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23" w:rsidRPr="00290024" w:rsidRDefault="00341392" w:rsidP="00F50DC3">
      <w:pPr>
        <w:spacing w:line="240" w:lineRule="auto"/>
        <w:contextualSpacing/>
        <w:jc w:val="center"/>
        <w:rPr>
          <w:rFonts w:cstheme="minorHAnsi"/>
          <w:b/>
          <w:sz w:val="36"/>
        </w:rPr>
      </w:pPr>
      <w:r>
        <w:rPr>
          <w:rFonts w:cstheme="minorHAnsi"/>
          <w:b/>
          <w:sz w:val="36"/>
        </w:rPr>
        <w:t>Transfer</w:t>
      </w:r>
      <w:r w:rsidR="00987023" w:rsidRPr="00290024">
        <w:rPr>
          <w:rFonts w:cstheme="minorHAnsi"/>
          <w:b/>
          <w:sz w:val="36"/>
        </w:rPr>
        <w:t xml:space="preserve"> of Community School Sponsorship</w:t>
      </w:r>
    </w:p>
    <w:p w:rsidR="00290024" w:rsidRPr="00290024" w:rsidRDefault="00290024" w:rsidP="00290024">
      <w:pPr>
        <w:spacing w:line="240" w:lineRule="auto"/>
        <w:contextualSpacing/>
        <w:jc w:val="center"/>
        <w:rPr>
          <w:rFonts w:cstheme="minorHAnsi"/>
          <w:b/>
          <w:sz w:val="36"/>
        </w:rPr>
      </w:pPr>
      <w:r w:rsidRPr="00290024">
        <w:rPr>
          <w:rFonts w:cstheme="minorHAnsi"/>
          <w:b/>
          <w:sz w:val="36"/>
        </w:rPr>
        <w:t xml:space="preserve">Application and Rubric </w:t>
      </w:r>
    </w:p>
    <w:p w:rsidR="00987023" w:rsidRPr="00290024" w:rsidRDefault="00987023" w:rsidP="00987023">
      <w:pPr>
        <w:spacing w:line="240" w:lineRule="auto"/>
        <w:contextualSpacing/>
        <w:jc w:val="center"/>
        <w:rPr>
          <w:rFonts w:cstheme="minorHAnsi"/>
          <w:sz w:val="28"/>
        </w:rPr>
      </w:pPr>
      <w:r w:rsidRPr="00290024">
        <w:rPr>
          <w:rFonts w:cstheme="minorHAnsi"/>
          <w:sz w:val="28"/>
        </w:rPr>
        <w:t xml:space="preserve">Contract </w:t>
      </w:r>
      <w:r w:rsidR="00E0687D">
        <w:rPr>
          <w:rFonts w:cstheme="minorHAnsi"/>
          <w:sz w:val="28"/>
        </w:rPr>
        <w:t>Effective</w:t>
      </w:r>
      <w:r w:rsidR="00635ED1">
        <w:rPr>
          <w:rFonts w:cstheme="minorHAnsi"/>
          <w:sz w:val="28"/>
        </w:rPr>
        <w:t xml:space="preserve"> July 1,</w:t>
      </w:r>
      <w:r w:rsidR="00663FD1">
        <w:rPr>
          <w:rFonts w:cstheme="minorHAnsi"/>
          <w:sz w:val="28"/>
        </w:rPr>
        <w:t xml:space="preserve"> 2025</w:t>
      </w:r>
    </w:p>
    <w:p w:rsidR="002A60DC" w:rsidRPr="007B4893" w:rsidRDefault="002A60DC" w:rsidP="002A60DC">
      <w:pPr>
        <w:spacing w:line="240" w:lineRule="auto"/>
        <w:contextualSpacing/>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8364"/>
      </w:tblGrid>
      <w:tr w:rsidR="00B96125" w:rsidRPr="006350FA" w:rsidTr="00252604">
        <w:trPr>
          <w:cantSplit/>
        </w:trPr>
        <w:tc>
          <w:tcPr>
            <w:tcW w:w="5000" w:type="pct"/>
            <w:gridSpan w:val="2"/>
            <w:tcBorders>
              <w:top w:val="single" w:sz="4" w:space="0" w:color="auto"/>
              <w:left w:val="single" w:sz="4" w:space="0" w:color="auto"/>
              <w:bottom w:val="single" w:sz="4" w:space="0" w:color="auto"/>
              <w:right w:val="single" w:sz="4" w:space="0" w:color="auto"/>
            </w:tcBorders>
            <w:shd w:val="clear" w:color="auto" w:fill="008080"/>
            <w:vAlign w:val="center"/>
            <w:hideMark/>
          </w:tcPr>
          <w:p w:rsidR="00B96125" w:rsidRPr="00290024" w:rsidRDefault="00B96125" w:rsidP="002A60DC">
            <w:pPr>
              <w:spacing w:after="0" w:line="240" w:lineRule="auto"/>
              <w:contextualSpacing/>
              <w:jc w:val="center"/>
              <w:rPr>
                <w:b/>
                <w:color w:val="FFFFFF" w:themeColor="background1"/>
                <w:sz w:val="28"/>
              </w:rPr>
            </w:pPr>
            <w:r w:rsidRPr="00290024">
              <w:rPr>
                <w:b/>
                <w:color w:val="FFFFFF" w:themeColor="background1"/>
                <w:sz w:val="28"/>
              </w:rPr>
              <w:t>General Information</w:t>
            </w:r>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 xml:space="preserve">Legal </w:t>
            </w:r>
            <w:r w:rsidRPr="006350FA">
              <w:rPr>
                <w:rFonts w:eastAsia="Times New Roman" w:cstheme="minorHAnsi"/>
                <w:i/>
                <w:iCs/>
                <w:color w:val="000000"/>
              </w:rPr>
              <w:t>School Nam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171413504"/>
                <w:placeholder>
                  <w:docPart w:val="29544D95930545BE9C91217D50BA2187"/>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IRN</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736593848"/>
                <w:placeholder>
                  <w:docPart w:val="F680A6C3F3CD443AA8427CBBC3BEF75D"/>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treet Address</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985999358"/>
                <w:placeholder>
                  <w:docPart w:val="47B33D1493954686B400ED6DC0F1D4F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City, State, Zip Cod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543336312"/>
                <w:placeholder>
                  <w:docPart w:val="94C62F844D544D7BA5002BFFB242EAFA"/>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Type of School</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2061360261"/>
                <w:placeholder>
                  <w:docPart w:val="26F89ED3200E4DE7BDE6C24031C4AD8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First Year of Operation</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617141573"/>
                <w:placeholder>
                  <w:docPart w:val="6004FE84E0F34736A5F16A9CF605BAA9"/>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Grade Levels Served</w:t>
            </w:r>
          </w:p>
        </w:tc>
        <w:sdt>
          <w:sdtPr>
            <w:rPr>
              <w:rFonts w:eastAsia="Times New Roman" w:cstheme="minorHAnsi"/>
              <w:bCs/>
              <w:i/>
              <w:color w:val="000000"/>
            </w:rPr>
            <w:id w:val="1975480773"/>
            <w:placeholder>
              <w:docPart w:val="26BBECC57B944A3CAA7677EDE6FCD924"/>
            </w:placeholder>
            <w:showingPlcHdr/>
          </w:sdtPr>
          <w:sdtEndPr/>
          <w:sdtContent>
            <w:tc>
              <w:tcPr>
                <w:tcW w:w="3876" w:type="pct"/>
                <w:shd w:val="clear" w:color="auto" w:fill="auto"/>
                <w:noWrap/>
                <w:vAlign w:val="center"/>
                <w:hideMark/>
              </w:tcPr>
              <w:p w:rsidR="00B9612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B96125" w:rsidRPr="006350FA" w:rsidTr="00AB2935">
        <w:trPr>
          <w:cantSplit/>
        </w:trPr>
        <w:tc>
          <w:tcPr>
            <w:tcW w:w="1124" w:type="pct"/>
            <w:shd w:val="clear" w:color="auto" w:fill="auto"/>
            <w:vAlign w:val="bottom"/>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Current Enrollment</w:t>
            </w:r>
          </w:p>
        </w:tc>
        <w:sdt>
          <w:sdtPr>
            <w:rPr>
              <w:rFonts w:eastAsia="Times New Roman" w:cstheme="minorHAnsi"/>
              <w:bCs/>
              <w:i/>
              <w:color w:val="000000"/>
            </w:rPr>
            <w:id w:val="-74284320"/>
            <w:placeholder>
              <w:docPart w:val="76392F3983AB4727B402D0E5413FFD29"/>
            </w:placeholder>
            <w:showingPlcHdr/>
          </w:sdtPr>
          <w:sdtEndPr/>
          <w:sdtContent>
            <w:tc>
              <w:tcPr>
                <w:tcW w:w="3876" w:type="pct"/>
                <w:shd w:val="clear" w:color="auto" w:fill="auto"/>
                <w:noWrap/>
                <w:vAlign w:val="center"/>
              </w:tcPr>
              <w:p w:rsidR="00B9612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35ED1" w:rsidRPr="006350FA" w:rsidTr="00AB2935">
        <w:trPr>
          <w:cantSplit/>
        </w:trPr>
        <w:tc>
          <w:tcPr>
            <w:tcW w:w="1124" w:type="pct"/>
            <w:shd w:val="clear" w:color="auto" w:fill="auto"/>
            <w:vAlign w:val="bottom"/>
          </w:tcPr>
          <w:p w:rsidR="00635ED1" w:rsidRDefault="00635ED1"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Current Sponsor</w:t>
            </w:r>
          </w:p>
        </w:tc>
        <w:sdt>
          <w:sdtPr>
            <w:rPr>
              <w:rFonts w:eastAsia="Times New Roman" w:cstheme="minorHAnsi"/>
              <w:bCs/>
              <w:i/>
              <w:color w:val="000000"/>
            </w:rPr>
            <w:id w:val="-1176341882"/>
            <w:placeholder>
              <w:docPart w:val="67319DC87A8248F09906A97D72670E02"/>
            </w:placeholder>
            <w:showingPlcHdr/>
          </w:sdtPr>
          <w:sdtEndPr/>
          <w:sdtContent>
            <w:tc>
              <w:tcPr>
                <w:tcW w:w="3876" w:type="pct"/>
                <w:shd w:val="clear" w:color="auto" w:fill="auto"/>
                <w:noWrap/>
                <w:vAlign w:val="center"/>
              </w:tcPr>
              <w:p w:rsidR="00635ED1" w:rsidRDefault="00635ED1" w:rsidP="00AB2935">
                <w:pPr>
                  <w:spacing w:after="0" w:line="240" w:lineRule="auto"/>
                  <w:contextualSpacing/>
                  <w:rPr>
                    <w:rFonts w:eastAsia="Times New Roman" w:cstheme="minorHAnsi"/>
                    <w:bCs/>
                    <w:i/>
                    <w:color w:val="000000"/>
                  </w:rPr>
                </w:pPr>
                <w:r w:rsidRPr="00E7630F">
                  <w:rPr>
                    <w:rStyle w:val="PlaceholderText"/>
                    <w:i/>
                  </w:rPr>
                  <w:t>Click here to enter text.</w:t>
                </w:r>
              </w:p>
            </w:tc>
          </w:sdtContent>
        </w:sdt>
      </w:tr>
      <w:tr w:rsidR="00635ED1" w:rsidRPr="006350FA" w:rsidTr="00AB2935">
        <w:trPr>
          <w:cantSplit/>
        </w:trPr>
        <w:tc>
          <w:tcPr>
            <w:tcW w:w="1124" w:type="pct"/>
            <w:shd w:val="clear" w:color="auto" w:fill="auto"/>
            <w:vAlign w:val="bottom"/>
          </w:tcPr>
          <w:p w:rsidR="00635ED1" w:rsidRDefault="00635ED1"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chool District</w:t>
            </w:r>
          </w:p>
        </w:tc>
        <w:tc>
          <w:tcPr>
            <w:tcW w:w="3876" w:type="pct"/>
            <w:shd w:val="clear" w:color="auto" w:fill="auto"/>
            <w:noWrap/>
            <w:vAlign w:val="center"/>
          </w:tcPr>
          <w:p w:rsidR="00635ED1" w:rsidRDefault="006D28CA" w:rsidP="00AB2935">
            <w:pPr>
              <w:spacing w:after="0" w:line="240" w:lineRule="auto"/>
              <w:contextualSpacing/>
              <w:rPr>
                <w:rFonts w:eastAsia="Times New Roman" w:cstheme="minorHAnsi"/>
                <w:bCs/>
                <w:i/>
                <w:color w:val="000000"/>
              </w:rPr>
            </w:pPr>
            <w:sdt>
              <w:sdtPr>
                <w:rPr>
                  <w:rFonts w:eastAsia="Times New Roman" w:cstheme="minorHAnsi"/>
                  <w:bCs/>
                  <w:i/>
                  <w:color w:val="000000"/>
                </w:rPr>
                <w:id w:val="2083176177"/>
                <w:placeholder>
                  <w:docPart w:val="3B7AC4EBEF244914911A2BAD0F5D4E53"/>
                </w:placeholder>
                <w:showingPlcHdr/>
              </w:sdtPr>
              <w:sdtEndPr/>
              <w:sdtContent>
                <w:r w:rsidR="00635ED1" w:rsidRPr="00E7630F">
                  <w:rPr>
                    <w:rStyle w:val="PlaceholderText"/>
                    <w:i/>
                  </w:rPr>
                  <w:t>Click here to enter text.</w:t>
                </w:r>
              </w:sdtContent>
            </w:sdt>
          </w:p>
        </w:tc>
      </w:tr>
      <w:tr w:rsidR="00B96125" w:rsidRPr="006350FA" w:rsidTr="00252604">
        <w:trPr>
          <w:cantSplit/>
        </w:trPr>
        <w:tc>
          <w:tcPr>
            <w:tcW w:w="5000" w:type="pct"/>
            <w:gridSpan w:val="2"/>
            <w:shd w:val="clear" w:color="auto" w:fill="008080"/>
            <w:vAlign w:val="center"/>
          </w:tcPr>
          <w:p w:rsidR="00B96125" w:rsidRPr="00290024" w:rsidRDefault="00B96125" w:rsidP="002A60DC">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 xml:space="preserve">Primary Contact </w:t>
            </w:r>
          </w:p>
        </w:tc>
      </w:tr>
      <w:tr w:rsidR="00B96125" w:rsidRPr="006350FA" w:rsidTr="00AB2935">
        <w:trPr>
          <w:cantSplit/>
        </w:trPr>
        <w:tc>
          <w:tcPr>
            <w:tcW w:w="1124" w:type="pct"/>
            <w:shd w:val="clear" w:color="auto" w:fill="auto"/>
            <w:vAlign w:val="bottom"/>
          </w:tcPr>
          <w:p w:rsidR="00B96125" w:rsidRPr="006350FA" w:rsidRDefault="00B96125" w:rsidP="00AB2935">
            <w:pPr>
              <w:spacing w:after="0" w:line="240" w:lineRule="auto"/>
              <w:contextualSpacing/>
              <w:jc w:val="center"/>
              <w:rPr>
                <w:rFonts w:eastAsia="Times New Roman" w:cstheme="minorHAnsi"/>
                <w:i/>
                <w:iCs/>
                <w:color w:val="000000"/>
              </w:rPr>
            </w:pPr>
            <w:r>
              <w:rPr>
                <w:rFonts w:eastAsia="Times New Roman" w:cstheme="minorHAnsi"/>
                <w:i/>
                <w:iCs/>
                <w:color w:val="000000"/>
              </w:rPr>
              <w:t>Name</w:t>
            </w:r>
            <w:r w:rsidR="00AB2935">
              <w:rPr>
                <w:rFonts w:eastAsia="Times New Roman" w:cstheme="minorHAnsi"/>
                <w:i/>
                <w:iCs/>
                <w:color w:val="000000"/>
              </w:rPr>
              <w:t xml:space="preserve"> and Title</w:t>
            </w:r>
          </w:p>
        </w:tc>
        <w:sdt>
          <w:sdtPr>
            <w:rPr>
              <w:rFonts w:eastAsia="Times New Roman" w:cstheme="minorHAnsi"/>
              <w:bCs/>
              <w:i/>
              <w:color w:val="000000"/>
            </w:rPr>
            <w:id w:val="-1092927315"/>
            <w:placeholder>
              <w:docPart w:val="507AB02F748145FCBBC5FB7F26601C5D"/>
            </w:placeholder>
            <w:showingPlcHdr/>
          </w:sdtPr>
          <w:sdtEndPr/>
          <w:sdtContent>
            <w:tc>
              <w:tcPr>
                <w:tcW w:w="3876" w:type="pct"/>
                <w:shd w:val="clear" w:color="auto" w:fill="auto"/>
                <w:noWrap/>
                <w:vAlign w:val="center"/>
              </w:tcPr>
              <w:p w:rsidR="00B9612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B96125" w:rsidRPr="006350FA" w:rsidTr="00AB2935">
        <w:trPr>
          <w:cantSplit/>
        </w:trPr>
        <w:tc>
          <w:tcPr>
            <w:tcW w:w="1124" w:type="pct"/>
            <w:shd w:val="clear" w:color="auto" w:fill="auto"/>
            <w:vAlign w:val="bottom"/>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Email</w:t>
            </w:r>
            <w:r w:rsidR="00AB2935">
              <w:rPr>
                <w:rFonts w:eastAsia="Times New Roman" w:cstheme="minorHAnsi"/>
                <w:i/>
                <w:iCs/>
                <w:color w:val="000000"/>
              </w:rPr>
              <w:t xml:space="preserve"> and Phone</w:t>
            </w:r>
          </w:p>
        </w:tc>
        <w:sdt>
          <w:sdtPr>
            <w:rPr>
              <w:rFonts w:eastAsia="Times New Roman" w:cstheme="minorHAnsi"/>
              <w:bCs/>
              <w:i/>
              <w:color w:val="000000"/>
            </w:rPr>
            <w:id w:val="-996424148"/>
            <w:placeholder>
              <w:docPart w:val="B58230435EBB471CA6BDDE412D0E2E5C"/>
            </w:placeholder>
            <w:showingPlcHdr/>
          </w:sdtPr>
          <w:sdtEndPr/>
          <w:sdtContent>
            <w:tc>
              <w:tcPr>
                <w:tcW w:w="3876" w:type="pct"/>
                <w:shd w:val="clear" w:color="auto" w:fill="auto"/>
                <w:noWrap/>
                <w:vAlign w:val="center"/>
              </w:tcPr>
              <w:p w:rsidR="00B9612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B96125" w:rsidRPr="006350FA" w:rsidTr="00252604">
        <w:trPr>
          <w:cantSplit/>
        </w:trPr>
        <w:tc>
          <w:tcPr>
            <w:tcW w:w="5000" w:type="pct"/>
            <w:gridSpan w:val="2"/>
            <w:shd w:val="clear" w:color="auto" w:fill="008080"/>
            <w:noWrap/>
            <w:vAlign w:val="center"/>
            <w:hideMark/>
          </w:tcPr>
          <w:p w:rsidR="00B96125" w:rsidRPr="00290024" w:rsidRDefault="00B96125" w:rsidP="002A60DC">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Additional Contact and School Information</w:t>
            </w:r>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Governing Authority Members and Roles</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27435139"/>
                <w:placeholder>
                  <w:docPart w:val="091EA18353AE45F1B0F36EB69817B88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Management Company</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405988414"/>
                <w:placeholder>
                  <w:docPart w:val="07B84052AB0A4133BBEA39D8B20D664A"/>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Director</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283413720"/>
                <w:placeholder>
                  <w:docPart w:val="4C7354D10EA8420EBD4BD3394D61385A"/>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Treasurer</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2136595466"/>
                <w:placeholder>
                  <w:docPart w:val="16E28AE4A95343F1B19019A1EC50B84C"/>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uperintendent</w:t>
            </w:r>
          </w:p>
        </w:tc>
        <w:sdt>
          <w:sdtPr>
            <w:rPr>
              <w:rFonts w:eastAsia="Times New Roman" w:cstheme="minorHAnsi"/>
              <w:bCs/>
              <w:i/>
              <w:color w:val="000000"/>
            </w:rPr>
            <w:id w:val="467871006"/>
            <w:placeholder>
              <w:docPart w:val="D5A0BDA0A93F47829AAA3021BE495848"/>
            </w:placeholder>
            <w:showingPlcHdr/>
          </w:sdtPr>
          <w:sdtEndPr/>
          <w:sdtContent>
            <w:tc>
              <w:tcPr>
                <w:tcW w:w="3876" w:type="pct"/>
                <w:shd w:val="clear" w:color="auto" w:fill="auto"/>
                <w:noWrap/>
                <w:vAlign w:val="center"/>
              </w:tcPr>
              <w:p w:rsidR="00B9612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EMIS Coordinator</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56819999"/>
                <w:placeholder>
                  <w:docPart w:val="5E6AB985087B449492CDF6F034BCD47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pecial Education Coordinator</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504398190"/>
                <w:placeholder>
                  <w:docPart w:val="23D8C00472A54B0693F1CE69DCA23816"/>
                </w:placeholder>
                <w:showingPlcHdr/>
              </w:sdtPr>
              <w:sdtEndPr/>
              <w:sdtContent>
                <w:r w:rsidR="00AB2935" w:rsidRPr="00E7630F">
                  <w:rPr>
                    <w:rStyle w:val="PlaceholderText"/>
                    <w:i/>
                  </w:rPr>
                  <w:t>Click here to enter text.</w:t>
                </w:r>
              </w:sdtContent>
            </w:sdt>
          </w:p>
        </w:tc>
      </w:tr>
      <w:tr w:rsidR="00AB2935" w:rsidRPr="006350FA" w:rsidTr="00252604">
        <w:trPr>
          <w:cantSplit/>
        </w:trPr>
        <w:tc>
          <w:tcPr>
            <w:tcW w:w="5000" w:type="pct"/>
            <w:gridSpan w:val="2"/>
            <w:shd w:val="clear" w:color="auto" w:fill="008080"/>
            <w:vAlign w:val="bottom"/>
          </w:tcPr>
          <w:p w:rsidR="00AB2935" w:rsidRPr="00290024" w:rsidRDefault="00252604" w:rsidP="00252604">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 xml:space="preserve">Names and </w:t>
            </w:r>
            <w:r w:rsidR="00AB2935" w:rsidRPr="00290024">
              <w:rPr>
                <w:rFonts w:eastAsia="Times New Roman" w:cstheme="minorHAnsi"/>
                <w:b/>
                <w:bCs/>
                <w:color w:val="FFFFFF"/>
                <w:sz w:val="28"/>
              </w:rPr>
              <w:t xml:space="preserve">emails of </w:t>
            </w:r>
            <w:r w:rsidRPr="00290024">
              <w:rPr>
                <w:rFonts w:eastAsia="Times New Roman" w:cstheme="minorHAnsi"/>
                <w:b/>
                <w:bCs/>
                <w:color w:val="FFFFFF"/>
                <w:sz w:val="28"/>
              </w:rPr>
              <w:t xml:space="preserve">other school personnel or </w:t>
            </w:r>
            <w:r w:rsidR="00AB2935" w:rsidRPr="00290024">
              <w:rPr>
                <w:rFonts w:eastAsia="Times New Roman" w:cstheme="minorHAnsi"/>
                <w:b/>
                <w:bCs/>
                <w:color w:val="FFFFFF"/>
                <w:sz w:val="28"/>
              </w:rPr>
              <w:t xml:space="preserve">stakeholders to be copied on communication </w:t>
            </w:r>
            <w:r w:rsidRPr="00290024">
              <w:rPr>
                <w:rFonts w:eastAsia="Times New Roman" w:cstheme="minorHAnsi"/>
                <w:b/>
                <w:bCs/>
                <w:color w:val="FFFFFF"/>
                <w:sz w:val="28"/>
              </w:rPr>
              <w:t>regarding this</w:t>
            </w:r>
            <w:r w:rsidR="00AB2935" w:rsidRPr="00290024">
              <w:rPr>
                <w:rFonts w:eastAsia="Times New Roman" w:cstheme="minorHAnsi"/>
                <w:b/>
                <w:bCs/>
                <w:color w:val="FFFFFF"/>
                <w:sz w:val="28"/>
              </w:rPr>
              <w:t xml:space="preserve"> </w:t>
            </w:r>
            <w:r w:rsidRPr="00290024">
              <w:rPr>
                <w:rFonts w:eastAsia="Times New Roman" w:cstheme="minorHAnsi"/>
                <w:b/>
                <w:bCs/>
                <w:color w:val="FFFFFF"/>
                <w:sz w:val="28"/>
              </w:rPr>
              <w:t>application.</w:t>
            </w:r>
          </w:p>
        </w:tc>
      </w:tr>
      <w:tr w:rsidR="00AB2935" w:rsidRPr="006350FA" w:rsidTr="00AB2935">
        <w:trPr>
          <w:cantSplit/>
        </w:trPr>
        <w:sdt>
          <w:sdtPr>
            <w:rPr>
              <w:rFonts w:eastAsia="Times New Roman" w:cstheme="minorHAnsi"/>
              <w:bCs/>
              <w:i/>
              <w:color w:val="000000"/>
            </w:rPr>
            <w:id w:val="-1979066362"/>
            <w:placeholder>
              <w:docPart w:val="C8EC2BE6BEBE42319FE0EF56FAC2A44F"/>
            </w:placeholder>
            <w:showingPlcHdr/>
          </w:sdtPr>
          <w:sdtEndPr/>
          <w:sdtContent>
            <w:tc>
              <w:tcPr>
                <w:tcW w:w="5000" w:type="pct"/>
                <w:gridSpan w:val="2"/>
                <w:shd w:val="clear" w:color="auto" w:fill="auto"/>
              </w:tcPr>
              <w:p w:rsidR="00AB2935" w:rsidRPr="006350FA" w:rsidRDefault="00AB2935" w:rsidP="00AB2935">
                <w:pPr>
                  <w:spacing w:after="0" w:line="240" w:lineRule="auto"/>
                  <w:contextualSpacing/>
                  <w:rPr>
                    <w:rFonts w:eastAsia="Times New Roman" w:cstheme="minorHAnsi"/>
                    <w:color w:val="000000"/>
                  </w:rPr>
                </w:pPr>
                <w:r w:rsidRPr="00E7630F">
                  <w:rPr>
                    <w:rStyle w:val="PlaceholderText"/>
                    <w:i/>
                  </w:rPr>
                  <w:t>Click here to enter text.</w:t>
                </w:r>
              </w:p>
            </w:tc>
          </w:sdtContent>
        </w:sdt>
      </w:tr>
    </w:tbl>
    <w:p w:rsidR="00987023" w:rsidRDefault="00987023"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5744"/>
        <w:gridCol w:w="644"/>
        <w:gridCol w:w="1977"/>
      </w:tblGrid>
      <w:tr w:rsidR="00B96125" w:rsidRPr="006350FA" w:rsidTr="009575D4">
        <w:trPr>
          <w:cantSplit/>
          <w:tblHeader/>
        </w:trPr>
        <w:tc>
          <w:tcPr>
            <w:tcW w:w="5000" w:type="pct"/>
            <w:gridSpan w:val="4"/>
            <w:shd w:val="clear" w:color="auto" w:fill="008080"/>
            <w:vAlign w:val="center"/>
            <w:hideMark/>
          </w:tcPr>
          <w:p w:rsidR="00B96125" w:rsidRPr="00290024" w:rsidRDefault="00B96125" w:rsidP="002A60DC">
            <w:pPr>
              <w:spacing w:after="0" w:line="240" w:lineRule="auto"/>
              <w:contextualSpacing/>
              <w:jc w:val="center"/>
              <w:rPr>
                <w:rFonts w:eastAsia="Times New Roman" w:cstheme="minorHAnsi"/>
                <w:bCs/>
                <w:i/>
                <w:iCs/>
                <w:color w:val="FFFFFF"/>
                <w:sz w:val="28"/>
              </w:rPr>
            </w:pPr>
            <w:r w:rsidRPr="00290024">
              <w:rPr>
                <w:sz w:val="28"/>
              </w:rPr>
              <w:br w:type="page"/>
            </w:r>
            <w:r w:rsidRPr="00290024">
              <w:rPr>
                <w:rFonts w:eastAsia="Times New Roman" w:cstheme="minorHAnsi"/>
                <w:bCs/>
                <w:i/>
                <w:iCs/>
                <w:color w:val="FFFFFF"/>
                <w:sz w:val="28"/>
              </w:rPr>
              <w:t>By signing below, the Governing Authority President and the School Leader (Operator) acknowledge they have answered all questions truthfully and to the best of their knowledge.</w:t>
            </w: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Governing Authority President</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School Leader (Operator)</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bl>
    <w:p w:rsidR="000E7BCC" w:rsidRDefault="000E7BCC" w:rsidP="00290024">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19579F" w:rsidRPr="006350FA" w:rsidTr="0019579F">
        <w:trPr>
          <w:cantSplit/>
          <w:tblHeader/>
        </w:trPr>
        <w:tc>
          <w:tcPr>
            <w:tcW w:w="5000" w:type="pct"/>
            <w:gridSpan w:val="2"/>
            <w:shd w:val="clear" w:color="auto" w:fill="008080"/>
            <w:noWrap/>
            <w:vAlign w:val="center"/>
            <w:hideMark/>
          </w:tcPr>
          <w:p w:rsidR="0019579F" w:rsidRPr="006350FA" w:rsidRDefault="0019579F" w:rsidP="002A60DC">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A: School Profile &amp; Facilities</w:t>
            </w:r>
          </w:p>
        </w:tc>
      </w:tr>
      <w:tr w:rsidR="00CF483D" w:rsidRPr="006350FA" w:rsidTr="00CF483D">
        <w:trPr>
          <w:cantSplit/>
        </w:trPr>
        <w:tc>
          <w:tcPr>
            <w:tcW w:w="5000" w:type="pct"/>
            <w:gridSpan w:val="2"/>
            <w:shd w:val="clear" w:color="auto" w:fill="A6A6A6"/>
            <w:hideMark/>
          </w:tcPr>
          <w:p w:rsidR="00CF483D" w:rsidRPr="00CF483D" w:rsidRDefault="00CF483D" w:rsidP="00CF483D">
            <w:pPr>
              <w:spacing w:after="0" w:line="240" w:lineRule="auto"/>
              <w:contextualSpacing/>
              <w:rPr>
                <w:rFonts w:eastAsia="Times New Roman" w:cstheme="minorHAnsi"/>
                <w:color w:val="000000"/>
              </w:rPr>
            </w:pPr>
            <w:r>
              <w:rPr>
                <w:rFonts w:eastAsia="Times New Roman" w:cstheme="minorHAnsi"/>
                <w:color w:val="000000"/>
              </w:rPr>
              <w:t>A.1</w:t>
            </w:r>
            <w:r>
              <w:rPr>
                <w:rFonts w:eastAsia="Times New Roman" w:cstheme="minorHAnsi"/>
                <w:bCs/>
                <w:color w:val="000000"/>
              </w:rPr>
              <w:t xml:space="preserve"> – </w:t>
            </w:r>
            <w:r>
              <w:rPr>
                <w:rFonts w:eastAsia="Times New Roman" w:cstheme="minorHAnsi"/>
                <w:color w:val="000000"/>
              </w:rPr>
              <w:t xml:space="preserve">Describe in detail the reasons for wishing to change sponsors. Indicate if the school has been non-renewed for cause by its current sponsor. </w:t>
            </w:r>
            <w:r>
              <w:rPr>
                <w:rFonts w:eastAsia="Times New Roman" w:cstheme="minorHAnsi"/>
                <w:i/>
                <w:color w:val="000000"/>
              </w:rPr>
              <w:t>*The ESCLEW will not consider sponsorship of a school that has been non-renewed for cause by its current sponsor.</w:t>
            </w:r>
            <w:r>
              <w:rPr>
                <w:rFonts w:eastAsia="Times New Roman" w:cstheme="minorHAnsi"/>
                <w:color w:val="000000"/>
              </w:rPr>
              <w:t xml:space="preserve">  </w:t>
            </w:r>
          </w:p>
        </w:tc>
      </w:tr>
      <w:tr w:rsidR="00CF483D" w:rsidRPr="006350FA" w:rsidTr="00CF483D">
        <w:trPr>
          <w:cantSplit/>
        </w:trPr>
        <w:sdt>
          <w:sdtPr>
            <w:rPr>
              <w:rFonts w:eastAsia="Times New Roman" w:cstheme="minorHAnsi"/>
              <w:bCs/>
              <w:i/>
              <w:color w:val="000000"/>
            </w:rPr>
            <w:id w:val="-909073470"/>
            <w:placeholder>
              <w:docPart w:val="D007E3B784D04D589F4D33C9B1A5EF06"/>
            </w:placeholder>
            <w:showingPlcHdr/>
          </w:sdtPr>
          <w:sdtEndPr/>
          <w:sdtContent>
            <w:tc>
              <w:tcPr>
                <w:tcW w:w="5000" w:type="pct"/>
                <w:gridSpan w:val="2"/>
                <w:vAlign w:val="center"/>
                <w:hideMark/>
              </w:tcPr>
              <w:p w:rsidR="00CF483D" w:rsidRPr="006350FA" w:rsidRDefault="00CF483D"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E7630F" w:rsidRPr="006350FA" w:rsidTr="00882717">
        <w:trPr>
          <w:cantSplit/>
        </w:trPr>
        <w:tc>
          <w:tcPr>
            <w:tcW w:w="3915" w:type="pct"/>
            <w:shd w:val="clear" w:color="auto" w:fill="F79646" w:themeFill="accent6"/>
            <w:hideMark/>
          </w:tcPr>
          <w:p w:rsidR="00E7630F" w:rsidRPr="006350FA" w:rsidRDefault="00297AAC" w:rsidP="002A60DC">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1</w:t>
            </w:r>
            <w:r w:rsidR="001D192C">
              <w:rPr>
                <w:rFonts w:eastAsia="Times New Roman" w:cstheme="minorHAnsi"/>
                <w:bCs/>
                <w:color w:val="000000"/>
              </w:rPr>
              <w:t xml:space="preserve"> – </w:t>
            </w:r>
            <w:r w:rsidR="00AE2193">
              <w:rPr>
                <w:rFonts w:eastAsia="Times New Roman" w:cstheme="minorHAnsi"/>
                <w:color w:val="000000"/>
              </w:rPr>
              <w:t>The school explained in detail the reasons for wishing to change sponsors.</w:t>
            </w:r>
          </w:p>
        </w:tc>
        <w:tc>
          <w:tcPr>
            <w:tcW w:w="1085" w:type="pct"/>
            <w:shd w:val="clear" w:color="auto" w:fill="F79646" w:themeFill="accent6"/>
            <w:noWrap/>
            <w:vAlign w:val="center"/>
            <w:hideMark/>
          </w:tcPr>
          <w:p w:rsidR="00E7630F" w:rsidRPr="00E7630F" w:rsidRDefault="006D28CA" w:rsidP="00F269B5">
            <w:pPr>
              <w:spacing w:after="0" w:line="240" w:lineRule="auto"/>
              <w:contextualSpacing/>
              <w:jc w:val="center"/>
              <w:rPr>
                <w:rFonts w:eastAsia="Times New Roman" w:cstheme="minorHAnsi"/>
              </w:rPr>
            </w:pPr>
            <w:sdt>
              <w:sdtPr>
                <w:rPr>
                  <w:rFonts w:ascii="Calibri" w:eastAsia="Times New Roman" w:hAnsi="Calibri" w:cs="Calibri"/>
                  <w:color w:val="000000"/>
                </w:rPr>
                <w:id w:val="-146438225"/>
                <w:placeholder>
                  <w:docPart w:val="D283DC1BE25B4313BFD952714537829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E7630F" w:rsidRPr="00E7630F">
              <w:rPr>
                <w:rFonts w:eastAsia="Times New Roman" w:cstheme="minorHAnsi"/>
                <w:b/>
              </w:rPr>
              <w:t> </w:t>
            </w:r>
          </w:p>
        </w:tc>
      </w:tr>
      <w:tr w:rsidR="00CF483D" w:rsidRPr="006350FA" w:rsidTr="00CF483D">
        <w:trPr>
          <w:cantSplit/>
        </w:trPr>
        <w:tc>
          <w:tcPr>
            <w:tcW w:w="5000" w:type="pct"/>
            <w:gridSpan w:val="2"/>
            <w:shd w:val="clear" w:color="auto" w:fill="A6A6A6"/>
            <w:hideMark/>
          </w:tcPr>
          <w:p w:rsidR="00CF483D" w:rsidRPr="006350FA" w:rsidRDefault="00CF483D" w:rsidP="00CF483D">
            <w:pPr>
              <w:spacing w:after="0" w:line="240" w:lineRule="auto"/>
              <w:contextualSpacing/>
              <w:rPr>
                <w:rFonts w:eastAsia="Times New Roman" w:cstheme="minorHAnsi"/>
                <w:color w:val="000000"/>
              </w:rPr>
            </w:pPr>
            <w:r>
              <w:rPr>
                <w:rFonts w:eastAsia="Times New Roman" w:cstheme="minorHAnsi"/>
                <w:color w:val="000000"/>
              </w:rPr>
              <w:t>A.2</w:t>
            </w:r>
            <w:r>
              <w:rPr>
                <w:rFonts w:eastAsia="Times New Roman" w:cstheme="minorHAnsi"/>
                <w:bCs/>
                <w:color w:val="000000"/>
              </w:rPr>
              <w:t xml:space="preserve"> – </w:t>
            </w:r>
            <w:r>
              <w:rPr>
                <w:rFonts w:eastAsia="Times New Roman" w:cstheme="minorHAnsi"/>
                <w:color w:val="000000"/>
              </w:rPr>
              <w:t>Provide the school’s mission and vision.</w:t>
            </w:r>
          </w:p>
        </w:tc>
      </w:tr>
      <w:tr w:rsidR="00CF483D" w:rsidRPr="006350FA" w:rsidTr="00CF483D">
        <w:trPr>
          <w:cantSplit/>
        </w:trPr>
        <w:sdt>
          <w:sdtPr>
            <w:rPr>
              <w:rFonts w:eastAsia="Times New Roman" w:cstheme="minorHAnsi"/>
              <w:bCs/>
              <w:i/>
              <w:color w:val="000000"/>
            </w:rPr>
            <w:id w:val="-1243331930"/>
            <w:placeholder>
              <w:docPart w:val="7F632354B65B4A648620DE81558BDB00"/>
            </w:placeholder>
            <w:showingPlcHdr/>
          </w:sdtPr>
          <w:sdtEndPr/>
          <w:sdtContent>
            <w:tc>
              <w:tcPr>
                <w:tcW w:w="5000" w:type="pct"/>
                <w:gridSpan w:val="2"/>
                <w:vAlign w:val="center"/>
                <w:hideMark/>
              </w:tcPr>
              <w:p w:rsidR="00CF483D" w:rsidRPr="006350FA" w:rsidRDefault="00CF483D"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882717">
        <w:trPr>
          <w:cantSplit/>
        </w:trPr>
        <w:tc>
          <w:tcPr>
            <w:tcW w:w="3915" w:type="pct"/>
            <w:shd w:val="clear" w:color="auto" w:fill="F79646" w:themeFill="accent6"/>
            <w:hideMark/>
          </w:tcPr>
          <w:p w:rsidR="00E7630F" w:rsidRPr="006350FA" w:rsidRDefault="00297AAC" w:rsidP="002A60DC">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2</w:t>
            </w:r>
            <w:r w:rsidR="001D192C">
              <w:rPr>
                <w:rFonts w:eastAsia="Times New Roman" w:cstheme="minorHAnsi"/>
                <w:bCs/>
                <w:color w:val="000000"/>
              </w:rPr>
              <w:t xml:space="preserve"> – </w:t>
            </w:r>
            <w:r>
              <w:rPr>
                <w:rFonts w:eastAsia="Times New Roman" w:cstheme="minorHAnsi"/>
                <w:color w:val="000000"/>
              </w:rPr>
              <w:t>The school’s mission and vision are clear and compelling.</w:t>
            </w:r>
          </w:p>
        </w:tc>
        <w:tc>
          <w:tcPr>
            <w:tcW w:w="1085" w:type="pct"/>
            <w:shd w:val="clear" w:color="auto" w:fill="F79646" w:themeFill="accent6"/>
            <w:noWrap/>
            <w:vAlign w:val="center"/>
            <w:hideMark/>
          </w:tcPr>
          <w:p w:rsidR="00E7630F" w:rsidRPr="006350FA" w:rsidRDefault="006D28CA" w:rsidP="00F269B5">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136369196"/>
                <w:placeholder>
                  <w:docPart w:val="ABAF5669F2DD4760B6138A425EB605B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E7630F" w:rsidRPr="006350FA">
              <w:rPr>
                <w:rFonts w:eastAsia="Times New Roman" w:cstheme="minorHAnsi"/>
                <w:color w:val="000000"/>
              </w:rPr>
              <w:t> </w:t>
            </w:r>
          </w:p>
        </w:tc>
      </w:tr>
      <w:tr w:rsidR="00CF483D" w:rsidRPr="006350FA" w:rsidTr="00CF483D">
        <w:trPr>
          <w:cantSplit/>
        </w:trPr>
        <w:tc>
          <w:tcPr>
            <w:tcW w:w="5000" w:type="pct"/>
            <w:gridSpan w:val="2"/>
            <w:shd w:val="clear" w:color="auto" w:fill="A6A6A6"/>
            <w:hideMark/>
          </w:tcPr>
          <w:p w:rsidR="00CF483D" w:rsidRPr="006350FA" w:rsidRDefault="00CF483D" w:rsidP="00CF483D">
            <w:pPr>
              <w:spacing w:after="0" w:line="240" w:lineRule="auto"/>
              <w:contextualSpacing/>
              <w:rPr>
                <w:rFonts w:eastAsia="Times New Roman" w:cstheme="minorHAnsi"/>
                <w:color w:val="000000"/>
              </w:rPr>
            </w:pPr>
            <w:r>
              <w:rPr>
                <w:rFonts w:eastAsia="Times New Roman" w:cstheme="minorHAnsi"/>
                <w:color w:val="000000"/>
              </w:rPr>
              <w:t>A.3</w:t>
            </w:r>
            <w:r>
              <w:rPr>
                <w:rFonts w:eastAsia="Times New Roman" w:cstheme="minorHAnsi"/>
                <w:bCs/>
                <w:color w:val="000000"/>
              </w:rPr>
              <w:t xml:space="preserve"> – </w:t>
            </w:r>
            <w:r>
              <w:rPr>
                <w:rFonts w:eastAsia="Times New Roman" w:cstheme="minorHAnsi"/>
                <w:color w:val="000000"/>
              </w:rPr>
              <w:t>Describe in detail the action steps taken to fulfill the school’s mission over the past three (3) years.</w:t>
            </w:r>
            <w:r w:rsidRPr="006350FA">
              <w:rPr>
                <w:rFonts w:eastAsia="Times New Roman" w:cstheme="minorHAnsi"/>
                <w:color w:val="000000"/>
              </w:rPr>
              <w:t> </w:t>
            </w:r>
          </w:p>
        </w:tc>
      </w:tr>
      <w:tr w:rsidR="00CF483D" w:rsidRPr="006350FA" w:rsidTr="00CF483D">
        <w:trPr>
          <w:cantSplit/>
        </w:trPr>
        <w:sdt>
          <w:sdtPr>
            <w:rPr>
              <w:rFonts w:eastAsia="Times New Roman" w:cstheme="minorHAnsi"/>
              <w:bCs/>
              <w:i/>
              <w:color w:val="000000"/>
            </w:rPr>
            <w:id w:val="-313567644"/>
            <w:placeholder>
              <w:docPart w:val="AB8D1DFEAE874EC6892105E15E77F256"/>
            </w:placeholder>
            <w:showingPlcHdr/>
          </w:sdtPr>
          <w:sdtEndPr/>
          <w:sdtContent>
            <w:tc>
              <w:tcPr>
                <w:tcW w:w="5000" w:type="pct"/>
                <w:gridSpan w:val="2"/>
                <w:vAlign w:val="center"/>
                <w:hideMark/>
              </w:tcPr>
              <w:p w:rsidR="00CF483D" w:rsidRPr="006350FA" w:rsidRDefault="00CF483D"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882717">
        <w:trPr>
          <w:cantSplit/>
        </w:trPr>
        <w:tc>
          <w:tcPr>
            <w:tcW w:w="3915" w:type="pct"/>
            <w:shd w:val="clear" w:color="auto" w:fill="F79646" w:themeFill="accent6"/>
            <w:hideMark/>
          </w:tcPr>
          <w:p w:rsidR="00E7630F" w:rsidRPr="006350FA" w:rsidRDefault="00297AAC" w:rsidP="00FD005F">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3</w:t>
            </w:r>
            <w:r w:rsidR="001D192C">
              <w:rPr>
                <w:rFonts w:eastAsia="Times New Roman" w:cstheme="minorHAnsi"/>
                <w:bCs/>
                <w:color w:val="000000"/>
              </w:rPr>
              <w:t xml:space="preserve"> – </w:t>
            </w:r>
            <w:r>
              <w:rPr>
                <w:rFonts w:eastAsia="Times New Roman" w:cstheme="minorHAnsi"/>
                <w:color w:val="000000"/>
              </w:rPr>
              <w:t xml:space="preserve">The school completed effective action steps to fulfill its mission over the </w:t>
            </w:r>
            <w:r w:rsidR="00FD005F">
              <w:rPr>
                <w:rFonts w:eastAsia="Times New Roman" w:cstheme="minorHAnsi"/>
                <w:color w:val="000000"/>
              </w:rPr>
              <w:t>past three (3)</w:t>
            </w:r>
            <w:r>
              <w:rPr>
                <w:rFonts w:eastAsia="Times New Roman" w:cstheme="minorHAnsi"/>
                <w:color w:val="000000"/>
              </w:rPr>
              <w:t xml:space="preserve"> of the contract.</w:t>
            </w:r>
          </w:p>
        </w:tc>
        <w:sdt>
          <w:sdtPr>
            <w:rPr>
              <w:rFonts w:ascii="Calibri" w:eastAsia="Times New Roman" w:hAnsi="Calibri" w:cs="Calibri"/>
              <w:color w:val="000000"/>
            </w:rPr>
            <w:id w:val="508256026"/>
            <w:placeholder>
              <w:docPart w:val="7E0861C37FF24FAFB90228D208827C4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E7630F" w:rsidRPr="006350FA" w:rsidRDefault="002966D3" w:rsidP="002A60DC">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CF483D" w:rsidRPr="006350FA" w:rsidTr="00CF483D">
        <w:trPr>
          <w:cantSplit/>
        </w:trPr>
        <w:tc>
          <w:tcPr>
            <w:tcW w:w="5000" w:type="pct"/>
            <w:gridSpan w:val="2"/>
            <w:shd w:val="clear" w:color="auto" w:fill="A6A6A6"/>
            <w:hideMark/>
          </w:tcPr>
          <w:p w:rsidR="00CF483D" w:rsidRPr="006350FA" w:rsidRDefault="00CF483D" w:rsidP="00CF483D">
            <w:pPr>
              <w:spacing w:after="0" w:line="240" w:lineRule="auto"/>
              <w:contextualSpacing/>
              <w:rPr>
                <w:rFonts w:eastAsia="Times New Roman" w:cstheme="minorHAnsi"/>
                <w:color w:val="000000"/>
              </w:rPr>
            </w:pPr>
            <w:r>
              <w:rPr>
                <w:rFonts w:eastAsia="Times New Roman" w:cstheme="minorHAnsi"/>
                <w:color w:val="000000"/>
              </w:rPr>
              <w:t>A.4</w:t>
            </w:r>
            <w:r>
              <w:rPr>
                <w:rFonts w:eastAsia="Times New Roman" w:cstheme="minorHAnsi"/>
                <w:bCs/>
                <w:color w:val="000000"/>
              </w:rPr>
              <w:t xml:space="preserve"> – </w:t>
            </w:r>
            <w:r>
              <w:rPr>
                <w:rFonts w:eastAsia="Times New Roman" w:cstheme="minorHAnsi"/>
                <w:color w:val="000000"/>
              </w:rPr>
              <w:t>Describe in detail the school’s student population including demographical information and target percentages addressing race/ethnicity, socio-economic status, at-risk status, special education needs, or other relevant characteristics.</w:t>
            </w:r>
            <w:r w:rsidRPr="006350FA">
              <w:rPr>
                <w:rFonts w:eastAsia="Times New Roman" w:cstheme="minorHAnsi"/>
                <w:color w:val="000000"/>
              </w:rPr>
              <w:t> </w:t>
            </w:r>
          </w:p>
        </w:tc>
      </w:tr>
      <w:tr w:rsidR="00CF483D" w:rsidRPr="006350FA" w:rsidTr="00CF483D">
        <w:trPr>
          <w:cantSplit/>
        </w:trPr>
        <w:sdt>
          <w:sdtPr>
            <w:rPr>
              <w:rFonts w:eastAsia="Times New Roman" w:cstheme="minorHAnsi"/>
              <w:bCs/>
              <w:i/>
              <w:color w:val="000000"/>
            </w:rPr>
            <w:id w:val="-1851705999"/>
            <w:placeholder>
              <w:docPart w:val="75FCE3A653C0478BA4593FE29B13B2A9"/>
            </w:placeholder>
            <w:showingPlcHdr/>
          </w:sdtPr>
          <w:sdtEndPr/>
          <w:sdtContent>
            <w:tc>
              <w:tcPr>
                <w:tcW w:w="5000" w:type="pct"/>
                <w:gridSpan w:val="2"/>
                <w:vAlign w:val="center"/>
                <w:hideMark/>
              </w:tcPr>
              <w:p w:rsidR="00CF483D" w:rsidRPr="006350FA" w:rsidRDefault="00CF483D"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882717">
        <w:trPr>
          <w:cantSplit/>
        </w:trPr>
        <w:tc>
          <w:tcPr>
            <w:tcW w:w="3915" w:type="pct"/>
            <w:shd w:val="clear" w:color="auto" w:fill="F79646" w:themeFill="accent6"/>
            <w:hideMark/>
          </w:tcPr>
          <w:p w:rsidR="00E7630F" w:rsidRPr="006350FA" w:rsidRDefault="00AE2193" w:rsidP="002A60DC">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4</w:t>
            </w:r>
            <w:r w:rsidR="001D192C">
              <w:rPr>
                <w:rFonts w:eastAsia="Times New Roman" w:cstheme="minorHAnsi"/>
                <w:bCs/>
                <w:color w:val="000000"/>
              </w:rPr>
              <w:t xml:space="preserve"> – </w:t>
            </w:r>
            <w:r>
              <w:rPr>
                <w:rFonts w:eastAsia="Times New Roman" w:cstheme="minorHAnsi"/>
                <w:color w:val="000000"/>
              </w:rPr>
              <w:t xml:space="preserve">The school described in detail its student population including demographic </w:t>
            </w:r>
            <w:r w:rsidR="00BD7494">
              <w:rPr>
                <w:rFonts w:eastAsia="Times New Roman" w:cstheme="minorHAnsi"/>
                <w:color w:val="000000"/>
              </w:rPr>
              <w:t>information and</w:t>
            </w:r>
            <w:r>
              <w:rPr>
                <w:rFonts w:eastAsia="Times New Roman" w:cstheme="minorHAnsi"/>
                <w:color w:val="000000"/>
              </w:rPr>
              <w:t xml:space="preserve"> target percentages</w:t>
            </w:r>
            <w:r w:rsidR="00BD7494">
              <w:rPr>
                <w:rFonts w:eastAsia="Times New Roman" w:cstheme="minorHAnsi"/>
                <w:color w:val="000000"/>
              </w:rPr>
              <w:t xml:space="preserve"> addressing race/ethnicity, socio-economic status, at-risk status, special education needs</w:t>
            </w:r>
            <w:r>
              <w:rPr>
                <w:rFonts w:eastAsia="Times New Roman" w:cstheme="minorHAnsi"/>
                <w:color w:val="000000"/>
              </w:rPr>
              <w:t>, or other characteristics.</w:t>
            </w:r>
          </w:p>
        </w:tc>
        <w:sdt>
          <w:sdtPr>
            <w:rPr>
              <w:rFonts w:ascii="Calibri" w:eastAsia="Times New Roman" w:hAnsi="Calibri" w:cs="Calibri"/>
              <w:color w:val="000000"/>
            </w:rPr>
            <w:id w:val="620196111"/>
            <w:placeholder>
              <w:docPart w:val="54EB43C00ED647FE995035FEBAB5382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E7630F" w:rsidRPr="006350FA" w:rsidRDefault="002966D3" w:rsidP="002A60DC">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CF483D" w:rsidRPr="006350FA" w:rsidTr="00CF483D">
        <w:trPr>
          <w:cantSplit/>
        </w:trPr>
        <w:tc>
          <w:tcPr>
            <w:tcW w:w="5000" w:type="pct"/>
            <w:gridSpan w:val="2"/>
            <w:shd w:val="clear" w:color="auto" w:fill="A6A6A6"/>
            <w:vAlign w:val="center"/>
          </w:tcPr>
          <w:p w:rsidR="00CF483D" w:rsidRDefault="00CF483D" w:rsidP="00882717">
            <w:pPr>
              <w:spacing w:after="0" w:line="240" w:lineRule="auto"/>
              <w:contextualSpacing/>
              <w:rPr>
                <w:rFonts w:eastAsia="Times New Roman" w:cstheme="minorHAnsi"/>
                <w:b/>
                <w:color w:val="000000"/>
              </w:rPr>
            </w:pPr>
            <w:r>
              <w:rPr>
                <w:rFonts w:eastAsia="Times New Roman" w:cstheme="minorHAnsi"/>
                <w:bCs/>
                <w:color w:val="000000"/>
              </w:rPr>
              <w:t>A.5 – Describe in detail any anticipation of adding or changing the grade levels served within the next three (3) years.</w:t>
            </w:r>
          </w:p>
        </w:tc>
      </w:tr>
      <w:tr w:rsidR="00CF483D" w:rsidRPr="006350FA" w:rsidTr="00CF483D">
        <w:trPr>
          <w:cantSplit/>
        </w:trPr>
        <w:sdt>
          <w:sdtPr>
            <w:rPr>
              <w:rFonts w:eastAsia="Times New Roman" w:cstheme="minorHAnsi"/>
              <w:bCs/>
              <w:i/>
              <w:color w:val="000000"/>
            </w:rPr>
            <w:id w:val="647105527"/>
            <w:placeholder>
              <w:docPart w:val="9A8A98849A5F41E89B3E9BDD384C9D87"/>
            </w:placeholder>
            <w:showingPlcHdr/>
          </w:sdtPr>
          <w:sdtEndPr/>
          <w:sdtContent>
            <w:tc>
              <w:tcPr>
                <w:tcW w:w="5000" w:type="pct"/>
                <w:gridSpan w:val="2"/>
                <w:shd w:val="clear" w:color="auto" w:fill="auto"/>
                <w:vAlign w:val="center"/>
              </w:tcPr>
              <w:p w:rsidR="00CF483D" w:rsidRDefault="00CF483D" w:rsidP="006D28CA">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E7630F" w:rsidRPr="006350FA" w:rsidTr="00882717">
        <w:trPr>
          <w:cantSplit/>
        </w:trPr>
        <w:tc>
          <w:tcPr>
            <w:tcW w:w="3915" w:type="pct"/>
            <w:shd w:val="clear" w:color="auto" w:fill="F79646" w:themeFill="accent6"/>
            <w:vAlign w:val="center"/>
          </w:tcPr>
          <w:p w:rsidR="00E7630F" w:rsidRPr="000F64A5" w:rsidRDefault="00AE2193" w:rsidP="00C302BE">
            <w:pPr>
              <w:spacing w:after="0" w:line="240" w:lineRule="auto"/>
              <w:contextualSpacing/>
              <w:rPr>
                <w:rFonts w:eastAsia="Times New Roman" w:cstheme="minorHAnsi"/>
                <w:bCs/>
                <w:color w:val="000000"/>
              </w:rPr>
            </w:pPr>
            <w:r>
              <w:rPr>
                <w:rFonts w:eastAsia="Times New Roman" w:cstheme="minorHAnsi"/>
                <w:bCs/>
                <w:color w:val="000000"/>
              </w:rPr>
              <w:t>A.</w:t>
            </w:r>
            <w:r w:rsidR="001D192C">
              <w:rPr>
                <w:rFonts w:eastAsia="Times New Roman" w:cstheme="minorHAnsi"/>
                <w:bCs/>
                <w:color w:val="000000"/>
              </w:rPr>
              <w:t xml:space="preserve">5 – </w:t>
            </w:r>
            <w:r>
              <w:rPr>
                <w:rFonts w:eastAsia="Times New Roman" w:cstheme="minorHAnsi"/>
                <w:bCs/>
                <w:color w:val="000000"/>
              </w:rPr>
              <w:t>Any anticipation of adding or changing the grade levels served within the next three (3) years is described in detail.</w:t>
            </w:r>
          </w:p>
        </w:tc>
        <w:sdt>
          <w:sdtPr>
            <w:rPr>
              <w:rFonts w:ascii="Calibri" w:eastAsia="Times New Roman" w:hAnsi="Calibri" w:cs="Calibri"/>
              <w:color w:val="000000"/>
            </w:rPr>
            <w:id w:val="-1813315390"/>
            <w:placeholder>
              <w:docPart w:val="D13A76D234A5415CB48F2AF00339AFB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E7630F" w:rsidRDefault="002966D3" w:rsidP="002A60DC">
                <w:pPr>
                  <w:spacing w:after="0" w:line="240" w:lineRule="auto"/>
                  <w:contextualSpacing/>
                  <w:jc w:val="center"/>
                  <w:rPr>
                    <w:rFonts w:eastAsia="Times New Roman" w:cstheme="minorHAnsi"/>
                    <w:b/>
                    <w:color w:val="000000"/>
                  </w:rPr>
                </w:pPr>
                <w:r w:rsidRPr="00D23E76">
                  <w:rPr>
                    <w:rStyle w:val="PlaceholderText"/>
                    <w:b/>
                    <w:i/>
                    <w:color w:val="auto"/>
                  </w:rPr>
                  <w:t>Click to enter points</w:t>
                </w:r>
              </w:p>
            </w:tc>
          </w:sdtContent>
        </w:sdt>
      </w:tr>
      <w:tr w:rsidR="00CF483D" w:rsidRPr="006350FA" w:rsidTr="00CF483D">
        <w:trPr>
          <w:cantSplit/>
        </w:trPr>
        <w:tc>
          <w:tcPr>
            <w:tcW w:w="5000" w:type="pct"/>
            <w:gridSpan w:val="2"/>
            <w:shd w:val="clear" w:color="auto" w:fill="A6A6A6"/>
            <w:vAlign w:val="center"/>
          </w:tcPr>
          <w:p w:rsidR="00CF483D" w:rsidRDefault="00CF483D" w:rsidP="00882717">
            <w:pPr>
              <w:spacing w:after="0" w:line="240" w:lineRule="auto"/>
              <w:contextualSpacing/>
              <w:rPr>
                <w:rFonts w:cstheme="minorHAnsi"/>
                <w:b/>
              </w:rPr>
            </w:pPr>
            <w:r>
              <w:rPr>
                <w:rFonts w:eastAsia="Times New Roman" w:cstheme="minorHAnsi"/>
                <w:bCs/>
                <w:color w:val="000000"/>
              </w:rPr>
              <w:t>A.6 – Provide enrollment levels for the past three (3) years. If the past three (3) years show a decrease in enrollment, explain any reasons for this decrease and the actions the school has taken to address the issue.</w:t>
            </w:r>
          </w:p>
        </w:tc>
      </w:tr>
      <w:tr w:rsidR="00CF483D" w:rsidRPr="006350FA" w:rsidTr="00CF483D">
        <w:trPr>
          <w:cantSplit/>
        </w:trPr>
        <w:sdt>
          <w:sdtPr>
            <w:rPr>
              <w:rFonts w:eastAsia="Times New Roman" w:cstheme="minorHAnsi"/>
              <w:bCs/>
              <w:i/>
              <w:color w:val="000000"/>
            </w:rPr>
            <w:id w:val="-1668166035"/>
            <w:placeholder>
              <w:docPart w:val="A115B482665B4B649E0D5B78865E1111"/>
            </w:placeholder>
            <w:showingPlcHdr/>
          </w:sdtPr>
          <w:sdtEndPr/>
          <w:sdtContent>
            <w:tc>
              <w:tcPr>
                <w:tcW w:w="5000" w:type="pct"/>
                <w:gridSpan w:val="2"/>
                <w:shd w:val="clear" w:color="auto" w:fill="auto"/>
                <w:vAlign w:val="center"/>
              </w:tcPr>
              <w:p w:rsidR="00CF483D" w:rsidRDefault="00CF483D" w:rsidP="006D28CA">
                <w:pPr>
                  <w:spacing w:after="0" w:line="240" w:lineRule="auto"/>
                  <w:contextualSpacing/>
                  <w:rPr>
                    <w:rFonts w:cstheme="minorHAnsi"/>
                    <w:b/>
                  </w:rPr>
                </w:pPr>
                <w:r w:rsidRPr="00E7630F">
                  <w:rPr>
                    <w:rStyle w:val="PlaceholderText"/>
                    <w:i/>
                  </w:rPr>
                  <w:t>Click here to enter text.</w:t>
                </w:r>
              </w:p>
            </w:tc>
          </w:sdtContent>
        </w:sdt>
      </w:tr>
      <w:tr w:rsidR="00635ED1" w:rsidRPr="006350FA" w:rsidTr="00882717">
        <w:trPr>
          <w:cantSplit/>
        </w:trPr>
        <w:tc>
          <w:tcPr>
            <w:tcW w:w="3915" w:type="pct"/>
            <w:shd w:val="clear" w:color="auto" w:fill="F79646" w:themeFill="accent6"/>
            <w:vAlign w:val="center"/>
          </w:tcPr>
          <w:p w:rsidR="00635ED1" w:rsidRPr="000F64A5" w:rsidRDefault="00AE2193" w:rsidP="00AE2193">
            <w:pPr>
              <w:spacing w:after="0" w:line="240" w:lineRule="auto"/>
              <w:contextualSpacing/>
              <w:rPr>
                <w:rFonts w:eastAsia="Times New Roman" w:cstheme="minorHAnsi"/>
                <w:bCs/>
                <w:color w:val="000000"/>
              </w:rPr>
            </w:pPr>
            <w:r>
              <w:rPr>
                <w:rFonts w:eastAsia="Times New Roman" w:cstheme="minorHAnsi"/>
                <w:bCs/>
                <w:color w:val="000000"/>
              </w:rPr>
              <w:t>A.</w:t>
            </w:r>
            <w:r w:rsidR="001D192C">
              <w:rPr>
                <w:rFonts w:eastAsia="Times New Roman" w:cstheme="minorHAnsi"/>
                <w:bCs/>
                <w:color w:val="000000"/>
              </w:rPr>
              <w:t xml:space="preserve">6 – </w:t>
            </w:r>
            <w:r w:rsidR="00BD7494">
              <w:rPr>
                <w:rFonts w:eastAsia="Times New Roman" w:cstheme="minorHAnsi"/>
                <w:bCs/>
                <w:color w:val="000000"/>
              </w:rPr>
              <w:t xml:space="preserve">The school provided enrollment levels for </w:t>
            </w:r>
            <w:r w:rsidR="00F244DD">
              <w:rPr>
                <w:rFonts w:eastAsia="Times New Roman" w:cstheme="minorHAnsi"/>
                <w:bCs/>
                <w:color w:val="000000"/>
              </w:rPr>
              <w:t xml:space="preserve">the past three (3) years. </w:t>
            </w:r>
            <w:r w:rsidR="00BD7494">
              <w:rPr>
                <w:rFonts w:eastAsia="Times New Roman" w:cstheme="minorHAnsi"/>
                <w:bCs/>
                <w:color w:val="000000"/>
              </w:rPr>
              <w:t>If the past three (3) years show a decrease in enrollment, the school explained any reasons for this decrease and has completed effective action steps to address the issue.</w:t>
            </w:r>
          </w:p>
        </w:tc>
        <w:sdt>
          <w:sdtPr>
            <w:rPr>
              <w:rFonts w:ascii="Calibri" w:eastAsia="Times New Roman" w:hAnsi="Calibri" w:cs="Calibri"/>
              <w:color w:val="000000"/>
            </w:rPr>
            <w:id w:val="1382976033"/>
            <w:placeholder>
              <w:docPart w:val="F56AD80408AA4D43966876D481E98AB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35ED1" w:rsidRDefault="002966D3" w:rsidP="00635ED1">
                <w:pPr>
                  <w:spacing w:after="0" w:line="240" w:lineRule="auto"/>
                  <w:contextualSpacing/>
                  <w:jc w:val="center"/>
                  <w:rPr>
                    <w:rFonts w:cstheme="minorHAnsi"/>
                    <w:b/>
                  </w:rPr>
                </w:pPr>
                <w:r w:rsidRPr="00D23E76">
                  <w:rPr>
                    <w:rStyle w:val="PlaceholderText"/>
                    <w:b/>
                    <w:i/>
                    <w:color w:val="auto"/>
                  </w:rPr>
                  <w:t>Click to enter points</w:t>
                </w:r>
              </w:p>
            </w:tc>
          </w:sdtContent>
        </w:sdt>
      </w:tr>
      <w:tr w:rsidR="00CF483D" w:rsidRPr="006350FA" w:rsidTr="00CF483D">
        <w:trPr>
          <w:cantSplit/>
        </w:trPr>
        <w:tc>
          <w:tcPr>
            <w:tcW w:w="5000" w:type="pct"/>
            <w:gridSpan w:val="2"/>
            <w:shd w:val="clear" w:color="auto" w:fill="A6A6A6"/>
            <w:vAlign w:val="center"/>
          </w:tcPr>
          <w:p w:rsidR="00CF483D" w:rsidRDefault="00CF483D" w:rsidP="00882717">
            <w:pPr>
              <w:spacing w:after="0" w:line="240" w:lineRule="auto"/>
              <w:contextualSpacing/>
              <w:rPr>
                <w:rFonts w:cstheme="minorHAnsi"/>
                <w:b/>
              </w:rPr>
            </w:pPr>
            <w:r>
              <w:rPr>
                <w:rFonts w:eastAsia="Times New Roman" w:cstheme="minorHAnsi"/>
                <w:bCs/>
                <w:color w:val="000000"/>
              </w:rPr>
              <w:t>A.7 – Describe any anticipation of significantly changing enrollment within the next three (3) years.</w:t>
            </w:r>
          </w:p>
        </w:tc>
      </w:tr>
      <w:tr w:rsidR="00CF483D" w:rsidRPr="006350FA" w:rsidTr="00CF483D">
        <w:trPr>
          <w:cantSplit/>
        </w:trPr>
        <w:sdt>
          <w:sdtPr>
            <w:rPr>
              <w:rFonts w:eastAsia="Times New Roman" w:cstheme="minorHAnsi"/>
              <w:bCs/>
              <w:i/>
              <w:color w:val="000000"/>
            </w:rPr>
            <w:id w:val="1906723415"/>
            <w:placeholder>
              <w:docPart w:val="2679844EA56D43399CCD042C82490381"/>
            </w:placeholder>
            <w:showingPlcHdr/>
          </w:sdtPr>
          <w:sdtEndPr/>
          <w:sdtContent>
            <w:tc>
              <w:tcPr>
                <w:tcW w:w="5000" w:type="pct"/>
                <w:gridSpan w:val="2"/>
                <w:shd w:val="clear" w:color="auto" w:fill="auto"/>
                <w:vAlign w:val="center"/>
              </w:tcPr>
              <w:p w:rsidR="00CF483D" w:rsidRDefault="00CF483D" w:rsidP="006D28CA">
                <w:pPr>
                  <w:spacing w:after="0" w:line="240" w:lineRule="auto"/>
                  <w:contextualSpacing/>
                  <w:rPr>
                    <w:rFonts w:cstheme="minorHAnsi"/>
                    <w:b/>
                  </w:rPr>
                </w:pPr>
                <w:r w:rsidRPr="00E7630F">
                  <w:rPr>
                    <w:rStyle w:val="PlaceholderText"/>
                    <w:i/>
                  </w:rPr>
                  <w:t>Click here to enter text.</w:t>
                </w:r>
              </w:p>
            </w:tc>
          </w:sdtContent>
        </w:sdt>
      </w:tr>
      <w:tr w:rsidR="00635ED1" w:rsidRPr="006350FA" w:rsidTr="00882717">
        <w:trPr>
          <w:cantSplit/>
        </w:trPr>
        <w:tc>
          <w:tcPr>
            <w:tcW w:w="3915" w:type="pct"/>
            <w:shd w:val="clear" w:color="auto" w:fill="F79646" w:themeFill="accent6"/>
            <w:vAlign w:val="center"/>
          </w:tcPr>
          <w:p w:rsidR="00635ED1" w:rsidRPr="000F64A5" w:rsidRDefault="00AE2193" w:rsidP="00635ED1">
            <w:pPr>
              <w:spacing w:after="0" w:line="240" w:lineRule="auto"/>
              <w:contextualSpacing/>
              <w:rPr>
                <w:rFonts w:eastAsia="Times New Roman" w:cstheme="minorHAnsi"/>
                <w:bCs/>
                <w:color w:val="000000"/>
              </w:rPr>
            </w:pPr>
            <w:r>
              <w:rPr>
                <w:rFonts w:eastAsia="Times New Roman" w:cstheme="minorHAnsi"/>
                <w:bCs/>
                <w:color w:val="000000"/>
              </w:rPr>
              <w:t>A.</w:t>
            </w:r>
            <w:r w:rsidR="001D192C">
              <w:rPr>
                <w:rFonts w:eastAsia="Times New Roman" w:cstheme="minorHAnsi"/>
                <w:bCs/>
                <w:color w:val="000000"/>
              </w:rPr>
              <w:t xml:space="preserve">7 – </w:t>
            </w:r>
            <w:r>
              <w:rPr>
                <w:rFonts w:eastAsia="Times New Roman" w:cstheme="minorHAnsi"/>
                <w:bCs/>
                <w:color w:val="000000"/>
              </w:rPr>
              <w:t>Any anticipation of significantly changing enrollment within the next three (3) years is described in detail.</w:t>
            </w:r>
          </w:p>
        </w:tc>
        <w:sdt>
          <w:sdtPr>
            <w:rPr>
              <w:rFonts w:ascii="Calibri" w:eastAsia="Times New Roman" w:hAnsi="Calibri" w:cs="Calibri"/>
              <w:color w:val="000000"/>
            </w:rPr>
            <w:id w:val="2045324119"/>
            <w:placeholder>
              <w:docPart w:val="0DBE866EE39943C5BCB512B2B2931CE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35ED1" w:rsidRDefault="002966D3" w:rsidP="00635ED1">
                <w:pPr>
                  <w:spacing w:after="0" w:line="240" w:lineRule="auto"/>
                  <w:contextualSpacing/>
                  <w:jc w:val="center"/>
                  <w:rPr>
                    <w:rFonts w:cstheme="minorHAnsi"/>
                    <w:b/>
                  </w:rPr>
                </w:pPr>
                <w:r w:rsidRPr="00D23E76">
                  <w:rPr>
                    <w:rStyle w:val="PlaceholderText"/>
                    <w:b/>
                    <w:i/>
                    <w:color w:val="auto"/>
                  </w:rPr>
                  <w:t>Click to enter points</w:t>
                </w:r>
              </w:p>
            </w:tc>
          </w:sdtContent>
        </w:sdt>
      </w:tr>
      <w:tr w:rsidR="00CF483D" w:rsidRPr="006350FA" w:rsidTr="00CF483D">
        <w:trPr>
          <w:cantSplit/>
        </w:trPr>
        <w:tc>
          <w:tcPr>
            <w:tcW w:w="5000" w:type="pct"/>
            <w:gridSpan w:val="2"/>
            <w:shd w:val="clear" w:color="auto" w:fill="A6A6A6"/>
            <w:vAlign w:val="center"/>
          </w:tcPr>
          <w:p w:rsidR="00CF483D" w:rsidRDefault="00CF483D" w:rsidP="00882717">
            <w:pPr>
              <w:spacing w:after="0" w:line="240" w:lineRule="auto"/>
              <w:contextualSpacing/>
              <w:rPr>
                <w:rFonts w:cstheme="minorHAnsi"/>
                <w:b/>
              </w:rPr>
            </w:pPr>
            <w:r>
              <w:rPr>
                <w:rFonts w:eastAsia="Times New Roman" w:cstheme="minorHAnsi"/>
                <w:bCs/>
                <w:color w:val="000000"/>
              </w:rPr>
              <w:t>A.8 – Describe in detail the action steps taken by the school to promote parent and community involvement over the past three (3) years.</w:t>
            </w:r>
          </w:p>
        </w:tc>
      </w:tr>
      <w:tr w:rsidR="00CF483D" w:rsidRPr="006350FA" w:rsidTr="00CF483D">
        <w:trPr>
          <w:cantSplit/>
        </w:trPr>
        <w:sdt>
          <w:sdtPr>
            <w:rPr>
              <w:rFonts w:eastAsia="Times New Roman" w:cstheme="minorHAnsi"/>
              <w:bCs/>
              <w:i/>
              <w:color w:val="000000"/>
            </w:rPr>
            <w:id w:val="-651207472"/>
            <w:placeholder>
              <w:docPart w:val="8EA771D1A18246228487CBBB425E78D9"/>
            </w:placeholder>
            <w:showingPlcHdr/>
          </w:sdtPr>
          <w:sdtEndPr/>
          <w:sdtContent>
            <w:tc>
              <w:tcPr>
                <w:tcW w:w="5000" w:type="pct"/>
                <w:gridSpan w:val="2"/>
                <w:shd w:val="clear" w:color="auto" w:fill="auto"/>
                <w:vAlign w:val="center"/>
              </w:tcPr>
              <w:p w:rsidR="00CF483D" w:rsidRDefault="00CF483D" w:rsidP="006D28CA">
                <w:pPr>
                  <w:spacing w:after="0" w:line="240" w:lineRule="auto"/>
                  <w:contextualSpacing/>
                  <w:rPr>
                    <w:rFonts w:cstheme="minorHAnsi"/>
                    <w:b/>
                  </w:rPr>
                </w:pPr>
                <w:r w:rsidRPr="00E7630F">
                  <w:rPr>
                    <w:rStyle w:val="PlaceholderText"/>
                    <w:i/>
                  </w:rPr>
                  <w:t>Click here to enter text.</w:t>
                </w:r>
              </w:p>
            </w:tc>
          </w:sdtContent>
        </w:sdt>
      </w:tr>
      <w:tr w:rsidR="00AE2193" w:rsidRPr="006350FA" w:rsidTr="00882717">
        <w:trPr>
          <w:cantSplit/>
        </w:trPr>
        <w:tc>
          <w:tcPr>
            <w:tcW w:w="3915" w:type="pct"/>
            <w:shd w:val="clear" w:color="auto" w:fill="F79646" w:themeFill="accent6"/>
            <w:vAlign w:val="center"/>
          </w:tcPr>
          <w:p w:rsidR="00AE2193" w:rsidRPr="000F64A5" w:rsidRDefault="001D192C" w:rsidP="001D192C">
            <w:pPr>
              <w:spacing w:after="0" w:line="240" w:lineRule="auto"/>
              <w:contextualSpacing/>
              <w:rPr>
                <w:rFonts w:eastAsia="Times New Roman" w:cstheme="minorHAnsi"/>
                <w:bCs/>
                <w:color w:val="000000"/>
              </w:rPr>
            </w:pPr>
            <w:r>
              <w:rPr>
                <w:rFonts w:eastAsia="Times New Roman" w:cstheme="minorHAnsi"/>
                <w:bCs/>
                <w:color w:val="000000"/>
              </w:rPr>
              <w:t>A.</w:t>
            </w:r>
            <w:r w:rsidR="00AE2193">
              <w:rPr>
                <w:rFonts w:eastAsia="Times New Roman" w:cstheme="minorHAnsi"/>
                <w:bCs/>
                <w:color w:val="000000"/>
              </w:rPr>
              <w:t>8</w:t>
            </w:r>
            <w:r>
              <w:rPr>
                <w:rFonts w:eastAsia="Times New Roman" w:cstheme="minorHAnsi"/>
                <w:bCs/>
                <w:color w:val="000000"/>
              </w:rPr>
              <w:t xml:space="preserve"> – </w:t>
            </w:r>
            <w:r w:rsidR="00AE2193">
              <w:rPr>
                <w:rFonts w:eastAsia="Times New Roman" w:cstheme="minorHAnsi"/>
                <w:bCs/>
                <w:color w:val="000000"/>
              </w:rPr>
              <w:t>The school completed effective action steps to promote parent and community involvement over the past three (3) years.</w:t>
            </w:r>
          </w:p>
        </w:tc>
        <w:sdt>
          <w:sdtPr>
            <w:rPr>
              <w:rFonts w:ascii="Calibri" w:eastAsia="Times New Roman" w:hAnsi="Calibri" w:cs="Calibri"/>
              <w:color w:val="000000"/>
            </w:rPr>
            <w:id w:val="1433172275"/>
            <w:placeholder>
              <w:docPart w:val="382319EDCC6246D0B260AC4F0ADA452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AE2193" w:rsidRDefault="002966D3" w:rsidP="00AE2193">
                <w:pPr>
                  <w:spacing w:after="0" w:line="240" w:lineRule="auto"/>
                  <w:contextualSpacing/>
                  <w:jc w:val="center"/>
                  <w:rPr>
                    <w:rFonts w:cstheme="minorHAnsi"/>
                    <w:b/>
                  </w:rPr>
                </w:pPr>
                <w:r w:rsidRPr="00D23E76">
                  <w:rPr>
                    <w:rStyle w:val="PlaceholderText"/>
                    <w:b/>
                    <w:i/>
                    <w:color w:val="auto"/>
                  </w:rPr>
                  <w:t>Click to enter points</w:t>
                </w:r>
              </w:p>
            </w:tc>
          </w:sdtContent>
        </w:sdt>
      </w:tr>
      <w:tr w:rsidR="00882717" w:rsidRPr="006350FA" w:rsidTr="00882717">
        <w:trPr>
          <w:cantSplit/>
        </w:trPr>
        <w:tc>
          <w:tcPr>
            <w:tcW w:w="5000" w:type="pct"/>
            <w:gridSpan w:val="2"/>
            <w:shd w:val="clear" w:color="auto" w:fill="A6A6A6"/>
            <w:vAlign w:val="center"/>
          </w:tcPr>
          <w:p w:rsidR="00882717" w:rsidRDefault="00882717" w:rsidP="00882717">
            <w:pPr>
              <w:spacing w:after="0" w:line="240" w:lineRule="auto"/>
              <w:contextualSpacing/>
              <w:rPr>
                <w:rFonts w:cstheme="minorHAnsi"/>
                <w:b/>
              </w:rPr>
            </w:pPr>
            <w:r>
              <w:rPr>
                <w:rFonts w:eastAsia="Times New Roman" w:cstheme="minorHAnsi"/>
                <w:bCs/>
                <w:color w:val="000000"/>
              </w:rPr>
              <w:t>A.9 – Provide a detailed explanation of how the school’s facilities are effective and adequately meet the needs of the student population.  Include the school’s plan for student transportation, if applicable.</w:t>
            </w:r>
          </w:p>
        </w:tc>
      </w:tr>
      <w:tr w:rsidR="00882717" w:rsidRPr="006350FA" w:rsidTr="00882717">
        <w:trPr>
          <w:cantSplit/>
        </w:trPr>
        <w:sdt>
          <w:sdtPr>
            <w:rPr>
              <w:rFonts w:eastAsia="Times New Roman" w:cstheme="minorHAnsi"/>
              <w:bCs/>
              <w:i/>
              <w:color w:val="000000"/>
            </w:rPr>
            <w:id w:val="-1767993490"/>
            <w:placeholder>
              <w:docPart w:val="95B2BEBE082A49BAB219CE6C03133F64"/>
            </w:placeholder>
            <w:showingPlcHdr/>
          </w:sdtPr>
          <w:sdtEndPr/>
          <w:sdtContent>
            <w:tc>
              <w:tcPr>
                <w:tcW w:w="5000" w:type="pct"/>
                <w:gridSpan w:val="2"/>
                <w:shd w:val="clear" w:color="auto" w:fill="auto"/>
                <w:vAlign w:val="center"/>
              </w:tcPr>
              <w:p w:rsidR="00882717" w:rsidRDefault="00882717" w:rsidP="006D28CA">
                <w:pPr>
                  <w:spacing w:after="0" w:line="240" w:lineRule="auto"/>
                  <w:contextualSpacing/>
                  <w:rPr>
                    <w:rFonts w:cstheme="minorHAnsi"/>
                    <w:b/>
                  </w:rPr>
                </w:pPr>
                <w:r w:rsidRPr="00E7630F">
                  <w:rPr>
                    <w:rStyle w:val="PlaceholderText"/>
                    <w:i/>
                  </w:rPr>
                  <w:t>Click here to enter text.</w:t>
                </w:r>
              </w:p>
            </w:tc>
          </w:sdtContent>
        </w:sdt>
      </w:tr>
      <w:tr w:rsidR="00581377" w:rsidRPr="006350FA" w:rsidTr="00882717">
        <w:trPr>
          <w:cantSplit/>
        </w:trPr>
        <w:tc>
          <w:tcPr>
            <w:tcW w:w="3915" w:type="pct"/>
            <w:shd w:val="clear" w:color="auto" w:fill="F79646" w:themeFill="accent6"/>
            <w:vAlign w:val="center"/>
          </w:tcPr>
          <w:p w:rsidR="00581377" w:rsidRPr="000F64A5" w:rsidRDefault="001D192C" w:rsidP="001D192C">
            <w:pPr>
              <w:spacing w:after="0" w:line="240" w:lineRule="auto"/>
              <w:contextualSpacing/>
              <w:rPr>
                <w:rFonts w:eastAsia="Times New Roman" w:cstheme="minorHAnsi"/>
                <w:bCs/>
                <w:color w:val="000000"/>
              </w:rPr>
            </w:pPr>
            <w:r>
              <w:rPr>
                <w:rFonts w:eastAsia="Times New Roman" w:cstheme="minorHAnsi"/>
                <w:bCs/>
                <w:color w:val="000000"/>
              </w:rPr>
              <w:t xml:space="preserve">A.9 – </w:t>
            </w:r>
            <w:r w:rsidR="00581377">
              <w:rPr>
                <w:rFonts w:eastAsia="Times New Roman" w:cstheme="minorHAnsi"/>
                <w:bCs/>
                <w:color w:val="000000"/>
              </w:rPr>
              <w:t>The school’s facilities a</w:t>
            </w:r>
            <w:r w:rsidR="005A6CB7">
              <w:rPr>
                <w:rFonts w:eastAsia="Times New Roman" w:cstheme="minorHAnsi"/>
                <w:bCs/>
                <w:color w:val="000000"/>
              </w:rPr>
              <w:t>nd, if applicable, transportation of students, a</w:t>
            </w:r>
            <w:r w:rsidR="00581377">
              <w:rPr>
                <w:rFonts w:eastAsia="Times New Roman" w:cstheme="minorHAnsi"/>
                <w:bCs/>
                <w:color w:val="000000"/>
              </w:rPr>
              <w:t>re effective and adequately meet the needs of the student population.</w:t>
            </w:r>
          </w:p>
        </w:tc>
        <w:sdt>
          <w:sdtPr>
            <w:rPr>
              <w:rFonts w:ascii="Calibri" w:eastAsia="Times New Roman" w:hAnsi="Calibri" w:cs="Calibri"/>
              <w:color w:val="000000"/>
            </w:rPr>
            <w:id w:val="-1506201876"/>
            <w:placeholder>
              <w:docPart w:val="858C0D6ACA7544ED844C888687677602"/>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top w:val="single" w:sz="4" w:space="0" w:color="auto"/>
                  <w:bottom w:val="single" w:sz="4" w:space="0" w:color="auto"/>
                </w:tcBorders>
                <w:shd w:val="clear" w:color="auto" w:fill="F79646" w:themeFill="accent6"/>
                <w:vAlign w:val="center"/>
              </w:tcPr>
              <w:p w:rsidR="00581377" w:rsidRDefault="002966D3" w:rsidP="00581377">
                <w:pPr>
                  <w:spacing w:after="0" w:line="240" w:lineRule="auto"/>
                  <w:contextualSpacing/>
                  <w:jc w:val="center"/>
                  <w:rPr>
                    <w:rFonts w:cstheme="minorHAnsi"/>
                    <w:b/>
                  </w:rPr>
                </w:pPr>
                <w:r w:rsidRPr="00D23E76">
                  <w:rPr>
                    <w:rStyle w:val="PlaceholderText"/>
                    <w:b/>
                    <w:i/>
                    <w:color w:val="auto"/>
                  </w:rPr>
                  <w:t>Click to enter points</w:t>
                </w:r>
              </w:p>
            </w:tc>
          </w:sdtContent>
        </w:sdt>
      </w:tr>
    </w:tbl>
    <w:p w:rsidR="002966D3" w:rsidRDefault="002966D3"/>
    <w:tbl>
      <w:tblPr>
        <w:tblStyle w:val="TableGrid"/>
        <w:tblW w:w="10795" w:type="dxa"/>
        <w:tblLook w:val="04A0" w:firstRow="1" w:lastRow="0" w:firstColumn="1" w:lastColumn="0" w:noHBand="0" w:noVBand="1"/>
      </w:tblPr>
      <w:tblGrid>
        <w:gridCol w:w="2337"/>
        <w:gridCol w:w="2338"/>
        <w:gridCol w:w="2337"/>
        <w:gridCol w:w="3783"/>
      </w:tblGrid>
      <w:tr w:rsidR="002966D3" w:rsidTr="000511ED">
        <w:tc>
          <w:tcPr>
            <w:tcW w:w="10795" w:type="dxa"/>
            <w:gridSpan w:val="4"/>
            <w:shd w:val="clear" w:color="auto" w:fill="008080"/>
          </w:tcPr>
          <w:p w:rsidR="002966D3" w:rsidRPr="007923E0" w:rsidRDefault="002966D3" w:rsidP="000511ED">
            <w:pPr>
              <w:jc w:val="center"/>
              <w:rPr>
                <w:rFonts w:ascii="Calibri" w:hAnsi="Calibri" w:cs="Calibri"/>
                <w:b/>
                <w:color w:val="FFFFFF" w:themeColor="background1"/>
                <w:sz w:val="28"/>
                <w:szCs w:val="28"/>
              </w:rPr>
            </w:pPr>
            <w:r w:rsidRPr="00C40EC4">
              <w:rPr>
                <w:rFonts w:ascii="Calibri" w:hAnsi="Calibri" w:cs="Calibri"/>
                <w:b/>
                <w:color w:val="FFFFFF" w:themeColor="background1"/>
                <w:sz w:val="28"/>
                <w:szCs w:val="28"/>
              </w:rPr>
              <w:lastRenderedPageBreak/>
              <w:t xml:space="preserve">Section A: </w:t>
            </w:r>
            <w:r w:rsidRPr="001E2836">
              <w:rPr>
                <w:rFonts w:ascii="Calibri" w:eastAsia="Times New Roman" w:hAnsi="Calibri" w:cs="Calibri"/>
                <w:b/>
                <w:bCs/>
                <w:color w:val="FFFFFF"/>
                <w:sz w:val="28"/>
              </w:rPr>
              <w:t xml:space="preserve">School Profile &amp; Facilities </w:t>
            </w:r>
            <w:r w:rsidRPr="001E2836">
              <w:rPr>
                <w:rFonts w:ascii="Calibri" w:hAnsi="Calibri" w:cs="Calibri"/>
                <w:b/>
                <w:color w:val="FFFFFF" w:themeColor="background1"/>
                <w:sz w:val="28"/>
                <w:szCs w:val="28"/>
              </w:rPr>
              <w:t>Scoring</w:t>
            </w:r>
          </w:p>
        </w:tc>
      </w:tr>
      <w:tr w:rsidR="002966D3" w:rsidTr="000511ED">
        <w:tc>
          <w:tcPr>
            <w:tcW w:w="10795" w:type="dxa"/>
            <w:gridSpan w:val="4"/>
            <w:shd w:val="clear" w:color="auto" w:fill="A6A6A6" w:themeFill="background1" w:themeFillShade="A6"/>
          </w:tcPr>
          <w:p w:rsidR="002966D3" w:rsidRPr="00B613B9" w:rsidRDefault="002966D3" w:rsidP="000511ED">
            <w:pPr>
              <w:rPr>
                <w:rFonts w:ascii="Calibri" w:hAnsi="Calibri" w:cs="Calibri"/>
                <w:b/>
              </w:rPr>
            </w:pPr>
            <w:r>
              <w:rPr>
                <w:rFonts w:ascii="Calibri" w:hAnsi="Calibri" w:cs="Calibri"/>
                <w:b/>
              </w:rPr>
              <w:t>Questions &amp; Comments</w:t>
            </w:r>
          </w:p>
        </w:tc>
      </w:tr>
      <w:tr w:rsidR="002966D3" w:rsidTr="000511ED">
        <w:sdt>
          <w:sdtPr>
            <w:rPr>
              <w:rFonts w:ascii="Calibri" w:eastAsia="Times New Roman" w:hAnsi="Calibri" w:cs="Calibri"/>
              <w:color w:val="000000"/>
            </w:rPr>
            <w:id w:val="1264878062"/>
            <w:placeholder>
              <w:docPart w:val="6EC722E8FC664828B2E9FD33FA4C3C40"/>
            </w:placeholder>
            <w:showingPlcHdr/>
            <w15:color w:val="C0C0C0"/>
          </w:sdtPr>
          <w:sdtEndPr/>
          <w:sdtContent>
            <w:tc>
              <w:tcPr>
                <w:tcW w:w="10795" w:type="dxa"/>
                <w:gridSpan w:val="4"/>
                <w:shd w:val="clear" w:color="auto" w:fill="auto"/>
              </w:tcPr>
              <w:p w:rsidR="002966D3" w:rsidRDefault="002966D3" w:rsidP="000511ED">
                <w:r w:rsidRPr="00292905">
                  <w:rPr>
                    <w:rFonts w:ascii="Calibri" w:eastAsia="Times New Roman" w:hAnsi="Calibri" w:cs="Calibri"/>
                    <w:i/>
                    <w:color w:val="808080" w:themeColor="background1" w:themeShade="80"/>
                  </w:rPr>
                  <w:t>Click here to enter text.</w:t>
                </w:r>
              </w:p>
            </w:tc>
          </w:sdtContent>
        </w:sdt>
      </w:tr>
      <w:tr w:rsidR="002966D3" w:rsidTr="000511ED">
        <w:tc>
          <w:tcPr>
            <w:tcW w:w="10795" w:type="dxa"/>
            <w:gridSpan w:val="4"/>
            <w:shd w:val="clear" w:color="auto" w:fill="A6A6A6" w:themeFill="background1" w:themeFillShade="A6"/>
          </w:tcPr>
          <w:p w:rsidR="002966D3" w:rsidRPr="00292905" w:rsidRDefault="002966D3"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2966D3" w:rsidTr="000511ED">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490682110"/>
            <w:placeholder>
              <w:docPart w:val="C56C7A54D3F74879B64B7DC4B3409351"/>
            </w:placeholder>
            <w:showingPlcHdr/>
            <w15:color w:val="000000"/>
            <w:dropDownList>
              <w:listItem w:displayText="Points" w:value=""/>
              <w:listItem w:displayText="18 Points" w:value="18 Points"/>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340191588"/>
            <w:placeholder>
              <w:docPart w:val="9D5379E45530451EA0FF992935E43389"/>
            </w:placeholder>
            <w:showingPlcHdr/>
            <w15:color w:val="000000"/>
            <w:dropDownList>
              <w:listItem w:displayText="Points" w:value=""/>
              <w:listItem w:displayText="18 Points" w:value="18 Points"/>
              <w:listItem w:displayText="17 Points" w:value="17 Points"/>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B56785" w:rsidRDefault="00297AAC">
      <w:r>
        <w:br w:type="page"/>
      </w:r>
    </w:p>
    <w:p w:rsidR="00297AAC" w:rsidRDefault="00297AAC" w:rsidP="00B56785">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882717" w:rsidRPr="006350FA" w:rsidTr="00882717">
        <w:trPr>
          <w:cantSplit/>
          <w:tblHeader/>
        </w:trPr>
        <w:tc>
          <w:tcPr>
            <w:tcW w:w="5000" w:type="pct"/>
            <w:gridSpan w:val="2"/>
            <w:shd w:val="clear" w:color="auto" w:fill="008080"/>
            <w:noWrap/>
            <w:vAlign w:val="center"/>
            <w:hideMark/>
          </w:tcPr>
          <w:p w:rsidR="00882717" w:rsidRPr="006350FA" w:rsidRDefault="00882717"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t>Section B: Academic Performance</w:t>
            </w:r>
          </w:p>
        </w:tc>
      </w:tr>
      <w:tr w:rsidR="00882717" w:rsidRPr="006350FA" w:rsidTr="00882717">
        <w:trPr>
          <w:cantSplit/>
        </w:trPr>
        <w:tc>
          <w:tcPr>
            <w:tcW w:w="5000" w:type="pct"/>
            <w:gridSpan w:val="2"/>
            <w:shd w:val="clear" w:color="auto" w:fill="A6A6A6"/>
            <w:hideMark/>
          </w:tcPr>
          <w:p w:rsidR="00882717" w:rsidRPr="00882717" w:rsidRDefault="00882717" w:rsidP="00882717">
            <w:pPr>
              <w:spacing w:after="0" w:line="240" w:lineRule="auto"/>
              <w:contextualSpacing/>
              <w:rPr>
                <w:rFonts w:eastAsia="Times New Roman" w:cstheme="minorHAnsi"/>
                <w:color w:val="000000"/>
              </w:rPr>
            </w:pPr>
            <w:r>
              <w:rPr>
                <w:rFonts w:eastAsia="Times New Roman" w:cstheme="minorHAnsi"/>
                <w:color w:val="000000"/>
              </w:rPr>
              <w:t>B.1</w:t>
            </w:r>
            <w:r>
              <w:rPr>
                <w:rFonts w:eastAsia="Times New Roman" w:cstheme="minorHAnsi"/>
                <w:bCs/>
                <w:color w:val="000000"/>
              </w:rPr>
              <w:t xml:space="preserve"> – </w:t>
            </w:r>
            <w:r>
              <w:rPr>
                <w:rFonts w:eastAsia="Times New Roman" w:cstheme="minorHAnsi"/>
                <w:color w:val="000000"/>
              </w:rPr>
              <w:t>Describe in detail the school’s academic successes, challenges, and areas needing improvement. Provide corresponding data from the past three (3) years to support the response.</w:t>
            </w:r>
            <w:r w:rsidRPr="006350FA">
              <w:rPr>
                <w:rFonts w:eastAsia="Times New Roman" w:cstheme="minorHAnsi"/>
                <w:color w:val="FFFFFF"/>
              </w:rPr>
              <w:t> </w:t>
            </w:r>
          </w:p>
        </w:tc>
      </w:tr>
      <w:tr w:rsidR="00882717" w:rsidRPr="006350FA" w:rsidTr="00882717">
        <w:trPr>
          <w:cantSplit/>
        </w:trPr>
        <w:sdt>
          <w:sdtPr>
            <w:rPr>
              <w:rFonts w:eastAsia="Times New Roman" w:cstheme="minorHAnsi"/>
              <w:bCs/>
              <w:i/>
              <w:color w:val="000000"/>
            </w:rPr>
            <w:id w:val="-2058616388"/>
            <w:placeholder>
              <w:docPart w:val="ECF7C30F9C9A4C358519A9C656F5C697"/>
            </w:placeholder>
            <w:showingPlcHdr/>
          </w:sdtPr>
          <w:sdtEndPr/>
          <w:sdtContent>
            <w:tc>
              <w:tcPr>
                <w:tcW w:w="5000" w:type="pct"/>
                <w:gridSpan w:val="2"/>
                <w:vAlign w:val="center"/>
                <w:hideMark/>
              </w:tcPr>
              <w:p w:rsidR="00882717" w:rsidRPr="006350FA" w:rsidRDefault="00882717"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882717">
        <w:trPr>
          <w:cantSplit/>
        </w:trPr>
        <w:tc>
          <w:tcPr>
            <w:tcW w:w="3915" w:type="pct"/>
            <w:shd w:val="clear" w:color="auto" w:fill="F79646" w:themeFill="accent6"/>
            <w:hideMark/>
          </w:tcPr>
          <w:p w:rsidR="00297AAC" w:rsidRPr="006350FA" w:rsidRDefault="00BD7494" w:rsidP="00581377">
            <w:pPr>
              <w:spacing w:after="0" w:line="240" w:lineRule="auto"/>
              <w:contextualSpacing/>
              <w:rPr>
                <w:rFonts w:eastAsia="Times New Roman" w:cstheme="minorHAnsi"/>
                <w:color w:val="000000"/>
              </w:rPr>
            </w:pPr>
            <w:r>
              <w:rPr>
                <w:rFonts w:eastAsia="Times New Roman" w:cstheme="minorHAnsi"/>
                <w:color w:val="000000"/>
              </w:rPr>
              <w:t>B.</w:t>
            </w:r>
            <w:r w:rsidR="001D192C">
              <w:rPr>
                <w:rFonts w:eastAsia="Times New Roman" w:cstheme="minorHAnsi"/>
                <w:color w:val="000000"/>
              </w:rPr>
              <w:t>1</w:t>
            </w:r>
            <w:r w:rsidR="001D192C">
              <w:rPr>
                <w:rFonts w:eastAsia="Times New Roman" w:cstheme="minorHAnsi"/>
                <w:bCs/>
                <w:color w:val="000000"/>
              </w:rPr>
              <w:t xml:space="preserve"> – </w:t>
            </w:r>
            <w:r>
              <w:rPr>
                <w:rFonts w:eastAsia="Times New Roman" w:cstheme="minorHAnsi"/>
                <w:color w:val="000000"/>
              </w:rPr>
              <w:t>The school’s academic successes, challenges, and areas needing improvement are described in detail and corresponding data from the past three (3) years is provided.</w:t>
            </w:r>
          </w:p>
        </w:tc>
        <w:tc>
          <w:tcPr>
            <w:tcW w:w="1085" w:type="pct"/>
            <w:shd w:val="clear" w:color="auto" w:fill="F79646" w:themeFill="accent6"/>
            <w:noWrap/>
            <w:vAlign w:val="center"/>
            <w:hideMark/>
          </w:tcPr>
          <w:p w:rsidR="00297AAC" w:rsidRPr="00E7630F" w:rsidRDefault="006D28CA" w:rsidP="00882717">
            <w:pPr>
              <w:spacing w:after="0" w:line="240" w:lineRule="auto"/>
              <w:contextualSpacing/>
              <w:jc w:val="center"/>
              <w:rPr>
                <w:rFonts w:eastAsia="Times New Roman" w:cstheme="minorHAnsi"/>
              </w:rPr>
            </w:pPr>
            <w:sdt>
              <w:sdtPr>
                <w:rPr>
                  <w:rFonts w:ascii="Calibri" w:eastAsia="Times New Roman" w:hAnsi="Calibri" w:cs="Calibri"/>
                  <w:color w:val="000000"/>
                </w:rPr>
                <w:id w:val="-950389741"/>
                <w:placeholder>
                  <w:docPart w:val="243284F0828C49B79022B0E3376C1BC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297AAC" w:rsidRPr="00E7630F">
              <w:rPr>
                <w:rFonts w:eastAsia="Times New Roman" w:cstheme="minorHAnsi"/>
                <w:b/>
              </w:rPr>
              <w:t> </w:t>
            </w:r>
          </w:p>
        </w:tc>
      </w:tr>
      <w:tr w:rsidR="00882717" w:rsidRPr="006350FA" w:rsidTr="00882717">
        <w:trPr>
          <w:cantSplit/>
        </w:trPr>
        <w:tc>
          <w:tcPr>
            <w:tcW w:w="5000" w:type="pct"/>
            <w:gridSpan w:val="2"/>
            <w:shd w:val="clear" w:color="auto" w:fill="A6A6A6"/>
            <w:hideMark/>
          </w:tcPr>
          <w:p w:rsidR="00882717" w:rsidRPr="006350FA" w:rsidRDefault="00882717" w:rsidP="00882717">
            <w:pPr>
              <w:spacing w:after="0" w:line="240" w:lineRule="auto"/>
              <w:contextualSpacing/>
              <w:rPr>
                <w:rFonts w:eastAsia="Times New Roman" w:cstheme="minorHAnsi"/>
                <w:color w:val="000000"/>
              </w:rPr>
            </w:pPr>
            <w:r>
              <w:rPr>
                <w:rFonts w:eastAsia="Times New Roman" w:cstheme="minorHAnsi"/>
                <w:color w:val="000000"/>
              </w:rPr>
              <w:t>B.2</w:t>
            </w:r>
            <w:r>
              <w:rPr>
                <w:rFonts w:eastAsia="Times New Roman" w:cstheme="minorHAnsi"/>
                <w:bCs/>
                <w:color w:val="000000"/>
              </w:rPr>
              <w:t xml:space="preserve"> – </w:t>
            </w:r>
            <w:r>
              <w:rPr>
                <w:rFonts w:eastAsia="Times New Roman" w:cstheme="minorHAnsi"/>
                <w:color w:val="000000"/>
              </w:rPr>
              <w:t>Describe in detail the school’s plan to improve low scores or lack of progress for all applicable components of the Ohio School Report Card.</w:t>
            </w:r>
            <w:r w:rsidRPr="006350FA">
              <w:rPr>
                <w:rFonts w:eastAsia="Times New Roman" w:cstheme="minorHAnsi"/>
                <w:color w:val="000000"/>
              </w:rPr>
              <w:t> </w:t>
            </w:r>
          </w:p>
        </w:tc>
      </w:tr>
      <w:tr w:rsidR="00882717" w:rsidRPr="006350FA" w:rsidTr="00882717">
        <w:trPr>
          <w:cantSplit/>
        </w:trPr>
        <w:sdt>
          <w:sdtPr>
            <w:rPr>
              <w:rFonts w:eastAsia="Times New Roman" w:cstheme="minorHAnsi"/>
              <w:bCs/>
              <w:i/>
              <w:color w:val="000000"/>
            </w:rPr>
            <w:id w:val="-1812700764"/>
            <w:placeholder>
              <w:docPart w:val="2AB061813DB143EDB7CEA661C5F8045E"/>
            </w:placeholder>
            <w:showingPlcHdr/>
          </w:sdtPr>
          <w:sdtEndPr/>
          <w:sdtContent>
            <w:tc>
              <w:tcPr>
                <w:tcW w:w="5000" w:type="pct"/>
                <w:gridSpan w:val="2"/>
                <w:vAlign w:val="center"/>
                <w:hideMark/>
              </w:tcPr>
              <w:p w:rsidR="00882717" w:rsidRPr="006350FA" w:rsidRDefault="00882717" w:rsidP="0058137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297AAC" w:rsidRPr="006350FA" w:rsidTr="00882717">
        <w:trPr>
          <w:cantSplit/>
        </w:trPr>
        <w:tc>
          <w:tcPr>
            <w:tcW w:w="3915" w:type="pct"/>
            <w:shd w:val="clear" w:color="auto" w:fill="F79646" w:themeFill="accent6"/>
            <w:hideMark/>
          </w:tcPr>
          <w:p w:rsidR="00297AAC" w:rsidRPr="006350FA" w:rsidRDefault="00BD7494" w:rsidP="001D192C">
            <w:pPr>
              <w:spacing w:after="0" w:line="240" w:lineRule="auto"/>
              <w:contextualSpacing/>
              <w:rPr>
                <w:rFonts w:eastAsia="Times New Roman" w:cstheme="minorHAnsi"/>
                <w:color w:val="000000"/>
              </w:rPr>
            </w:pPr>
            <w:r>
              <w:rPr>
                <w:rFonts w:eastAsia="Times New Roman" w:cstheme="minorHAnsi"/>
                <w:color w:val="000000"/>
              </w:rPr>
              <w:t>B.</w:t>
            </w:r>
            <w:r w:rsidR="00297AAC">
              <w:rPr>
                <w:rFonts w:eastAsia="Times New Roman" w:cstheme="minorHAnsi"/>
                <w:color w:val="000000"/>
              </w:rPr>
              <w:t>2</w:t>
            </w:r>
            <w:r w:rsidR="001D192C">
              <w:rPr>
                <w:rFonts w:eastAsia="Times New Roman" w:cstheme="minorHAnsi"/>
                <w:bCs/>
                <w:color w:val="000000"/>
              </w:rPr>
              <w:t xml:space="preserve"> – </w:t>
            </w:r>
            <w:r>
              <w:rPr>
                <w:rFonts w:eastAsia="Times New Roman" w:cstheme="minorHAnsi"/>
                <w:color w:val="000000"/>
              </w:rPr>
              <w:t>The school has a detailed plan to improve low scores or lack of progress for all applicable components of the Ohio School Report Card.</w:t>
            </w:r>
          </w:p>
        </w:tc>
        <w:sdt>
          <w:sdtPr>
            <w:rPr>
              <w:rFonts w:ascii="Calibri" w:eastAsia="Times New Roman" w:hAnsi="Calibri" w:cs="Calibri"/>
              <w:color w:val="000000"/>
            </w:rPr>
            <w:id w:val="126909587"/>
            <w:placeholder>
              <w:docPart w:val="885ED80376C040D48A6F2B18FC99D3EF"/>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297AAC" w:rsidRPr="006350FA" w:rsidRDefault="002966D3" w:rsidP="00581377">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882717" w:rsidRPr="006350FA" w:rsidTr="00882717">
        <w:trPr>
          <w:cantSplit/>
        </w:trPr>
        <w:tc>
          <w:tcPr>
            <w:tcW w:w="5000" w:type="pct"/>
            <w:gridSpan w:val="2"/>
            <w:shd w:val="clear" w:color="auto" w:fill="A6A6A6"/>
            <w:hideMark/>
          </w:tcPr>
          <w:p w:rsidR="00882717" w:rsidRPr="006350FA" w:rsidRDefault="00882717" w:rsidP="00882717">
            <w:pPr>
              <w:spacing w:after="0" w:line="240" w:lineRule="auto"/>
              <w:contextualSpacing/>
              <w:rPr>
                <w:rFonts w:eastAsia="Times New Roman" w:cstheme="minorHAnsi"/>
                <w:color w:val="000000"/>
              </w:rPr>
            </w:pPr>
            <w:r>
              <w:rPr>
                <w:rFonts w:eastAsia="Times New Roman" w:cstheme="minorHAnsi"/>
                <w:color w:val="000000"/>
              </w:rPr>
              <w:t>B.3</w:t>
            </w:r>
            <w:r>
              <w:rPr>
                <w:rFonts w:eastAsia="Times New Roman" w:cstheme="minorHAnsi"/>
                <w:bCs/>
                <w:color w:val="000000"/>
              </w:rPr>
              <w:t xml:space="preserve"> – </w:t>
            </w:r>
            <w:r>
              <w:rPr>
                <w:rFonts w:eastAsia="Times New Roman" w:cstheme="minorHAnsi"/>
                <w:color w:val="000000"/>
              </w:rPr>
              <w:t>Describe in detail any anticipation of the school being in jeopardy of closure within the next three (3) years due to the Ohio automatic closure law.</w:t>
            </w:r>
            <w:r w:rsidRPr="006350FA">
              <w:rPr>
                <w:rFonts w:eastAsia="Times New Roman" w:cstheme="minorHAnsi"/>
                <w:color w:val="000000"/>
              </w:rPr>
              <w:t> </w:t>
            </w:r>
          </w:p>
        </w:tc>
      </w:tr>
      <w:tr w:rsidR="00882717" w:rsidRPr="006350FA" w:rsidTr="00882717">
        <w:trPr>
          <w:cantSplit/>
        </w:trPr>
        <w:sdt>
          <w:sdtPr>
            <w:rPr>
              <w:rFonts w:eastAsia="Times New Roman" w:cstheme="minorHAnsi"/>
              <w:bCs/>
              <w:i/>
              <w:color w:val="000000"/>
            </w:rPr>
            <w:id w:val="1054433232"/>
            <w:placeholder>
              <w:docPart w:val="0AAB2D18355B4005B6EAEFE4EE06B8E8"/>
            </w:placeholder>
            <w:showingPlcHdr/>
          </w:sdtPr>
          <w:sdtEndPr/>
          <w:sdtContent>
            <w:tc>
              <w:tcPr>
                <w:tcW w:w="5000" w:type="pct"/>
                <w:gridSpan w:val="2"/>
                <w:vAlign w:val="center"/>
                <w:hideMark/>
              </w:tcPr>
              <w:p w:rsidR="00882717" w:rsidRPr="006350FA" w:rsidRDefault="00882717" w:rsidP="0058137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297AAC" w:rsidRPr="006350FA" w:rsidTr="00882717">
        <w:trPr>
          <w:cantSplit/>
        </w:trPr>
        <w:tc>
          <w:tcPr>
            <w:tcW w:w="3915" w:type="pct"/>
            <w:shd w:val="clear" w:color="auto" w:fill="F79646" w:themeFill="accent6"/>
            <w:hideMark/>
          </w:tcPr>
          <w:p w:rsidR="00297AAC" w:rsidRPr="006350FA" w:rsidRDefault="001D192C" w:rsidP="00581377">
            <w:pPr>
              <w:spacing w:after="0" w:line="240" w:lineRule="auto"/>
              <w:contextualSpacing/>
              <w:rPr>
                <w:rFonts w:eastAsia="Times New Roman" w:cstheme="minorHAnsi"/>
                <w:color w:val="000000"/>
              </w:rPr>
            </w:pPr>
            <w:r>
              <w:rPr>
                <w:rFonts w:eastAsia="Times New Roman" w:cstheme="minorHAnsi"/>
                <w:color w:val="000000"/>
              </w:rPr>
              <w:t>B.3</w:t>
            </w:r>
            <w:r>
              <w:rPr>
                <w:rFonts w:eastAsia="Times New Roman" w:cstheme="minorHAnsi"/>
                <w:bCs/>
                <w:color w:val="000000"/>
              </w:rPr>
              <w:t xml:space="preserve"> – </w:t>
            </w:r>
            <w:r w:rsidR="00BD7494">
              <w:rPr>
                <w:rFonts w:eastAsia="Times New Roman" w:cstheme="minorHAnsi"/>
                <w:color w:val="000000"/>
              </w:rPr>
              <w:t>Any anticipation of the school being in jeopardy of closure within the next three (3) years due to the Ohio Automatic closure law is described in detail.</w:t>
            </w:r>
          </w:p>
        </w:tc>
        <w:sdt>
          <w:sdtPr>
            <w:rPr>
              <w:rFonts w:ascii="Calibri" w:eastAsia="Times New Roman" w:hAnsi="Calibri" w:cs="Calibri"/>
              <w:color w:val="000000"/>
            </w:rPr>
            <w:id w:val="152567483"/>
            <w:placeholder>
              <w:docPart w:val="A3FA55FF5C574043941F54DC40BF41C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297AAC" w:rsidRPr="006350FA" w:rsidRDefault="002966D3" w:rsidP="00581377">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882717" w:rsidRPr="006350FA" w:rsidTr="00882717">
        <w:trPr>
          <w:cantSplit/>
        </w:trPr>
        <w:tc>
          <w:tcPr>
            <w:tcW w:w="5000" w:type="pct"/>
            <w:gridSpan w:val="2"/>
            <w:shd w:val="clear" w:color="auto" w:fill="A6A6A6"/>
            <w:hideMark/>
          </w:tcPr>
          <w:p w:rsidR="00882717" w:rsidRPr="006350FA" w:rsidRDefault="00882717" w:rsidP="00882717">
            <w:pPr>
              <w:spacing w:after="0" w:line="240" w:lineRule="auto"/>
              <w:contextualSpacing/>
              <w:rPr>
                <w:rFonts w:eastAsia="Times New Roman" w:cstheme="minorHAnsi"/>
                <w:color w:val="000000"/>
              </w:rPr>
            </w:pPr>
            <w:r>
              <w:rPr>
                <w:rFonts w:eastAsia="Times New Roman" w:cstheme="minorHAnsi"/>
                <w:color w:val="000000"/>
              </w:rPr>
              <w:t>B.4</w:t>
            </w:r>
            <w:r>
              <w:rPr>
                <w:rFonts w:eastAsia="Times New Roman" w:cstheme="minorHAnsi"/>
                <w:bCs/>
                <w:color w:val="000000"/>
              </w:rPr>
              <w:t xml:space="preserve"> – </w:t>
            </w:r>
            <w:r>
              <w:rPr>
                <w:rFonts w:eastAsia="Times New Roman" w:cstheme="minorHAnsi"/>
                <w:color w:val="000000"/>
              </w:rPr>
              <w:t>Provide the school’s existing academic performance goals. Explain the action steps the school has taken to achieve these goals.</w:t>
            </w:r>
            <w:r w:rsidRPr="006350FA">
              <w:rPr>
                <w:rFonts w:eastAsia="Times New Roman" w:cstheme="minorHAnsi"/>
                <w:color w:val="000000"/>
              </w:rPr>
              <w:t> </w:t>
            </w:r>
          </w:p>
        </w:tc>
      </w:tr>
      <w:tr w:rsidR="00882717" w:rsidRPr="006350FA" w:rsidTr="00882717">
        <w:trPr>
          <w:cantSplit/>
        </w:trPr>
        <w:sdt>
          <w:sdtPr>
            <w:rPr>
              <w:rFonts w:eastAsia="Times New Roman" w:cstheme="minorHAnsi"/>
              <w:bCs/>
              <w:i/>
              <w:color w:val="000000"/>
            </w:rPr>
            <w:id w:val="-1528173204"/>
            <w:placeholder>
              <w:docPart w:val="A4731273458B4C4291BB92978BB55792"/>
            </w:placeholder>
            <w:showingPlcHdr/>
          </w:sdtPr>
          <w:sdtEndPr/>
          <w:sdtContent>
            <w:tc>
              <w:tcPr>
                <w:tcW w:w="5000" w:type="pct"/>
                <w:gridSpan w:val="2"/>
                <w:vAlign w:val="center"/>
                <w:hideMark/>
              </w:tcPr>
              <w:p w:rsidR="00882717" w:rsidRPr="006350FA" w:rsidRDefault="00882717" w:rsidP="0058137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297AAC" w:rsidRPr="006350FA" w:rsidTr="00882717">
        <w:trPr>
          <w:cantSplit/>
        </w:trPr>
        <w:tc>
          <w:tcPr>
            <w:tcW w:w="3915" w:type="pct"/>
            <w:shd w:val="clear" w:color="auto" w:fill="F79646" w:themeFill="accent6"/>
            <w:hideMark/>
          </w:tcPr>
          <w:p w:rsidR="00297AAC" w:rsidRPr="006350FA" w:rsidRDefault="00BD7494" w:rsidP="00581377">
            <w:pPr>
              <w:spacing w:after="0" w:line="240" w:lineRule="auto"/>
              <w:contextualSpacing/>
              <w:rPr>
                <w:rFonts w:eastAsia="Times New Roman" w:cstheme="minorHAnsi"/>
                <w:color w:val="000000"/>
              </w:rPr>
            </w:pPr>
            <w:r>
              <w:rPr>
                <w:rFonts w:eastAsia="Times New Roman" w:cstheme="minorHAnsi"/>
                <w:color w:val="000000"/>
              </w:rPr>
              <w:t>B.</w:t>
            </w:r>
            <w:r w:rsidR="001D192C">
              <w:rPr>
                <w:rFonts w:eastAsia="Times New Roman" w:cstheme="minorHAnsi"/>
                <w:color w:val="000000"/>
              </w:rPr>
              <w:t>4</w:t>
            </w:r>
            <w:r w:rsidR="001D192C">
              <w:rPr>
                <w:rFonts w:eastAsia="Times New Roman" w:cstheme="minorHAnsi"/>
                <w:bCs/>
                <w:color w:val="000000"/>
              </w:rPr>
              <w:t xml:space="preserve"> – </w:t>
            </w:r>
            <w:r>
              <w:rPr>
                <w:rFonts w:eastAsia="Times New Roman" w:cstheme="minorHAnsi"/>
                <w:color w:val="000000"/>
              </w:rPr>
              <w:t>The school has taken effective action steps to achieve its academic performance goals.</w:t>
            </w:r>
          </w:p>
        </w:tc>
        <w:sdt>
          <w:sdtPr>
            <w:rPr>
              <w:rFonts w:ascii="Calibri" w:eastAsia="Times New Roman" w:hAnsi="Calibri" w:cs="Calibri"/>
              <w:color w:val="000000"/>
            </w:rPr>
            <w:id w:val="359637554"/>
            <w:placeholder>
              <w:docPart w:val="685D57D8EEE542D6B869C527944D36B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297AAC" w:rsidRPr="006350FA" w:rsidRDefault="002966D3" w:rsidP="00581377">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bl>
    <w:p w:rsidR="00193E40" w:rsidRDefault="00193E40"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2966D3" w:rsidTr="000511ED">
        <w:tc>
          <w:tcPr>
            <w:tcW w:w="10795" w:type="dxa"/>
            <w:gridSpan w:val="4"/>
            <w:shd w:val="clear" w:color="auto" w:fill="008080"/>
          </w:tcPr>
          <w:p w:rsidR="002966D3" w:rsidRPr="007923E0" w:rsidRDefault="002966D3" w:rsidP="000511E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Section B</w:t>
            </w:r>
            <w:r w:rsidRPr="00C40EC4">
              <w:rPr>
                <w:rFonts w:ascii="Calibri" w:hAnsi="Calibri" w:cs="Calibri"/>
                <w:b/>
                <w:color w:val="FFFFFF" w:themeColor="background1"/>
                <w:sz w:val="28"/>
                <w:szCs w:val="28"/>
              </w:rPr>
              <w:t xml:space="preserve">: </w:t>
            </w:r>
            <w:r>
              <w:rPr>
                <w:rFonts w:eastAsia="Times New Roman" w:cstheme="minorHAnsi"/>
                <w:b/>
                <w:bCs/>
                <w:color w:val="FFFFFF"/>
                <w:sz w:val="28"/>
              </w:rPr>
              <w:t>Academic Performance</w:t>
            </w:r>
            <w:r w:rsidRPr="001E2836">
              <w:rPr>
                <w:rFonts w:ascii="Calibri" w:eastAsia="Times New Roman" w:hAnsi="Calibri" w:cs="Calibri"/>
                <w:b/>
                <w:bCs/>
                <w:color w:val="FFFFFF"/>
                <w:sz w:val="28"/>
              </w:rPr>
              <w:t xml:space="preserve"> </w:t>
            </w:r>
            <w:r w:rsidRPr="001E2836">
              <w:rPr>
                <w:rFonts w:ascii="Calibri" w:hAnsi="Calibri" w:cs="Calibri"/>
                <w:b/>
                <w:color w:val="FFFFFF" w:themeColor="background1"/>
                <w:sz w:val="28"/>
                <w:szCs w:val="28"/>
              </w:rPr>
              <w:t>Scoring</w:t>
            </w:r>
          </w:p>
        </w:tc>
      </w:tr>
      <w:tr w:rsidR="002966D3" w:rsidTr="000511ED">
        <w:tc>
          <w:tcPr>
            <w:tcW w:w="10795" w:type="dxa"/>
            <w:gridSpan w:val="4"/>
            <w:shd w:val="clear" w:color="auto" w:fill="A6A6A6" w:themeFill="background1" w:themeFillShade="A6"/>
          </w:tcPr>
          <w:p w:rsidR="002966D3" w:rsidRPr="00B613B9" w:rsidRDefault="002966D3" w:rsidP="000511ED">
            <w:pPr>
              <w:rPr>
                <w:rFonts w:ascii="Calibri" w:hAnsi="Calibri" w:cs="Calibri"/>
                <w:b/>
              </w:rPr>
            </w:pPr>
            <w:r>
              <w:rPr>
                <w:rFonts w:ascii="Calibri" w:hAnsi="Calibri" w:cs="Calibri"/>
                <w:b/>
              </w:rPr>
              <w:t>Questions &amp; Comments</w:t>
            </w:r>
          </w:p>
        </w:tc>
      </w:tr>
      <w:tr w:rsidR="002966D3" w:rsidTr="000511ED">
        <w:sdt>
          <w:sdtPr>
            <w:rPr>
              <w:rFonts w:ascii="Calibri" w:eastAsia="Times New Roman" w:hAnsi="Calibri" w:cs="Calibri"/>
              <w:color w:val="000000"/>
            </w:rPr>
            <w:id w:val="1125578125"/>
            <w:placeholder>
              <w:docPart w:val="7E8254633A484B919889807EADFC6250"/>
            </w:placeholder>
            <w:showingPlcHdr/>
            <w15:color w:val="C0C0C0"/>
          </w:sdtPr>
          <w:sdtEndPr/>
          <w:sdtContent>
            <w:tc>
              <w:tcPr>
                <w:tcW w:w="10795" w:type="dxa"/>
                <w:gridSpan w:val="4"/>
                <w:shd w:val="clear" w:color="auto" w:fill="auto"/>
              </w:tcPr>
              <w:p w:rsidR="002966D3" w:rsidRDefault="002966D3" w:rsidP="000511ED">
                <w:r w:rsidRPr="00292905">
                  <w:rPr>
                    <w:rFonts w:ascii="Calibri" w:eastAsia="Times New Roman" w:hAnsi="Calibri" w:cs="Calibri"/>
                    <w:i/>
                    <w:color w:val="808080" w:themeColor="background1" w:themeShade="80"/>
                  </w:rPr>
                  <w:t>Click here to enter text.</w:t>
                </w:r>
              </w:p>
            </w:tc>
          </w:sdtContent>
        </w:sdt>
      </w:tr>
      <w:tr w:rsidR="002966D3" w:rsidTr="000511ED">
        <w:tc>
          <w:tcPr>
            <w:tcW w:w="10795" w:type="dxa"/>
            <w:gridSpan w:val="4"/>
            <w:shd w:val="clear" w:color="auto" w:fill="A6A6A6" w:themeFill="background1" w:themeFillShade="A6"/>
          </w:tcPr>
          <w:p w:rsidR="002966D3" w:rsidRPr="00292905" w:rsidRDefault="002966D3"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2966D3" w:rsidTr="000511ED">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942519652"/>
            <w:placeholder>
              <w:docPart w:val="74BDDD1E3D1F4C0D939080B5E5304596"/>
            </w:placeholder>
            <w:showingPlcHdr/>
            <w15:color w:val="000000"/>
            <w:dropDownList>
              <w:listItem w:displayText="Points" w:value=""/>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296649966"/>
            <w:placeholder>
              <w:docPart w:val="325DB486BCF9436085EEAA8C6B1FF5D2"/>
            </w:placeholder>
            <w:showingPlcHdr/>
            <w15:color w:val="000000"/>
            <w:dropDownList>
              <w:listItem w:displayText="Points" w:value=""/>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193E40" w:rsidRDefault="00193E40" w:rsidP="0088271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7B2FB7" w:rsidRPr="006350FA" w:rsidTr="007B2FB7">
        <w:trPr>
          <w:cantSplit/>
          <w:tblHeader/>
        </w:trPr>
        <w:tc>
          <w:tcPr>
            <w:tcW w:w="5000" w:type="pct"/>
            <w:gridSpan w:val="2"/>
            <w:shd w:val="clear" w:color="auto" w:fill="008080"/>
            <w:noWrap/>
            <w:vAlign w:val="center"/>
            <w:hideMark/>
          </w:tcPr>
          <w:p w:rsidR="007B2FB7" w:rsidRPr="006350FA" w:rsidRDefault="007B2FB7"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C: Education Program</w:t>
            </w:r>
          </w:p>
        </w:tc>
      </w:tr>
      <w:tr w:rsidR="007B2FB7" w:rsidRPr="006350FA" w:rsidTr="007B2FB7">
        <w:trPr>
          <w:cantSplit/>
        </w:trPr>
        <w:tc>
          <w:tcPr>
            <w:tcW w:w="5000" w:type="pct"/>
            <w:gridSpan w:val="2"/>
            <w:shd w:val="clear" w:color="auto" w:fill="A6A6A6"/>
            <w:hideMark/>
          </w:tcPr>
          <w:p w:rsidR="007B2FB7" w:rsidRPr="007B2FB7" w:rsidRDefault="007B2FB7" w:rsidP="007B2FB7">
            <w:pPr>
              <w:spacing w:after="0" w:line="240" w:lineRule="auto"/>
              <w:contextualSpacing/>
              <w:rPr>
                <w:rFonts w:eastAsia="Times New Roman" w:cstheme="minorHAnsi"/>
                <w:color w:val="000000"/>
              </w:rPr>
            </w:pPr>
            <w:r>
              <w:rPr>
                <w:rFonts w:eastAsia="Times New Roman" w:cstheme="minorHAnsi"/>
                <w:color w:val="000000"/>
              </w:rPr>
              <w:t>C.1</w:t>
            </w:r>
            <w:r>
              <w:rPr>
                <w:rFonts w:eastAsia="Times New Roman" w:cstheme="minorHAnsi"/>
                <w:bCs/>
                <w:color w:val="000000"/>
              </w:rPr>
              <w:t xml:space="preserve"> – </w:t>
            </w:r>
            <w:r>
              <w:rPr>
                <w:rFonts w:eastAsia="Times New Roman" w:cstheme="minorHAnsi"/>
                <w:color w:val="000000"/>
              </w:rPr>
              <w:t>Describe in detail the manner in which the school’s education program demonstrates a clear understanding of its special education obligations under state and federal law.</w:t>
            </w:r>
            <w:r w:rsidRPr="006350FA">
              <w:rPr>
                <w:rFonts w:eastAsia="Times New Roman" w:cstheme="minorHAnsi"/>
                <w:color w:val="FFFFFF"/>
              </w:rPr>
              <w:t> </w:t>
            </w:r>
          </w:p>
        </w:tc>
      </w:tr>
      <w:tr w:rsidR="007B2FB7" w:rsidRPr="006350FA" w:rsidTr="007B2FB7">
        <w:trPr>
          <w:cantSplit/>
        </w:trPr>
        <w:sdt>
          <w:sdtPr>
            <w:rPr>
              <w:rFonts w:eastAsia="Times New Roman" w:cstheme="minorHAnsi"/>
              <w:bCs/>
              <w:i/>
              <w:color w:val="000000"/>
            </w:rPr>
            <w:id w:val="-1478751417"/>
            <w:placeholder>
              <w:docPart w:val="B471EEA62DD64C4DAEA72EF96488540C"/>
            </w:placeholder>
            <w:showingPlcHdr/>
          </w:sdtPr>
          <w:sdtEndPr/>
          <w:sdtContent>
            <w:tc>
              <w:tcPr>
                <w:tcW w:w="5000" w:type="pct"/>
                <w:gridSpan w:val="2"/>
                <w:vAlign w:val="center"/>
                <w:hideMark/>
              </w:tcPr>
              <w:p w:rsidR="007B2FB7" w:rsidRPr="006350FA" w:rsidRDefault="007B2FB7" w:rsidP="00193E40">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hideMark/>
          </w:tcPr>
          <w:p w:rsidR="00193E40" w:rsidRPr="006350FA" w:rsidRDefault="001D192C" w:rsidP="00193E40">
            <w:pPr>
              <w:spacing w:after="0" w:line="240" w:lineRule="auto"/>
              <w:contextualSpacing/>
              <w:rPr>
                <w:rFonts w:eastAsia="Times New Roman" w:cstheme="minorHAnsi"/>
                <w:color w:val="000000"/>
              </w:rPr>
            </w:pPr>
            <w:r>
              <w:rPr>
                <w:rFonts w:eastAsia="Times New Roman" w:cstheme="minorHAnsi"/>
                <w:color w:val="000000"/>
              </w:rPr>
              <w:t>C.1</w:t>
            </w:r>
            <w:r>
              <w:rPr>
                <w:rFonts w:eastAsia="Times New Roman" w:cstheme="minorHAnsi"/>
                <w:bCs/>
                <w:color w:val="000000"/>
              </w:rPr>
              <w:t xml:space="preserve"> – </w:t>
            </w:r>
            <w:r w:rsidR="00193E40">
              <w:rPr>
                <w:rFonts w:eastAsia="Times New Roman" w:cstheme="minorHAnsi"/>
                <w:color w:val="000000"/>
              </w:rPr>
              <w:t>The school’s education program demonstrates a clear understanding of its special education obligations under state and federal law.</w:t>
            </w:r>
          </w:p>
        </w:tc>
        <w:tc>
          <w:tcPr>
            <w:tcW w:w="1085" w:type="pct"/>
            <w:shd w:val="clear" w:color="auto" w:fill="F79646" w:themeFill="accent6"/>
            <w:noWrap/>
            <w:vAlign w:val="center"/>
            <w:hideMark/>
          </w:tcPr>
          <w:p w:rsidR="00193E40" w:rsidRPr="00E7630F" w:rsidRDefault="00193E40" w:rsidP="00882717">
            <w:pPr>
              <w:spacing w:after="0" w:line="240" w:lineRule="auto"/>
              <w:contextualSpacing/>
              <w:jc w:val="center"/>
              <w:rPr>
                <w:rFonts w:eastAsia="Times New Roman" w:cstheme="minorHAnsi"/>
              </w:rPr>
            </w:pPr>
            <w:r w:rsidRPr="00E7630F">
              <w:rPr>
                <w:rFonts w:eastAsia="Times New Roman" w:cstheme="minorHAnsi"/>
                <w:b/>
              </w:rPr>
              <w:t> </w:t>
            </w:r>
            <w:sdt>
              <w:sdtPr>
                <w:rPr>
                  <w:rFonts w:ascii="Calibri" w:eastAsia="Times New Roman" w:hAnsi="Calibri" w:cs="Calibri"/>
                  <w:color w:val="000000"/>
                </w:rPr>
                <w:id w:val="390007226"/>
                <w:placeholder>
                  <w:docPart w:val="3535C9E771EA418083A808ECFEFE567D"/>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p>
        </w:tc>
      </w:tr>
      <w:tr w:rsidR="007B2FB7" w:rsidRPr="006350FA" w:rsidTr="007B2FB7">
        <w:trPr>
          <w:cantSplit/>
        </w:trPr>
        <w:tc>
          <w:tcPr>
            <w:tcW w:w="5000" w:type="pct"/>
            <w:gridSpan w:val="2"/>
            <w:shd w:val="clear" w:color="auto" w:fill="A6A6A6"/>
            <w:hideMark/>
          </w:tcPr>
          <w:p w:rsidR="007B2FB7" w:rsidRPr="006350FA" w:rsidRDefault="007B2FB7" w:rsidP="007B2FB7">
            <w:pPr>
              <w:spacing w:after="0" w:line="240" w:lineRule="auto"/>
              <w:contextualSpacing/>
              <w:rPr>
                <w:rFonts w:eastAsia="Times New Roman" w:cstheme="minorHAnsi"/>
                <w:color w:val="000000"/>
              </w:rPr>
            </w:pPr>
            <w:r>
              <w:rPr>
                <w:rFonts w:eastAsia="Times New Roman" w:cstheme="minorHAnsi"/>
                <w:color w:val="000000"/>
              </w:rPr>
              <w:t>C.2</w:t>
            </w:r>
            <w:r>
              <w:rPr>
                <w:rFonts w:eastAsia="Times New Roman" w:cstheme="minorHAnsi"/>
                <w:bCs/>
                <w:color w:val="000000"/>
              </w:rPr>
              <w:t xml:space="preserve"> – </w:t>
            </w:r>
            <w:r>
              <w:rPr>
                <w:rFonts w:eastAsia="Times New Roman" w:cstheme="minorHAnsi"/>
                <w:color w:val="000000"/>
              </w:rPr>
              <w:t>Describe in detail how the school demonstrates a strong capacity for and commitment to the education of the special education student population.</w:t>
            </w:r>
            <w:r w:rsidRPr="006350FA">
              <w:rPr>
                <w:rFonts w:eastAsia="Times New Roman" w:cstheme="minorHAnsi"/>
                <w:color w:val="000000"/>
              </w:rPr>
              <w:t> </w:t>
            </w:r>
          </w:p>
        </w:tc>
      </w:tr>
      <w:tr w:rsidR="007B2FB7" w:rsidRPr="006350FA" w:rsidTr="007B2FB7">
        <w:trPr>
          <w:cantSplit/>
        </w:trPr>
        <w:sdt>
          <w:sdtPr>
            <w:rPr>
              <w:rFonts w:eastAsia="Times New Roman" w:cstheme="minorHAnsi"/>
              <w:bCs/>
              <w:i/>
              <w:color w:val="000000"/>
            </w:rPr>
            <w:id w:val="-999508246"/>
            <w:placeholder>
              <w:docPart w:val="69425B90BBC64D4AA4333100D516CA03"/>
            </w:placeholder>
            <w:showingPlcHdr/>
          </w:sdtPr>
          <w:sdtEndPr/>
          <w:sdtContent>
            <w:tc>
              <w:tcPr>
                <w:tcW w:w="5000" w:type="pct"/>
                <w:gridSpan w:val="2"/>
                <w:vAlign w:val="center"/>
                <w:hideMark/>
              </w:tcPr>
              <w:p w:rsidR="007B2FB7" w:rsidRPr="006350FA" w:rsidRDefault="007B2FB7" w:rsidP="00193E40">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hideMark/>
          </w:tcPr>
          <w:p w:rsidR="00193E40" w:rsidRPr="006350FA" w:rsidRDefault="001D192C" w:rsidP="00193E40">
            <w:pPr>
              <w:spacing w:after="0" w:line="240" w:lineRule="auto"/>
              <w:contextualSpacing/>
              <w:rPr>
                <w:rFonts w:eastAsia="Times New Roman" w:cstheme="minorHAnsi"/>
                <w:color w:val="000000"/>
              </w:rPr>
            </w:pPr>
            <w:r>
              <w:rPr>
                <w:rFonts w:eastAsia="Times New Roman" w:cstheme="minorHAnsi"/>
                <w:color w:val="000000"/>
              </w:rPr>
              <w:t>C.2</w:t>
            </w:r>
            <w:r>
              <w:rPr>
                <w:rFonts w:eastAsia="Times New Roman" w:cstheme="minorHAnsi"/>
                <w:bCs/>
                <w:color w:val="000000"/>
              </w:rPr>
              <w:t xml:space="preserve"> – </w:t>
            </w:r>
            <w:r w:rsidR="00193E40">
              <w:rPr>
                <w:rFonts w:eastAsia="Times New Roman" w:cstheme="minorHAnsi"/>
                <w:color w:val="000000"/>
              </w:rPr>
              <w:t>The school demonstrates a strong capacity for and commitment to the education of the special education student population.</w:t>
            </w:r>
          </w:p>
        </w:tc>
        <w:tc>
          <w:tcPr>
            <w:tcW w:w="1085" w:type="pct"/>
            <w:shd w:val="clear" w:color="auto" w:fill="F79646" w:themeFill="accent6"/>
            <w:noWrap/>
            <w:vAlign w:val="center"/>
            <w:hideMark/>
          </w:tcPr>
          <w:p w:rsidR="00193E40" w:rsidRPr="006350FA" w:rsidRDefault="006D28CA" w:rsidP="00882717">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980116001"/>
                <w:placeholder>
                  <w:docPart w:val="D1A386E44ECE44328889F3009BC0EED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193E40" w:rsidRPr="006350FA">
              <w:rPr>
                <w:rFonts w:eastAsia="Times New Roman" w:cstheme="minorHAnsi"/>
                <w:color w:val="000000"/>
              </w:rPr>
              <w:t> </w:t>
            </w:r>
          </w:p>
        </w:tc>
      </w:tr>
      <w:tr w:rsidR="007B2FB7" w:rsidRPr="006350FA" w:rsidTr="007B2FB7">
        <w:trPr>
          <w:cantSplit/>
        </w:trPr>
        <w:tc>
          <w:tcPr>
            <w:tcW w:w="5000" w:type="pct"/>
            <w:gridSpan w:val="2"/>
            <w:shd w:val="clear" w:color="auto" w:fill="A6A6A6"/>
            <w:hideMark/>
          </w:tcPr>
          <w:p w:rsidR="007B2FB7" w:rsidRPr="006350FA" w:rsidRDefault="007B2FB7" w:rsidP="007B2FB7">
            <w:pPr>
              <w:spacing w:after="0" w:line="240" w:lineRule="auto"/>
              <w:contextualSpacing/>
              <w:rPr>
                <w:rFonts w:eastAsia="Times New Roman" w:cstheme="minorHAnsi"/>
                <w:color w:val="000000"/>
              </w:rPr>
            </w:pPr>
            <w:r>
              <w:rPr>
                <w:rFonts w:eastAsia="Times New Roman" w:cstheme="minorHAnsi"/>
                <w:color w:val="000000"/>
              </w:rPr>
              <w:t>C.3</w:t>
            </w:r>
            <w:r>
              <w:rPr>
                <w:rFonts w:eastAsia="Times New Roman" w:cstheme="minorHAnsi"/>
                <w:bCs/>
                <w:color w:val="000000"/>
              </w:rPr>
              <w:t xml:space="preserve"> – </w:t>
            </w:r>
            <w:r>
              <w:rPr>
                <w:rFonts w:eastAsia="Times New Roman" w:cstheme="minorHAnsi"/>
                <w:color w:val="000000"/>
              </w:rPr>
              <w:t>Describe in detail how the school’s education program meets the diverse needs of individual learners and how it is reviewed to adjust for updates to the student population.</w:t>
            </w:r>
            <w:r w:rsidRPr="006350FA">
              <w:rPr>
                <w:rFonts w:eastAsia="Times New Roman" w:cstheme="minorHAnsi"/>
                <w:color w:val="000000"/>
              </w:rPr>
              <w:t> </w:t>
            </w:r>
          </w:p>
        </w:tc>
      </w:tr>
      <w:tr w:rsidR="007B2FB7" w:rsidRPr="006350FA" w:rsidTr="007B2FB7">
        <w:trPr>
          <w:cantSplit/>
        </w:trPr>
        <w:sdt>
          <w:sdtPr>
            <w:rPr>
              <w:rFonts w:eastAsia="Times New Roman" w:cstheme="minorHAnsi"/>
              <w:bCs/>
              <w:i/>
              <w:color w:val="000000"/>
            </w:rPr>
            <w:id w:val="1483278822"/>
            <w:placeholder>
              <w:docPart w:val="F75171FB32D9486B94FF6194E16C6608"/>
            </w:placeholder>
            <w:showingPlcHdr/>
          </w:sdtPr>
          <w:sdtEndPr/>
          <w:sdtContent>
            <w:tc>
              <w:tcPr>
                <w:tcW w:w="5000" w:type="pct"/>
                <w:gridSpan w:val="2"/>
                <w:vAlign w:val="center"/>
                <w:hideMark/>
              </w:tcPr>
              <w:p w:rsidR="007B2FB7" w:rsidRPr="006350FA" w:rsidRDefault="007B2FB7" w:rsidP="00193E40">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hideMark/>
          </w:tcPr>
          <w:p w:rsidR="00193E40" w:rsidRPr="006350FA" w:rsidRDefault="001D192C" w:rsidP="00193E40">
            <w:pPr>
              <w:spacing w:after="0" w:line="240" w:lineRule="auto"/>
              <w:contextualSpacing/>
              <w:rPr>
                <w:rFonts w:eastAsia="Times New Roman" w:cstheme="minorHAnsi"/>
                <w:color w:val="000000"/>
              </w:rPr>
            </w:pPr>
            <w:r>
              <w:rPr>
                <w:rFonts w:eastAsia="Times New Roman" w:cstheme="minorHAnsi"/>
                <w:color w:val="000000"/>
              </w:rPr>
              <w:t>C.3</w:t>
            </w:r>
            <w:r>
              <w:rPr>
                <w:rFonts w:eastAsia="Times New Roman" w:cstheme="minorHAnsi"/>
                <w:bCs/>
                <w:color w:val="000000"/>
              </w:rPr>
              <w:t xml:space="preserve"> – </w:t>
            </w:r>
            <w:r w:rsidR="00193E40">
              <w:rPr>
                <w:rFonts w:eastAsia="Times New Roman" w:cstheme="minorHAnsi"/>
                <w:color w:val="000000"/>
              </w:rPr>
              <w:t>The school’s education program meets the diverse needs of individual learners and it is appropriately reviewed to adjust for updates to the student population.</w:t>
            </w:r>
          </w:p>
        </w:tc>
        <w:sdt>
          <w:sdtPr>
            <w:rPr>
              <w:rFonts w:ascii="Calibri" w:eastAsia="Times New Roman" w:hAnsi="Calibri" w:cs="Calibri"/>
              <w:color w:val="000000"/>
            </w:rPr>
            <w:id w:val="2111002343"/>
            <w:placeholder>
              <w:docPart w:val="CB036D63C4474698BBFD75097A6C87B2"/>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193E40" w:rsidRPr="006350FA" w:rsidRDefault="002966D3" w:rsidP="00193E40">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7B2FB7" w:rsidRPr="006350FA" w:rsidTr="007B2FB7">
        <w:trPr>
          <w:cantSplit/>
        </w:trPr>
        <w:tc>
          <w:tcPr>
            <w:tcW w:w="5000" w:type="pct"/>
            <w:gridSpan w:val="2"/>
            <w:shd w:val="clear" w:color="auto" w:fill="A6A6A6"/>
            <w:hideMark/>
          </w:tcPr>
          <w:p w:rsidR="007B2FB7" w:rsidRPr="006350FA" w:rsidRDefault="007B2FB7" w:rsidP="007B2FB7">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Pr>
                <w:rFonts w:eastAsia="Times New Roman" w:cstheme="minorHAnsi"/>
                <w:color w:val="000000"/>
              </w:rPr>
              <w:t>Describe in detail the methods used to monitor, share, and utilize student data in order to meet the needs of the student population.</w:t>
            </w:r>
          </w:p>
        </w:tc>
      </w:tr>
      <w:tr w:rsidR="007B2FB7" w:rsidRPr="006350FA" w:rsidTr="007B2FB7">
        <w:trPr>
          <w:cantSplit/>
        </w:trPr>
        <w:sdt>
          <w:sdtPr>
            <w:rPr>
              <w:rFonts w:eastAsia="Times New Roman" w:cstheme="minorHAnsi"/>
              <w:bCs/>
              <w:i/>
              <w:color w:val="000000"/>
            </w:rPr>
            <w:id w:val="-339696592"/>
            <w:placeholder>
              <w:docPart w:val="9ED682C2FCE5457F8227221BD86D89B2"/>
            </w:placeholder>
            <w:showingPlcHdr/>
          </w:sdtPr>
          <w:sdtEndPr/>
          <w:sdtContent>
            <w:tc>
              <w:tcPr>
                <w:tcW w:w="5000" w:type="pct"/>
                <w:gridSpan w:val="2"/>
                <w:vAlign w:val="center"/>
                <w:hideMark/>
              </w:tcPr>
              <w:p w:rsidR="007B2FB7" w:rsidRPr="006350FA" w:rsidRDefault="007B2FB7" w:rsidP="00193E40">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hideMark/>
          </w:tcPr>
          <w:p w:rsidR="00193E40" w:rsidRPr="006350FA" w:rsidRDefault="001D192C" w:rsidP="00193E40">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sidR="00193E40">
              <w:rPr>
                <w:rFonts w:eastAsia="Times New Roman" w:cstheme="minorHAnsi"/>
                <w:color w:val="000000"/>
              </w:rPr>
              <w:t>The school effectively monitors, shares, and utilizes student data in order to meet the needs of the student population.</w:t>
            </w:r>
          </w:p>
        </w:tc>
        <w:sdt>
          <w:sdtPr>
            <w:rPr>
              <w:rFonts w:ascii="Calibri" w:eastAsia="Times New Roman" w:hAnsi="Calibri" w:cs="Calibri"/>
              <w:color w:val="000000"/>
            </w:rPr>
            <w:id w:val="-465976774"/>
            <w:placeholder>
              <w:docPart w:val="D70130BBE87049889EDC21C329A4B3F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193E40" w:rsidRPr="006350FA" w:rsidRDefault="002966D3" w:rsidP="00193E40">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7B2FB7" w:rsidRPr="006350FA" w:rsidTr="007B2FB7">
        <w:trPr>
          <w:cantSplit/>
        </w:trPr>
        <w:tc>
          <w:tcPr>
            <w:tcW w:w="5000" w:type="pct"/>
            <w:gridSpan w:val="2"/>
            <w:shd w:val="clear" w:color="auto" w:fill="A6A6A6"/>
            <w:vAlign w:val="center"/>
          </w:tcPr>
          <w:p w:rsidR="007B2FB7" w:rsidRDefault="007B2FB7" w:rsidP="007B2FB7">
            <w:pPr>
              <w:spacing w:after="0" w:line="240" w:lineRule="auto"/>
              <w:contextualSpacing/>
              <w:rPr>
                <w:rFonts w:eastAsia="Times New Roman" w:cstheme="minorHAnsi"/>
                <w:b/>
                <w:color w:val="000000"/>
              </w:rPr>
            </w:pPr>
            <w:r>
              <w:rPr>
                <w:rFonts w:eastAsia="Times New Roman" w:cstheme="minorHAnsi"/>
                <w:bCs/>
                <w:color w:val="000000"/>
              </w:rPr>
              <w:t>C.5 – Explain how the education program includes appropriate supplementary services.</w:t>
            </w:r>
          </w:p>
        </w:tc>
      </w:tr>
      <w:tr w:rsidR="007B2FB7" w:rsidRPr="006350FA" w:rsidTr="007B2FB7">
        <w:trPr>
          <w:cantSplit/>
        </w:trPr>
        <w:sdt>
          <w:sdtPr>
            <w:rPr>
              <w:rFonts w:eastAsia="Times New Roman" w:cstheme="minorHAnsi"/>
              <w:bCs/>
              <w:i/>
              <w:color w:val="000000"/>
            </w:rPr>
            <w:id w:val="1981813828"/>
            <w:placeholder>
              <w:docPart w:val="D4BE14FF0E55402C89730782008FCFF7"/>
            </w:placeholder>
            <w:showingPlcHdr/>
          </w:sdtPr>
          <w:sdtEndPr/>
          <w:sdtContent>
            <w:tc>
              <w:tcPr>
                <w:tcW w:w="5000" w:type="pct"/>
                <w:gridSpan w:val="2"/>
                <w:shd w:val="clear" w:color="auto" w:fill="auto"/>
                <w:vAlign w:val="center"/>
              </w:tcPr>
              <w:p w:rsidR="007B2FB7" w:rsidRDefault="007B2FB7" w:rsidP="007B2FB7">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vAlign w:val="center"/>
          </w:tcPr>
          <w:p w:rsidR="00193E40" w:rsidRPr="000F64A5" w:rsidRDefault="001D192C" w:rsidP="00193E40">
            <w:pPr>
              <w:spacing w:after="0" w:line="240" w:lineRule="auto"/>
              <w:contextualSpacing/>
              <w:rPr>
                <w:rFonts w:eastAsia="Times New Roman" w:cstheme="minorHAnsi"/>
                <w:bCs/>
                <w:color w:val="000000"/>
              </w:rPr>
            </w:pPr>
            <w:r>
              <w:rPr>
                <w:rFonts w:eastAsia="Times New Roman" w:cstheme="minorHAnsi"/>
                <w:bCs/>
                <w:color w:val="000000"/>
              </w:rPr>
              <w:t xml:space="preserve">C.5 – </w:t>
            </w:r>
            <w:r w:rsidR="00193E40">
              <w:rPr>
                <w:rFonts w:eastAsia="Times New Roman" w:cstheme="minorHAnsi"/>
                <w:bCs/>
                <w:color w:val="000000"/>
              </w:rPr>
              <w:t>The school’s education program includes appropriate supplementary services.</w:t>
            </w:r>
          </w:p>
        </w:tc>
        <w:sdt>
          <w:sdtPr>
            <w:rPr>
              <w:rFonts w:ascii="Calibri" w:eastAsia="Times New Roman" w:hAnsi="Calibri" w:cs="Calibri"/>
              <w:color w:val="000000"/>
            </w:rPr>
            <w:id w:val="-346566314"/>
            <w:placeholder>
              <w:docPart w:val="307E98A1836144A1BA03BD1C43BFD59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193E40" w:rsidRDefault="002966D3" w:rsidP="00193E40">
                <w:pPr>
                  <w:spacing w:after="0" w:line="240" w:lineRule="auto"/>
                  <w:contextualSpacing/>
                  <w:jc w:val="center"/>
                  <w:rPr>
                    <w:rFonts w:eastAsia="Times New Roman" w:cstheme="minorHAnsi"/>
                    <w:b/>
                    <w:color w:val="000000"/>
                  </w:rPr>
                </w:pPr>
                <w:r w:rsidRPr="00D23E76">
                  <w:rPr>
                    <w:rStyle w:val="PlaceholderText"/>
                    <w:b/>
                    <w:i/>
                    <w:color w:val="auto"/>
                  </w:rPr>
                  <w:t>Click to enter points</w:t>
                </w:r>
              </w:p>
            </w:tc>
          </w:sdtContent>
        </w:sdt>
      </w:tr>
      <w:tr w:rsidR="007B2FB7" w:rsidRPr="006350FA" w:rsidTr="007B2FB7">
        <w:trPr>
          <w:cantSplit/>
        </w:trPr>
        <w:tc>
          <w:tcPr>
            <w:tcW w:w="5000" w:type="pct"/>
            <w:gridSpan w:val="2"/>
            <w:shd w:val="clear" w:color="auto" w:fill="A6A6A6"/>
            <w:vAlign w:val="center"/>
          </w:tcPr>
          <w:p w:rsidR="007B2FB7" w:rsidRDefault="007B2FB7" w:rsidP="007B2FB7">
            <w:pPr>
              <w:spacing w:after="0" w:line="240" w:lineRule="auto"/>
              <w:contextualSpacing/>
              <w:rPr>
                <w:rFonts w:cstheme="minorHAnsi"/>
                <w:b/>
              </w:rPr>
            </w:pPr>
            <w:r>
              <w:rPr>
                <w:rFonts w:eastAsia="Times New Roman" w:cstheme="minorHAnsi"/>
                <w:bCs/>
                <w:color w:val="000000"/>
              </w:rPr>
              <w:t>C.6 – Provide clear evidence all assessments are aligned w</w:t>
            </w:r>
            <w:r w:rsidR="006D28CA">
              <w:rPr>
                <w:rFonts w:eastAsia="Times New Roman" w:cstheme="minorHAnsi"/>
                <w:bCs/>
                <w:color w:val="000000"/>
              </w:rPr>
              <w:t>ith curriculum and instruction.</w:t>
            </w:r>
            <w:r>
              <w:rPr>
                <w:rFonts w:eastAsia="Times New Roman" w:cstheme="minorHAnsi"/>
                <w:bCs/>
                <w:color w:val="000000"/>
              </w:rPr>
              <w:t xml:space="preserve"> Include Ohio’s required assessments and state-approved, local benchmarking assessments.</w:t>
            </w:r>
          </w:p>
        </w:tc>
      </w:tr>
      <w:tr w:rsidR="007B2FB7" w:rsidRPr="006350FA" w:rsidTr="007B2FB7">
        <w:trPr>
          <w:cantSplit/>
        </w:trPr>
        <w:sdt>
          <w:sdtPr>
            <w:rPr>
              <w:rFonts w:eastAsia="Times New Roman" w:cstheme="minorHAnsi"/>
              <w:bCs/>
              <w:i/>
              <w:color w:val="000000"/>
            </w:rPr>
            <w:id w:val="-258762113"/>
            <w:placeholder>
              <w:docPart w:val="FFE34B3714684F20ACE3E8B53D94A157"/>
            </w:placeholder>
            <w:showingPlcHdr/>
          </w:sdtPr>
          <w:sdtEndPr/>
          <w:sdtContent>
            <w:tc>
              <w:tcPr>
                <w:tcW w:w="5000" w:type="pct"/>
                <w:gridSpan w:val="2"/>
                <w:shd w:val="clear" w:color="auto" w:fill="auto"/>
                <w:vAlign w:val="center"/>
              </w:tcPr>
              <w:p w:rsidR="007B2FB7" w:rsidRDefault="007B2FB7" w:rsidP="007B2FB7">
                <w:pPr>
                  <w:spacing w:after="0" w:line="240" w:lineRule="auto"/>
                  <w:contextualSpacing/>
                  <w:rPr>
                    <w:rFonts w:cstheme="minorHAnsi"/>
                    <w:b/>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vAlign w:val="center"/>
          </w:tcPr>
          <w:p w:rsidR="00193E40" w:rsidRPr="000F64A5" w:rsidRDefault="001D192C" w:rsidP="00193E40">
            <w:pPr>
              <w:spacing w:after="0" w:line="240" w:lineRule="auto"/>
              <w:contextualSpacing/>
              <w:rPr>
                <w:rFonts w:eastAsia="Times New Roman" w:cstheme="minorHAnsi"/>
                <w:bCs/>
                <w:color w:val="000000"/>
              </w:rPr>
            </w:pPr>
            <w:r>
              <w:rPr>
                <w:rFonts w:eastAsia="Times New Roman" w:cstheme="minorHAnsi"/>
                <w:bCs/>
                <w:color w:val="000000"/>
              </w:rPr>
              <w:t xml:space="preserve">C.6 – </w:t>
            </w:r>
            <w:r w:rsidR="00193E40">
              <w:rPr>
                <w:rFonts w:eastAsia="Times New Roman" w:cstheme="minorHAnsi"/>
                <w:bCs/>
                <w:color w:val="000000"/>
              </w:rPr>
              <w:t>All assessments are aligned w</w:t>
            </w:r>
            <w:r w:rsidR="00F244DD">
              <w:rPr>
                <w:rFonts w:eastAsia="Times New Roman" w:cstheme="minorHAnsi"/>
                <w:bCs/>
                <w:color w:val="000000"/>
              </w:rPr>
              <w:t>ith curriculum and instruction.</w:t>
            </w:r>
            <w:r w:rsidR="00193E40">
              <w:rPr>
                <w:rFonts w:eastAsia="Times New Roman" w:cstheme="minorHAnsi"/>
                <w:bCs/>
                <w:color w:val="000000"/>
              </w:rPr>
              <w:t xml:space="preserve"> All of Ohio’s required assessments and state-approved, local benchmarking assessments are included.</w:t>
            </w:r>
          </w:p>
        </w:tc>
        <w:sdt>
          <w:sdtPr>
            <w:rPr>
              <w:rFonts w:ascii="Calibri" w:eastAsia="Times New Roman" w:hAnsi="Calibri" w:cs="Calibri"/>
              <w:color w:val="000000"/>
            </w:rPr>
            <w:id w:val="-520398462"/>
            <w:placeholder>
              <w:docPart w:val="78343C98B3C2461480310D4E6EAA6F8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193E40" w:rsidRDefault="002966D3" w:rsidP="00193E40">
                <w:pPr>
                  <w:spacing w:after="0" w:line="240" w:lineRule="auto"/>
                  <w:contextualSpacing/>
                  <w:jc w:val="center"/>
                  <w:rPr>
                    <w:rFonts w:cstheme="minorHAnsi"/>
                    <w:b/>
                  </w:rPr>
                </w:pPr>
                <w:r w:rsidRPr="00D23E76">
                  <w:rPr>
                    <w:rStyle w:val="PlaceholderText"/>
                    <w:b/>
                    <w:i/>
                    <w:color w:val="auto"/>
                  </w:rPr>
                  <w:t>Click to enter points</w:t>
                </w:r>
              </w:p>
            </w:tc>
          </w:sdtContent>
        </w:sdt>
      </w:tr>
      <w:tr w:rsidR="007B2FB7" w:rsidRPr="006350FA" w:rsidTr="007B2FB7">
        <w:trPr>
          <w:cantSplit/>
        </w:trPr>
        <w:tc>
          <w:tcPr>
            <w:tcW w:w="5000" w:type="pct"/>
            <w:gridSpan w:val="2"/>
            <w:shd w:val="clear" w:color="auto" w:fill="A6A6A6"/>
            <w:vAlign w:val="center"/>
          </w:tcPr>
          <w:p w:rsidR="007B2FB7" w:rsidRDefault="007B2FB7" w:rsidP="007B2FB7">
            <w:pPr>
              <w:spacing w:after="0" w:line="240" w:lineRule="auto"/>
              <w:contextualSpacing/>
              <w:rPr>
                <w:rFonts w:cstheme="minorHAnsi"/>
                <w:b/>
              </w:rPr>
            </w:pPr>
            <w:r>
              <w:rPr>
                <w:rFonts w:eastAsia="Times New Roman" w:cstheme="minorHAnsi"/>
                <w:bCs/>
                <w:color w:val="000000"/>
              </w:rPr>
              <w:t>C.7 – Describe in detail how the school’s education program demonstrates its understanding of the Response to Intervention (RTI) construct. Explain the school’s ability to implement such efforts and how it identifies methods to monitor in order to effectively execute the process.</w:t>
            </w:r>
          </w:p>
        </w:tc>
      </w:tr>
      <w:tr w:rsidR="007B2FB7" w:rsidRPr="006350FA" w:rsidTr="007B2FB7">
        <w:trPr>
          <w:cantSplit/>
        </w:trPr>
        <w:sdt>
          <w:sdtPr>
            <w:rPr>
              <w:rFonts w:eastAsia="Times New Roman" w:cstheme="minorHAnsi"/>
              <w:bCs/>
              <w:i/>
              <w:color w:val="000000"/>
            </w:rPr>
            <w:id w:val="-790436195"/>
            <w:placeholder>
              <w:docPart w:val="66C23880B0D1483E9A3CC116D5EA4F04"/>
            </w:placeholder>
            <w:showingPlcHdr/>
          </w:sdtPr>
          <w:sdtEndPr/>
          <w:sdtContent>
            <w:tc>
              <w:tcPr>
                <w:tcW w:w="5000" w:type="pct"/>
                <w:gridSpan w:val="2"/>
                <w:shd w:val="clear" w:color="auto" w:fill="auto"/>
                <w:vAlign w:val="center"/>
              </w:tcPr>
              <w:p w:rsidR="007B2FB7" w:rsidRDefault="007B2FB7" w:rsidP="007B2FB7">
                <w:pPr>
                  <w:spacing w:after="0" w:line="240" w:lineRule="auto"/>
                  <w:contextualSpacing/>
                  <w:rPr>
                    <w:rFonts w:cstheme="minorHAnsi"/>
                    <w:b/>
                  </w:rPr>
                </w:pPr>
                <w:r w:rsidRPr="00E7630F">
                  <w:rPr>
                    <w:rStyle w:val="PlaceholderText"/>
                    <w:i/>
                  </w:rPr>
                  <w:t>Click here to enter text.</w:t>
                </w:r>
              </w:p>
            </w:tc>
          </w:sdtContent>
        </w:sdt>
      </w:tr>
      <w:tr w:rsidR="00193E40" w:rsidRPr="006350FA" w:rsidTr="007B2FB7">
        <w:trPr>
          <w:cantSplit/>
        </w:trPr>
        <w:tc>
          <w:tcPr>
            <w:tcW w:w="3915" w:type="pct"/>
            <w:shd w:val="clear" w:color="auto" w:fill="F79646" w:themeFill="accent6"/>
            <w:vAlign w:val="center"/>
          </w:tcPr>
          <w:p w:rsidR="00193E40" w:rsidRPr="000F64A5" w:rsidRDefault="001D192C" w:rsidP="00193E40">
            <w:pPr>
              <w:spacing w:after="0" w:line="240" w:lineRule="auto"/>
              <w:contextualSpacing/>
              <w:rPr>
                <w:rFonts w:eastAsia="Times New Roman" w:cstheme="minorHAnsi"/>
                <w:bCs/>
                <w:color w:val="000000"/>
              </w:rPr>
            </w:pPr>
            <w:r>
              <w:rPr>
                <w:rFonts w:eastAsia="Times New Roman" w:cstheme="minorHAnsi"/>
                <w:bCs/>
                <w:color w:val="000000"/>
              </w:rPr>
              <w:t xml:space="preserve">C.7 – </w:t>
            </w:r>
            <w:r w:rsidR="00193E40">
              <w:rPr>
                <w:rFonts w:eastAsia="Times New Roman" w:cstheme="minorHAnsi"/>
                <w:bCs/>
                <w:color w:val="000000"/>
              </w:rPr>
              <w:t>The school’s education program demonstrates its understanding of the Response to</w:t>
            </w:r>
            <w:r w:rsidR="00F244DD">
              <w:rPr>
                <w:rFonts w:eastAsia="Times New Roman" w:cstheme="minorHAnsi"/>
                <w:bCs/>
                <w:color w:val="000000"/>
              </w:rPr>
              <w:t xml:space="preserve"> Intervention (RTI) construct. </w:t>
            </w:r>
            <w:r w:rsidR="00193E40">
              <w:rPr>
                <w:rFonts w:eastAsia="Times New Roman" w:cstheme="minorHAnsi"/>
                <w:bCs/>
                <w:color w:val="000000"/>
              </w:rPr>
              <w:t>The school has the ability to implement such efforts and it identifies specific methods to monitor in order to most effectively execute the process.</w:t>
            </w:r>
          </w:p>
        </w:tc>
        <w:sdt>
          <w:sdtPr>
            <w:rPr>
              <w:rFonts w:ascii="Calibri" w:eastAsia="Times New Roman" w:hAnsi="Calibri" w:cs="Calibri"/>
              <w:color w:val="000000"/>
            </w:rPr>
            <w:id w:val="-180360201"/>
            <w:placeholder>
              <w:docPart w:val="FB0F2704B3214AA48F93F76B19833DF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193E40" w:rsidRDefault="002966D3" w:rsidP="00193E40">
                <w:pPr>
                  <w:spacing w:after="0" w:line="240" w:lineRule="auto"/>
                  <w:contextualSpacing/>
                  <w:jc w:val="center"/>
                  <w:rPr>
                    <w:rFonts w:cstheme="minorHAnsi"/>
                    <w:b/>
                  </w:rPr>
                </w:pPr>
                <w:r w:rsidRPr="00D23E76">
                  <w:rPr>
                    <w:rStyle w:val="PlaceholderText"/>
                    <w:b/>
                    <w:i/>
                    <w:color w:val="auto"/>
                  </w:rPr>
                  <w:t>Click to enter points</w:t>
                </w:r>
              </w:p>
            </w:tc>
          </w:sdtContent>
        </w:sdt>
      </w:tr>
    </w:tbl>
    <w:p w:rsidR="00297AAC" w:rsidRDefault="00297AAC"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2966D3" w:rsidTr="000511ED">
        <w:tc>
          <w:tcPr>
            <w:tcW w:w="10795" w:type="dxa"/>
            <w:gridSpan w:val="4"/>
            <w:shd w:val="clear" w:color="auto" w:fill="008080"/>
          </w:tcPr>
          <w:p w:rsidR="002966D3" w:rsidRPr="007923E0" w:rsidRDefault="002966D3" w:rsidP="000511E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C: </w:t>
            </w:r>
            <w:r>
              <w:rPr>
                <w:rFonts w:eastAsia="Times New Roman" w:cstheme="minorHAnsi"/>
                <w:b/>
                <w:bCs/>
                <w:color w:val="FFFFFF"/>
                <w:sz w:val="28"/>
              </w:rPr>
              <w:t>Education Program</w:t>
            </w:r>
            <w:r>
              <w:rPr>
                <w:rFonts w:ascii="Calibri" w:hAnsi="Calibri" w:cs="Calibri"/>
                <w:b/>
                <w:color w:val="FFFFFF" w:themeColor="background1"/>
                <w:sz w:val="28"/>
                <w:szCs w:val="28"/>
              </w:rPr>
              <w:t xml:space="preserve"> Scoring</w:t>
            </w:r>
          </w:p>
        </w:tc>
      </w:tr>
      <w:tr w:rsidR="002966D3" w:rsidTr="000511ED">
        <w:tc>
          <w:tcPr>
            <w:tcW w:w="10795" w:type="dxa"/>
            <w:gridSpan w:val="4"/>
            <w:shd w:val="clear" w:color="auto" w:fill="A6A6A6" w:themeFill="background1" w:themeFillShade="A6"/>
          </w:tcPr>
          <w:p w:rsidR="002966D3" w:rsidRPr="00B613B9" w:rsidRDefault="002966D3" w:rsidP="000511ED">
            <w:pPr>
              <w:rPr>
                <w:rFonts w:ascii="Calibri" w:hAnsi="Calibri" w:cs="Calibri"/>
                <w:b/>
              </w:rPr>
            </w:pPr>
            <w:r>
              <w:rPr>
                <w:rFonts w:ascii="Calibri" w:hAnsi="Calibri" w:cs="Calibri"/>
                <w:b/>
              </w:rPr>
              <w:t>Questions &amp; Comments</w:t>
            </w:r>
          </w:p>
        </w:tc>
      </w:tr>
      <w:tr w:rsidR="002966D3" w:rsidTr="000511ED">
        <w:sdt>
          <w:sdtPr>
            <w:rPr>
              <w:rFonts w:ascii="Calibri" w:eastAsia="Times New Roman" w:hAnsi="Calibri" w:cs="Calibri"/>
              <w:color w:val="000000"/>
            </w:rPr>
            <w:id w:val="-364825552"/>
            <w:placeholder>
              <w:docPart w:val="C8022D853E624EF8B9ED5DCC91C24F27"/>
            </w:placeholder>
            <w:showingPlcHdr/>
            <w15:color w:val="C0C0C0"/>
          </w:sdtPr>
          <w:sdtEndPr/>
          <w:sdtContent>
            <w:tc>
              <w:tcPr>
                <w:tcW w:w="10795" w:type="dxa"/>
                <w:gridSpan w:val="4"/>
                <w:shd w:val="clear" w:color="auto" w:fill="auto"/>
              </w:tcPr>
              <w:p w:rsidR="002966D3" w:rsidRDefault="002966D3" w:rsidP="000511ED">
                <w:r w:rsidRPr="00292905">
                  <w:rPr>
                    <w:rFonts w:ascii="Calibri" w:eastAsia="Times New Roman" w:hAnsi="Calibri" w:cs="Calibri"/>
                    <w:i/>
                    <w:color w:val="808080" w:themeColor="background1" w:themeShade="80"/>
                  </w:rPr>
                  <w:t>Click here to enter text.</w:t>
                </w:r>
              </w:p>
            </w:tc>
          </w:sdtContent>
        </w:sdt>
      </w:tr>
      <w:tr w:rsidR="002966D3" w:rsidTr="000511ED">
        <w:tc>
          <w:tcPr>
            <w:tcW w:w="10795" w:type="dxa"/>
            <w:gridSpan w:val="4"/>
            <w:shd w:val="clear" w:color="auto" w:fill="A6A6A6" w:themeFill="background1" w:themeFillShade="A6"/>
          </w:tcPr>
          <w:p w:rsidR="002966D3" w:rsidRPr="00292905" w:rsidRDefault="002966D3"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2966D3" w:rsidTr="000511ED">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935930344"/>
            <w:placeholder>
              <w:docPart w:val="A8CD598FA0C446A1A2A1EE849047058D"/>
            </w:placeholder>
            <w:showingPlcHdr/>
            <w15:color w:val="000000"/>
            <w:dropDownList>
              <w:listItem w:displayText="Points" w:value=""/>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2966D3" w:rsidRPr="00292905" w:rsidRDefault="002966D3"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873808761"/>
            <w:placeholder>
              <w:docPart w:val="142B2229A796400CA808B3B19C9C354A"/>
            </w:placeholder>
            <w:showingPlcHdr/>
            <w15:color w:val="000000"/>
            <w:dropDownList>
              <w:listItem w:displayText="Points" w:value=""/>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2966D3" w:rsidRPr="00292905" w:rsidRDefault="002966D3"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297AAC" w:rsidRDefault="00193E40" w:rsidP="007B2FB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0A2EB1" w:rsidRPr="006350FA" w:rsidTr="000A2EB1">
        <w:trPr>
          <w:cantSplit/>
          <w:tblHeader/>
        </w:trPr>
        <w:tc>
          <w:tcPr>
            <w:tcW w:w="5000" w:type="pct"/>
            <w:gridSpan w:val="2"/>
            <w:shd w:val="clear" w:color="auto" w:fill="008080"/>
            <w:noWrap/>
            <w:vAlign w:val="center"/>
            <w:hideMark/>
          </w:tcPr>
          <w:p w:rsidR="000A2EB1" w:rsidRPr="006350FA" w:rsidRDefault="000A2EB1"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w:t>
            </w:r>
            <w:r w:rsidR="00006AAA">
              <w:rPr>
                <w:rFonts w:eastAsia="Times New Roman" w:cstheme="minorHAnsi"/>
                <w:b/>
                <w:bCs/>
                <w:color w:val="FFFFFF"/>
                <w:sz w:val="28"/>
              </w:rPr>
              <w:t xml:space="preserve"> D: </w:t>
            </w:r>
            <w:r>
              <w:rPr>
                <w:rFonts w:eastAsia="Times New Roman" w:cstheme="minorHAnsi"/>
                <w:b/>
                <w:bCs/>
                <w:color w:val="FFFFFF"/>
                <w:sz w:val="28"/>
              </w:rPr>
              <w:t>School Operations &amp; Compliance</w:t>
            </w:r>
          </w:p>
        </w:tc>
      </w:tr>
      <w:tr w:rsidR="000A2EB1" w:rsidRPr="006350FA" w:rsidTr="000A2EB1">
        <w:trPr>
          <w:cantSplit/>
        </w:trPr>
        <w:tc>
          <w:tcPr>
            <w:tcW w:w="5000" w:type="pct"/>
            <w:gridSpan w:val="2"/>
            <w:shd w:val="clear" w:color="auto" w:fill="A6A6A6"/>
            <w:hideMark/>
          </w:tcPr>
          <w:p w:rsidR="000A2EB1" w:rsidRPr="00CC6476" w:rsidRDefault="000A2EB1" w:rsidP="00CC6476">
            <w:pPr>
              <w:spacing w:after="0" w:line="240" w:lineRule="auto"/>
              <w:contextualSpacing/>
              <w:rPr>
                <w:rFonts w:eastAsia="Times New Roman" w:cstheme="minorHAnsi"/>
                <w:color w:val="000000"/>
              </w:rPr>
            </w:pPr>
            <w:r>
              <w:rPr>
                <w:rFonts w:eastAsia="Times New Roman" w:cstheme="minorHAnsi"/>
                <w:color w:val="000000"/>
              </w:rPr>
              <w:t>D.1</w:t>
            </w:r>
            <w:r>
              <w:rPr>
                <w:rFonts w:eastAsia="Times New Roman" w:cstheme="minorHAnsi"/>
                <w:bCs/>
                <w:color w:val="000000"/>
              </w:rPr>
              <w:t xml:space="preserve"> – </w:t>
            </w:r>
            <w:r>
              <w:rPr>
                <w:rFonts w:eastAsia="Times New Roman" w:cstheme="minorHAnsi"/>
                <w:color w:val="000000"/>
              </w:rPr>
              <w:t>Describe in detail all changes in the school’s building leadership team over the past three (3) years and the steps taken to attract and/or retain skilled and accomplished building leadership team members.</w:t>
            </w:r>
            <w:r w:rsidRPr="006350FA">
              <w:rPr>
                <w:rFonts w:eastAsia="Times New Roman" w:cstheme="minorHAnsi"/>
                <w:color w:val="FFFFFF"/>
              </w:rPr>
              <w:t> </w:t>
            </w:r>
          </w:p>
        </w:tc>
      </w:tr>
      <w:tr w:rsidR="000A2EB1" w:rsidRPr="006350FA" w:rsidTr="000A2EB1">
        <w:trPr>
          <w:cantSplit/>
        </w:trPr>
        <w:sdt>
          <w:sdtPr>
            <w:rPr>
              <w:rFonts w:eastAsia="Times New Roman" w:cstheme="minorHAnsi"/>
              <w:bCs/>
              <w:i/>
              <w:color w:val="000000"/>
            </w:rPr>
            <w:id w:val="-596093237"/>
            <w:placeholder>
              <w:docPart w:val="7FB125462ACC46398E18B293BA0C679D"/>
            </w:placeholder>
            <w:showingPlcHdr/>
          </w:sdtPr>
          <w:sdtEndPr/>
          <w:sdtContent>
            <w:tc>
              <w:tcPr>
                <w:tcW w:w="5000" w:type="pct"/>
                <w:gridSpan w:val="2"/>
                <w:vAlign w:val="center"/>
                <w:hideMark/>
              </w:tcPr>
              <w:p w:rsidR="000A2EB1" w:rsidRPr="006350FA" w:rsidRDefault="000A2EB1" w:rsidP="00193E40">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193E40" w:rsidRPr="006350FA" w:rsidTr="000A2EB1">
        <w:trPr>
          <w:cantSplit/>
        </w:trPr>
        <w:tc>
          <w:tcPr>
            <w:tcW w:w="3915" w:type="pct"/>
            <w:shd w:val="clear" w:color="auto" w:fill="F79646" w:themeFill="accent6"/>
            <w:hideMark/>
          </w:tcPr>
          <w:p w:rsidR="00193E40" w:rsidRPr="006350FA" w:rsidRDefault="001D192C" w:rsidP="005F500D">
            <w:pPr>
              <w:spacing w:after="0" w:line="240" w:lineRule="auto"/>
              <w:contextualSpacing/>
              <w:rPr>
                <w:rFonts w:eastAsia="Times New Roman" w:cstheme="minorHAnsi"/>
                <w:color w:val="000000"/>
              </w:rPr>
            </w:pPr>
            <w:r>
              <w:rPr>
                <w:rFonts w:eastAsia="Times New Roman" w:cstheme="minorHAnsi"/>
                <w:color w:val="000000"/>
              </w:rPr>
              <w:t>D.1</w:t>
            </w:r>
            <w:r>
              <w:rPr>
                <w:rFonts w:eastAsia="Times New Roman" w:cstheme="minorHAnsi"/>
                <w:bCs/>
                <w:color w:val="000000"/>
              </w:rPr>
              <w:t xml:space="preserve"> – </w:t>
            </w:r>
            <w:r w:rsidR="00193E40">
              <w:rPr>
                <w:rFonts w:eastAsia="Times New Roman" w:cstheme="minorHAnsi"/>
                <w:color w:val="000000"/>
              </w:rPr>
              <w:t>All changes in the school’s building leaders</w:t>
            </w:r>
            <w:r w:rsidR="002B531D">
              <w:rPr>
                <w:rFonts w:eastAsia="Times New Roman" w:cstheme="minorHAnsi"/>
                <w:color w:val="000000"/>
              </w:rPr>
              <w:t xml:space="preserve">hip team </w:t>
            </w:r>
            <w:r w:rsidR="005F500D">
              <w:rPr>
                <w:rFonts w:eastAsia="Times New Roman" w:cstheme="minorHAnsi"/>
                <w:color w:val="000000"/>
              </w:rPr>
              <w:t>over</w:t>
            </w:r>
            <w:r w:rsidR="002B531D">
              <w:rPr>
                <w:rFonts w:eastAsia="Times New Roman" w:cstheme="minorHAnsi"/>
                <w:color w:val="000000"/>
              </w:rPr>
              <w:t xml:space="preserve"> the past three (3)</w:t>
            </w:r>
            <w:r w:rsidR="00193E40">
              <w:rPr>
                <w:rFonts w:eastAsia="Times New Roman" w:cstheme="minorHAnsi"/>
                <w:color w:val="000000"/>
              </w:rPr>
              <w:t xml:space="preserve"> </w:t>
            </w:r>
            <w:r w:rsidR="002B531D">
              <w:rPr>
                <w:rFonts w:eastAsia="Times New Roman" w:cstheme="minorHAnsi"/>
                <w:color w:val="000000"/>
              </w:rPr>
              <w:t xml:space="preserve">years </w:t>
            </w:r>
            <w:r w:rsidR="00193E40">
              <w:rPr>
                <w:rFonts w:eastAsia="Times New Roman" w:cstheme="minorHAnsi"/>
                <w:color w:val="000000"/>
              </w:rPr>
              <w:t>are described in detail and the school has taken effective steps to attract and/or retain skilled and accomplished building leadership team members.</w:t>
            </w:r>
          </w:p>
        </w:tc>
        <w:sdt>
          <w:sdtPr>
            <w:rPr>
              <w:rFonts w:ascii="Calibri" w:eastAsia="Times New Roman" w:hAnsi="Calibri" w:cs="Calibri"/>
              <w:color w:val="000000"/>
            </w:rPr>
            <w:id w:val="1391463586"/>
            <w:placeholder>
              <w:docPart w:val="1B3DAD52DBD14539BB6886096C23DFF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193E40" w:rsidRPr="00E7630F" w:rsidRDefault="002966D3" w:rsidP="00193E40">
                <w:pPr>
                  <w:spacing w:after="0" w:line="240" w:lineRule="auto"/>
                  <w:contextualSpacing/>
                  <w:jc w:val="center"/>
                  <w:rPr>
                    <w:rFonts w:eastAsia="Times New Roman" w:cstheme="minorHAnsi"/>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hideMark/>
          </w:tcPr>
          <w:p w:rsidR="00CC6476" w:rsidRPr="006350FA" w:rsidRDefault="00CC6476" w:rsidP="00CC6476">
            <w:pPr>
              <w:spacing w:after="0" w:line="240" w:lineRule="auto"/>
              <w:contextualSpacing/>
              <w:rPr>
                <w:rFonts w:eastAsia="Times New Roman" w:cstheme="minorHAnsi"/>
                <w:color w:val="000000"/>
              </w:rPr>
            </w:pPr>
            <w:r>
              <w:rPr>
                <w:rFonts w:eastAsia="Times New Roman" w:cstheme="minorHAnsi"/>
                <w:color w:val="000000"/>
              </w:rPr>
              <w:t>D.2</w:t>
            </w:r>
            <w:r>
              <w:rPr>
                <w:rFonts w:eastAsia="Times New Roman" w:cstheme="minorHAnsi"/>
                <w:bCs/>
                <w:color w:val="000000"/>
              </w:rPr>
              <w:t xml:space="preserve"> – </w:t>
            </w:r>
            <w:r>
              <w:rPr>
                <w:rFonts w:eastAsia="Times New Roman" w:cstheme="minorHAnsi"/>
                <w:color w:val="000000"/>
              </w:rPr>
              <w:t>Describe in detail all changes in the school’s teaching staff over the past three (3) years and the steps taken to attract and/or retain skilled and accomplished teachers.</w:t>
            </w:r>
            <w:r w:rsidRPr="006350FA">
              <w:rPr>
                <w:rFonts w:eastAsia="Times New Roman" w:cstheme="minorHAnsi"/>
                <w:color w:val="000000"/>
              </w:rPr>
              <w:t> </w:t>
            </w:r>
          </w:p>
        </w:tc>
      </w:tr>
      <w:tr w:rsidR="00CC6476" w:rsidRPr="006350FA" w:rsidTr="00CC6476">
        <w:trPr>
          <w:cantSplit/>
        </w:trPr>
        <w:sdt>
          <w:sdtPr>
            <w:rPr>
              <w:rFonts w:eastAsia="Times New Roman" w:cstheme="minorHAnsi"/>
              <w:bCs/>
              <w:i/>
              <w:color w:val="000000"/>
            </w:rPr>
            <w:id w:val="-1885395444"/>
            <w:placeholder>
              <w:docPart w:val="E2D4D61FAD1249029F29F491360FBDFB"/>
            </w:placeholder>
            <w:showingPlcHdr/>
          </w:sdtPr>
          <w:sdtEndPr/>
          <w:sdtContent>
            <w:tc>
              <w:tcPr>
                <w:tcW w:w="5000" w:type="pct"/>
                <w:gridSpan w:val="2"/>
                <w:vAlign w:val="center"/>
                <w:hideMark/>
              </w:tcPr>
              <w:p w:rsidR="00CC6476" w:rsidRPr="006350FA" w:rsidRDefault="00CC6476" w:rsidP="00193E40">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93E40" w:rsidRPr="006350FA" w:rsidTr="00CC6476">
        <w:trPr>
          <w:cantSplit/>
        </w:trPr>
        <w:tc>
          <w:tcPr>
            <w:tcW w:w="3915" w:type="pct"/>
            <w:shd w:val="clear" w:color="auto" w:fill="F79646" w:themeFill="accent6"/>
            <w:hideMark/>
          </w:tcPr>
          <w:p w:rsidR="00193E40" w:rsidRPr="006350FA" w:rsidRDefault="001D192C" w:rsidP="002B531D">
            <w:pPr>
              <w:spacing w:after="0" w:line="240" w:lineRule="auto"/>
              <w:contextualSpacing/>
              <w:rPr>
                <w:rFonts w:eastAsia="Times New Roman" w:cstheme="minorHAnsi"/>
                <w:color w:val="000000"/>
              </w:rPr>
            </w:pPr>
            <w:r>
              <w:rPr>
                <w:rFonts w:eastAsia="Times New Roman" w:cstheme="minorHAnsi"/>
                <w:color w:val="000000"/>
              </w:rPr>
              <w:t>D.2</w:t>
            </w:r>
            <w:r>
              <w:rPr>
                <w:rFonts w:eastAsia="Times New Roman" w:cstheme="minorHAnsi"/>
                <w:bCs/>
                <w:color w:val="000000"/>
              </w:rPr>
              <w:t xml:space="preserve"> – A</w:t>
            </w:r>
            <w:r w:rsidR="00193E40">
              <w:rPr>
                <w:rFonts w:eastAsia="Times New Roman" w:cstheme="minorHAnsi"/>
                <w:color w:val="000000"/>
              </w:rPr>
              <w:t>ll changes in the school’s te</w:t>
            </w:r>
            <w:r w:rsidR="005F500D">
              <w:rPr>
                <w:rFonts w:eastAsia="Times New Roman" w:cstheme="minorHAnsi"/>
                <w:color w:val="000000"/>
              </w:rPr>
              <w:t xml:space="preserve">aching staff over </w:t>
            </w:r>
            <w:r w:rsidR="002B531D">
              <w:rPr>
                <w:rFonts w:eastAsia="Times New Roman" w:cstheme="minorHAnsi"/>
                <w:color w:val="000000"/>
              </w:rPr>
              <w:t>the past three (3) years</w:t>
            </w:r>
            <w:r w:rsidR="00193E40">
              <w:rPr>
                <w:rFonts w:eastAsia="Times New Roman" w:cstheme="minorHAnsi"/>
                <w:color w:val="000000"/>
              </w:rPr>
              <w:t xml:space="preserve"> is described in detail and the school has taken effective steps to attract and/or retain skilled and accomplished teachers.</w:t>
            </w:r>
          </w:p>
        </w:tc>
        <w:tc>
          <w:tcPr>
            <w:tcW w:w="1085" w:type="pct"/>
            <w:shd w:val="clear" w:color="auto" w:fill="F79646" w:themeFill="accent6"/>
            <w:noWrap/>
            <w:vAlign w:val="center"/>
            <w:hideMark/>
          </w:tcPr>
          <w:p w:rsidR="00193E40" w:rsidRPr="006350FA" w:rsidRDefault="006D28CA" w:rsidP="000A2EB1">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382559294"/>
                <w:placeholder>
                  <w:docPart w:val="B641FB5F8FE843D58BF1255F79AF054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193E40" w:rsidRPr="006350FA">
              <w:rPr>
                <w:rFonts w:eastAsia="Times New Roman" w:cstheme="minorHAnsi"/>
                <w:color w:val="000000"/>
              </w:rPr>
              <w:t> </w:t>
            </w:r>
          </w:p>
        </w:tc>
      </w:tr>
      <w:tr w:rsidR="00CC6476" w:rsidRPr="006350FA" w:rsidTr="00CC6476">
        <w:trPr>
          <w:cantSplit/>
        </w:trPr>
        <w:tc>
          <w:tcPr>
            <w:tcW w:w="5000" w:type="pct"/>
            <w:gridSpan w:val="2"/>
            <w:shd w:val="clear" w:color="auto" w:fill="A6A6A6"/>
            <w:hideMark/>
          </w:tcPr>
          <w:p w:rsidR="00CC6476" w:rsidRPr="006350FA" w:rsidRDefault="00CC6476" w:rsidP="00CC6476">
            <w:pPr>
              <w:spacing w:after="0" w:line="240" w:lineRule="auto"/>
              <w:contextualSpacing/>
              <w:rPr>
                <w:rFonts w:eastAsia="Times New Roman" w:cstheme="minorHAnsi"/>
                <w:color w:val="000000"/>
              </w:rPr>
            </w:pPr>
            <w:r>
              <w:rPr>
                <w:rFonts w:eastAsia="Times New Roman" w:cstheme="minorHAnsi"/>
                <w:color w:val="000000"/>
              </w:rPr>
              <w:t>D.3</w:t>
            </w:r>
            <w:r>
              <w:rPr>
                <w:rFonts w:eastAsia="Times New Roman" w:cstheme="minorHAnsi"/>
                <w:bCs/>
                <w:color w:val="000000"/>
              </w:rPr>
              <w:t xml:space="preserve"> – </w:t>
            </w:r>
            <w:r>
              <w:rPr>
                <w:rFonts w:eastAsia="Times New Roman" w:cstheme="minorHAnsi"/>
                <w:color w:val="000000"/>
              </w:rPr>
              <w:t>Describe in detail how the school’s current staff demonstrate diverse backgrounds, knowledge, and experience.</w:t>
            </w:r>
            <w:r w:rsidRPr="006350FA">
              <w:rPr>
                <w:rFonts w:eastAsia="Times New Roman" w:cstheme="minorHAnsi"/>
                <w:color w:val="000000"/>
              </w:rPr>
              <w:t> </w:t>
            </w:r>
          </w:p>
        </w:tc>
      </w:tr>
      <w:tr w:rsidR="00CC6476" w:rsidRPr="006350FA" w:rsidTr="00CC6476">
        <w:trPr>
          <w:cantSplit/>
        </w:trPr>
        <w:sdt>
          <w:sdtPr>
            <w:rPr>
              <w:rFonts w:eastAsia="Times New Roman" w:cstheme="minorHAnsi"/>
              <w:bCs/>
              <w:i/>
              <w:color w:val="000000"/>
            </w:rPr>
            <w:id w:val="1252772420"/>
            <w:placeholder>
              <w:docPart w:val="8CBCCCB4F29B42F19E7C291333B9F8CC"/>
            </w:placeholder>
            <w:showingPlcHdr/>
          </w:sdtPr>
          <w:sdtEndPr/>
          <w:sdtContent>
            <w:tc>
              <w:tcPr>
                <w:tcW w:w="5000" w:type="pct"/>
                <w:gridSpan w:val="2"/>
                <w:vAlign w:val="center"/>
                <w:hideMark/>
              </w:tcPr>
              <w:p w:rsidR="00CC6476" w:rsidRPr="006350FA" w:rsidRDefault="00CC6476" w:rsidP="00193E40">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93E40" w:rsidRPr="006350FA" w:rsidTr="00CC6476">
        <w:trPr>
          <w:cantSplit/>
        </w:trPr>
        <w:tc>
          <w:tcPr>
            <w:tcW w:w="3915" w:type="pct"/>
            <w:shd w:val="clear" w:color="auto" w:fill="F79646" w:themeFill="accent6"/>
            <w:hideMark/>
          </w:tcPr>
          <w:p w:rsidR="00193E40" w:rsidRPr="006350FA" w:rsidRDefault="001D192C" w:rsidP="00193E40">
            <w:pPr>
              <w:spacing w:after="0" w:line="240" w:lineRule="auto"/>
              <w:contextualSpacing/>
              <w:rPr>
                <w:rFonts w:eastAsia="Times New Roman" w:cstheme="minorHAnsi"/>
                <w:color w:val="000000"/>
              </w:rPr>
            </w:pPr>
            <w:r>
              <w:rPr>
                <w:rFonts w:eastAsia="Times New Roman" w:cstheme="minorHAnsi"/>
                <w:color w:val="000000"/>
              </w:rPr>
              <w:t>D.3</w:t>
            </w:r>
            <w:r>
              <w:rPr>
                <w:rFonts w:eastAsia="Times New Roman" w:cstheme="minorHAnsi"/>
                <w:bCs/>
                <w:color w:val="000000"/>
              </w:rPr>
              <w:t xml:space="preserve"> – </w:t>
            </w:r>
            <w:r w:rsidR="00193E40">
              <w:rPr>
                <w:rFonts w:eastAsia="Times New Roman" w:cstheme="minorHAnsi"/>
                <w:color w:val="000000"/>
              </w:rPr>
              <w:t>The school’s current staff demonstrate diverse backgrounds, knowledge, and experience.</w:t>
            </w:r>
          </w:p>
        </w:tc>
        <w:sdt>
          <w:sdtPr>
            <w:rPr>
              <w:rFonts w:ascii="Calibri" w:eastAsia="Times New Roman" w:hAnsi="Calibri" w:cs="Calibri"/>
              <w:color w:val="000000"/>
            </w:rPr>
            <w:id w:val="-1373999302"/>
            <w:placeholder>
              <w:docPart w:val="88CAC8037EEA42A088D98F24C12DC13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193E40" w:rsidRPr="006350FA" w:rsidRDefault="002966D3" w:rsidP="00193E40">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vAlign w:val="center"/>
          </w:tcPr>
          <w:p w:rsidR="00CC6476" w:rsidRPr="00CC6476" w:rsidRDefault="00CC6476" w:rsidP="00CC6476">
            <w:pPr>
              <w:spacing w:after="0" w:line="240" w:lineRule="auto"/>
              <w:contextualSpacing/>
              <w:rPr>
                <w:rFonts w:eastAsia="Times New Roman" w:cstheme="minorHAnsi"/>
                <w:bCs/>
                <w:color w:val="000000"/>
              </w:rPr>
            </w:pPr>
            <w:r>
              <w:rPr>
                <w:rFonts w:eastAsia="Times New Roman" w:cstheme="minorHAnsi"/>
                <w:bCs/>
                <w:color w:val="000000"/>
              </w:rPr>
              <w:t>D.4 – Provide sponsor compliance reports on the academic, governance, organizational, and financial performance of the school from the past three (3) years. Include copies of any disciplinary actions, if applicable, along with a description of how the school has remedied any deficiencies that were cited by its current sponsor.</w:t>
            </w:r>
          </w:p>
        </w:tc>
      </w:tr>
      <w:tr w:rsidR="00CC6476" w:rsidRPr="006350FA" w:rsidTr="00CC6476">
        <w:trPr>
          <w:cantSplit/>
        </w:trPr>
        <w:sdt>
          <w:sdtPr>
            <w:rPr>
              <w:rFonts w:eastAsia="Times New Roman" w:cstheme="minorHAnsi"/>
              <w:bCs/>
              <w:i/>
              <w:color w:val="000000"/>
            </w:rPr>
            <w:id w:val="-777725663"/>
            <w:placeholder>
              <w:docPart w:val="36B8D950F5E0406F9226D422988CAD88"/>
            </w:placeholder>
            <w:showingPlcHdr/>
          </w:sdtPr>
          <w:sdtEndPr/>
          <w:sdtContent>
            <w:tc>
              <w:tcPr>
                <w:tcW w:w="5000" w:type="pct"/>
                <w:gridSpan w:val="2"/>
                <w:vAlign w:val="center"/>
              </w:tcPr>
              <w:p w:rsidR="00CC6476" w:rsidRPr="006350FA" w:rsidRDefault="00CC6476" w:rsidP="001F05B4">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1F05B4" w:rsidRPr="006350FA" w:rsidTr="00CC6476">
        <w:trPr>
          <w:cantSplit/>
        </w:trPr>
        <w:tc>
          <w:tcPr>
            <w:tcW w:w="3915" w:type="pct"/>
            <w:shd w:val="clear" w:color="auto" w:fill="F79646" w:themeFill="accent6"/>
            <w:vAlign w:val="center"/>
          </w:tcPr>
          <w:p w:rsidR="001F05B4" w:rsidRPr="000F64A5" w:rsidRDefault="001D192C" w:rsidP="001F05B4">
            <w:pPr>
              <w:spacing w:after="0" w:line="240" w:lineRule="auto"/>
              <w:contextualSpacing/>
              <w:rPr>
                <w:rFonts w:eastAsia="Times New Roman" w:cstheme="minorHAnsi"/>
                <w:bCs/>
                <w:color w:val="000000"/>
              </w:rPr>
            </w:pPr>
            <w:r>
              <w:rPr>
                <w:rFonts w:eastAsia="Times New Roman" w:cstheme="minorHAnsi"/>
                <w:bCs/>
                <w:color w:val="000000"/>
              </w:rPr>
              <w:t xml:space="preserve">D.4 – </w:t>
            </w:r>
            <w:r w:rsidR="001F05B4">
              <w:rPr>
                <w:rFonts w:eastAsia="Times New Roman" w:cstheme="minorHAnsi"/>
                <w:bCs/>
                <w:color w:val="000000"/>
              </w:rPr>
              <w:t>Sponsor compliance reports on the academic, governance, organizational, and financial performance of the school from the pas</w:t>
            </w:r>
            <w:r w:rsidR="00F244DD">
              <w:rPr>
                <w:rFonts w:eastAsia="Times New Roman" w:cstheme="minorHAnsi"/>
                <w:bCs/>
                <w:color w:val="000000"/>
              </w:rPr>
              <w:t>t three (3) years are provided.</w:t>
            </w:r>
            <w:r w:rsidR="001F05B4">
              <w:rPr>
                <w:rFonts w:eastAsia="Times New Roman" w:cstheme="minorHAnsi"/>
                <w:bCs/>
                <w:color w:val="000000"/>
              </w:rPr>
              <w:t xml:space="preserve"> Copies of any disciplinary actions are included, if applicable, along with a description of how the school has remedied any deficiencies that were cited by its current sponsor.</w:t>
            </w:r>
          </w:p>
        </w:tc>
        <w:sdt>
          <w:sdtPr>
            <w:rPr>
              <w:rFonts w:ascii="Calibri" w:eastAsia="Times New Roman" w:hAnsi="Calibri" w:cs="Calibri"/>
              <w:color w:val="000000"/>
            </w:rPr>
            <w:id w:val="-1157305432"/>
            <w:placeholder>
              <w:docPart w:val="2E0814C6D15D42DBB288203BFBB3663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1F05B4" w:rsidRPr="006350FA" w:rsidRDefault="002966D3" w:rsidP="001F05B4">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bl>
    <w:p w:rsidR="00B56785" w:rsidRDefault="00B56785" w:rsidP="00B56785">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006AAA" w:rsidTr="000511ED">
        <w:tc>
          <w:tcPr>
            <w:tcW w:w="10795" w:type="dxa"/>
            <w:gridSpan w:val="4"/>
            <w:shd w:val="clear" w:color="auto" w:fill="008080"/>
          </w:tcPr>
          <w:p w:rsidR="00006AAA" w:rsidRPr="007923E0" w:rsidRDefault="00006AAA" w:rsidP="000511E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D: </w:t>
            </w:r>
            <w:r>
              <w:rPr>
                <w:rFonts w:eastAsia="Times New Roman" w:cstheme="minorHAnsi"/>
                <w:b/>
                <w:bCs/>
                <w:color w:val="FFFFFF"/>
                <w:sz w:val="28"/>
              </w:rPr>
              <w:t>School Operations &amp; Compliance</w:t>
            </w:r>
            <w:r>
              <w:rPr>
                <w:rFonts w:ascii="Calibri" w:hAnsi="Calibri" w:cs="Calibri"/>
                <w:b/>
                <w:color w:val="FFFFFF" w:themeColor="background1"/>
                <w:sz w:val="28"/>
                <w:szCs w:val="28"/>
              </w:rPr>
              <w:t xml:space="preserve"> Scoring</w:t>
            </w:r>
          </w:p>
        </w:tc>
      </w:tr>
      <w:tr w:rsidR="00006AAA" w:rsidTr="000511ED">
        <w:tc>
          <w:tcPr>
            <w:tcW w:w="10795" w:type="dxa"/>
            <w:gridSpan w:val="4"/>
            <w:shd w:val="clear" w:color="auto" w:fill="A6A6A6" w:themeFill="background1" w:themeFillShade="A6"/>
          </w:tcPr>
          <w:p w:rsidR="00006AAA" w:rsidRPr="00B613B9" w:rsidRDefault="00006AAA" w:rsidP="000511ED">
            <w:pPr>
              <w:rPr>
                <w:rFonts w:ascii="Calibri" w:hAnsi="Calibri" w:cs="Calibri"/>
                <w:b/>
              </w:rPr>
            </w:pPr>
            <w:r>
              <w:rPr>
                <w:rFonts w:ascii="Calibri" w:hAnsi="Calibri" w:cs="Calibri"/>
                <w:b/>
              </w:rPr>
              <w:t>Questions &amp; Comments</w:t>
            </w:r>
          </w:p>
        </w:tc>
      </w:tr>
      <w:tr w:rsidR="00006AAA" w:rsidTr="000511ED">
        <w:sdt>
          <w:sdtPr>
            <w:rPr>
              <w:rFonts w:ascii="Calibri" w:eastAsia="Times New Roman" w:hAnsi="Calibri" w:cs="Calibri"/>
              <w:color w:val="000000"/>
            </w:rPr>
            <w:id w:val="522527725"/>
            <w:placeholder>
              <w:docPart w:val="DD8DB29BBED245D08206087DA5946E40"/>
            </w:placeholder>
            <w:showingPlcHdr/>
            <w15:color w:val="C0C0C0"/>
          </w:sdtPr>
          <w:sdtEndPr/>
          <w:sdtContent>
            <w:tc>
              <w:tcPr>
                <w:tcW w:w="10795" w:type="dxa"/>
                <w:gridSpan w:val="4"/>
                <w:shd w:val="clear" w:color="auto" w:fill="auto"/>
              </w:tcPr>
              <w:p w:rsidR="00006AAA" w:rsidRDefault="00006AAA" w:rsidP="000511ED">
                <w:r w:rsidRPr="00292905">
                  <w:rPr>
                    <w:rFonts w:ascii="Calibri" w:eastAsia="Times New Roman" w:hAnsi="Calibri" w:cs="Calibri"/>
                    <w:i/>
                    <w:color w:val="808080" w:themeColor="background1" w:themeShade="80"/>
                  </w:rPr>
                  <w:t>Click here to enter text.</w:t>
                </w:r>
              </w:p>
            </w:tc>
          </w:sdtContent>
        </w:sdt>
      </w:tr>
      <w:tr w:rsidR="00006AAA" w:rsidTr="000511ED">
        <w:tc>
          <w:tcPr>
            <w:tcW w:w="10795" w:type="dxa"/>
            <w:gridSpan w:val="4"/>
            <w:shd w:val="clear" w:color="auto" w:fill="A6A6A6" w:themeFill="background1" w:themeFillShade="A6"/>
          </w:tcPr>
          <w:p w:rsidR="00006AAA" w:rsidRPr="00292905" w:rsidRDefault="00006AAA"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006AAA" w:rsidTr="000511ED">
        <w:tc>
          <w:tcPr>
            <w:tcW w:w="2337" w:type="dxa"/>
            <w:shd w:val="clear" w:color="auto" w:fill="auto"/>
          </w:tcPr>
          <w:p w:rsidR="00006AAA" w:rsidRPr="00292905" w:rsidRDefault="00006AAA"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780877816"/>
            <w:placeholder>
              <w:docPart w:val="24F663EBEBF2455280D9FF3EE1AE2339"/>
            </w:placeholder>
            <w:showingPlcHdr/>
            <w15:color w:val="000000"/>
            <w:dropDownList>
              <w:listItem w:displayText="Points" w:value=""/>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006AAA" w:rsidRPr="00292905" w:rsidRDefault="00006AAA"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006AAA" w:rsidRPr="00292905" w:rsidRDefault="00006AAA"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78774266"/>
            <w:placeholder>
              <w:docPart w:val="13F4F62DDE9E4E6D9DD0D2C554CC740C"/>
            </w:placeholder>
            <w:showingPlcHdr/>
            <w15:color w:val="000000"/>
            <w:dropDownList>
              <w:listItem w:displayText="Points" w:value=""/>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006AAA" w:rsidRPr="00292905" w:rsidRDefault="00006AAA"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B56785" w:rsidRDefault="00B56785">
      <w:r>
        <w:br w:type="page"/>
      </w:r>
    </w:p>
    <w:p w:rsidR="00B56785" w:rsidRDefault="00B56785" w:rsidP="00B56785">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CC6476" w:rsidRPr="006350FA" w:rsidTr="00CC6476">
        <w:trPr>
          <w:cantSplit/>
          <w:tblHeader/>
        </w:trPr>
        <w:tc>
          <w:tcPr>
            <w:tcW w:w="5000" w:type="pct"/>
            <w:gridSpan w:val="2"/>
            <w:shd w:val="clear" w:color="auto" w:fill="008080"/>
            <w:noWrap/>
            <w:vAlign w:val="center"/>
            <w:hideMark/>
          </w:tcPr>
          <w:p w:rsidR="00CC6476" w:rsidRPr="006350FA" w:rsidRDefault="00CC6476"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t>Section</w:t>
            </w:r>
            <w:r w:rsidR="008515C4">
              <w:rPr>
                <w:rFonts w:eastAsia="Times New Roman" w:cstheme="minorHAnsi"/>
                <w:b/>
                <w:bCs/>
                <w:color w:val="FFFFFF"/>
                <w:sz w:val="28"/>
              </w:rPr>
              <w:t xml:space="preserve"> E: </w:t>
            </w:r>
            <w:r>
              <w:rPr>
                <w:rFonts w:eastAsia="Times New Roman" w:cstheme="minorHAnsi"/>
                <w:b/>
                <w:bCs/>
                <w:color w:val="FFFFFF"/>
                <w:sz w:val="28"/>
              </w:rPr>
              <w:t>Financial Management</w:t>
            </w:r>
          </w:p>
        </w:tc>
      </w:tr>
      <w:tr w:rsidR="00CC6476" w:rsidRPr="006350FA" w:rsidTr="00CC6476">
        <w:trPr>
          <w:cantSplit/>
        </w:trPr>
        <w:tc>
          <w:tcPr>
            <w:tcW w:w="5000" w:type="pct"/>
            <w:gridSpan w:val="2"/>
            <w:shd w:val="clear" w:color="auto" w:fill="A6A6A6"/>
            <w:hideMark/>
          </w:tcPr>
          <w:p w:rsidR="00CC6476" w:rsidRDefault="00CC6476" w:rsidP="00581377">
            <w:pPr>
              <w:spacing w:after="0" w:line="240" w:lineRule="auto"/>
              <w:contextualSpacing/>
              <w:rPr>
                <w:rFonts w:eastAsia="Times New Roman" w:cstheme="minorHAnsi"/>
                <w:color w:val="000000"/>
              </w:rPr>
            </w:pPr>
            <w:r>
              <w:rPr>
                <w:rFonts w:eastAsia="Times New Roman" w:cstheme="minorHAnsi"/>
                <w:color w:val="000000"/>
              </w:rPr>
              <w:t>E.1</w:t>
            </w:r>
            <w:r>
              <w:rPr>
                <w:rFonts w:eastAsia="Times New Roman" w:cstheme="minorHAnsi"/>
                <w:bCs/>
                <w:color w:val="000000"/>
              </w:rPr>
              <w:t xml:space="preserve"> – </w:t>
            </w:r>
            <w:r>
              <w:rPr>
                <w:rFonts w:eastAsia="Times New Roman" w:cstheme="minorHAnsi"/>
                <w:color w:val="000000"/>
              </w:rPr>
              <w:t>Provide the following financial records along with a corresponding narrative:</w:t>
            </w:r>
          </w:p>
          <w:p w:rsidR="00CC6476" w:rsidRDefault="00CC6476" w:rsidP="00CC24A4">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State audits from the past five (5) years as well as any independent audits conducted by the school;</w:t>
            </w:r>
          </w:p>
          <w:p w:rsidR="00CC6476" w:rsidRDefault="00CC6476" w:rsidP="00CC24A4">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Financial statements for the past year including financial summary reports, profit and loss statements, and statements of any unpaid debts;</w:t>
            </w:r>
          </w:p>
          <w:p w:rsidR="00CC6476" w:rsidRDefault="00CC6476" w:rsidP="00CC24A4">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 xml:space="preserve">Records of any existing loans to or by the school; </w:t>
            </w:r>
          </w:p>
          <w:p w:rsidR="00CC6476" w:rsidRDefault="00CC6476" w:rsidP="00CC24A4">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Current lease or purchase agreement for the school;</w:t>
            </w:r>
          </w:p>
          <w:p w:rsidR="00CC6476" w:rsidRDefault="00CC6476" w:rsidP="00CC24A4">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Annual budget; and</w:t>
            </w:r>
          </w:p>
          <w:p w:rsidR="00CC6476" w:rsidRPr="00CC6476" w:rsidRDefault="00CC6476" w:rsidP="00CC6476">
            <w:pPr>
              <w:pStyle w:val="ListParagraph"/>
              <w:numPr>
                <w:ilvl w:val="0"/>
                <w:numId w:val="15"/>
              </w:numPr>
              <w:spacing w:after="0" w:line="240" w:lineRule="auto"/>
              <w:rPr>
                <w:rFonts w:eastAsia="Times New Roman" w:cstheme="minorHAnsi"/>
                <w:color w:val="000000"/>
              </w:rPr>
            </w:pPr>
            <w:r>
              <w:rPr>
                <w:rFonts w:eastAsia="Times New Roman" w:cstheme="minorHAnsi"/>
                <w:color w:val="000000"/>
              </w:rPr>
              <w:t>Five-year forecast.</w:t>
            </w:r>
          </w:p>
        </w:tc>
      </w:tr>
      <w:tr w:rsidR="00CC6476" w:rsidRPr="006350FA" w:rsidTr="00CC6476">
        <w:trPr>
          <w:cantSplit/>
        </w:trPr>
        <w:sdt>
          <w:sdtPr>
            <w:rPr>
              <w:rFonts w:eastAsia="Times New Roman" w:cstheme="minorHAnsi"/>
              <w:bCs/>
              <w:i/>
              <w:color w:val="000000"/>
            </w:rPr>
            <w:id w:val="-512221856"/>
            <w:placeholder>
              <w:docPart w:val="DBC97E45BAD74ABA95E2DDCEDCBC2B7F"/>
            </w:placeholder>
            <w:showingPlcHdr/>
          </w:sdtPr>
          <w:sdtEndPr/>
          <w:sdtContent>
            <w:tc>
              <w:tcPr>
                <w:tcW w:w="5000" w:type="pct"/>
                <w:gridSpan w:val="2"/>
                <w:vAlign w:val="center"/>
                <w:hideMark/>
              </w:tcPr>
              <w:p w:rsidR="00CC6476" w:rsidRPr="006350FA" w:rsidRDefault="00CC6476"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CC6476">
        <w:trPr>
          <w:cantSplit/>
        </w:trPr>
        <w:tc>
          <w:tcPr>
            <w:tcW w:w="3915" w:type="pct"/>
            <w:shd w:val="clear" w:color="auto" w:fill="F79646" w:themeFill="accent6"/>
            <w:hideMark/>
          </w:tcPr>
          <w:p w:rsidR="00297AAC" w:rsidRPr="006350FA" w:rsidRDefault="00CC24A4" w:rsidP="00EB640D">
            <w:pPr>
              <w:spacing w:after="0" w:line="240" w:lineRule="auto"/>
              <w:contextualSpacing/>
              <w:rPr>
                <w:rFonts w:eastAsia="Times New Roman" w:cstheme="minorHAnsi"/>
                <w:color w:val="000000"/>
              </w:rPr>
            </w:pPr>
            <w:r>
              <w:rPr>
                <w:rFonts w:eastAsia="Times New Roman" w:cstheme="minorHAnsi"/>
                <w:color w:val="000000"/>
              </w:rPr>
              <w:t>E.</w:t>
            </w:r>
            <w:r w:rsidR="001D192C">
              <w:rPr>
                <w:rFonts w:eastAsia="Times New Roman" w:cstheme="minorHAnsi"/>
                <w:color w:val="000000"/>
              </w:rPr>
              <w:t>1</w:t>
            </w:r>
            <w:r w:rsidR="001D192C">
              <w:rPr>
                <w:rFonts w:eastAsia="Times New Roman" w:cstheme="minorHAnsi"/>
                <w:bCs/>
                <w:color w:val="000000"/>
              </w:rPr>
              <w:t xml:space="preserve"> – </w:t>
            </w:r>
            <w:r>
              <w:rPr>
                <w:rFonts w:eastAsia="Times New Roman" w:cstheme="minorHAnsi"/>
                <w:color w:val="000000"/>
              </w:rPr>
              <w:t xml:space="preserve">The school provided all </w:t>
            </w:r>
            <w:r w:rsidR="00EB640D">
              <w:rPr>
                <w:rFonts w:eastAsia="Times New Roman" w:cstheme="minorHAnsi"/>
                <w:color w:val="000000"/>
              </w:rPr>
              <w:t xml:space="preserve">financial records as requested and </w:t>
            </w:r>
            <w:r w:rsidR="005F500D">
              <w:rPr>
                <w:rFonts w:eastAsia="Times New Roman" w:cstheme="minorHAnsi"/>
                <w:color w:val="000000"/>
              </w:rPr>
              <w:t xml:space="preserve"> the school </w:t>
            </w:r>
            <w:r w:rsidR="00EB640D">
              <w:rPr>
                <w:rFonts w:eastAsia="Times New Roman" w:cstheme="minorHAnsi"/>
                <w:color w:val="000000"/>
              </w:rPr>
              <w:t>demonstrates fiscal viability.</w:t>
            </w:r>
          </w:p>
        </w:tc>
        <w:tc>
          <w:tcPr>
            <w:tcW w:w="1085" w:type="pct"/>
            <w:shd w:val="clear" w:color="auto" w:fill="F79646" w:themeFill="accent6"/>
            <w:noWrap/>
            <w:vAlign w:val="center"/>
            <w:hideMark/>
          </w:tcPr>
          <w:p w:rsidR="00297AAC" w:rsidRPr="00E7630F" w:rsidRDefault="006D28CA" w:rsidP="00CC6476">
            <w:pPr>
              <w:spacing w:after="0" w:line="240" w:lineRule="auto"/>
              <w:contextualSpacing/>
              <w:jc w:val="center"/>
              <w:rPr>
                <w:rFonts w:eastAsia="Times New Roman" w:cstheme="minorHAnsi"/>
              </w:rPr>
            </w:pPr>
            <w:sdt>
              <w:sdtPr>
                <w:rPr>
                  <w:rFonts w:ascii="Calibri" w:eastAsia="Times New Roman" w:hAnsi="Calibri" w:cs="Calibri"/>
                  <w:color w:val="000000"/>
                </w:rPr>
                <w:id w:val="-181974369"/>
                <w:placeholder>
                  <w:docPart w:val="0FCF6DAE829042A8A6D89EBA9B86DEA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297AAC" w:rsidRPr="00E7630F">
              <w:rPr>
                <w:rFonts w:eastAsia="Times New Roman" w:cstheme="minorHAnsi"/>
                <w:b/>
              </w:rPr>
              <w:t> </w:t>
            </w:r>
          </w:p>
        </w:tc>
      </w:tr>
      <w:tr w:rsidR="00CC6476" w:rsidRPr="006350FA" w:rsidTr="00CC6476">
        <w:trPr>
          <w:cantSplit/>
        </w:trPr>
        <w:tc>
          <w:tcPr>
            <w:tcW w:w="5000" w:type="pct"/>
            <w:gridSpan w:val="2"/>
            <w:shd w:val="clear" w:color="auto" w:fill="A6A6A6"/>
            <w:vAlign w:val="center"/>
          </w:tcPr>
          <w:p w:rsidR="00CC6476" w:rsidRDefault="00CC6476" w:rsidP="00CC6476">
            <w:pPr>
              <w:spacing w:after="0" w:line="240" w:lineRule="auto"/>
              <w:contextualSpacing/>
              <w:rPr>
                <w:rFonts w:cstheme="minorHAnsi"/>
                <w:b/>
              </w:rPr>
            </w:pPr>
            <w:r>
              <w:rPr>
                <w:rFonts w:eastAsia="Times New Roman" w:cstheme="minorHAnsi"/>
                <w:bCs/>
              </w:rPr>
              <w:t>E.2</w:t>
            </w:r>
            <w:r>
              <w:rPr>
                <w:rFonts w:eastAsia="Times New Roman" w:cstheme="minorHAnsi"/>
                <w:bCs/>
                <w:color w:val="000000"/>
              </w:rPr>
              <w:t xml:space="preserve"> – </w:t>
            </w:r>
            <w:r w:rsidRPr="00AA6CA4">
              <w:rPr>
                <w:rFonts w:eastAsia="Times New Roman" w:cstheme="minorHAnsi"/>
                <w:bCs/>
              </w:rPr>
              <w:t>Any findings for recovery or statements of non-compliance issued by the Auditor of State and all actions the school had taken to resolve such issues are disclosed.</w:t>
            </w:r>
          </w:p>
        </w:tc>
      </w:tr>
      <w:tr w:rsidR="00CC6476" w:rsidRPr="006350FA" w:rsidTr="00CC6476">
        <w:trPr>
          <w:cantSplit/>
        </w:trPr>
        <w:sdt>
          <w:sdtPr>
            <w:rPr>
              <w:rFonts w:eastAsia="Times New Roman" w:cstheme="minorHAnsi"/>
              <w:bCs/>
              <w:i/>
              <w:color w:val="000000"/>
            </w:rPr>
            <w:id w:val="1275289711"/>
            <w:placeholder>
              <w:docPart w:val="9F9D5866A84A4F08BBCC390B5A42AECD"/>
            </w:placeholder>
            <w:showingPlcHdr/>
          </w:sdtPr>
          <w:sdtEndPr/>
          <w:sdtContent>
            <w:tc>
              <w:tcPr>
                <w:tcW w:w="5000" w:type="pct"/>
                <w:gridSpan w:val="2"/>
                <w:shd w:val="clear" w:color="auto" w:fill="auto"/>
                <w:vAlign w:val="center"/>
              </w:tcPr>
              <w:p w:rsidR="00CC6476" w:rsidRDefault="00CC6476" w:rsidP="00CC6476">
                <w:pPr>
                  <w:spacing w:after="0" w:line="240" w:lineRule="auto"/>
                  <w:contextualSpacing/>
                  <w:rPr>
                    <w:rFonts w:cstheme="minorHAnsi"/>
                    <w:b/>
                  </w:rPr>
                </w:pPr>
                <w:r w:rsidRPr="00E7630F">
                  <w:rPr>
                    <w:rStyle w:val="PlaceholderText"/>
                    <w:i/>
                  </w:rPr>
                  <w:t>Click here to enter text.</w:t>
                </w:r>
              </w:p>
            </w:tc>
          </w:sdtContent>
        </w:sdt>
      </w:tr>
      <w:tr w:rsidR="00CC24A4" w:rsidRPr="006350FA" w:rsidTr="00CC6476">
        <w:trPr>
          <w:cantSplit/>
        </w:trPr>
        <w:tc>
          <w:tcPr>
            <w:tcW w:w="3915" w:type="pct"/>
            <w:shd w:val="clear" w:color="auto" w:fill="F79646" w:themeFill="accent6"/>
          </w:tcPr>
          <w:p w:rsidR="00CC24A4" w:rsidRPr="006350FA" w:rsidRDefault="001D192C" w:rsidP="00CC24A4">
            <w:pPr>
              <w:spacing w:after="0" w:line="240" w:lineRule="auto"/>
              <w:contextualSpacing/>
              <w:rPr>
                <w:rFonts w:eastAsia="Times New Roman" w:cstheme="minorHAnsi"/>
                <w:color w:val="000000"/>
              </w:rPr>
            </w:pPr>
            <w:r>
              <w:rPr>
                <w:rFonts w:eastAsia="Times New Roman" w:cstheme="minorHAnsi"/>
                <w:color w:val="000000"/>
              </w:rPr>
              <w:t>E.2</w:t>
            </w:r>
            <w:r>
              <w:rPr>
                <w:rFonts w:eastAsia="Times New Roman" w:cstheme="minorHAnsi"/>
                <w:bCs/>
                <w:color w:val="000000"/>
              </w:rPr>
              <w:t xml:space="preserve"> – </w:t>
            </w:r>
            <w:r w:rsidR="00CC24A4">
              <w:rPr>
                <w:rFonts w:eastAsia="Times New Roman" w:cstheme="minorHAnsi"/>
                <w:color w:val="000000"/>
              </w:rPr>
              <w:t>Any finding for recovery or statements of non-compliance identified by the Auditor of State and all actions the school has taken to resolve such issues are disclosed.</w:t>
            </w:r>
          </w:p>
        </w:tc>
        <w:sdt>
          <w:sdtPr>
            <w:rPr>
              <w:rFonts w:ascii="Calibri" w:eastAsia="Times New Roman" w:hAnsi="Calibri" w:cs="Calibri"/>
              <w:color w:val="000000"/>
            </w:rPr>
            <w:id w:val="151715667"/>
            <w:placeholder>
              <w:docPart w:val="A9C33AB816974390A1BEDA8993B0380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CC24A4" w:rsidRDefault="002966D3" w:rsidP="00CC24A4">
                <w:pPr>
                  <w:spacing w:after="0" w:line="240" w:lineRule="auto"/>
                  <w:contextualSpacing/>
                  <w:jc w:val="center"/>
                  <w:rPr>
                    <w:rFonts w:cstheme="minorHAnsi"/>
                    <w:b/>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tcPr>
          <w:p w:rsidR="00CC6476" w:rsidRDefault="00CC6476" w:rsidP="00CC6476">
            <w:pPr>
              <w:spacing w:after="0" w:line="240" w:lineRule="auto"/>
              <w:contextualSpacing/>
              <w:rPr>
                <w:rFonts w:cstheme="minorHAnsi"/>
                <w:b/>
              </w:rPr>
            </w:pPr>
            <w:r>
              <w:rPr>
                <w:rFonts w:eastAsia="Times New Roman" w:cstheme="minorHAnsi"/>
                <w:color w:val="000000"/>
              </w:rPr>
              <w:t>E.3</w:t>
            </w:r>
            <w:r>
              <w:rPr>
                <w:rFonts w:eastAsia="Times New Roman" w:cstheme="minorHAnsi"/>
                <w:bCs/>
                <w:color w:val="000000"/>
              </w:rPr>
              <w:t xml:space="preserve"> – </w:t>
            </w:r>
            <w:r>
              <w:rPr>
                <w:rFonts w:eastAsia="Times New Roman" w:cstheme="minorHAnsi"/>
                <w:color w:val="000000"/>
              </w:rPr>
              <w:t>Explain in detail if the school’s net income has been negative over the past five (5) years and also explain enrollment trends as related to the school’s net income.</w:t>
            </w:r>
          </w:p>
        </w:tc>
      </w:tr>
      <w:tr w:rsidR="00CC6476" w:rsidRPr="006350FA" w:rsidTr="00CC6476">
        <w:trPr>
          <w:cantSplit/>
        </w:trPr>
        <w:sdt>
          <w:sdtPr>
            <w:rPr>
              <w:rFonts w:eastAsia="Times New Roman" w:cstheme="minorHAnsi"/>
              <w:bCs/>
              <w:i/>
              <w:color w:val="000000"/>
            </w:rPr>
            <w:id w:val="438876403"/>
            <w:placeholder>
              <w:docPart w:val="D256C4C6F1734EAA891194B6F0A261B7"/>
            </w:placeholder>
            <w:showingPlcHdr/>
          </w:sdtPr>
          <w:sdtEndPr/>
          <w:sdtContent>
            <w:tc>
              <w:tcPr>
                <w:tcW w:w="5000" w:type="pct"/>
                <w:gridSpan w:val="2"/>
                <w:shd w:val="clear" w:color="auto" w:fill="auto"/>
                <w:vAlign w:val="center"/>
              </w:tcPr>
              <w:p w:rsidR="00CC6476" w:rsidRDefault="00CC6476" w:rsidP="00CC6476">
                <w:pPr>
                  <w:spacing w:after="0" w:line="240" w:lineRule="auto"/>
                  <w:contextualSpacing/>
                  <w:rPr>
                    <w:rFonts w:cstheme="minorHAnsi"/>
                    <w:b/>
                  </w:rPr>
                </w:pPr>
                <w:r w:rsidRPr="00E7630F">
                  <w:rPr>
                    <w:rStyle w:val="PlaceholderText"/>
                    <w:i/>
                  </w:rPr>
                  <w:t>Click here to enter text.</w:t>
                </w:r>
              </w:p>
            </w:tc>
          </w:sdtContent>
        </w:sdt>
      </w:tr>
      <w:tr w:rsidR="00CC24A4" w:rsidRPr="006350FA" w:rsidTr="00CC6476">
        <w:trPr>
          <w:cantSplit/>
        </w:trPr>
        <w:tc>
          <w:tcPr>
            <w:tcW w:w="3915" w:type="pct"/>
            <w:shd w:val="clear" w:color="auto" w:fill="F79646" w:themeFill="accent6"/>
          </w:tcPr>
          <w:p w:rsidR="00CC24A4" w:rsidRPr="006350FA" w:rsidRDefault="001D192C" w:rsidP="00CC24A4">
            <w:pPr>
              <w:spacing w:after="0" w:line="240" w:lineRule="auto"/>
              <w:contextualSpacing/>
              <w:rPr>
                <w:rFonts w:eastAsia="Times New Roman" w:cstheme="minorHAnsi"/>
                <w:color w:val="000000"/>
              </w:rPr>
            </w:pPr>
            <w:r>
              <w:rPr>
                <w:rFonts w:eastAsia="Times New Roman" w:cstheme="minorHAnsi"/>
                <w:color w:val="000000"/>
              </w:rPr>
              <w:t>E.3</w:t>
            </w:r>
            <w:r>
              <w:rPr>
                <w:rFonts w:eastAsia="Times New Roman" w:cstheme="minorHAnsi"/>
                <w:bCs/>
                <w:color w:val="000000"/>
              </w:rPr>
              <w:t xml:space="preserve"> – </w:t>
            </w:r>
            <w:r w:rsidR="00CC24A4">
              <w:rPr>
                <w:rFonts w:eastAsia="Times New Roman" w:cstheme="minorHAnsi"/>
                <w:color w:val="000000"/>
              </w:rPr>
              <w:t>The school explained in detail if its net income has been negative over the past five (5) years and also explained enrollment trends as related to the school’s net income.</w:t>
            </w:r>
          </w:p>
        </w:tc>
        <w:sdt>
          <w:sdtPr>
            <w:rPr>
              <w:rFonts w:ascii="Calibri" w:eastAsia="Times New Roman" w:hAnsi="Calibri" w:cs="Calibri"/>
              <w:color w:val="000000"/>
            </w:rPr>
            <w:id w:val="-1930504292"/>
            <w:placeholder>
              <w:docPart w:val="865DC873988C40EE858295C35019964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CC24A4" w:rsidRDefault="002966D3" w:rsidP="00CC24A4">
                <w:pPr>
                  <w:spacing w:after="0" w:line="240" w:lineRule="auto"/>
                  <w:contextualSpacing/>
                  <w:jc w:val="center"/>
                  <w:rPr>
                    <w:rFonts w:cstheme="minorHAnsi"/>
                    <w:b/>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tcPr>
          <w:p w:rsidR="00CC6476" w:rsidRDefault="00CC6476" w:rsidP="00CC6476">
            <w:pPr>
              <w:spacing w:after="0" w:line="240" w:lineRule="auto"/>
              <w:contextualSpacing/>
              <w:rPr>
                <w:rFonts w:cstheme="minorHAnsi"/>
                <w:b/>
              </w:rPr>
            </w:pPr>
            <w:r>
              <w:rPr>
                <w:rFonts w:eastAsia="Times New Roman" w:cstheme="minorHAnsi"/>
                <w:color w:val="000000"/>
              </w:rPr>
              <w:t>E.4</w:t>
            </w:r>
            <w:r>
              <w:rPr>
                <w:rFonts w:eastAsia="Times New Roman" w:cstheme="minorHAnsi"/>
                <w:bCs/>
                <w:color w:val="000000"/>
              </w:rPr>
              <w:t xml:space="preserve"> – </w:t>
            </w:r>
            <w:r>
              <w:rPr>
                <w:rFonts w:eastAsia="Times New Roman" w:cstheme="minorHAnsi"/>
                <w:color w:val="000000"/>
              </w:rPr>
              <w:t>Explain in detail if the school had a negative cash flow during the past five (5) years.</w:t>
            </w:r>
          </w:p>
        </w:tc>
      </w:tr>
      <w:tr w:rsidR="00CC6476" w:rsidRPr="006350FA" w:rsidTr="00CC6476">
        <w:trPr>
          <w:cantSplit/>
        </w:trPr>
        <w:sdt>
          <w:sdtPr>
            <w:rPr>
              <w:rFonts w:eastAsia="Times New Roman" w:cstheme="minorHAnsi"/>
              <w:bCs/>
              <w:i/>
              <w:color w:val="000000"/>
            </w:rPr>
            <w:id w:val="-210566226"/>
            <w:placeholder>
              <w:docPart w:val="59F1EA61CA644FE5A022B2DC2AA686CA"/>
            </w:placeholder>
            <w:showingPlcHdr/>
          </w:sdtPr>
          <w:sdtEndPr/>
          <w:sdtContent>
            <w:tc>
              <w:tcPr>
                <w:tcW w:w="5000" w:type="pct"/>
                <w:gridSpan w:val="2"/>
                <w:shd w:val="clear" w:color="auto" w:fill="auto"/>
                <w:vAlign w:val="center"/>
              </w:tcPr>
              <w:p w:rsidR="00CC6476" w:rsidRDefault="00CC6476" w:rsidP="00CC6476">
                <w:pPr>
                  <w:spacing w:after="0" w:line="240" w:lineRule="auto"/>
                  <w:contextualSpacing/>
                  <w:rPr>
                    <w:rFonts w:cstheme="minorHAnsi"/>
                    <w:b/>
                  </w:rPr>
                </w:pPr>
                <w:r w:rsidRPr="00E7630F">
                  <w:rPr>
                    <w:rStyle w:val="PlaceholderText"/>
                    <w:i/>
                  </w:rPr>
                  <w:t>Click here to enter text.</w:t>
                </w:r>
              </w:p>
            </w:tc>
          </w:sdtContent>
        </w:sdt>
      </w:tr>
      <w:tr w:rsidR="00CC24A4" w:rsidRPr="006350FA" w:rsidTr="00CC6476">
        <w:trPr>
          <w:cantSplit/>
        </w:trPr>
        <w:tc>
          <w:tcPr>
            <w:tcW w:w="3915" w:type="pct"/>
            <w:shd w:val="clear" w:color="auto" w:fill="F79646" w:themeFill="accent6"/>
          </w:tcPr>
          <w:p w:rsidR="00CC24A4" w:rsidRPr="006350FA" w:rsidRDefault="001D192C" w:rsidP="00CC24A4">
            <w:pPr>
              <w:spacing w:after="0" w:line="240" w:lineRule="auto"/>
              <w:contextualSpacing/>
              <w:rPr>
                <w:rFonts w:eastAsia="Times New Roman" w:cstheme="minorHAnsi"/>
                <w:color w:val="000000"/>
              </w:rPr>
            </w:pPr>
            <w:r>
              <w:rPr>
                <w:rFonts w:eastAsia="Times New Roman" w:cstheme="minorHAnsi"/>
                <w:color w:val="000000"/>
              </w:rPr>
              <w:t>E.4</w:t>
            </w:r>
            <w:r>
              <w:rPr>
                <w:rFonts w:eastAsia="Times New Roman" w:cstheme="minorHAnsi"/>
                <w:bCs/>
                <w:color w:val="000000"/>
              </w:rPr>
              <w:t xml:space="preserve"> – </w:t>
            </w:r>
            <w:r w:rsidR="00CC24A4">
              <w:rPr>
                <w:rFonts w:eastAsia="Times New Roman" w:cstheme="minorHAnsi"/>
                <w:color w:val="000000"/>
              </w:rPr>
              <w:t>The school explained in detail if it had a negative cash flow during the past five (5) years.</w:t>
            </w:r>
          </w:p>
        </w:tc>
        <w:sdt>
          <w:sdtPr>
            <w:rPr>
              <w:rFonts w:ascii="Calibri" w:eastAsia="Times New Roman" w:hAnsi="Calibri" w:cs="Calibri"/>
              <w:color w:val="000000"/>
            </w:rPr>
            <w:id w:val="-71667928"/>
            <w:placeholder>
              <w:docPart w:val="AE40A8A2E866454899C140D2B7203B0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CC24A4" w:rsidRDefault="002966D3" w:rsidP="00CC24A4">
                <w:pPr>
                  <w:spacing w:after="0" w:line="240" w:lineRule="auto"/>
                  <w:contextualSpacing/>
                  <w:jc w:val="center"/>
                  <w:rPr>
                    <w:rFonts w:cstheme="minorHAnsi"/>
                    <w:b/>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tcPr>
          <w:p w:rsidR="00CC6476" w:rsidRDefault="00CC6476" w:rsidP="00CC6476">
            <w:pPr>
              <w:spacing w:after="0" w:line="240" w:lineRule="auto"/>
              <w:contextualSpacing/>
              <w:rPr>
                <w:rFonts w:cstheme="minorHAnsi"/>
                <w:b/>
              </w:rPr>
            </w:pPr>
            <w:r>
              <w:rPr>
                <w:rFonts w:eastAsia="Times New Roman" w:cstheme="minorHAnsi"/>
                <w:color w:val="000000"/>
              </w:rPr>
              <w:t>E.5</w:t>
            </w:r>
            <w:r>
              <w:rPr>
                <w:rFonts w:eastAsia="Times New Roman" w:cstheme="minorHAnsi"/>
                <w:bCs/>
                <w:color w:val="000000"/>
              </w:rPr>
              <w:t xml:space="preserve"> – </w:t>
            </w:r>
            <w:r>
              <w:rPr>
                <w:rFonts w:eastAsia="Times New Roman" w:cstheme="minorHAnsi"/>
                <w:color w:val="000000"/>
              </w:rPr>
              <w:t>Explain in detail all current and long-term liabilities and discuss if the school plans to borrow any additional funds in the future.</w:t>
            </w:r>
          </w:p>
        </w:tc>
      </w:tr>
      <w:tr w:rsidR="00CC6476" w:rsidRPr="006350FA" w:rsidTr="00CC6476">
        <w:trPr>
          <w:cantSplit/>
        </w:trPr>
        <w:sdt>
          <w:sdtPr>
            <w:rPr>
              <w:rFonts w:eastAsia="Times New Roman" w:cstheme="minorHAnsi"/>
              <w:bCs/>
              <w:i/>
              <w:color w:val="000000"/>
            </w:rPr>
            <w:id w:val="63391131"/>
            <w:placeholder>
              <w:docPart w:val="95C118F48BA84E79AF3ABEE9A5F0F5DD"/>
            </w:placeholder>
            <w:showingPlcHdr/>
          </w:sdtPr>
          <w:sdtEndPr/>
          <w:sdtContent>
            <w:tc>
              <w:tcPr>
                <w:tcW w:w="5000" w:type="pct"/>
                <w:gridSpan w:val="2"/>
                <w:shd w:val="clear" w:color="auto" w:fill="auto"/>
                <w:vAlign w:val="center"/>
              </w:tcPr>
              <w:p w:rsidR="00CC6476" w:rsidRDefault="00CC6476" w:rsidP="00CC6476">
                <w:pPr>
                  <w:spacing w:after="0" w:line="240" w:lineRule="auto"/>
                  <w:contextualSpacing/>
                  <w:rPr>
                    <w:rFonts w:cstheme="minorHAnsi"/>
                    <w:b/>
                  </w:rPr>
                </w:pPr>
                <w:r w:rsidRPr="00E7630F">
                  <w:rPr>
                    <w:rStyle w:val="PlaceholderText"/>
                    <w:i/>
                  </w:rPr>
                  <w:t>Click here to enter text.</w:t>
                </w:r>
              </w:p>
            </w:tc>
          </w:sdtContent>
        </w:sdt>
      </w:tr>
      <w:tr w:rsidR="00CC24A4" w:rsidRPr="006350FA" w:rsidTr="00CC6476">
        <w:trPr>
          <w:cantSplit/>
        </w:trPr>
        <w:tc>
          <w:tcPr>
            <w:tcW w:w="3915" w:type="pct"/>
            <w:shd w:val="clear" w:color="auto" w:fill="F79646" w:themeFill="accent6"/>
          </w:tcPr>
          <w:p w:rsidR="00CC24A4" w:rsidRPr="006350FA" w:rsidRDefault="001D192C" w:rsidP="005F500D">
            <w:pPr>
              <w:spacing w:after="0" w:line="240" w:lineRule="auto"/>
              <w:contextualSpacing/>
              <w:rPr>
                <w:rFonts w:eastAsia="Times New Roman" w:cstheme="minorHAnsi"/>
                <w:color w:val="000000"/>
              </w:rPr>
            </w:pPr>
            <w:r>
              <w:rPr>
                <w:rFonts w:eastAsia="Times New Roman" w:cstheme="minorHAnsi"/>
                <w:color w:val="000000"/>
              </w:rPr>
              <w:t>E.5</w:t>
            </w:r>
            <w:r>
              <w:rPr>
                <w:rFonts w:eastAsia="Times New Roman" w:cstheme="minorHAnsi"/>
                <w:bCs/>
                <w:color w:val="000000"/>
              </w:rPr>
              <w:t xml:space="preserve"> – </w:t>
            </w:r>
            <w:r w:rsidR="005F500D">
              <w:rPr>
                <w:rFonts w:eastAsia="Times New Roman" w:cstheme="minorHAnsi"/>
                <w:color w:val="000000"/>
              </w:rPr>
              <w:t>A</w:t>
            </w:r>
            <w:r w:rsidR="00CC24A4">
              <w:rPr>
                <w:rFonts w:eastAsia="Times New Roman" w:cstheme="minorHAnsi"/>
                <w:color w:val="000000"/>
              </w:rPr>
              <w:t>ll current and long-term liabilities as well as any plans to borrow</w:t>
            </w:r>
            <w:r w:rsidR="005F500D">
              <w:rPr>
                <w:rFonts w:eastAsia="Times New Roman" w:cstheme="minorHAnsi"/>
                <w:color w:val="000000"/>
              </w:rPr>
              <w:t xml:space="preserve"> additional funds in the future are explained in detail.</w:t>
            </w:r>
          </w:p>
        </w:tc>
        <w:sdt>
          <w:sdtPr>
            <w:rPr>
              <w:rFonts w:ascii="Calibri" w:eastAsia="Times New Roman" w:hAnsi="Calibri" w:cs="Calibri"/>
              <w:color w:val="000000"/>
            </w:rPr>
            <w:id w:val="-1170860338"/>
            <w:placeholder>
              <w:docPart w:val="FCB7921EB201410C98C28939BDB02814"/>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CC24A4" w:rsidRDefault="002966D3" w:rsidP="00CC24A4">
                <w:pPr>
                  <w:spacing w:after="0" w:line="240" w:lineRule="auto"/>
                  <w:contextualSpacing/>
                  <w:jc w:val="center"/>
                  <w:rPr>
                    <w:rFonts w:cstheme="minorHAnsi"/>
                    <w:b/>
                  </w:rPr>
                </w:pPr>
                <w:r w:rsidRPr="00D23E76">
                  <w:rPr>
                    <w:rStyle w:val="PlaceholderText"/>
                    <w:b/>
                    <w:i/>
                    <w:color w:val="auto"/>
                  </w:rPr>
                  <w:t>Click to enter points</w:t>
                </w:r>
              </w:p>
            </w:tc>
          </w:sdtContent>
        </w:sdt>
      </w:tr>
      <w:tr w:rsidR="00CC6476" w:rsidRPr="006350FA" w:rsidTr="00CC6476">
        <w:trPr>
          <w:cantSplit/>
        </w:trPr>
        <w:tc>
          <w:tcPr>
            <w:tcW w:w="5000" w:type="pct"/>
            <w:gridSpan w:val="2"/>
            <w:shd w:val="clear" w:color="auto" w:fill="A6A6A6"/>
            <w:vAlign w:val="center"/>
          </w:tcPr>
          <w:p w:rsidR="00CC6476" w:rsidRDefault="00CC6476" w:rsidP="006D28CA">
            <w:pPr>
              <w:spacing w:after="0" w:line="240" w:lineRule="auto"/>
              <w:contextualSpacing/>
              <w:rPr>
                <w:rFonts w:cstheme="minorHAnsi"/>
                <w:b/>
              </w:rPr>
            </w:pPr>
            <w:r>
              <w:rPr>
                <w:rFonts w:eastAsia="Times New Roman" w:cstheme="minorHAnsi"/>
                <w:bCs/>
                <w:color w:val="000000"/>
              </w:rPr>
              <w:t>E.6 – Explain in detail the school’s specific and achievable plan to ensure financial sustainability in the future.</w:t>
            </w:r>
          </w:p>
        </w:tc>
      </w:tr>
      <w:tr w:rsidR="00CC6476" w:rsidRPr="006350FA" w:rsidTr="00CC6476">
        <w:trPr>
          <w:cantSplit/>
        </w:trPr>
        <w:sdt>
          <w:sdtPr>
            <w:rPr>
              <w:rFonts w:eastAsia="Times New Roman" w:cstheme="minorHAnsi"/>
              <w:bCs/>
              <w:i/>
              <w:color w:val="000000"/>
            </w:rPr>
            <w:id w:val="-822658181"/>
            <w:placeholder>
              <w:docPart w:val="9CA3C3941F6145518A4D684F7D15670E"/>
            </w:placeholder>
            <w:showingPlcHdr/>
          </w:sdtPr>
          <w:sdtEndPr/>
          <w:sdtContent>
            <w:tc>
              <w:tcPr>
                <w:tcW w:w="5000" w:type="pct"/>
                <w:gridSpan w:val="2"/>
                <w:shd w:val="clear" w:color="auto" w:fill="auto"/>
                <w:vAlign w:val="center"/>
              </w:tcPr>
              <w:p w:rsidR="00CC6476" w:rsidRDefault="00CC6476" w:rsidP="00CC6476">
                <w:pPr>
                  <w:spacing w:after="0" w:line="240" w:lineRule="auto"/>
                  <w:contextualSpacing/>
                  <w:rPr>
                    <w:rFonts w:cstheme="minorHAnsi"/>
                    <w:b/>
                  </w:rPr>
                </w:pPr>
                <w:r w:rsidRPr="00E7630F">
                  <w:rPr>
                    <w:rStyle w:val="PlaceholderText"/>
                    <w:i/>
                  </w:rPr>
                  <w:t>Click here to enter text.</w:t>
                </w:r>
              </w:p>
            </w:tc>
          </w:sdtContent>
        </w:sdt>
      </w:tr>
      <w:tr w:rsidR="00CC24A4" w:rsidRPr="006350FA" w:rsidTr="00CC6476">
        <w:trPr>
          <w:cantSplit/>
        </w:trPr>
        <w:tc>
          <w:tcPr>
            <w:tcW w:w="3915" w:type="pct"/>
            <w:shd w:val="clear" w:color="auto" w:fill="F79646" w:themeFill="accent6"/>
            <w:vAlign w:val="center"/>
          </w:tcPr>
          <w:p w:rsidR="00CC24A4" w:rsidRPr="000F64A5" w:rsidRDefault="001D192C" w:rsidP="00CC24A4">
            <w:pPr>
              <w:spacing w:after="0" w:line="240" w:lineRule="auto"/>
              <w:contextualSpacing/>
              <w:rPr>
                <w:rFonts w:eastAsia="Times New Roman" w:cstheme="minorHAnsi"/>
                <w:bCs/>
                <w:color w:val="000000"/>
              </w:rPr>
            </w:pPr>
            <w:r>
              <w:rPr>
                <w:rFonts w:eastAsia="Times New Roman" w:cstheme="minorHAnsi"/>
                <w:bCs/>
                <w:color w:val="000000"/>
              </w:rPr>
              <w:t xml:space="preserve">E.6 – </w:t>
            </w:r>
            <w:r w:rsidR="00CC24A4">
              <w:rPr>
                <w:rFonts w:eastAsia="Times New Roman" w:cstheme="minorHAnsi"/>
                <w:bCs/>
                <w:color w:val="000000"/>
              </w:rPr>
              <w:t>The school has a specific and achievable plan to ensure financial sustainability in the future.</w:t>
            </w:r>
          </w:p>
        </w:tc>
        <w:sdt>
          <w:sdtPr>
            <w:rPr>
              <w:rFonts w:ascii="Calibri" w:eastAsia="Times New Roman" w:hAnsi="Calibri" w:cs="Calibri"/>
              <w:color w:val="000000"/>
            </w:rPr>
            <w:id w:val="1083411006"/>
            <w:placeholder>
              <w:docPart w:val="4DC78096803549DDBFE0B528F920581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CC24A4" w:rsidRDefault="002966D3" w:rsidP="00CC24A4">
                <w:pPr>
                  <w:spacing w:after="0" w:line="240" w:lineRule="auto"/>
                  <w:contextualSpacing/>
                  <w:jc w:val="center"/>
                  <w:rPr>
                    <w:rFonts w:cstheme="minorHAnsi"/>
                    <w:b/>
                  </w:rPr>
                </w:pPr>
                <w:r w:rsidRPr="00D23E76">
                  <w:rPr>
                    <w:rStyle w:val="PlaceholderText"/>
                    <w:b/>
                    <w:i/>
                    <w:color w:val="auto"/>
                  </w:rPr>
                  <w:t>Click to enter points</w:t>
                </w:r>
              </w:p>
            </w:tc>
          </w:sdtContent>
        </w:sdt>
      </w:tr>
    </w:tbl>
    <w:p w:rsidR="00297AAC" w:rsidRDefault="00297AAC"/>
    <w:tbl>
      <w:tblPr>
        <w:tblStyle w:val="TableGrid"/>
        <w:tblW w:w="10795" w:type="dxa"/>
        <w:tblLook w:val="04A0" w:firstRow="1" w:lastRow="0" w:firstColumn="1" w:lastColumn="0" w:noHBand="0" w:noVBand="1"/>
      </w:tblPr>
      <w:tblGrid>
        <w:gridCol w:w="2337"/>
        <w:gridCol w:w="2338"/>
        <w:gridCol w:w="2337"/>
        <w:gridCol w:w="3783"/>
      </w:tblGrid>
      <w:tr w:rsidR="008515C4" w:rsidTr="000511ED">
        <w:tc>
          <w:tcPr>
            <w:tcW w:w="10795" w:type="dxa"/>
            <w:gridSpan w:val="4"/>
            <w:shd w:val="clear" w:color="auto" w:fill="008080"/>
          </w:tcPr>
          <w:p w:rsidR="008515C4" w:rsidRPr="007923E0" w:rsidRDefault="008515C4" w:rsidP="000511E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E: </w:t>
            </w:r>
            <w:r>
              <w:rPr>
                <w:rFonts w:eastAsia="Times New Roman" w:cstheme="minorHAnsi"/>
                <w:b/>
                <w:bCs/>
                <w:color w:val="FFFFFF"/>
                <w:sz w:val="28"/>
              </w:rPr>
              <w:t>Financial Management</w:t>
            </w:r>
            <w:r>
              <w:rPr>
                <w:rFonts w:ascii="Calibri" w:hAnsi="Calibri" w:cs="Calibri"/>
                <w:b/>
                <w:color w:val="FFFFFF" w:themeColor="background1"/>
                <w:sz w:val="28"/>
                <w:szCs w:val="28"/>
              </w:rPr>
              <w:t xml:space="preserve"> Scoring</w:t>
            </w:r>
          </w:p>
        </w:tc>
      </w:tr>
      <w:tr w:rsidR="008515C4" w:rsidTr="000511ED">
        <w:tc>
          <w:tcPr>
            <w:tcW w:w="10795" w:type="dxa"/>
            <w:gridSpan w:val="4"/>
            <w:shd w:val="clear" w:color="auto" w:fill="A6A6A6" w:themeFill="background1" w:themeFillShade="A6"/>
          </w:tcPr>
          <w:p w:rsidR="008515C4" w:rsidRPr="00B613B9" w:rsidRDefault="008515C4" w:rsidP="000511ED">
            <w:pPr>
              <w:rPr>
                <w:rFonts w:ascii="Calibri" w:hAnsi="Calibri" w:cs="Calibri"/>
                <w:b/>
              </w:rPr>
            </w:pPr>
            <w:r>
              <w:rPr>
                <w:rFonts w:ascii="Calibri" w:hAnsi="Calibri" w:cs="Calibri"/>
                <w:b/>
              </w:rPr>
              <w:t>Questions &amp; Comments</w:t>
            </w:r>
          </w:p>
        </w:tc>
      </w:tr>
      <w:tr w:rsidR="008515C4" w:rsidTr="000511ED">
        <w:sdt>
          <w:sdtPr>
            <w:rPr>
              <w:rFonts w:ascii="Calibri" w:eastAsia="Times New Roman" w:hAnsi="Calibri" w:cs="Calibri"/>
              <w:color w:val="000000"/>
            </w:rPr>
            <w:id w:val="-2010982561"/>
            <w:placeholder>
              <w:docPart w:val="DB43477A387741908F323D64DE6C5DF8"/>
            </w:placeholder>
            <w:showingPlcHdr/>
            <w15:color w:val="C0C0C0"/>
          </w:sdtPr>
          <w:sdtEndPr/>
          <w:sdtContent>
            <w:tc>
              <w:tcPr>
                <w:tcW w:w="10795" w:type="dxa"/>
                <w:gridSpan w:val="4"/>
                <w:shd w:val="clear" w:color="auto" w:fill="auto"/>
              </w:tcPr>
              <w:p w:rsidR="008515C4" w:rsidRDefault="008515C4" w:rsidP="000511ED">
                <w:r w:rsidRPr="00292905">
                  <w:rPr>
                    <w:rFonts w:ascii="Calibri" w:eastAsia="Times New Roman" w:hAnsi="Calibri" w:cs="Calibri"/>
                    <w:i/>
                    <w:color w:val="808080" w:themeColor="background1" w:themeShade="80"/>
                  </w:rPr>
                  <w:t>Click here to enter text.</w:t>
                </w:r>
              </w:p>
            </w:tc>
          </w:sdtContent>
        </w:sdt>
      </w:tr>
      <w:tr w:rsidR="008515C4" w:rsidTr="000511ED">
        <w:tc>
          <w:tcPr>
            <w:tcW w:w="10795" w:type="dxa"/>
            <w:gridSpan w:val="4"/>
            <w:shd w:val="clear" w:color="auto" w:fill="A6A6A6" w:themeFill="background1" w:themeFillShade="A6"/>
          </w:tcPr>
          <w:p w:rsidR="008515C4" w:rsidRPr="00292905" w:rsidRDefault="008515C4"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8515C4" w:rsidTr="000511ED">
        <w:tc>
          <w:tcPr>
            <w:tcW w:w="2337" w:type="dxa"/>
            <w:shd w:val="clear" w:color="auto" w:fill="auto"/>
          </w:tcPr>
          <w:p w:rsidR="008515C4" w:rsidRPr="00292905" w:rsidRDefault="008515C4"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769234753"/>
            <w:placeholder>
              <w:docPart w:val="CAF2F21C33044B0FA5EB1D244F657609"/>
            </w:placeholder>
            <w:showingPlcHdr/>
            <w15:color w:val="000000"/>
            <w:dropDownList>
              <w:listItem w:displayText="Points" w:value=""/>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8515C4" w:rsidRPr="00292905" w:rsidRDefault="008515C4"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8515C4" w:rsidRPr="00292905" w:rsidRDefault="008515C4"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220822237"/>
            <w:placeholder>
              <w:docPart w:val="6B309836094240958CD5275CEA0F14DE"/>
            </w:placeholder>
            <w:showingPlcHdr/>
            <w15:color w:val="000000"/>
            <w:dropDownList>
              <w:listItem w:displayText="Points" w:value=""/>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8515C4" w:rsidRPr="00292905" w:rsidRDefault="008515C4"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297AAC" w:rsidRDefault="00297AA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6C4808" w:rsidRPr="006350FA" w:rsidTr="006C4808">
        <w:trPr>
          <w:cantSplit/>
          <w:tblHeader/>
        </w:trPr>
        <w:tc>
          <w:tcPr>
            <w:tcW w:w="5000" w:type="pct"/>
            <w:gridSpan w:val="2"/>
            <w:shd w:val="clear" w:color="auto" w:fill="008080"/>
            <w:noWrap/>
            <w:vAlign w:val="center"/>
            <w:hideMark/>
          </w:tcPr>
          <w:p w:rsidR="006C4808" w:rsidRPr="006350FA" w:rsidRDefault="006C4808"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w:t>
            </w:r>
            <w:r w:rsidR="001B34F4">
              <w:rPr>
                <w:rFonts w:eastAsia="Times New Roman" w:cstheme="minorHAnsi"/>
                <w:b/>
                <w:bCs/>
                <w:color w:val="FFFFFF"/>
                <w:sz w:val="28"/>
              </w:rPr>
              <w:t xml:space="preserve"> F: </w:t>
            </w:r>
            <w:r w:rsidR="006D28CA">
              <w:rPr>
                <w:rFonts w:eastAsia="Times New Roman" w:cstheme="minorHAnsi"/>
                <w:b/>
                <w:bCs/>
                <w:color w:val="FFFFFF"/>
                <w:sz w:val="28"/>
              </w:rPr>
              <w:t>Governance &amp;</w:t>
            </w:r>
            <w:r>
              <w:rPr>
                <w:rFonts w:eastAsia="Times New Roman" w:cstheme="minorHAnsi"/>
                <w:b/>
                <w:bCs/>
                <w:color w:val="FFFFFF"/>
                <w:sz w:val="28"/>
              </w:rPr>
              <w:t xml:space="preserve"> Management Structure</w:t>
            </w:r>
          </w:p>
        </w:tc>
      </w:tr>
      <w:tr w:rsidR="006C4808" w:rsidRPr="006350FA" w:rsidTr="006C4808">
        <w:trPr>
          <w:cantSplit/>
        </w:trPr>
        <w:tc>
          <w:tcPr>
            <w:tcW w:w="5000" w:type="pct"/>
            <w:gridSpan w:val="2"/>
            <w:shd w:val="clear" w:color="auto" w:fill="A6A6A6"/>
            <w:hideMark/>
          </w:tcPr>
          <w:p w:rsidR="006C4808" w:rsidRPr="001B34F4" w:rsidRDefault="006C4808" w:rsidP="001B34F4">
            <w:pPr>
              <w:spacing w:after="0" w:line="240" w:lineRule="auto"/>
              <w:contextualSpacing/>
              <w:rPr>
                <w:rFonts w:eastAsia="Times New Roman" w:cstheme="minorHAnsi"/>
                <w:color w:val="000000"/>
              </w:rPr>
            </w:pPr>
            <w:r>
              <w:rPr>
                <w:rFonts w:eastAsia="Times New Roman" w:cstheme="minorHAnsi"/>
                <w:color w:val="000000"/>
              </w:rPr>
              <w:t>F.1</w:t>
            </w:r>
            <w:r>
              <w:rPr>
                <w:rFonts w:eastAsia="Times New Roman" w:cstheme="minorHAnsi"/>
                <w:bCs/>
                <w:color w:val="000000"/>
              </w:rPr>
              <w:t xml:space="preserve"> – </w:t>
            </w:r>
            <w:r>
              <w:rPr>
                <w:rFonts w:eastAsia="Times New Roman" w:cstheme="minorHAnsi"/>
                <w:color w:val="000000"/>
              </w:rPr>
              <w:t xml:space="preserve">Provide the current year’s meeting schedule for the school’s governing authority and provide the meeting minutes from the past three (3) years. For each and all governing authority members of the school, list </w:t>
            </w:r>
            <w:r w:rsidRPr="00EB640D">
              <w:rPr>
                <w:rFonts w:eastAsia="Times New Roman" w:cstheme="minorHAnsi"/>
                <w:color w:val="000000"/>
              </w:rPr>
              <w:t xml:space="preserve">their roles </w:t>
            </w:r>
            <w:r>
              <w:rPr>
                <w:rFonts w:eastAsia="Times New Roman" w:cstheme="minorHAnsi"/>
                <w:color w:val="000000"/>
              </w:rPr>
              <w:t>and knowledge bases; provide the most recently completed FBI/BCI background checks; and provide recent trainings certificates.</w:t>
            </w:r>
            <w:r w:rsidRPr="006350FA">
              <w:rPr>
                <w:rFonts w:eastAsia="Times New Roman" w:cstheme="minorHAnsi"/>
                <w:color w:val="FFFFFF"/>
              </w:rPr>
              <w:t> </w:t>
            </w:r>
          </w:p>
        </w:tc>
      </w:tr>
      <w:tr w:rsidR="006C4808" w:rsidRPr="006350FA" w:rsidTr="006C4808">
        <w:trPr>
          <w:cantSplit/>
        </w:trPr>
        <w:sdt>
          <w:sdtPr>
            <w:rPr>
              <w:rFonts w:eastAsia="Times New Roman" w:cstheme="minorHAnsi"/>
              <w:bCs/>
              <w:i/>
              <w:color w:val="000000"/>
            </w:rPr>
            <w:id w:val="-1704015498"/>
            <w:placeholder>
              <w:docPart w:val="52DA837C645D4A0EADB56878968C15A9"/>
            </w:placeholder>
            <w:showingPlcHdr/>
          </w:sdtPr>
          <w:sdtEndPr/>
          <w:sdtContent>
            <w:tc>
              <w:tcPr>
                <w:tcW w:w="5000" w:type="pct"/>
                <w:gridSpan w:val="2"/>
                <w:vAlign w:val="center"/>
                <w:hideMark/>
              </w:tcPr>
              <w:p w:rsidR="006C4808" w:rsidRPr="006350FA" w:rsidRDefault="006C4808"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6C4808">
        <w:trPr>
          <w:cantSplit/>
        </w:trPr>
        <w:tc>
          <w:tcPr>
            <w:tcW w:w="3915" w:type="pct"/>
            <w:shd w:val="clear" w:color="auto" w:fill="F79646" w:themeFill="accent6"/>
            <w:hideMark/>
          </w:tcPr>
          <w:p w:rsidR="00297AAC" w:rsidRPr="006350FA" w:rsidRDefault="00EB640D" w:rsidP="00EB640D">
            <w:pPr>
              <w:spacing w:after="0" w:line="240" w:lineRule="auto"/>
              <w:contextualSpacing/>
              <w:rPr>
                <w:rFonts w:eastAsia="Times New Roman" w:cstheme="minorHAnsi"/>
                <w:color w:val="000000"/>
              </w:rPr>
            </w:pPr>
            <w:r>
              <w:rPr>
                <w:rFonts w:eastAsia="Times New Roman" w:cstheme="minorHAnsi"/>
                <w:color w:val="000000"/>
              </w:rPr>
              <w:t>F.</w:t>
            </w:r>
            <w:r w:rsidR="001D192C">
              <w:rPr>
                <w:rFonts w:eastAsia="Times New Roman" w:cstheme="minorHAnsi"/>
                <w:color w:val="000000"/>
              </w:rPr>
              <w:t>1</w:t>
            </w:r>
            <w:r w:rsidR="001D192C">
              <w:rPr>
                <w:rFonts w:eastAsia="Times New Roman" w:cstheme="minorHAnsi"/>
                <w:bCs/>
                <w:color w:val="000000"/>
              </w:rPr>
              <w:t xml:space="preserve"> – </w:t>
            </w:r>
            <w:r>
              <w:rPr>
                <w:rFonts w:eastAsia="Times New Roman" w:cstheme="minorHAnsi"/>
                <w:color w:val="000000"/>
              </w:rPr>
              <w:t xml:space="preserve">The school provided all governing authority member information requested and the governing authority has the necessary experience and knowledge to oversee the school. </w:t>
            </w:r>
          </w:p>
        </w:tc>
        <w:tc>
          <w:tcPr>
            <w:tcW w:w="1085" w:type="pct"/>
            <w:shd w:val="clear" w:color="auto" w:fill="F79646" w:themeFill="accent6"/>
            <w:noWrap/>
            <w:vAlign w:val="center"/>
            <w:hideMark/>
          </w:tcPr>
          <w:p w:rsidR="00297AAC" w:rsidRPr="00E7630F" w:rsidRDefault="006D28CA" w:rsidP="006C4808">
            <w:pPr>
              <w:spacing w:after="0" w:line="240" w:lineRule="auto"/>
              <w:contextualSpacing/>
              <w:jc w:val="center"/>
              <w:rPr>
                <w:rFonts w:eastAsia="Times New Roman" w:cstheme="minorHAnsi"/>
              </w:rPr>
            </w:pPr>
            <w:sdt>
              <w:sdtPr>
                <w:rPr>
                  <w:rFonts w:ascii="Calibri" w:eastAsia="Times New Roman" w:hAnsi="Calibri" w:cs="Calibri"/>
                  <w:color w:val="000000"/>
                </w:rPr>
                <w:id w:val="-113676469"/>
                <w:placeholder>
                  <w:docPart w:val="2349B9550B974455AE4294F9C53DC34F"/>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297AAC" w:rsidRPr="00E7630F">
              <w:rPr>
                <w:rFonts w:eastAsia="Times New Roman" w:cstheme="minorHAnsi"/>
                <w:b/>
              </w:rPr>
              <w:t> </w:t>
            </w:r>
          </w:p>
        </w:tc>
      </w:tr>
      <w:tr w:rsidR="006C4808" w:rsidRPr="006350FA" w:rsidTr="006C4808">
        <w:trPr>
          <w:cantSplit/>
        </w:trPr>
        <w:tc>
          <w:tcPr>
            <w:tcW w:w="5000" w:type="pct"/>
            <w:gridSpan w:val="2"/>
            <w:shd w:val="clear" w:color="auto" w:fill="A6A6A6"/>
            <w:hideMark/>
          </w:tcPr>
          <w:p w:rsidR="006C4808" w:rsidRPr="006350FA" w:rsidRDefault="006C4808" w:rsidP="001B34F4">
            <w:pPr>
              <w:spacing w:after="0" w:line="240" w:lineRule="auto"/>
              <w:contextualSpacing/>
              <w:rPr>
                <w:rFonts w:eastAsia="Times New Roman" w:cstheme="minorHAnsi"/>
                <w:color w:val="000000"/>
              </w:rPr>
            </w:pPr>
            <w:r>
              <w:rPr>
                <w:rFonts w:eastAsia="Times New Roman" w:cstheme="minorHAnsi"/>
                <w:color w:val="000000"/>
              </w:rPr>
              <w:t>F.2</w:t>
            </w:r>
            <w:r>
              <w:rPr>
                <w:rFonts w:eastAsia="Times New Roman" w:cstheme="minorHAnsi"/>
                <w:bCs/>
                <w:color w:val="000000"/>
              </w:rPr>
              <w:t xml:space="preserve"> – </w:t>
            </w:r>
            <w:r>
              <w:rPr>
                <w:rFonts w:eastAsia="Times New Roman" w:cstheme="minorHAnsi"/>
                <w:color w:val="000000"/>
              </w:rPr>
              <w:t>Explain in detail the governing authority’s engagement in monitoring the school’s academic performance.</w:t>
            </w:r>
          </w:p>
        </w:tc>
      </w:tr>
      <w:tr w:rsidR="006C4808" w:rsidRPr="006350FA" w:rsidTr="006C4808">
        <w:trPr>
          <w:cantSplit/>
        </w:trPr>
        <w:sdt>
          <w:sdtPr>
            <w:rPr>
              <w:rFonts w:eastAsia="Times New Roman" w:cstheme="minorHAnsi"/>
              <w:bCs/>
              <w:i/>
              <w:color w:val="000000"/>
            </w:rPr>
            <w:id w:val="1346982131"/>
            <w:placeholder>
              <w:docPart w:val="D11A333CD4C84048A6DEC20CFFDDC34F"/>
            </w:placeholder>
            <w:showingPlcHdr/>
          </w:sdtPr>
          <w:sdtEndPr/>
          <w:sdtContent>
            <w:tc>
              <w:tcPr>
                <w:tcW w:w="5000" w:type="pct"/>
                <w:gridSpan w:val="2"/>
                <w:vAlign w:val="center"/>
                <w:hideMark/>
              </w:tcPr>
              <w:p w:rsidR="006C4808" w:rsidRPr="006350FA" w:rsidRDefault="006C4808"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6C4808">
        <w:trPr>
          <w:cantSplit/>
        </w:trPr>
        <w:tc>
          <w:tcPr>
            <w:tcW w:w="3915" w:type="pct"/>
            <w:shd w:val="clear" w:color="auto" w:fill="F79646" w:themeFill="accent6"/>
            <w:hideMark/>
          </w:tcPr>
          <w:p w:rsidR="006E2EAA" w:rsidRPr="006350FA" w:rsidRDefault="006E2EAA" w:rsidP="006E2EAA">
            <w:pPr>
              <w:spacing w:after="0" w:line="240" w:lineRule="auto"/>
              <w:contextualSpacing/>
              <w:rPr>
                <w:rFonts w:eastAsia="Times New Roman" w:cstheme="minorHAnsi"/>
                <w:color w:val="000000"/>
              </w:rPr>
            </w:pPr>
            <w:r>
              <w:rPr>
                <w:rFonts w:eastAsia="Times New Roman" w:cstheme="minorHAnsi"/>
                <w:color w:val="000000"/>
              </w:rPr>
              <w:t>F.2</w:t>
            </w:r>
            <w:r w:rsidR="001D192C">
              <w:rPr>
                <w:rFonts w:eastAsia="Times New Roman" w:cstheme="minorHAnsi"/>
                <w:bCs/>
                <w:color w:val="000000"/>
              </w:rPr>
              <w:t xml:space="preserve"> – </w:t>
            </w:r>
            <w:r>
              <w:rPr>
                <w:rFonts w:eastAsia="Times New Roman" w:cstheme="minorHAnsi"/>
                <w:color w:val="000000"/>
              </w:rPr>
              <w:t>The governing authority is actively engaged in monitoring the school’s academic performance.</w:t>
            </w:r>
          </w:p>
        </w:tc>
        <w:tc>
          <w:tcPr>
            <w:tcW w:w="1085" w:type="pct"/>
            <w:shd w:val="clear" w:color="auto" w:fill="F79646" w:themeFill="accent6"/>
            <w:noWrap/>
            <w:vAlign w:val="center"/>
            <w:hideMark/>
          </w:tcPr>
          <w:p w:rsidR="006E2EAA" w:rsidRPr="006350FA" w:rsidRDefault="006D28CA" w:rsidP="006C4808">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70236837"/>
                <w:placeholder>
                  <w:docPart w:val="1B385A96AAAF43BA8CE6576C2CF6E31D"/>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966D3" w:rsidRPr="00D23E76">
                  <w:rPr>
                    <w:rStyle w:val="PlaceholderText"/>
                    <w:b/>
                    <w:i/>
                    <w:color w:val="auto"/>
                  </w:rPr>
                  <w:t>Click to enter points</w:t>
                </w:r>
              </w:sdtContent>
            </w:sdt>
            <w:r w:rsidR="006E2EAA" w:rsidRPr="006350FA">
              <w:rPr>
                <w:rFonts w:eastAsia="Times New Roman" w:cstheme="minorHAnsi"/>
                <w:color w:val="000000"/>
              </w:rPr>
              <w:t> </w:t>
            </w:r>
          </w:p>
        </w:tc>
      </w:tr>
      <w:tr w:rsidR="006C4808" w:rsidRPr="006350FA" w:rsidTr="006C4808">
        <w:trPr>
          <w:cantSplit/>
        </w:trPr>
        <w:tc>
          <w:tcPr>
            <w:tcW w:w="5000" w:type="pct"/>
            <w:gridSpan w:val="2"/>
            <w:shd w:val="clear" w:color="auto" w:fill="A6A6A6"/>
            <w:hideMark/>
          </w:tcPr>
          <w:p w:rsidR="006C4808" w:rsidRPr="006350FA" w:rsidRDefault="006C4808" w:rsidP="001B34F4">
            <w:pPr>
              <w:spacing w:after="0" w:line="240" w:lineRule="auto"/>
              <w:contextualSpacing/>
              <w:rPr>
                <w:rFonts w:eastAsia="Times New Roman" w:cstheme="minorHAnsi"/>
                <w:color w:val="000000"/>
              </w:rPr>
            </w:pPr>
            <w:r>
              <w:rPr>
                <w:rFonts w:eastAsia="Times New Roman" w:cstheme="minorHAnsi"/>
                <w:color w:val="000000"/>
              </w:rPr>
              <w:t>F.3</w:t>
            </w:r>
            <w:r>
              <w:rPr>
                <w:rFonts w:eastAsia="Times New Roman" w:cstheme="minorHAnsi"/>
                <w:bCs/>
                <w:color w:val="000000"/>
              </w:rPr>
              <w:t xml:space="preserve"> – </w:t>
            </w:r>
            <w:r>
              <w:rPr>
                <w:rFonts w:eastAsia="Times New Roman" w:cstheme="minorHAnsi"/>
                <w:color w:val="000000"/>
              </w:rPr>
              <w:t>Explain in detail the governing authority’s engagement in monitoring the school’s finances.</w:t>
            </w:r>
            <w:r w:rsidRPr="006350FA">
              <w:rPr>
                <w:rFonts w:eastAsia="Times New Roman" w:cstheme="minorHAnsi"/>
                <w:color w:val="000000"/>
              </w:rPr>
              <w:t> </w:t>
            </w:r>
          </w:p>
        </w:tc>
      </w:tr>
      <w:tr w:rsidR="006C4808" w:rsidRPr="006350FA" w:rsidTr="006C4808">
        <w:trPr>
          <w:cantSplit/>
        </w:trPr>
        <w:sdt>
          <w:sdtPr>
            <w:rPr>
              <w:rFonts w:eastAsia="Times New Roman" w:cstheme="minorHAnsi"/>
              <w:bCs/>
              <w:i/>
              <w:color w:val="000000"/>
            </w:rPr>
            <w:id w:val="-364364935"/>
            <w:placeholder>
              <w:docPart w:val="15C1BB4304AB48F593C3FF9D0267918D"/>
            </w:placeholder>
            <w:showingPlcHdr/>
          </w:sdtPr>
          <w:sdtEndPr/>
          <w:sdtContent>
            <w:tc>
              <w:tcPr>
                <w:tcW w:w="5000" w:type="pct"/>
                <w:gridSpan w:val="2"/>
                <w:vAlign w:val="center"/>
                <w:hideMark/>
              </w:tcPr>
              <w:p w:rsidR="006C4808" w:rsidRPr="006350FA" w:rsidRDefault="006C4808"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6C4808">
        <w:trPr>
          <w:cantSplit/>
        </w:trPr>
        <w:tc>
          <w:tcPr>
            <w:tcW w:w="3915" w:type="pct"/>
            <w:shd w:val="clear" w:color="auto" w:fill="F79646" w:themeFill="accent6"/>
            <w:hideMark/>
          </w:tcPr>
          <w:p w:rsidR="006E2EAA" w:rsidRPr="006350FA" w:rsidRDefault="006E2EAA" w:rsidP="006E2EAA">
            <w:pPr>
              <w:spacing w:after="0" w:line="240" w:lineRule="auto"/>
              <w:contextualSpacing/>
              <w:rPr>
                <w:rFonts w:eastAsia="Times New Roman" w:cstheme="minorHAnsi"/>
                <w:color w:val="000000"/>
              </w:rPr>
            </w:pPr>
            <w:r>
              <w:rPr>
                <w:rFonts w:eastAsia="Times New Roman" w:cstheme="minorHAnsi"/>
                <w:color w:val="000000"/>
              </w:rPr>
              <w:t>F.3</w:t>
            </w:r>
            <w:r w:rsidR="001D192C">
              <w:rPr>
                <w:rFonts w:eastAsia="Times New Roman" w:cstheme="minorHAnsi"/>
                <w:bCs/>
                <w:color w:val="000000"/>
              </w:rPr>
              <w:t xml:space="preserve"> – </w:t>
            </w:r>
            <w:r>
              <w:rPr>
                <w:rFonts w:eastAsia="Times New Roman" w:cstheme="minorHAnsi"/>
                <w:color w:val="000000"/>
              </w:rPr>
              <w:t>The governing authority is actively engaged in monitoring the school’s finances.</w:t>
            </w:r>
          </w:p>
        </w:tc>
        <w:sdt>
          <w:sdtPr>
            <w:rPr>
              <w:rFonts w:ascii="Calibri" w:eastAsia="Times New Roman" w:hAnsi="Calibri" w:cs="Calibri"/>
              <w:color w:val="000000"/>
            </w:rPr>
            <w:id w:val="-153379197"/>
            <w:placeholder>
              <w:docPart w:val="E6A0FF19E26C4EB8BB8D8077F8EE216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6E2EAA" w:rsidRPr="006350FA" w:rsidRDefault="002966D3" w:rsidP="006E2EAA">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6C4808" w:rsidRPr="006350FA" w:rsidTr="006C4808">
        <w:trPr>
          <w:cantSplit/>
        </w:trPr>
        <w:tc>
          <w:tcPr>
            <w:tcW w:w="5000" w:type="pct"/>
            <w:gridSpan w:val="2"/>
            <w:shd w:val="clear" w:color="auto" w:fill="A6A6A6"/>
            <w:hideMark/>
          </w:tcPr>
          <w:p w:rsidR="006C4808" w:rsidRPr="006350FA" w:rsidRDefault="006C4808" w:rsidP="001B34F4">
            <w:pPr>
              <w:spacing w:after="0" w:line="240" w:lineRule="auto"/>
              <w:contextualSpacing/>
              <w:rPr>
                <w:rFonts w:eastAsia="Times New Roman" w:cstheme="minorHAnsi"/>
                <w:color w:val="000000"/>
              </w:rPr>
            </w:pPr>
            <w:r>
              <w:rPr>
                <w:rFonts w:eastAsia="Times New Roman" w:cstheme="minorHAnsi"/>
                <w:color w:val="000000"/>
              </w:rPr>
              <w:t>F.4</w:t>
            </w:r>
            <w:r>
              <w:rPr>
                <w:rFonts w:eastAsia="Times New Roman" w:cstheme="minorHAnsi"/>
                <w:bCs/>
                <w:color w:val="000000"/>
              </w:rPr>
              <w:t xml:space="preserve"> – </w:t>
            </w:r>
            <w:r>
              <w:rPr>
                <w:rFonts w:eastAsia="Times New Roman" w:cstheme="minorHAnsi"/>
                <w:color w:val="000000"/>
              </w:rPr>
              <w:t>Explain in detail the governing authority’s attendance at sponsor-provided workshops, professional development sessions, conferences, and seminars.</w:t>
            </w:r>
            <w:r w:rsidRPr="006350FA">
              <w:rPr>
                <w:rFonts w:eastAsia="Times New Roman" w:cstheme="minorHAnsi"/>
                <w:color w:val="000000"/>
              </w:rPr>
              <w:t> </w:t>
            </w:r>
          </w:p>
        </w:tc>
      </w:tr>
      <w:tr w:rsidR="006C4808" w:rsidRPr="006350FA" w:rsidTr="006C4808">
        <w:trPr>
          <w:cantSplit/>
        </w:trPr>
        <w:sdt>
          <w:sdtPr>
            <w:rPr>
              <w:rFonts w:eastAsia="Times New Roman" w:cstheme="minorHAnsi"/>
              <w:bCs/>
              <w:i/>
              <w:color w:val="000000"/>
            </w:rPr>
            <w:id w:val="64077155"/>
            <w:placeholder>
              <w:docPart w:val="9FCC511D738043EC98280D5E699BFE09"/>
            </w:placeholder>
            <w:showingPlcHdr/>
          </w:sdtPr>
          <w:sdtEndPr/>
          <w:sdtContent>
            <w:tc>
              <w:tcPr>
                <w:tcW w:w="5000" w:type="pct"/>
                <w:gridSpan w:val="2"/>
                <w:vAlign w:val="center"/>
                <w:hideMark/>
              </w:tcPr>
              <w:p w:rsidR="006C4808" w:rsidRPr="006350FA" w:rsidRDefault="006C4808"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8F6C76">
        <w:trPr>
          <w:cantSplit/>
        </w:trPr>
        <w:tc>
          <w:tcPr>
            <w:tcW w:w="3915" w:type="pct"/>
            <w:shd w:val="clear" w:color="auto" w:fill="F79646" w:themeFill="accent6"/>
            <w:hideMark/>
          </w:tcPr>
          <w:p w:rsidR="006E2EAA" w:rsidRPr="006350FA" w:rsidRDefault="006E2EAA" w:rsidP="006E2EAA">
            <w:pPr>
              <w:spacing w:after="0" w:line="240" w:lineRule="auto"/>
              <w:contextualSpacing/>
              <w:rPr>
                <w:rFonts w:eastAsia="Times New Roman" w:cstheme="minorHAnsi"/>
                <w:color w:val="000000"/>
              </w:rPr>
            </w:pPr>
            <w:r>
              <w:rPr>
                <w:rFonts w:eastAsia="Times New Roman" w:cstheme="minorHAnsi"/>
                <w:color w:val="000000"/>
              </w:rPr>
              <w:t>F.4</w:t>
            </w:r>
            <w:r w:rsidR="001D192C">
              <w:rPr>
                <w:rFonts w:eastAsia="Times New Roman" w:cstheme="minorHAnsi"/>
                <w:bCs/>
                <w:color w:val="000000"/>
              </w:rPr>
              <w:t xml:space="preserve"> – T</w:t>
            </w:r>
            <w:r>
              <w:rPr>
                <w:rFonts w:eastAsia="Times New Roman" w:cstheme="minorHAnsi"/>
                <w:color w:val="000000"/>
              </w:rPr>
              <w:t>he governing authority regularly attends sponsor-provided workshops, professional development</w:t>
            </w:r>
            <w:r w:rsidR="005F500D">
              <w:rPr>
                <w:rFonts w:eastAsia="Times New Roman" w:cstheme="minorHAnsi"/>
                <w:color w:val="000000"/>
              </w:rPr>
              <w:t xml:space="preserve"> sessions</w:t>
            </w:r>
            <w:r>
              <w:rPr>
                <w:rFonts w:eastAsia="Times New Roman" w:cstheme="minorHAnsi"/>
                <w:color w:val="000000"/>
              </w:rPr>
              <w:t>, conferences, and seminars.</w:t>
            </w:r>
          </w:p>
        </w:tc>
        <w:sdt>
          <w:sdtPr>
            <w:rPr>
              <w:rFonts w:ascii="Calibri" w:eastAsia="Times New Roman" w:hAnsi="Calibri" w:cs="Calibri"/>
              <w:color w:val="000000"/>
            </w:rPr>
            <w:id w:val="-139429724"/>
            <w:placeholder>
              <w:docPart w:val="DD1DBF6E59854C798CFB7EDCEB7B7C42"/>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6E2EAA" w:rsidRPr="006350FA" w:rsidRDefault="002966D3" w:rsidP="006E2EAA">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8F6C76" w:rsidRPr="006350FA" w:rsidTr="008F6C76">
        <w:trPr>
          <w:cantSplit/>
        </w:trPr>
        <w:tc>
          <w:tcPr>
            <w:tcW w:w="5000" w:type="pct"/>
            <w:gridSpan w:val="2"/>
            <w:shd w:val="clear" w:color="auto" w:fill="A6A6A6"/>
            <w:vAlign w:val="center"/>
          </w:tcPr>
          <w:p w:rsidR="008F6C76" w:rsidRDefault="008F6C76" w:rsidP="001B34F4">
            <w:pPr>
              <w:spacing w:after="0" w:line="240" w:lineRule="auto"/>
              <w:contextualSpacing/>
              <w:rPr>
                <w:rFonts w:eastAsia="Times New Roman" w:cstheme="minorHAnsi"/>
                <w:b/>
                <w:color w:val="000000"/>
              </w:rPr>
            </w:pPr>
            <w:r>
              <w:rPr>
                <w:rFonts w:eastAsia="Times New Roman" w:cstheme="minorHAnsi"/>
                <w:bCs/>
                <w:color w:val="000000"/>
              </w:rPr>
              <w:t>F.5 – Describe in detail any outside contractual relationships that will be used to ensure the effective operation of the school.</w:t>
            </w:r>
          </w:p>
        </w:tc>
      </w:tr>
      <w:tr w:rsidR="008F6C76" w:rsidRPr="006350FA" w:rsidTr="008F6C76">
        <w:trPr>
          <w:cantSplit/>
        </w:trPr>
        <w:sdt>
          <w:sdtPr>
            <w:rPr>
              <w:rFonts w:eastAsia="Times New Roman" w:cstheme="minorHAnsi"/>
              <w:bCs/>
              <w:i/>
              <w:color w:val="000000"/>
            </w:rPr>
            <w:id w:val="-847018954"/>
            <w:placeholder>
              <w:docPart w:val="9474CC9695B347AAA4C03FDA00D90562"/>
            </w:placeholder>
            <w:showingPlcHdr/>
          </w:sdtPr>
          <w:sdtEndPr/>
          <w:sdtContent>
            <w:tc>
              <w:tcPr>
                <w:tcW w:w="5000" w:type="pct"/>
                <w:gridSpan w:val="2"/>
                <w:shd w:val="clear" w:color="auto" w:fill="auto"/>
                <w:vAlign w:val="center"/>
              </w:tcPr>
              <w:p w:rsidR="008F6C76" w:rsidRDefault="008F6C76" w:rsidP="001B34F4">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6E2EAA" w:rsidRPr="006350FA" w:rsidTr="008F6C76">
        <w:trPr>
          <w:cantSplit/>
        </w:trPr>
        <w:tc>
          <w:tcPr>
            <w:tcW w:w="3915" w:type="pct"/>
            <w:shd w:val="clear" w:color="auto" w:fill="F79646" w:themeFill="accent6"/>
            <w:vAlign w:val="center"/>
          </w:tcPr>
          <w:p w:rsidR="006E2EAA" w:rsidRPr="000F64A5" w:rsidRDefault="006E2EAA" w:rsidP="001D192C">
            <w:pPr>
              <w:spacing w:after="0" w:line="240" w:lineRule="auto"/>
              <w:contextualSpacing/>
              <w:rPr>
                <w:rFonts w:eastAsia="Times New Roman" w:cstheme="minorHAnsi"/>
                <w:bCs/>
                <w:color w:val="000000"/>
              </w:rPr>
            </w:pPr>
            <w:r>
              <w:rPr>
                <w:rFonts w:eastAsia="Times New Roman" w:cstheme="minorHAnsi"/>
                <w:bCs/>
                <w:color w:val="000000"/>
              </w:rPr>
              <w:t>F</w:t>
            </w:r>
            <w:r w:rsidR="005F500D">
              <w:rPr>
                <w:rFonts w:eastAsia="Times New Roman" w:cstheme="minorHAnsi"/>
                <w:bCs/>
                <w:color w:val="000000"/>
              </w:rPr>
              <w:t xml:space="preserve">.5 – </w:t>
            </w:r>
            <w:r w:rsidR="001D192C">
              <w:rPr>
                <w:rFonts w:eastAsia="Times New Roman" w:cstheme="minorHAnsi"/>
                <w:bCs/>
                <w:color w:val="000000"/>
              </w:rPr>
              <w:t>A</w:t>
            </w:r>
            <w:r>
              <w:rPr>
                <w:rFonts w:eastAsia="Times New Roman" w:cstheme="minorHAnsi"/>
                <w:bCs/>
                <w:color w:val="000000"/>
              </w:rPr>
              <w:t>ny outside contractual relationship that will be used to ensure the effective operation of the school is described in detail.</w:t>
            </w:r>
          </w:p>
        </w:tc>
        <w:sdt>
          <w:sdtPr>
            <w:rPr>
              <w:rFonts w:ascii="Calibri" w:eastAsia="Times New Roman" w:hAnsi="Calibri" w:cs="Calibri"/>
              <w:color w:val="000000"/>
            </w:rPr>
            <w:id w:val="-1851244737"/>
            <w:placeholder>
              <w:docPart w:val="B43BE32343A34876BD0AEE7490E57F3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E2EAA" w:rsidRDefault="002966D3" w:rsidP="006E2EAA">
                <w:pPr>
                  <w:spacing w:after="0" w:line="240" w:lineRule="auto"/>
                  <w:contextualSpacing/>
                  <w:jc w:val="center"/>
                  <w:rPr>
                    <w:rFonts w:eastAsia="Times New Roman" w:cstheme="minorHAnsi"/>
                    <w:b/>
                    <w:color w:val="000000"/>
                  </w:rPr>
                </w:pPr>
                <w:r w:rsidRPr="00D23E76">
                  <w:rPr>
                    <w:rStyle w:val="PlaceholderText"/>
                    <w:b/>
                    <w:i/>
                    <w:color w:val="auto"/>
                  </w:rPr>
                  <w:t>Click to enter points</w:t>
                </w:r>
              </w:p>
            </w:tc>
          </w:sdtContent>
        </w:sdt>
      </w:tr>
      <w:tr w:rsidR="008F6C76" w:rsidRPr="006350FA" w:rsidTr="008F6C76">
        <w:trPr>
          <w:cantSplit/>
        </w:trPr>
        <w:tc>
          <w:tcPr>
            <w:tcW w:w="5000" w:type="pct"/>
            <w:gridSpan w:val="2"/>
            <w:shd w:val="clear" w:color="auto" w:fill="A6A6A6"/>
            <w:vAlign w:val="center"/>
          </w:tcPr>
          <w:p w:rsidR="008F6C76" w:rsidRDefault="008F6C76" w:rsidP="001B34F4">
            <w:pPr>
              <w:spacing w:after="0" w:line="240" w:lineRule="auto"/>
              <w:contextualSpacing/>
              <w:rPr>
                <w:rFonts w:cstheme="minorHAnsi"/>
                <w:b/>
              </w:rPr>
            </w:pPr>
            <w:r>
              <w:rPr>
                <w:rFonts w:eastAsia="Times New Roman" w:cstheme="minorHAnsi"/>
                <w:bCs/>
                <w:color w:val="000000"/>
              </w:rPr>
              <w:t xml:space="preserve">F.6 – Disclose any conflicts of interest that may exist between or among school leaders, vendors, governing authority members, or other management companies </w:t>
            </w:r>
            <w:r w:rsidR="006D28CA">
              <w:rPr>
                <w:rFonts w:eastAsia="Times New Roman" w:cstheme="minorHAnsi"/>
                <w:bCs/>
                <w:color w:val="000000"/>
              </w:rPr>
              <w:t>(operators).</w:t>
            </w:r>
            <w:r>
              <w:rPr>
                <w:rFonts w:eastAsia="Times New Roman" w:cstheme="minorHAnsi"/>
                <w:bCs/>
                <w:color w:val="000000"/>
              </w:rPr>
              <w:t xml:space="preserve"> Describe the steps that were taken to address such conflicts of interest and explain the outcomes.</w:t>
            </w:r>
          </w:p>
        </w:tc>
      </w:tr>
      <w:tr w:rsidR="008F6C76" w:rsidRPr="006350FA" w:rsidTr="008F6C76">
        <w:trPr>
          <w:cantSplit/>
        </w:trPr>
        <w:sdt>
          <w:sdtPr>
            <w:rPr>
              <w:rFonts w:eastAsia="Times New Roman" w:cstheme="minorHAnsi"/>
              <w:bCs/>
              <w:i/>
              <w:color w:val="000000"/>
            </w:rPr>
            <w:id w:val="-131558444"/>
            <w:placeholder>
              <w:docPart w:val="6C57244EAECA4F23A55920B07A80F2BD"/>
            </w:placeholder>
            <w:showingPlcHdr/>
          </w:sdtPr>
          <w:sdtEndPr/>
          <w:sdtContent>
            <w:tc>
              <w:tcPr>
                <w:tcW w:w="5000" w:type="pct"/>
                <w:gridSpan w:val="2"/>
                <w:shd w:val="clear" w:color="auto" w:fill="auto"/>
                <w:vAlign w:val="center"/>
              </w:tcPr>
              <w:p w:rsidR="008F6C76" w:rsidRDefault="008F6C76" w:rsidP="001B34F4">
                <w:pPr>
                  <w:spacing w:after="0" w:line="240" w:lineRule="auto"/>
                  <w:contextualSpacing/>
                  <w:rPr>
                    <w:rFonts w:cstheme="minorHAnsi"/>
                    <w:b/>
                  </w:rPr>
                </w:pPr>
                <w:r w:rsidRPr="00E7630F">
                  <w:rPr>
                    <w:rStyle w:val="PlaceholderText"/>
                    <w:i/>
                  </w:rPr>
                  <w:t>Click here to enter text.</w:t>
                </w:r>
              </w:p>
            </w:tc>
          </w:sdtContent>
        </w:sdt>
      </w:tr>
      <w:tr w:rsidR="006E2EAA" w:rsidRPr="006350FA" w:rsidTr="008F6C76">
        <w:trPr>
          <w:cantSplit/>
        </w:trPr>
        <w:tc>
          <w:tcPr>
            <w:tcW w:w="3915" w:type="pct"/>
            <w:shd w:val="clear" w:color="auto" w:fill="F79646" w:themeFill="accent6"/>
            <w:vAlign w:val="center"/>
          </w:tcPr>
          <w:p w:rsidR="006E2EAA" w:rsidRPr="000F64A5" w:rsidRDefault="006E2EAA" w:rsidP="00B56785">
            <w:pPr>
              <w:spacing w:after="0" w:line="240" w:lineRule="auto"/>
              <w:contextualSpacing/>
              <w:rPr>
                <w:rFonts w:eastAsia="Times New Roman" w:cstheme="minorHAnsi"/>
                <w:bCs/>
                <w:color w:val="000000"/>
              </w:rPr>
            </w:pPr>
            <w:r>
              <w:rPr>
                <w:rFonts w:eastAsia="Times New Roman" w:cstheme="minorHAnsi"/>
                <w:bCs/>
                <w:color w:val="000000"/>
              </w:rPr>
              <w:t>F.</w:t>
            </w:r>
            <w:r w:rsidR="001D192C">
              <w:rPr>
                <w:rFonts w:eastAsia="Times New Roman" w:cstheme="minorHAnsi"/>
                <w:bCs/>
                <w:color w:val="000000"/>
              </w:rPr>
              <w:t xml:space="preserve">6 – </w:t>
            </w:r>
            <w:r>
              <w:rPr>
                <w:rFonts w:eastAsia="Times New Roman" w:cstheme="minorHAnsi"/>
                <w:bCs/>
                <w:color w:val="000000"/>
              </w:rPr>
              <w:t>Any conflict</w:t>
            </w:r>
            <w:r w:rsidR="005F500D">
              <w:rPr>
                <w:rFonts w:eastAsia="Times New Roman" w:cstheme="minorHAnsi"/>
                <w:bCs/>
                <w:color w:val="000000"/>
              </w:rPr>
              <w:t xml:space="preserve">s of interest that may exist are </w:t>
            </w:r>
            <w:r w:rsidR="00F244DD">
              <w:rPr>
                <w:rFonts w:eastAsia="Times New Roman" w:cstheme="minorHAnsi"/>
                <w:bCs/>
                <w:color w:val="000000"/>
              </w:rPr>
              <w:t xml:space="preserve">disclosed. </w:t>
            </w:r>
            <w:r>
              <w:rPr>
                <w:rFonts w:eastAsia="Times New Roman" w:cstheme="minorHAnsi"/>
                <w:bCs/>
                <w:color w:val="000000"/>
              </w:rPr>
              <w:t>The steps taken to address such conflicts of interest are described and the outcomes are explained in detail.</w:t>
            </w:r>
          </w:p>
        </w:tc>
        <w:sdt>
          <w:sdtPr>
            <w:rPr>
              <w:rFonts w:ascii="Calibri" w:eastAsia="Times New Roman" w:hAnsi="Calibri" w:cs="Calibri"/>
              <w:color w:val="000000"/>
            </w:rPr>
            <w:id w:val="327880830"/>
            <w:placeholder>
              <w:docPart w:val="228B5F9F61464D12B9155E3EE90B966C"/>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E2EAA" w:rsidRDefault="002966D3" w:rsidP="006E2EAA">
                <w:pPr>
                  <w:spacing w:after="0" w:line="240" w:lineRule="auto"/>
                  <w:contextualSpacing/>
                  <w:jc w:val="center"/>
                  <w:rPr>
                    <w:rFonts w:cstheme="minorHAnsi"/>
                    <w:b/>
                  </w:rPr>
                </w:pPr>
                <w:r w:rsidRPr="00D23E76">
                  <w:rPr>
                    <w:rStyle w:val="PlaceholderText"/>
                    <w:b/>
                    <w:i/>
                    <w:color w:val="auto"/>
                  </w:rPr>
                  <w:t>Click to enter points</w:t>
                </w:r>
              </w:p>
            </w:tc>
          </w:sdtContent>
        </w:sdt>
      </w:tr>
      <w:tr w:rsidR="008F6C76" w:rsidRPr="006350FA" w:rsidTr="008F6C76">
        <w:trPr>
          <w:cantSplit/>
        </w:trPr>
        <w:tc>
          <w:tcPr>
            <w:tcW w:w="5000" w:type="pct"/>
            <w:gridSpan w:val="2"/>
            <w:shd w:val="clear" w:color="auto" w:fill="A6A6A6"/>
            <w:vAlign w:val="center"/>
          </w:tcPr>
          <w:p w:rsidR="008F6C76" w:rsidRDefault="008F6C76" w:rsidP="001B34F4">
            <w:pPr>
              <w:spacing w:after="0" w:line="240" w:lineRule="auto"/>
              <w:contextualSpacing/>
              <w:rPr>
                <w:rFonts w:cstheme="minorHAnsi"/>
                <w:b/>
              </w:rPr>
            </w:pPr>
            <w:r>
              <w:rPr>
                <w:rFonts w:eastAsia="Times New Roman" w:cstheme="minorHAnsi"/>
                <w:bCs/>
                <w:color w:val="000000"/>
              </w:rPr>
              <w:t>F.7 – Disclose any pending lawsuits, threatened liabilities, or negative media attention related to the school, governing authority members, leadership team, its management company, or vendors, and include any actions taken to address such issues.</w:t>
            </w:r>
          </w:p>
        </w:tc>
      </w:tr>
      <w:tr w:rsidR="008F6C76" w:rsidRPr="006350FA" w:rsidTr="008F6C76">
        <w:trPr>
          <w:cantSplit/>
        </w:trPr>
        <w:sdt>
          <w:sdtPr>
            <w:rPr>
              <w:rFonts w:eastAsia="Times New Roman" w:cstheme="minorHAnsi"/>
              <w:bCs/>
              <w:i/>
              <w:color w:val="000000"/>
            </w:rPr>
            <w:id w:val="-690676065"/>
            <w:placeholder>
              <w:docPart w:val="36B6DB3C11BF485EA18FF5BB4ED8800B"/>
            </w:placeholder>
            <w:showingPlcHdr/>
          </w:sdtPr>
          <w:sdtEndPr/>
          <w:sdtContent>
            <w:tc>
              <w:tcPr>
                <w:tcW w:w="5000" w:type="pct"/>
                <w:gridSpan w:val="2"/>
                <w:shd w:val="clear" w:color="auto" w:fill="auto"/>
                <w:vAlign w:val="center"/>
              </w:tcPr>
              <w:p w:rsidR="008F6C76" w:rsidRDefault="008F6C76" w:rsidP="001B34F4">
                <w:pPr>
                  <w:spacing w:after="0" w:line="240" w:lineRule="auto"/>
                  <w:contextualSpacing/>
                  <w:rPr>
                    <w:rFonts w:cstheme="minorHAnsi"/>
                    <w:b/>
                  </w:rPr>
                </w:pPr>
                <w:r w:rsidRPr="00E7630F">
                  <w:rPr>
                    <w:rStyle w:val="PlaceholderText"/>
                    <w:i/>
                  </w:rPr>
                  <w:t>Click here to enter text.</w:t>
                </w:r>
              </w:p>
            </w:tc>
          </w:sdtContent>
        </w:sdt>
      </w:tr>
      <w:tr w:rsidR="006E2EAA" w:rsidRPr="006350FA" w:rsidTr="008F6C76">
        <w:trPr>
          <w:cantSplit/>
        </w:trPr>
        <w:tc>
          <w:tcPr>
            <w:tcW w:w="3915" w:type="pct"/>
            <w:shd w:val="clear" w:color="auto" w:fill="F79646" w:themeFill="accent6"/>
            <w:vAlign w:val="center"/>
          </w:tcPr>
          <w:p w:rsidR="006E2EAA" w:rsidRPr="000F64A5" w:rsidRDefault="00B56785" w:rsidP="006E2EAA">
            <w:pPr>
              <w:spacing w:after="0" w:line="240" w:lineRule="auto"/>
              <w:contextualSpacing/>
              <w:rPr>
                <w:rFonts w:eastAsia="Times New Roman" w:cstheme="minorHAnsi"/>
                <w:bCs/>
                <w:color w:val="000000"/>
              </w:rPr>
            </w:pPr>
            <w:r>
              <w:rPr>
                <w:rFonts w:eastAsia="Times New Roman" w:cstheme="minorHAnsi"/>
                <w:bCs/>
                <w:color w:val="000000"/>
              </w:rPr>
              <w:t>F.</w:t>
            </w:r>
            <w:r w:rsidR="001D192C">
              <w:rPr>
                <w:rFonts w:eastAsia="Times New Roman" w:cstheme="minorHAnsi"/>
                <w:bCs/>
                <w:color w:val="000000"/>
              </w:rPr>
              <w:t xml:space="preserve">7 – </w:t>
            </w:r>
            <w:r>
              <w:rPr>
                <w:rFonts w:eastAsia="Times New Roman" w:cstheme="minorHAnsi"/>
                <w:bCs/>
                <w:color w:val="000000"/>
              </w:rPr>
              <w:t>Any pending lawsuits, threatened liabilities, or negative media attention is disclosed along with any actions taken to address such issues.</w:t>
            </w:r>
          </w:p>
        </w:tc>
        <w:sdt>
          <w:sdtPr>
            <w:rPr>
              <w:rFonts w:ascii="Calibri" w:eastAsia="Times New Roman" w:hAnsi="Calibri" w:cs="Calibri"/>
              <w:color w:val="000000"/>
            </w:rPr>
            <w:id w:val="-1157695246"/>
            <w:placeholder>
              <w:docPart w:val="3141B8DDAA0A4415B805BA075EEA578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E2EAA" w:rsidRDefault="002966D3" w:rsidP="006E2EAA">
                <w:pPr>
                  <w:spacing w:after="0" w:line="240" w:lineRule="auto"/>
                  <w:contextualSpacing/>
                  <w:jc w:val="center"/>
                  <w:rPr>
                    <w:rFonts w:cstheme="minorHAnsi"/>
                    <w:b/>
                  </w:rPr>
                </w:pPr>
                <w:r w:rsidRPr="00D23E76">
                  <w:rPr>
                    <w:rStyle w:val="PlaceholderText"/>
                    <w:b/>
                    <w:i/>
                    <w:color w:val="auto"/>
                  </w:rPr>
                  <w:t>Click to enter points</w:t>
                </w:r>
              </w:p>
            </w:tc>
          </w:sdtContent>
        </w:sdt>
      </w:tr>
      <w:tr w:rsidR="008F6C76" w:rsidRPr="006350FA" w:rsidTr="008F6C76">
        <w:trPr>
          <w:cantSplit/>
        </w:trPr>
        <w:tc>
          <w:tcPr>
            <w:tcW w:w="5000" w:type="pct"/>
            <w:gridSpan w:val="2"/>
            <w:shd w:val="clear" w:color="auto" w:fill="A6A6A6"/>
            <w:vAlign w:val="center"/>
          </w:tcPr>
          <w:p w:rsidR="008F6C76" w:rsidRDefault="008F6C76" w:rsidP="001B34F4">
            <w:pPr>
              <w:spacing w:after="0" w:line="240" w:lineRule="auto"/>
              <w:contextualSpacing/>
              <w:rPr>
                <w:rFonts w:cstheme="minorHAnsi"/>
                <w:b/>
              </w:rPr>
            </w:pPr>
            <w:r>
              <w:rPr>
                <w:rFonts w:eastAsia="Times New Roman" w:cstheme="minorHAnsi"/>
                <w:bCs/>
                <w:color w:val="000000"/>
              </w:rPr>
              <w:t>F.8 – Explain any previous attempt to obtain a sponsorship contract, the authorizer to which the school applied, and the outcome of the application.</w:t>
            </w:r>
          </w:p>
        </w:tc>
      </w:tr>
      <w:tr w:rsidR="008F6C76" w:rsidRPr="006350FA" w:rsidTr="008F6C76">
        <w:trPr>
          <w:cantSplit/>
        </w:trPr>
        <w:sdt>
          <w:sdtPr>
            <w:rPr>
              <w:rFonts w:eastAsia="Times New Roman" w:cstheme="minorHAnsi"/>
              <w:bCs/>
              <w:i/>
              <w:color w:val="000000"/>
            </w:rPr>
            <w:id w:val="-2136635869"/>
            <w:placeholder>
              <w:docPart w:val="5BC2BA3B700B4F379706EAB88701B793"/>
            </w:placeholder>
            <w:showingPlcHdr/>
          </w:sdtPr>
          <w:sdtEndPr/>
          <w:sdtContent>
            <w:tc>
              <w:tcPr>
                <w:tcW w:w="5000" w:type="pct"/>
                <w:gridSpan w:val="2"/>
                <w:shd w:val="clear" w:color="auto" w:fill="auto"/>
                <w:vAlign w:val="center"/>
              </w:tcPr>
              <w:p w:rsidR="008F6C76" w:rsidRDefault="008F6C76" w:rsidP="001B34F4">
                <w:pPr>
                  <w:spacing w:after="0" w:line="240" w:lineRule="auto"/>
                  <w:contextualSpacing/>
                  <w:rPr>
                    <w:rFonts w:cstheme="minorHAnsi"/>
                    <w:b/>
                  </w:rPr>
                </w:pPr>
                <w:r w:rsidRPr="00E7630F">
                  <w:rPr>
                    <w:rStyle w:val="PlaceholderText"/>
                    <w:i/>
                  </w:rPr>
                  <w:t>Click here to enter text.</w:t>
                </w:r>
              </w:p>
            </w:tc>
          </w:sdtContent>
        </w:sdt>
      </w:tr>
      <w:tr w:rsidR="006E2EAA" w:rsidRPr="006350FA" w:rsidTr="008F6C76">
        <w:trPr>
          <w:cantSplit/>
        </w:trPr>
        <w:tc>
          <w:tcPr>
            <w:tcW w:w="3915" w:type="pct"/>
            <w:shd w:val="clear" w:color="auto" w:fill="F79646" w:themeFill="accent6"/>
            <w:vAlign w:val="center"/>
          </w:tcPr>
          <w:p w:rsidR="006E2EAA" w:rsidRPr="000F64A5" w:rsidRDefault="00B56785" w:rsidP="006E2EAA">
            <w:pPr>
              <w:spacing w:after="0" w:line="240" w:lineRule="auto"/>
              <w:contextualSpacing/>
              <w:rPr>
                <w:rFonts w:eastAsia="Times New Roman" w:cstheme="minorHAnsi"/>
                <w:bCs/>
                <w:color w:val="000000"/>
              </w:rPr>
            </w:pPr>
            <w:r>
              <w:rPr>
                <w:rFonts w:eastAsia="Times New Roman" w:cstheme="minorHAnsi"/>
                <w:bCs/>
                <w:color w:val="000000"/>
              </w:rPr>
              <w:t>F.</w:t>
            </w:r>
            <w:r w:rsidR="001D192C">
              <w:rPr>
                <w:rFonts w:eastAsia="Times New Roman" w:cstheme="minorHAnsi"/>
                <w:bCs/>
                <w:color w:val="000000"/>
              </w:rPr>
              <w:t xml:space="preserve">8 – </w:t>
            </w:r>
            <w:r>
              <w:rPr>
                <w:rFonts w:eastAsia="Times New Roman" w:cstheme="minorHAnsi"/>
                <w:bCs/>
                <w:color w:val="000000"/>
              </w:rPr>
              <w:t>Any previous attempt to obtain a sponsorship contract, the authorizer to which the school applied, and the outcome of the application are explained in detail.</w:t>
            </w:r>
          </w:p>
        </w:tc>
        <w:sdt>
          <w:sdtPr>
            <w:rPr>
              <w:rFonts w:ascii="Calibri" w:eastAsia="Times New Roman" w:hAnsi="Calibri" w:cs="Calibri"/>
              <w:color w:val="000000"/>
            </w:rPr>
            <w:id w:val="1841655627"/>
            <w:placeholder>
              <w:docPart w:val="23874EBFB8C142BD8CB85A251627292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6E2EAA" w:rsidRDefault="002966D3" w:rsidP="006E2EAA">
                <w:pPr>
                  <w:spacing w:after="0" w:line="240" w:lineRule="auto"/>
                  <w:contextualSpacing/>
                  <w:jc w:val="center"/>
                  <w:rPr>
                    <w:rFonts w:cstheme="minorHAnsi"/>
                    <w:b/>
                  </w:rPr>
                </w:pPr>
                <w:r w:rsidRPr="00D23E76">
                  <w:rPr>
                    <w:rStyle w:val="PlaceholderText"/>
                    <w:b/>
                    <w:i/>
                    <w:color w:val="auto"/>
                  </w:rPr>
                  <w:t>Click to enter points</w:t>
                </w:r>
              </w:p>
            </w:tc>
          </w:sdtContent>
        </w:sdt>
      </w:tr>
    </w:tbl>
    <w:p w:rsidR="00297AAC" w:rsidRDefault="00297AAC"/>
    <w:p w:rsidR="001B34F4" w:rsidRDefault="001B34F4"/>
    <w:tbl>
      <w:tblPr>
        <w:tblStyle w:val="TableGrid"/>
        <w:tblW w:w="10795" w:type="dxa"/>
        <w:tblLook w:val="04A0" w:firstRow="1" w:lastRow="0" w:firstColumn="1" w:lastColumn="0" w:noHBand="0" w:noVBand="1"/>
      </w:tblPr>
      <w:tblGrid>
        <w:gridCol w:w="2337"/>
        <w:gridCol w:w="2338"/>
        <w:gridCol w:w="2337"/>
        <w:gridCol w:w="3783"/>
      </w:tblGrid>
      <w:tr w:rsidR="001B34F4" w:rsidTr="000511ED">
        <w:tc>
          <w:tcPr>
            <w:tcW w:w="10795" w:type="dxa"/>
            <w:gridSpan w:val="4"/>
            <w:shd w:val="clear" w:color="auto" w:fill="008080"/>
          </w:tcPr>
          <w:p w:rsidR="001B34F4" w:rsidRPr="007923E0" w:rsidRDefault="001B34F4" w:rsidP="000511E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lastRenderedPageBreak/>
              <w:t xml:space="preserve">Section F: </w:t>
            </w:r>
            <w:r w:rsidR="006D28CA">
              <w:rPr>
                <w:rFonts w:eastAsia="Times New Roman" w:cstheme="minorHAnsi"/>
                <w:b/>
                <w:bCs/>
                <w:color w:val="FFFFFF"/>
                <w:sz w:val="28"/>
              </w:rPr>
              <w:t>Governance &amp;</w:t>
            </w:r>
            <w:r>
              <w:rPr>
                <w:rFonts w:eastAsia="Times New Roman" w:cstheme="minorHAnsi"/>
                <w:b/>
                <w:bCs/>
                <w:color w:val="FFFFFF"/>
                <w:sz w:val="28"/>
              </w:rPr>
              <w:t xml:space="preserve"> Management Structure</w:t>
            </w:r>
            <w:r>
              <w:rPr>
                <w:rFonts w:ascii="Calibri" w:hAnsi="Calibri" w:cs="Calibri"/>
                <w:b/>
                <w:color w:val="FFFFFF" w:themeColor="background1"/>
                <w:sz w:val="28"/>
                <w:szCs w:val="28"/>
              </w:rPr>
              <w:t xml:space="preserve"> Scoring</w:t>
            </w:r>
          </w:p>
        </w:tc>
      </w:tr>
      <w:tr w:rsidR="001B34F4" w:rsidTr="000511ED">
        <w:tc>
          <w:tcPr>
            <w:tcW w:w="10795" w:type="dxa"/>
            <w:gridSpan w:val="4"/>
            <w:shd w:val="clear" w:color="auto" w:fill="A6A6A6" w:themeFill="background1" w:themeFillShade="A6"/>
          </w:tcPr>
          <w:p w:rsidR="001B34F4" w:rsidRPr="00B613B9" w:rsidRDefault="001B34F4" w:rsidP="000511ED">
            <w:pPr>
              <w:rPr>
                <w:rFonts w:ascii="Calibri" w:hAnsi="Calibri" w:cs="Calibri"/>
                <w:b/>
              </w:rPr>
            </w:pPr>
            <w:r>
              <w:rPr>
                <w:rFonts w:ascii="Calibri" w:hAnsi="Calibri" w:cs="Calibri"/>
                <w:b/>
              </w:rPr>
              <w:t>Questions &amp; Comments</w:t>
            </w:r>
          </w:p>
        </w:tc>
      </w:tr>
      <w:tr w:rsidR="001B34F4" w:rsidTr="000511ED">
        <w:sdt>
          <w:sdtPr>
            <w:rPr>
              <w:rFonts w:ascii="Calibri" w:eastAsia="Times New Roman" w:hAnsi="Calibri" w:cs="Calibri"/>
              <w:color w:val="000000"/>
            </w:rPr>
            <w:id w:val="-1407832725"/>
            <w:placeholder>
              <w:docPart w:val="FAC027496A884718AC40DA573D74EF1F"/>
            </w:placeholder>
            <w:showingPlcHdr/>
            <w15:color w:val="C0C0C0"/>
          </w:sdtPr>
          <w:sdtEndPr/>
          <w:sdtContent>
            <w:tc>
              <w:tcPr>
                <w:tcW w:w="10795" w:type="dxa"/>
                <w:gridSpan w:val="4"/>
                <w:shd w:val="clear" w:color="auto" w:fill="auto"/>
              </w:tcPr>
              <w:p w:rsidR="001B34F4" w:rsidRDefault="001B34F4" w:rsidP="000511ED">
                <w:r w:rsidRPr="00292905">
                  <w:rPr>
                    <w:rFonts w:ascii="Calibri" w:eastAsia="Times New Roman" w:hAnsi="Calibri" w:cs="Calibri"/>
                    <w:i/>
                    <w:color w:val="808080" w:themeColor="background1" w:themeShade="80"/>
                  </w:rPr>
                  <w:t>Click here to enter text.</w:t>
                </w:r>
              </w:p>
            </w:tc>
          </w:sdtContent>
        </w:sdt>
      </w:tr>
      <w:tr w:rsidR="001B34F4" w:rsidTr="000511ED">
        <w:tc>
          <w:tcPr>
            <w:tcW w:w="10795" w:type="dxa"/>
            <w:gridSpan w:val="4"/>
            <w:shd w:val="clear" w:color="auto" w:fill="A6A6A6" w:themeFill="background1" w:themeFillShade="A6"/>
          </w:tcPr>
          <w:p w:rsidR="001B34F4" w:rsidRPr="00292905" w:rsidRDefault="001B34F4" w:rsidP="000511ED">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1B34F4" w:rsidTr="000511ED">
        <w:tc>
          <w:tcPr>
            <w:tcW w:w="2337" w:type="dxa"/>
            <w:shd w:val="clear" w:color="auto" w:fill="auto"/>
          </w:tcPr>
          <w:p w:rsidR="001B34F4" w:rsidRPr="00292905" w:rsidRDefault="001B34F4" w:rsidP="000511ED">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206172677"/>
            <w:placeholder>
              <w:docPart w:val="C93CE23EA44D4E98BAD7CAAB13395B81"/>
            </w:placeholder>
            <w:showingPlcHdr/>
            <w15:color w:val="000000"/>
            <w:dropDownList>
              <w:listItem w:displayText="Points" w:value=""/>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1B34F4" w:rsidRPr="00292905" w:rsidRDefault="001B34F4" w:rsidP="000511ED">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1B34F4" w:rsidRPr="00292905" w:rsidRDefault="001B34F4" w:rsidP="000511ED">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899566263"/>
            <w:placeholder>
              <w:docPart w:val="67FD4FC0EF4F498DA5DAF6B08ED4E1C4"/>
            </w:placeholder>
            <w:showingPlcHdr/>
            <w15:color w:val="000000"/>
            <w:dropDownList>
              <w:listItem w:displayText="Points" w:value=""/>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1B34F4" w:rsidRPr="00292905" w:rsidRDefault="001B34F4" w:rsidP="000511ED">
                <w:pPr>
                  <w:jc w:val="center"/>
                  <w:rPr>
                    <w:rFonts w:ascii="Calibri" w:eastAsia="Times New Roman" w:hAnsi="Calibri" w:cs="Calibri"/>
                    <w:b/>
                    <w:color w:val="000000"/>
                  </w:rPr>
                </w:pPr>
                <w:r w:rsidRPr="008867EE">
                  <w:rPr>
                    <w:rStyle w:val="PlaceholderText"/>
                    <w:b/>
                    <w:color w:val="auto"/>
                  </w:rPr>
                  <w:t>Enter here</w:t>
                </w:r>
              </w:p>
            </w:tc>
          </w:sdtContent>
        </w:sdt>
      </w:tr>
    </w:tbl>
    <w:p w:rsidR="001B34F4" w:rsidRDefault="001B34F4"/>
    <w:p w:rsidR="00297AAC" w:rsidRDefault="00297AAC"/>
    <w:p w:rsidR="00297AAC" w:rsidRDefault="00297AAC"/>
    <w:p w:rsidR="00297AAC" w:rsidRDefault="00297AAC">
      <w:r>
        <w:br w:type="page"/>
      </w:r>
    </w:p>
    <w:p w:rsidR="002A60DC" w:rsidRDefault="002A60DC"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9575D4">
        <w:trPr>
          <w:cantSplit/>
          <w:tblHeader/>
        </w:trPr>
        <w:tc>
          <w:tcPr>
            <w:tcW w:w="5000" w:type="pct"/>
            <w:shd w:val="clear" w:color="auto" w:fill="008080"/>
            <w:noWrap/>
            <w:vAlign w:val="center"/>
            <w:hideMark/>
          </w:tcPr>
          <w:p w:rsidR="00445D13" w:rsidRPr="006350FA" w:rsidRDefault="00CF7035" w:rsidP="002A60DC">
            <w:pPr>
              <w:spacing w:after="0" w:line="240" w:lineRule="auto"/>
              <w:contextualSpacing/>
              <w:jc w:val="center"/>
              <w:rPr>
                <w:rFonts w:eastAsia="Times New Roman" w:cstheme="minorHAnsi"/>
                <w:b/>
                <w:bCs/>
                <w:color w:val="000000"/>
              </w:rPr>
            </w:pPr>
            <w:r>
              <w:rPr>
                <w:rFonts w:ascii="Calisto MT" w:hAnsi="Calisto MT"/>
              </w:rPr>
              <w:br w:type="page"/>
            </w:r>
            <w:r w:rsidR="00445D13">
              <w:rPr>
                <w:rFonts w:eastAsia="Times New Roman" w:cstheme="minorHAnsi"/>
                <w:b/>
                <w:bCs/>
                <w:color w:val="FFFFFF"/>
                <w:sz w:val="28"/>
              </w:rPr>
              <w:t>Section G:  Additional Information</w:t>
            </w:r>
          </w:p>
        </w:tc>
      </w:tr>
      <w:tr w:rsidR="00445D13" w:rsidRPr="006350FA" w:rsidTr="00CB3628">
        <w:trPr>
          <w:cantSplit/>
        </w:trPr>
        <w:tc>
          <w:tcPr>
            <w:tcW w:w="5000" w:type="pct"/>
            <w:shd w:val="clear" w:color="auto" w:fill="A6A6A6"/>
          </w:tcPr>
          <w:p w:rsidR="00445D13" w:rsidRPr="00445D13" w:rsidRDefault="00445D13" w:rsidP="002A60DC">
            <w:pPr>
              <w:spacing w:after="0" w:line="240" w:lineRule="auto"/>
              <w:contextualSpacing/>
              <w:rPr>
                <w:rFonts w:eastAsia="Times New Roman" w:cstheme="minorHAnsi"/>
                <w:color w:val="000000"/>
              </w:rPr>
            </w:pPr>
            <w:r>
              <w:rPr>
                <w:rFonts w:eastAsia="Times New Roman" w:cstheme="minorHAnsi"/>
                <w:color w:val="000000"/>
              </w:rPr>
              <w:t>Present any additional information which is relevant or compelling in support of this application.</w:t>
            </w:r>
          </w:p>
        </w:tc>
      </w:tr>
      <w:tr w:rsidR="00445D13" w:rsidRPr="006350FA" w:rsidTr="00445D13">
        <w:trPr>
          <w:cantSplit/>
        </w:trPr>
        <w:sdt>
          <w:sdtPr>
            <w:rPr>
              <w:rFonts w:eastAsia="Times New Roman" w:cstheme="minorHAnsi"/>
              <w:bCs/>
              <w:i/>
              <w:color w:val="000000"/>
            </w:rPr>
            <w:id w:val="-376243836"/>
            <w:placeholder>
              <w:docPart w:val="DC759B8A0EA44299B88E96AE31F4C9E2"/>
            </w:placeholder>
            <w:showingPlcHdr/>
          </w:sdtPr>
          <w:sdtEndPr/>
          <w:sdtContent>
            <w:tc>
              <w:tcPr>
                <w:tcW w:w="5000" w:type="pct"/>
                <w:vAlign w:val="center"/>
                <w:hideMark/>
              </w:tcPr>
              <w:p w:rsidR="00445D13" w:rsidRPr="006350FA" w:rsidRDefault="00445D13"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bl>
    <w:p w:rsidR="00C62BE4" w:rsidRDefault="00C62BE4"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6D28CA">
        <w:trPr>
          <w:cantSplit/>
        </w:trPr>
        <w:tc>
          <w:tcPr>
            <w:tcW w:w="5000" w:type="pct"/>
            <w:shd w:val="clear" w:color="auto" w:fill="F79646" w:themeFill="accent6"/>
            <w:noWrap/>
            <w:vAlign w:val="center"/>
            <w:hideMark/>
          </w:tcPr>
          <w:p w:rsidR="00445D13" w:rsidRPr="00B96125" w:rsidRDefault="00445D13" w:rsidP="002A60DC">
            <w:pPr>
              <w:spacing w:after="0" w:line="240" w:lineRule="auto"/>
              <w:contextualSpacing/>
              <w:rPr>
                <w:rFonts w:eastAsia="Times New Roman" w:cstheme="minorHAnsi"/>
                <w:b/>
                <w:bCs/>
              </w:rPr>
            </w:pPr>
            <w:r w:rsidRPr="00B96125">
              <w:rPr>
                <w:rFonts w:eastAsia="Times New Roman" w:cstheme="minorHAnsi"/>
                <w:b/>
                <w:bCs/>
              </w:rPr>
              <w:t>Application Reviewer</w:t>
            </w:r>
            <w:r w:rsidR="00B96125" w:rsidRPr="00B96125">
              <w:rPr>
                <w:rFonts w:eastAsia="Times New Roman" w:cstheme="minorHAnsi"/>
                <w:b/>
                <w:bCs/>
              </w:rPr>
              <w:t xml:space="preserve"> (Completed by the ESCLEW Review Team)</w:t>
            </w:r>
          </w:p>
        </w:tc>
      </w:tr>
      <w:tr w:rsidR="00445D13" w:rsidRPr="006350FA" w:rsidTr="00445D13">
        <w:trPr>
          <w:cantSplit/>
        </w:trPr>
        <w:sdt>
          <w:sdtPr>
            <w:rPr>
              <w:rFonts w:eastAsia="Times New Roman" w:cstheme="minorHAnsi"/>
              <w:color w:val="000000"/>
            </w:rPr>
            <w:id w:val="907110607"/>
            <w:placeholder>
              <w:docPart w:val="57B5F96CD1CC4480B24F35749EE90379"/>
            </w:placeholder>
            <w:showingPlcHdr/>
          </w:sdtPr>
          <w:sdtEndPr/>
          <w:sdtContent>
            <w:tc>
              <w:tcPr>
                <w:tcW w:w="5000" w:type="pct"/>
                <w:shd w:val="clear" w:color="auto" w:fill="FFFFFF" w:themeFill="background1"/>
                <w:noWrap/>
                <w:vAlign w:val="center"/>
              </w:tcPr>
              <w:p w:rsidR="00445D13" w:rsidRDefault="00445D13" w:rsidP="002A60DC">
                <w:pPr>
                  <w:spacing w:after="0" w:line="240" w:lineRule="auto"/>
                  <w:contextualSpacing/>
                  <w:rPr>
                    <w:rFonts w:eastAsia="Times New Roman" w:cstheme="minorHAnsi"/>
                    <w:color w:val="000000"/>
                  </w:rPr>
                </w:pPr>
                <w:r w:rsidRPr="00445D13">
                  <w:rPr>
                    <w:rFonts w:eastAsia="Times New Roman" w:cstheme="minorHAnsi"/>
                    <w:color w:val="000000"/>
                    <w:shd w:val="clear" w:color="auto" w:fill="FFFFFF" w:themeFill="background1"/>
                  </w:rPr>
                  <w:t>Click here to enter text.</w:t>
                </w:r>
              </w:p>
            </w:tc>
          </w:sdtContent>
        </w:sdt>
      </w:tr>
    </w:tbl>
    <w:p w:rsidR="00445D13" w:rsidRDefault="00445D13" w:rsidP="000468BF">
      <w:pPr>
        <w:spacing w:line="240" w:lineRule="auto"/>
        <w:contextualSpacing/>
        <w:rPr>
          <w:rFonts w:ascii="Calisto MT" w:hAnsi="Calisto MT"/>
        </w:rPr>
      </w:pPr>
    </w:p>
    <w:p w:rsidR="006D28CA" w:rsidRDefault="006D28CA" w:rsidP="000468BF">
      <w:pPr>
        <w:spacing w:line="240" w:lineRule="auto"/>
        <w:contextualSpacing/>
        <w:rPr>
          <w:rFonts w:ascii="Calisto MT" w:hAnsi="Calisto MT"/>
        </w:rPr>
      </w:pPr>
    </w:p>
    <w:tbl>
      <w:tblPr>
        <w:tblStyle w:val="TableGrid"/>
        <w:tblW w:w="0" w:type="auto"/>
        <w:tblLook w:val="04A0" w:firstRow="1" w:lastRow="0" w:firstColumn="1" w:lastColumn="0" w:noHBand="0" w:noVBand="1"/>
      </w:tblPr>
      <w:tblGrid>
        <w:gridCol w:w="1525"/>
        <w:gridCol w:w="3869"/>
        <w:gridCol w:w="2698"/>
        <w:gridCol w:w="2698"/>
      </w:tblGrid>
      <w:tr w:rsidR="006D28CA" w:rsidTr="005829D2">
        <w:tc>
          <w:tcPr>
            <w:tcW w:w="10790" w:type="dxa"/>
            <w:gridSpan w:val="4"/>
            <w:shd w:val="clear" w:color="auto" w:fill="F79646" w:themeFill="accent6"/>
          </w:tcPr>
          <w:p w:rsidR="006D28CA" w:rsidRPr="00C07B9B" w:rsidRDefault="006D28CA" w:rsidP="005829D2">
            <w:pPr>
              <w:contextualSpacing/>
              <w:jc w:val="center"/>
              <w:rPr>
                <w:rFonts w:eastAsia="Times New Roman" w:cstheme="minorHAnsi"/>
                <w:b/>
                <w:color w:val="000000"/>
                <w:sz w:val="28"/>
              </w:rPr>
            </w:pPr>
            <w:r>
              <w:rPr>
                <w:rFonts w:eastAsia="Times New Roman" w:cstheme="minorHAnsi"/>
                <w:b/>
                <w:color w:val="000000"/>
                <w:sz w:val="28"/>
              </w:rPr>
              <w:t>Scoring Totals</w:t>
            </w:r>
          </w:p>
          <w:p w:rsidR="006D28CA" w:rsidRDefault="006D28CA" w:rsidP="005829D2">
            <w:pPr>
              <w:contextualSpacing/>
              <w:jc w:val="center"/>
              <w:rPr>
                <w:rFonts w:ascii="Calisto MT" w:hAnsi="Calisto MT"/>
              </w:rPr>
            </w:pPr>
            <w:r>
              <w:rPr>
                <w:rFonts w:eastAsia="Times New Roman" w:cstheme="minorHAnsi"/>
                <w:b/>
                <w:color w:val="000000"/>
              </w:rPr>
              <w:t>The section below is to be completed by the ESCLEW Review Team.</w:t>
            </w:r>
          </w:p>
        </w:tc>
      </w:tr>
      <w:tr w:rsidR="006D28CA" w:rsidTr="005829D2">
        <w:trPr>
          <w:trHeight w:val="503"/>
        </w:trPr>
        <w:tc>
          <w:tcPr>
            <w:tcW w:w="1525" w:type="dxa"/>
            <w:vAlign w:val="center"/>
          </w:tcPr>
          <w:p w:rsidR="006D28CA" w:rsidRDefault="006D28CA" w:rsidP="005829D2">
            <w:pPr>
              <w:contextualSpacing/>
              <w:jc w:val="center"/>
              <w:rPr>
                <w:rFonts w:ascii="Calisto MT" w:hAnsi="Calisto MT"/>
              </w:rPr>
            </w:pPr>
            <w:r>
              <w:rPr>
                <w:rFonts w:ascii="Calisto MT" w:hAnsi="Calisto MT"/>
              </w:rPr>
              <w:t>Section</w:t>
            </w:r>
          </w:p>
        </w:tc>
        <w:tc>
          <w:tcPr>
            <w:tcW w:w="3869" w:type="dxa"/>
            <w:vAlign w:val="center"/>
          </w:tcPr>
          <w:p w:rsidR="006D28CA" w:rsidRDefault="006D28CA" w:rsidP="005829D2">
            <w:pPr>
              <w:contextualSpacing/>
              <w:jc w:val="center"/>
              <w:rPr>
                <w:rFonts w:ascii="Calisto MT" w:hAnsi="Calisto MT"/>
              </w:rPr>
            </w:pPr>
            <w:r>
              <w:rPr>
                <w:rFonts w:ascii="Calisto MT" w:hAnsi="Calisto MT"/>
              </w:rPr>
              <w:t>Title</w:t>
            </w:r>
          </w:p>
        </w:tc>
        <w:tc>
          <w:tcPr>
            <w:tcW w:w="2698" w:type="dxa"/>
            <w:vAlign w:val="center"/>
          </w:tcPr>
          <w:p w:rsidR="006D28CA" w:rsidRDefault="006D28CA" w:rsidP="005829D2">
            <w:pPr>
              <w:contextualSpacing/>
              <w:jc w:val="center"/>
              <w:rPr>
                <w:rFonts w:ascii="Calisto MT" w:hAnsi="Calisto MT"/>
              </w:rPr>
            </w:pPr>
            <w:r>
              <w:rPr>
                <w:rFonts w:ascii="Calisto MT" w:hAnsi="Calisto MT"/>
              </w:rPr>
              <w:t>Total Points Earned</w:t>
            </w:r>
          </w:p>
        </w:tc>
        <w:tc>
          <w:tcPr>
            <w:tcW w:w="2698" w:type="dxa"/>
            <w:vAlign w:val="center"/>
          </w:tcPr>
          <w:p w:rsidR="006D28CA" w:rsidRDefault="006D28CA" w:rsidP="005829D2">
            <w:pPr>
              <w:contextualSpacing/>
              <w:jc w:val="center"/>
              <w:rPr>
                <w:rFonts w:ascii="Calisto MT" w:hAnsi="Calisto MT"/>
              </w:rPr>
            </w:pPr>
            <w:r>
              <w:rPr>
                <w:rFonts w:ascii="Calisto MT" w:hAnsi="Calisto MT"/>
              </w:rPr>
              <w:t>Total Potential Points</w:t>
            </w: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A</w:t>
            </w:r>
          </w:p>
        </w:tc>
        <w:tc>
          <w:tcPr>
            <w:tcW w:w="3869" w:type="dxa"/>
          </w:tcPr>
          <w:p w:rsidR="006D28CA" w:rsidRDefault="006D28CA" w:rsidP="005829D2">
            <w:pPr>
              <w:contextualSpacing/>
              <w:jc w:val="center"/>
              <w:rPr>
                <w:rFonts w:ascii="Calisto MT" w:hAnsi="Calisto MT"/>
              </w:rPr>
            </w:pPr>
            <w:r w:rsidRPr="006D28CA">
              <w:rPr>
                <w:rFonts w:ascii="Calisto MT" w:hAnsi="Calisto MT"/>
              </w:rPr>
              <w:t>School Profile &amp; Facilities</w:t>
            </w:r>
          </w:p>
        </w:tc>
        <w:tc>
          <w:tcPr>
            <w:tcW w:w="2698" w:type="dxa"/>
          </w:tcPr>
          <w:p w:rsidR="006D28CA" w:rsidRDefault="006D28CA" w:rsidP="005829D2">
            <w:pPr>
              <w:contextualSpacing/>
              <w:jc w:val="center"/>
              <w:rPr>
                <w:rFonts w:ascii="Calisto MT" w:hAnsi="Calisto MT"/>
              </w:rPr>
            </w:pPr>
          </w:p>
        </w:tc>
        <w:tc>
          <w:tcPr>
            <w:tcW w:w="2698" w:type="dxa"/>
          </w:tcPr>
          <w:p w:rsidR="006D28CA" w:rsidRDefault="006D28CA" w:rsidP="005829D2">
            <w:pPr>
              <w:contextualSpacing/>
              <w:jc w:val="center"/>
              <w:rPr>
                <w:rFonts w:ascii="Calisto MT" w:hAnsi="Calisto MT"/>
              </w:rPr>
            </w:pP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B</w:t>
            </w:r>
          </w:p>
        </w:tc>
        <w:tc>
          <w:tcPr>
            <w:tcW w:w="3869" w:type="dxa"/>
          </w:tcPr>
          <w:p w:rsidR="006D28CA" w:rsidRDefault="006D28CA" w:rsidP="005829D2">
            <w:pPr>
              <w:contextualSpacing/>
              <w:jc w:val="center"/>
              <w:rPr>
                <w:rFonts w:ascii="Calisto MT" w:hAnsi="Calisto MT"/>
              </w:rPr>
            </w:pPr>
            <w:r w:rsidRPr="006D28CA">
              <w:rPr>
                <w:rFonts w:ascii="Calisto MT" w:hAnsi="Calisto MT"/>
              </w:rPr>
              <w:t>Academic Performance</w:t>
            </w:r>
          </w:p>
        </w:tc>
        <w:tc>
          <w:tcPr>
            <w:tcW w:w="2698" w:type="dxa"/>
          </w:tcPr>
          <w:p w:rsidR="006D28CA" w:rsidRDefault="006D28CA" w:rsidP="005829D2">
            <w:pPr>
              <w:contextualSpacing/>
              <w:jc w:val="center"/>
              <w:rPr>
                <w:rFonts w:ascii="Calisto MT" w:hAnsi="Calisto MT"/>
              </w:rPr>
            </w:pPr>
          </w:p>
        </w:tc>
        <w:tc>
          <w:tcPr>
            <w:tcW w:w="2698" w:type="dxa"/>
          </w:tcPr>
          <w:p w:rsidR="006D28CA" w:rsidRDefault="006D28CA" w:rsidP="005829D2">
            <w:pPr>
              <w:contextualSpacing/>
              <w:jc w:val="center"/>
              <w:rPr>
                <w:rFonts w:ascii="Calisto MT" w:hAnsi="Calisto MT"/>
              </w:rPr>
            </w:pP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C</w:t>
            </w:r>
          </w:p>
        </w:tc>
        <w:tc>
          <w:tcPr>
            <w:tcW w:w="3869" w:type="dxa"/>
          </w:tcPr>
          <w:p w:rsidR="006D28CA" w:rsidRDefault="006D28CA" w:rsidP="005829D2">
            <w:pPr>
              <w:contextualSpacing/>
              <w:jc w:val="center"/>
              <w:rPr>
                <w:rFonts w:ascii="Calisto MT" w:hAnsi="Calisto MT"/>
              </w:rPr>
            </w:pPr>
            <w:r w:rsidRPr="00B52877">
              <w:rPr>
                <w:rFonts w:ascii="Calisto MT" w:hAnsi="Calisto MT"/>
              </w:rPr>
              <w:t>Education Program</w:t>
            </w:r>
          </w:p>
        </w:tc>
        <w:tc>
          <w:tcPr>
            <w:tcW w:w="2698" w:type="dxa"/>
          </w:tcPr>
          <w:p w:rsidR="006D28CA" w:rsidRDefault="006D28CA" w:rsidP="005829D2">
            <w:pPr>
              <w:contextualSpacing/>
              <w:jc w:val="center"/>
              <w:rPr>
                <w:rFonts w:ascii="Calisto MT" w:hAnsi="Calisto MT"/>
              </w:rPr>
            </w:pPr>
          </w:p>
        </w:tc>
        <w:tc>
          <w:tcPr>
            <w:tcW w:w="2698" w:type="dxa"/>
          </w:tcPr>
          <w:p w:rsidR="006D28CA" w:rsidRDefault="006D28CA" w:rsidP="005829D2">
            <w:pPr>
              <w:contextualSpacing/>
              <w:jc w:val="center"/>
              <w:rPr>
                <w:rFonts w:ascii="Calisto MT" w:hAnsi="Calisto MT"/>
              </w:rPr>
            </w:pP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D</w:t>
            </w:r>
          </w:p>
        </w:tc>
        <w:tc>
          <w:tcPr>
            <w:tcW w:w="3869" w:type="dxa"/>
          </w:tcPr>
          <w:p w:rsidR="006D28CA" w:rsidRDefault="006D28CA" w:rsidP="005829D2">
            <w:pPr>
              <w:contextualSpacing/>
              <w:jc w:val="center"/>
              <w:rPr>
                <w:rFonts w:ascii="Calisto MT" w:hAnsi="Calisto MT"/>
              </w:rPr>
            </w:pPr>
            <w:r w:rsidRPr="006D28CA">
              <w:rPr>
                <w:rFonts w:ascii="Calisto MT" w:hAnsi="Calisto MT"/>
              </w:rPr>
              <w:t>School Operations &amp; Compliance</w:t>
            </w:r>
          </w:p>
        </w:tc>
        <w:tc>
          <w:tcPr>
            <w:tcW w:w="2698" w:type="dxa"/>
            <w:shd w:val="clear" w:color="auto" w:fill="auto"/>
          </w:tcPr>
          <w:p w:rsidR="006D28CA" w:rsidRDefault="006D28CA" w:rsidP="005829D2">
            <w:pPr>
              <w:contextualSpacing/>
              <w:jc w:val="center"/>
              <w:rPr>
                <w:rFonts w:ascii="Calisto MT" w:hAnsi="Calisto MT"/>
              </w:rPr>
            </w:pPr>
          </w:p>
        </w:tc>
        <w:tc>
          <w:tcPr>
            <w:tcW w:w="2698" w:type="dxa"/>
            <w:shd w:val="clear" w:color="auto" w:fill="auto"/>
          </w:tcPr>
          <w:p w:rsidR="006D28CA" w:rsidRDefault="006D28CA" w:rsidP="005829D2">
            <w:pPr>
              <w:contextualSpacing/>
              <w:jc w:val="center"/>
              <w:rPr>
                <w:rFonts w:ascii="Calisto MT" w:hAnsi="Calisto MT"/>
              </w:rPr>
            </w:pP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E</w:t>
            </w:r>
          </w:p>
        </w:tc>
        <w:tc>
          <w:tcPr>
            <w:tcW w:w="3869" w:type="dxa"/>
          </w:tcPr>
          <w:p w:rsidR="006D28CA" w:rsidRDefault="006D28CA" w:rsidP="005829D2">
            <w:pPr>
              <w:contextualSpacing/>
              <w:jc w:val="center"/>
              <w:rPr>
                <w:rFonts w:ascii="Calisto MT" w:hAnsi="Calisto MT"/>
              </w:rPr>
            </w:pPr>
            <w:r w:rsidRPr="006D28CA">
              <w:rPr>
                <w:rFonts w:ascii="Calisto MT" w:hAnsi="Calisto MT"/>
              </w:rPr>
              <w:t>Financial Management</w:t>
            </w:r>
          </w:p>
        </w:tc>
        <w:tc>
          <w:tcPr>
            <w:tcW w:w="2698" w:type="dxa"/>
          </w:tcPr>
          <w:p w:rsidR="006D28CA" w:rsidRDefault="006D28CA" w:rsidP="005829D2">
            <w:pPr>
              <w:contextualSpacing/>
              <w:jc w:val="center"/>
              <w:rPr>
                <w:rFonts w:ascii="Calisto MT" w:hAnsi="Calisto MT"/>
              </w:rPr>
            </w:pPr>
          </w:p>
        </w:tc>
        <w:tc>
          <w:tcPr>
            <w:tcW w:w="2698" w:type="dxa"/>
          </w:tcPr>
          <w:p w:rsidR="006D28CA" w:rsidRDefault="006D28CA" w:rsidP="005829D2">
            <w:pPr>
              <w:contextualSpacing/>
              <w:jc w:val="center"/>
              <w:rPr>
                <w:rFonts w:ascii="Calisto MT" w:hAnsi="Calisto MT"/>
              </w:rPr>
            </w:pPr>
          </w:p>
        </w:tc>
      </w:tr>
      <w:tr w:rsidR="006D28CA" w:rsidTr="005829D2">
        <w:tc>
          <w:tcPr>
            <w:tcW w:w="1525" w:type="dxa"/>
          </w:tcPr>
          <w:p w:rsidR="006D28CA" w:rsidRDefault="006D28CA" w:rsidP="005829D2">
            <w:pPr>
              <w:contextualSpacing/>
              <w:jc w:val="center"/>
              <w:rPr>
                <w:rFonts w:ascii="Calisto MT" w:hAnsi="Calisto MT"/>
              </w:rPr>
            </w:pPr>
            <w:r>
              <w:rPr>
                <w:rFonts w:ascii="Calisto MT" w:hAnsi="Calisto MT"/>
              </w:rPr>
              <w:t>Section F</w:t>
            </w:r>
          </w:p>
        </w:tc>
        <w:tc>
          <w:tcPr>
            <w:tcW w:w="3869" w:type="dxa"/>
          </w:tcPr>
          <w:p w:rsidR="006D28CA" w:rsidRPr="006D28CA" w:rsidRDefault="006D28CA" w:rsidP="005829D2">
            <w:pPr>
              <w:contextualSpacing/>
              <w:jc w:val="center"/>
              <w:rPr>
                <w:rFonts w:ascii="Calisto MT" w:hAnsi="Calisto MT"/>
              </w:rPr>
            </w:pPr>
            <w:r w:rsidRPr="006D28CA">
              <w:rPr>
                <w:rFonts w:ascii="Calisto MT" w:hAnsi="Calisto MT"/>
              </w:rPr>
              <w:t>Governance &amp; Management Structure</w:t>
            </w:r>
          </w:p>
        </w:tc>
        <w:tc>
          <w:tcPr>
            <w:tcW w:w="2698" w:type="dxa"/>
          </w:tcPr>
          <w:p w:rsidR="006D28CA" w:rsidRDefault="006D28CA" w:rsidP="005829D2">
            <w:pPr>
              <w:contextualSpacing/>
              <w:jc w:val="center"/>
              <w:rPr>
                <w:rFonts w:ascii="Calisto MT" w:hAnsi="Calisto MT"/>
              </w:rPr>
            </w:pPr>
          </w:p>
        </w:tc>
        <w:tc>
          <w:tcPr>
            <w:tcW w:w="2698" w:type="dxa"/>
          </w:tcPr>
          <w:p w:rsidR="006D28CA" w:rsidRDefault="006D28CA" w:rsidP="005829D2">
            <w:pPr>
              <w:contextualSpacing/>
              <w:jc w:val="center"/>
              <w:rPr>
                <w:rFonts w:ascii="Calisto MT" w:hAnsi="Calisto MT"/>
              </w:rPr>
            </w:pPr>
          </w:p>
        </w:tc>
      </w:tr>
      <w:tr w:rsidR="006D28CA" w:rsidTr="005829D2">
        <w:tc>
          <w:tcPr>
            <w:tcW w:w="5394" w:type="dxa"/>
            <w:gridSpan w:val="2"/>
          </w:tcPr>
          <w:p w:rsidR="006D28CA" w:rsidRPr="00AC384A" w:rsidRDefault="006D28CA" w:rsidP="005829D2">
            <w:pPr>
              <w:contextualSpacing/>
              <w:jc w:val="right"/>
              <w:rPr>
                <w:rFonts w:ascii="Calisto MT" w:hAnsi="Calisto MT"/>
                <w:b/>
                <w:sz w:val="28"/>
              </w:rPr>
            </w:pPr>
            <w:r w:rsidRPr="00AC384A">
              <w:rPr>
                <w:rFonts w:ascii="Calisto MT" w:hAnsi="Calisto MT"/>
                <w:b/>
                <w:sz w:val="28"/>
              </w:rPr>
              <w:t>Totals:</w:t>
            </w:r>
          </w:p>
        </w:tc>
        <w:tc>
          <w:tcPr>
            <w:tcW w:w="2698" w:type="dxa"/>
            <w:shd w:val="clear" w:color="auto" w:fill="FFFF00"/>
          </w:tcPr>
          <w:p w:rsidR="006D28CA" w:rsidRPr="00AC384A" w:rsidRDefault="006D28CA" w:rsidP="005829D2">
            <w:pPr>
              <w:contextualSpacing/>
              <w:jc w:val="center"/>
              <w:rPr>
                <w:rFonts w:ascii="Calisto MT" w:hAnsi="Calisto MT"/>
                <w:b/>
                <w:sz w:val="28"/>
              </w:rPr>
            </w:pPr>
          </w:p>
        </w:tc>
        <w:tc>
          <w:tcPr>
            <w:tcW w:w="2698" w:type="dxa"/>
            <w:shd w:val="clear" w:color="auto" w:fill="FFFF00"/>
          </w:tcPr>
          <w:p w:rsidR="006D28CA" w:rsidRPr="00AC384A" w:rsidRDefault="006D28CA" w:rsidP="005829D2">
            <w:pPr>
              <w:contextualSpacing/>
              <w:jc w:val="center"/>
              <w:rPr>
                <w:rFonts w:ascii="Calisto MT" w:hAnsi="Calisto MT"/>
                <w:b/>
                <w:sz w:val="28"/>
              </w:rPr>
            </w:pPr>
          </w:p>
        </w:tc>
      </w:tr>
      <w:tr w:rsidR="006D28CA" w:rsidTr="005829D2">
        <w:tc>
          <w:tcPr>
            <w:tcW w:w="5394" w:type="dxa"/>
            <w:gridSpan w:val="2"/>
          </w:tcPr>
          <w:p w:rsidR="006D28CA" w:rsidRPr="00AC384A" w:rsidRDefault="006D28CA" w:rsidP="005829D2">
            <w:pPr>
              <w:contextualSpacing/>
              <w:jc w:val="right"/>
              <w:rPr>
                <w:rFonts w:ascii="Calisto MT" w:hAnsi="Calisto MT"/>
                <w:b/>
                <w:sz w:val="28"/>
              </w:rPr>
            </w:pPr>
            <w:r w:rsidRPr="00AC384A">
              <w:rPr>
                <w:rFonts w:ascii="Calisto MT" w:hAnsi="Calisto MT"/>
                <w:b/>
                <w:sz w:val="28"/>
              </w:rPr>
              <w:t>Percentage of Points Earned</w:t>
            </w:r>
          </w:p>
        </w:tc>
        <w:tc>
          <w:tcPr>
            <w:tcW w:w="2698" w:type="dxa"/>
            <w:shd w:val="clear" w:color="auto" w:fill="FFFF00"/>
          </w:tcPr>
          <w:p w:rsidR="006D28CA" w:rsidRPr="00AC384A" w:rsidRDefault="006D28CA" w:rsidP="005829D2">
            <w:pPr>
              <w:contextualSpacing/>
              <w:jc w:val="center"/>
              <w:rPr>
                <w:rFonts w:ascii="Calisto MT" w:hAnsi="Calisto MT"/>
                <w:b/>
                <w:sz w:val="28"/>
              </w:rPr>
            </w:pPr>
          </w:p>
        </w:tc>
        <w:tc>
          <w:tcPr>
            <w:tcW w:w="2698" w:type="dxa"/>
            <w:shd w:val="clear" w:color="auto" w:fill="FFFF00"/>
          </w:tcPr>
          <w:p w:rsidR="006D28CA" w:rsidRPr="00AC384A" w:rsidRDefault="006D28CA" w:rsidP="005829D2">
            <w:pPr>
              <w:contextualSpacing/>
              <w:jc w:val="center"/>
              <w:rPr>
                <w:rFonts w:ascii="Calisto MT" w:hAnsi="Calisto MT"/>
                <w:b/>
                <w:sz w:val="28"/>
              </w:rPr>
            </w:pPr>
          </w:p>
        </w:tc>
      </w:tr>
    </w:tbl>
    <w:p w:rsidR="006D28CA" w:rsidRPr="007E656B" w:rsidRDefault="006D28CA" w:rsidP="000468BF">
      <w:pPr>
        <w:spacing w:line="240" w:lineRule="auto"/>
        <w:contextualSpacing/>
        <w:rPr>
          <w:rFonts w:ascii="Calisto MT" w:hAnsi="Calisto MT"/>
        </w:rPr>
      </w:pPr>
      <w:bookmarkStart w:id="0" w:name="_GoBack"/>
      <w:bookmarkEnd w:id="0"/>
    </w:p>
    <w:sectPr w:rsidR="006D28CA" w:rsidRPr="007E656B" w:rsidSect="00E92ABF">
      <w:headerReference w:type="default" r:id="rId8"/>
      <w:foot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11ED" w:rsidRDefault="000511ED" w:rsidP="00A8435D">
      <w:pPr>
        <w:spacing w:after="0" w:line="240" w:lineRule="auto"/>
      </w:pPr>
      <w:r>
        <w:separator/>
      </w:r>
    </w:p>
  </w:endnote>
  <w:endnote w:type="continuationSeparator" w:id="0">
    <w:p w:rsidR="000511ED" w:rsidRDefault="000511ED" w:rsidP="00A84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11ED" w:rsidRPr="00290024" w:rsidRDefault="000511ED" w:rsidP="00290024">
    <w:pPr>
      <w:pStyle w:val="Footer"/>
      <w:rPr>
        <w:sz w:val="18"/>
      </w:rPr>
    </w:pPr>
    <w:r>
      <w:rPr>
        <w:sz w:val="18"/>
      </w:rPr>
      <w:t>Transfer</w:t>
    </w:r>
    <w:r w:rsidRPr="00290024">
      <w:rPr>
        <w:sz w:val="18"/>
      </w:rPr>
      <w:t xml:space="preserve"> of Community School Sponsorship</w:t>
    </w:r>
  </w:p>
  <w:p w:rsidR="000511ED" w:rsidRPr="00290024" w:rsidRDefault="000511ED" w:rsidP="00290024">
    <w:pPr>
      <w:pStyle w:val="Footer"/>
      <w:rPr>
        <w:sz w:val="18"/>
      </w:rPr>
    </w:pPr>
    <w:r w:rsidRPr="00290024">
      <w:rPr>
        <w:sz w:val="18"/>
      </w:rPr>
      <w:t>Application and Rubric</w:t>
    </w:r>
  </w:p>
  <w:p w:rsidR="000511ED" w:rsidRPr="00290024" w:rsidRDefault="000511ED" w:rsidP="00290024">
    <w:pPr>
      <w:pStyle w:val="Footer"/>
    </w:pPr>
    <w:r>
      <w:rPr>
        <w:sz w:val="18"/>
      </w:rPr>
      <w:t>Contract Effective July 1, 2025</w:t>
    </w:r>
    <w:r>
      <w:tab/>
    </w:r>
    <w:r>
      <w:tab/>
    </w:r>
    <w:r>
      <w:tab/>
    </w:r>
    <w:sdt>
      <w:sdtPr>
        <w:id w:val="128597037"/>
        <w:docPartObj>
          <w:docPartGallery w:val="Page Numbers (Bottom of Page)"/>
          <w:docPartUnique/>
        </w:docPartObj>
      </w:sdtPr>
      <w:sdtEndPr>
        <w:rPr>
          <w:sz w:val="18"/>
          <w:szCs w:val="18"/>
        </w:rPr>
      </w:sdtEndPr>
      <w:sdtContent>
        <w:sdt>
          <w:sdtPr>
            <w:id w:val="-1769616900"/>
            <w:docPartObj>
              <w:docPartGallery w:val="Page Numbers (Top of Page)"/>
              <w:docPartUnique/>
            </w:docPartObj>
          </w:sdtPr>
          <w:sdtEndPr>
            <w:rPr>
              <w:sz w:val="18"/>
              <w:szCs w:val="18"/>
            </w:rPr>
          </w:sdtEndPr>
          <w:sdtContent>
            <w:r w:rsidRPr="00290024">
              <w:rPr>
                <w:bCs/>
                <w:sz w:val="18"/>
                <w:szCs w:val="18"/>
              </w:rPr>
              <w:fldChar w:fldCharType="begin"/>
            </w:r>
            <w:r w:rsidRPr="00290024">
              <w:rPr>
                <w:bCs/>
                <w:sz w:val="18"/>
                <w:szCs w:val="18"/>
              </w:rPr>
              <w:instrText xml:space="preserve"> PAGE </w:instrText>
            </w:r>
            <w:r w:rsidRPr="00290024">
              <w:rPr>
                <w:bCs/>
                <w:sz w:val="18"/>
                <w:szCs w:val="18"/>
              </w:rPr>
              <w:fldChar w:fldCharType="separate"/>
            </w:r>
            <w:r w:rsidR="006D28CA">
              <w:rPr>
                <w:bCs/>
                <w:noProof/>
                <w:sz w:val="18"/>
                <w:szCs w:val="18"/>
              </w:rPr>
              <w:t>1</w:t>
            </w:r>
            <w:r w:rsidRPr="00290024">
              <w:rPr>
                <w:bCs/>
                <w:sz w:val="18"/>
                <w:szCs w:val="18"/>
              </w:rPr>
              <w:fldChar w:fldCharType="end"/>
            </w:r>
            <w:r w:rsidRPr="00290024">
              <w:rPr>
                <w:sz w:val="18"/>
                <w:szCs w:val="18"/>
              </w:rPr>
              <w:t xml:space="preserve"> of </w:t>
            </w:r>
            <w:r w:rsidRPr="00290024">
              <w:rPr>
                <w:bCs/>
                <w:sz w:val="18"/>
                <w:szCs w:val="18"/>
              </w:rPr>
              <w:fldChar w:fldCharType="begin"/>
            </w:r>
            <w:r w:rsidRPr="00290024">
              <w:rPr>
                <w:bCs/>
                <w:sz w:val="18"/>
                <w:szCs w:val="18"/>
              </w:rPr>
              <w:instrText xml:space="preserve"> NUMPAGES  </w:instrText>
            </w:r>
            <w:r w:rsidRPr="00290024">
              <w:rPr>
                <w:bCs/>
                <w:sz w:val="18"/>
                <w:szCs w:val="18"/>
              </w:rPr>
              <w:fldChar w:fldCharType="separate"/>
            </w:r>
            <w:r w:rsidR="006D28CA">
              <w:rPr>
                <w:bCs/>
                <w:noProof/>
                <w:sz w:val="18"/>
                <w:szCs w:val="18"/>
              </w:rPr>
              <w:t>10</w:t>
            </w:r>
            <w:r w:rsidRPr="00290024">
              <w:rPr>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1ED" w:rsidRDefault="000511ED" w:rsidP="00A8435D">
      <w:pPr>
        <w:spacing w:after="0" w:line="240" w:lineRule="auto"/>
      </w:pPr>
      <w:r>
        <w:separator/>
      </w:r>
    </w:p>
  </w:footnote>
  <w:footnote w:type="continuationSeparator" w:id="0">
    <w:p w:rsidR="000511ED" w:rsidRDefault="000511ED" w:rsidP="00A84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11ED" w:rsidRPr="00837599" w:rsidRDefault="000511ED"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noProof/>
      </w:rPr>
      <w:drawing>
        <wp:anchor distT="0" distB="0" distL="114300" distR="114300" simplePos="0" relativeHeight="251659264" behindDoc="0" locked="0" layoutInCell="1" allowOverlap="1">
          <wp:simplePos x="0" y="0"/>
          <wp:positionH relativeFrom="column">
            <wp:posOffset>19050</wp:posOffset>
          </wp:positionH>
          <wp:positionV relativeFrom="paragraph">
            <wp:posOffset>-234778</wp:posOffset>
          </wp:positionV>
          <wp:extent cx="904875" cy="685800"/>
          <wp:effectExtent l="19050" t="0" r="9525" b="0"/>
          <wp:wrapSquare wrapText="bothSides"/>
          <wp:docPr id="2"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904875" cy="685800"/>
                  </a:xfrm>
                  <a:prstGeom prst="rect">
                    <a:avLst/>
                  </a:prstGeom>
                </pic:spPr>
              </pic:pic>
            </a:graphicData>
          </a:graphic>
          <wp14:sizeRelH relativeFrom="margin">
            <wp14:pctWidth>0</wp14:pctWidth>
          </wp14:sizeRelH>
          <wp14:sizeRelV relativeFrom="margin">
            <wp14:pctHeight>0</wp14:pctHeight>
          </wp14:sizeRelV>
        </wp:anchor>
      </w:drawing>
    </w:r>
    <w:r w:rsidRPr="00837599">
      <w:rPr>
        <w:rFonts w:ascii="Calisto MT" w:hAnsi="Calisto MT"/>
        <w:b/>
        <w:sz w:val="36"/>
        <w:szCs w:val="36"/>
      </w:rPr>
      <w:t>Educational Service Center of Lake Erie West</w:t>
    </w:r>
  </w:p>
  <w:p w:rsidR="000511ED" w:rsidRDefault="000511ED"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b/>
        <w:sz w:val="36"/>
        <w:szCs w:val="36"/>
      </w:rPr>
      <w:t>Community Schools Center</w:t>
    </w:r>
  </w:p>
  <w:p w:rsidR="000511ED" w:rsidRPr="0066284A" w:rsidRDefault="000511ED" w:rsidP="00A8435D">
    <w:pPr>
      <w:pStyle w:val="Header"/>
      <w:pBdr>
        <w:bottom w:val="double" w:sz="4" w:space="1" w:color="auto"/>
      </w:pBdr>
      <w:tabs>
        <w:tab w:val="clear" w:pos="4680"/>
      </w:tabs>
      <w:jc w:val="right"/>
      <w:rPr>
        <w:rFonts w:ascii="Calisto MT" w:hAnsi="Calisto MT"/>
        <w:b/>
        <w:sz w:val="6"/>
        <w:szCs w:val="36"/>
      </w:rPr>
    </w:pPr>
  </w:p>
  <w:p w:rsidR="000511ED" w:rsidRDefault="000511E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B4B51"/>
    <w:multiLevelType w:val="hybridMultilevel"/>
    <w:tmpl w:val="612EA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657001"/>
    <w:multiLevelType w:val="hybridMultilevel"/>
    <w:tmpl w:val="5CAED5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663D5A"/>
    <w:multiLevelType w:val="hybridMultilevel"/>
    <w:tmpl w:val="E6D07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61F7"/>
    <w:multiLevelType w:val="hybridMultilevel"/>
    <w:tmpl w:val="319810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195975"/>
    <w:multiLevelType w:val="hybridMultilevel"/>
    <w:tmpl w:val="5BCAC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F6DC4"/>
    <w:multiLevelType w:val="hybridMultilevel"/>
    <w:tmpl w:val="9B8255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start w:val="1"/>
      <w:numFmt w:val="bullet"/>
      <w:lvlText w:val=""/>
      <w:lvlJc w:val="left"/>
      <w:pPr>
        <w:ind w:left="2160" w:hanging="360"/>
      </w:pPr>
      <w:rPr>
        <w:rFonts w:ascii="Wingdings" w:hAnsi="Wingdings" w:hint="default"/>
      </w:rPr>
    </w:lvl>
    <w:lvl w:ilvl="6" w:tplc="04090001">
      <w:start w:val="1"/>
      <w:numFmt w:val="bullet"/>
      <w:lvlText w:val=""/>
      <w:lvlJc w:val="left"/>
      <w:pPr>
        <w:ind w:left="2880" w:hanging="360"/>
      </w:pPr>
      <w:rPr>
        <w:rFonts w:ascii="Symbol" w:hAnsi="Symbol" w:hint="default"/>
      </w:rPr>
    </w:lvl>
    <w:lvl w:ilvl="7" w:tplc="04090003">
      <w:start w:val="1"/>
      <w:numFmt w:val="bullet"/>
      <w:lvlText w:val="o"/>
      <w:lvlJc w:val="left"/>
      <w:pPr>
        <w:ind w:left="3600" w:hanging="360"/>
      </w:pPr>
      <w:rPr>
        <w:rFonts w:ascii="Courier New" w:hAnsi="Courier New" w:cs="Courier New" w:hint="default"/>
      </w:rPr>
    </w:lvl>
    <w:lvl w:ilvl="8" w:tplc="04090005">
      <w:start w:val="1"/>
      <w:numFmt w:val="bullet"/>
      <w:lvlText w:val=""/>
      <w:lvlJc w:val="left"/>
      <w:pPr>
        <w:ind w:left="4320" w:hanging="360"/>
      </w:pPr>
      <w:rPr>
        <w:rFonts w:ascii="Wingdings" w:hAnsi="Wingdings" w:hint="default"/>
      </w:rPr>
    </w:lvl>
  </w:abstractNum>
  <w:abstractNum w:abstractNumId="6" w15:restartNumberingAfterBreak="0">
    <w:nsid w:val="41447D75"/>
    <w:multiLevelType w:val="hybridMultilevel"/>
    <w:tmpl w:val="8C3C5C7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380428F"/>
    <w:multiLevelType w:val="hybridMultilevel"/>
    <w:tmpl w:val="7390CB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51E12"/>
    <w:multiLevelType w:val="multilevel"/>
    <w:tmpl w:val="511860DA"/>
    <w:lvl w:ilvl="0">
      <w:start w:val="1"/>
      <w:numFmt w:val="decimal"/>
      <w:lvlText w:val="%1)"/>
      <w:lvlJc w:val="left"/>
      <w:pPr>
        <w:ind w:left="360" w:hanging="360"/>
      </w:pPr>
      <w:rPr>
        <w:b w:val="0"/>
        <w:i w:val="0"/>
      </w:rPr>
    </w:lvl>
    <w:lvl w:ilvl="1">
      <w:start w:val="1"/>
      <w:numFmt w:val="lowerLetter"/>
      <w:lvlText w:val="%2)"/>
      <w:lvlJc w:val="left"/>
      <w:pPr>
        <w:ind w:left="720" w:hanging="360"/>
      </w:pPr>
      <w:rPr>
        <w:b w:val="0"/>
        <w:i w:val="0"/>
      </w:rPr>
    </w:lvl>
    <w:lvl w:ilvl="2">
      <w:start w:val="1"/>
      <w:numFmt w:val="lowerRoman"/>
      <w:lvlText w:val="%3)"/>
      <w:lvlJc w:val="left"/>
      <w:pPr>
        <w:ind w:left="1080" w:hanging="360"/>
      </w:pPr>
      <w:rPr>
        <w:b w:val="0"/>
        <w:i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6D3DD5"/>
    <w:multiLevelType w:val="hybridMultilevel"/>
    <w:tmpl w:val="95E88448"/>
    <w:lvl w:ilvl="0" w:tplc="2262882E">
      <w:start w:val="1"/>
      <w:numFmt w:val="lowerLetter"/>
      <w:lvlText w:val="%1."/>
      <w:lvlJc w:val="left"/>
      <w:pPr>
        <w:ind w:left="1440" w:hanging="360"/>
      </w:pPr>
      <w:rPr>
        <w:rFonts w:hint="default"/>
        <w:b w:val="0"/>
        <w:i w:val="0"/>
        <w:sz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F9B3754"/>
    <w:multiLevelType w:val="hybridMultilevel"/>
    <w:tmpl w:val="B5949B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4739A"/>
    <w:multiLevelType w:val="multilevel"/>
    <w:tmpl w:val="8A22B1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B321EC0"/>
    <w:multiLevelType w:val="hybridMultilevel"/>
    <w:tmpl w:val="D974F0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45A7F3C"/>
    <w:multiLevelType w:val="hybridMultilevel"/>
    <w:tmpl w:val="7F80F4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79E418E"/>
    <w:multiLevelType w:val="hybridMultilevel"/>
    <w:tmpl w:val="2834D18A"/>
    <w:lvl w:ilvl="0" w:tplc="09C89CB4">
      <w:start w:val="1"/>
      <w:numFmt w:val="decimal"/>
      <w:lvlText w:val="%1."/>
      <w:lvlJc w:val="left"/>
      <w:pPr>
        <w:ind w:left="720" w:hanging="360"/>
      </w:pPr>
      <w:rPr>
        <w:rFonts w:hint="default"/>
        <w:b w:val="0"/>
        <w:i w:val="0"/>
        <w:sz w:val="24"/>
        <w:szCs w:val="24"/>
      </w:rPr>
    </w:lvl>
    <w:lvl w:ilvl="1" w:tplc="2262882E">
      <w:start w:val="1"/>
      <w:numFmt w:val="lowerLetter"/>
      <w:lvlText w:val="%2."/>
      <w:lvlJc w:val="left"/>
      <w:pPr>
        <w:ind w:left="1440" w:hanging="360"/>
      </w:pPr>
      <w:rPr>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B5922"/>
    <w:multiLevelType w:val="hybridMultilevel"/>
    <w:tmpl w:val="92B8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4"/>
  </w:num>
  <w:num w:numId="4">
    <w:abstractNumId w:val="3"/>
  </w:num>
  <w:num w:numId="5">
    <w:abstractNumId w:val="1"/>
  </w:num>
  <w:num w:numId="6">
    <w:abstractNumId w:val="15"/>
  </w:num>
  <w:num w:numId="7">
    <w:abstractNumId w:val="5"/>
  </w:num>
  <w:num w:numId="8">
    <w:abstractNumId w:val="13"/>
  </w:num>
  <w:num w:numId="9">
    <w:abstractNumId w:val="6"/>
  </w:num>
  <w:num w:numId="10">
    <w:abstractNumId w:val="9"/>
  </w:num>
  <w:num w:numId="11">
    <w:abstractNumId w:val="8"/>
  </w:num>
  <w:num w:numId="12">
    <w:abstractNumId w:val="11"/>
  </w:num>
  <w:num w:numId="13">
    <w:abstractNumId w:val="12"/>
  </w:num>
  <w:num w:numId="14">
    <w:abstractNumId w:val="0"/>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Q3NDE2tzQ1tDBQ0lEKTi0uzszPAykwrQUAsEhfiCwAAAA="/>
  </w:docVars>
  <w:rsids>
    <w:rsidRoot w:val="004038B4"/>
    <w:rsid w:val="00006AAA"/>
    <w:rsid w:val="00010CC6"/>
    <w:rsid w:val="000266AC"/>
    <w:rsid w:val="00043A3A"/>
    <w:rsid w:val="000468BF"/>
    <w:rsid w:val="000511ED"/>
    <w:rsid w:val="00074650"/>
    <w:rsid w:val="000A2EB1"/>
    <w:rsid w:val="000A5D65"/>
    <w:rsid w:val="000A724C"/>
    <w:rsid w:val="000C396F"/>
    <w:rsid w:val="000E7BCC"/>
    <w:rsid w:val="000F64A5"/>
    <w:rsid w:val="0014484C"/>
    <w:rsid w:val="00193E40"/>
    <w:rsid w:val="0019579F"/>
    <w:rsid w:val="001B34F4"/>
    <w:rsid w:val="001C45E1"/>
    <w:rsid w:val="001D192C"/>
    <w:rsid w:val="001F05B4"/>
    <w:rsid w:val="001F7209"/>
    <w:rsid w:val="002104ED"/>
    <w:rsid w:val="00240716"/>
    <w:rsid w:val="00252604"/>
    <w:rsid w:val="0026101D"/>
    <w:rsid w:val="00265EAD"/>
    <w:rsid w:val="00267018"/>
    <w:rsid w:val="00290024"/>
    <w:rsid w:val="002966D3"/>
    <w:rsid w:val="002977D4"/>
    <w:rsid w:val="00297AAC"/>
    <w:rsid w:val="002A60DC"/>
    <w:rsid w:val="002B531D"/>
    <w:rsid w:val="002B590A"/>
    <w:rsid w:val="002D50C1"/>
    <w:rsid w:val="002E3B0E"/>
    <w:rsid w:val="00303CC1"/>
    <w:rsid w:val="0034132A"/>
    <w:rsid w:val="00341392"/>
    <w:rsid w:val="00362053"/>
    <w:rsid w:val="00367228"/>
    <w:rsid w:val="00371420"/>
    <w:rsid w:val="003744FF"/>
    <w:rsid w:val="003A188D"/>
    <w:rsid w:val="003A6860"/>
    <w:rsid w:val="003D6D7D"/>
    <w:rsid w:val="003E0526"/>
    <w:rsid w:val="003E4153"/>
    <w:rsid w:val="003E42A3"/>
    <w:rsid w:val="003E5F7A"/>
    <w:rsid w:val="003F773C"/>
    <w:rsid w:val="004012FE"/>
    <w:rsid w:val="004038B4"/>
    <w:rsid w:val="00416429"/>
    <w:rsid w:val="00445D13"/>
    <w:rsid w:val="004907E7"/>
    <w:rsid w:val="0049564D"/>
    <w:rsid w:val="004A42BC"/>
    <w:rsid w:val="004B6A89"/>
    <w:rsid w:val="004D5E30"/>
    <w:rsid w:val="004D6429"/>
    <w:rsid w:val="00501E33"/>
    <w:rsid w:val="00536895"/>
    <w:rsid w:val="005378F3"/>
    <w:rsid w:val="005404B8"/>
    <w:rsid w:val="00541840"/>
    <w:rsid w:val="00553441"/>
    <w:rsid w:val="00564A1C"/>
    <w:rsid w:val="00581377"/>
    <w:rsid w:val="005A6CB7"/>
    <w:rsid w:val="005A7966"/>
    <w:rsid w:val="005C44FC"/>
    <w:rsid w:val="005C79DB"/>
    <w:rsid w:val="005C7D3A"/>
    <w:rsid w:val="005E1837"/>
    <w:rsid w:val="005E1D37"/>
    <w:rsid w:val="005F500D"/>
    <w:rsid w:val="00633179"/>
    <w:rsid w:val="006350FA"/>
    <w:rsid w:val="00635ED1"/>
    <w:rsid w:val="00662461"/>
    <w:rsid w:val="0066284A"/>
    <w:rsid w:val="00663FD1"/>
    <w:rsid w:val="00681F07"/>
    <w:rsid w:val="006C4808"/>
    <w:rsid w:val="006D28CA"/>
    <w:rsid w:val="006E2EAA"/>
    <w:rsid w:val="006F1F98"/>
    <w:rsid w:val="0070098A"/>
    <w:rsid w:val="00702763"/>
    <w:rsid w:val="00704108"/>
    <w:rsid w:val="00705B4A"/>
    <w:rsid w:val="00717FFE"/>
    <w:rsid w:val="00721DB5"/>
    <w:rsid w:val="00732561"/>
    <w:rsid w:val="007423D4"/>
    <w:rsid w:val="007A0C0D"/>
    <w:rsid w:val="007B2FB7"/>
    <w:rsid w:val="007B4893"/>
    <w:rsid w:val="007E656B"/>
    <w:rsid w:val="00814161"/>
    <w:rsid w:val="00826F6B"/>
    <w:rsid w:val="00830138"/>
    <w:rsid w:val="00833B4B"/>
    <w:rsid w:val="00837599"/>
    <w:rsid w:val="00840493"/>
    <w:rsid w:val="008515C4"/>
    <w:rsid w:val="00860E90"/>
    <w:rsid w:val="00882717"/>
    <w:rsid w:val="008F37B3"/>
    <w:rsid w:val="008F6C76"/>
    <w:rsid w:val="00904C4B"/>
    <w:rsid w:val="00912D39"/>
    <w:rsid w:val="00934E66"/>
    <w:rsid w:val="009375B1"/>
    <w:rsid w:val="009575D4"/>
    <w:rsid w:val="009863F5"/>
    <w:rsid w:val="00987023"/>
    <w:rsid w:val="00987423"/>
    <w:rsid w:val="00987829"/>
    <w:rsid w:val="009B23E6"/>
    <w:rsid w:val="009E5DF5"/>
    <w:rsid w:val="009F5DA3"/>
    <w:rsid w:val="00A8435D"/>
    <w:rsid w:val="00A84929"/>
    <w:rsid w:val="00A84B4F"/>
    <w:rsid w:val="00A97CA1"/>
    <w:rsid w:val="00AB2935"/>
    <w:rsid w:val="00AE2193"/>
    <w:rsid w:val="00B05242"/>
    <w:rsid w:val="00B233FA"/>
    <w:rsid w:val="00B26840"/>
    <w:rsid w:val="00B32029"/>
    <w:rsid w:val="00B34A25"/>
    <w:rsid w:val="00B516D5"/>
    <w:rsid w:val="00B56785"/>
    <w:rsid w:val="00B61064"/>
    <w:rsid w:val="00B7595A"/>
    <w:rsid w:val="00B868AA"/>
    <w:rsid w:val="00B95AF9"/>
    <w:rsid w:val="00B96125"/>
    <w:rsid w:val="00BA35AC"/>
    <w:rsid w:val="00BA3F59"/>
    <w:rsid w:val="00BA4392"/>
    <w:rsid w:val="00BB0067"/>
    <w:rsid w:val="00BD7494"/>
    <w:rsid w:val="00BE1C4F"/>
    <w:rsid w:val="00C1171C"/>
    <w:rsid w:val="00C20711"/>
    <w:rsid w:val="00C21653"/>
    <w:rsid w:val="00C302BE"/>
    <w:rsid w:val="00C30B14"/>
    <w:rsid w:val="00C413BE"/>
    <w:rsid w:val="00C62BE4"/>
    <w:rsid w:val="00C75584"/>
    <w:rsid w:val="00CB3628"/>
    <w:rsid w:val="00CB7303"/>
    <w:rsid w:val="00CC24A4"/>
    <w:rsid w:val="00CC6476"/>
    <w:rsid w:val="00CE15E2"/>
    <w:rsid w:val="00CF483D"/>
    <w:rsid w:val="00CF7035"/>
    <w:rsid w:val="00D03F82"/>
    <w:rsid w:val="00D35F68"/>
    <w:rsid w:val="00D4728A"/>
    <w:rsid w:val="00D70D41"/>
    <w:rsid w:val="00DA149B"/>
    <w:rsid w:val="00E0687D"/>
    <w:rsid w:val="00E25CB9"/>
    <w:rsid w:val="00E36D1E"/>
    <w:rsid w:val="00E7630F"/>
    <w:rsid w:val="00E92ABF"/>
    <w:rsid w:val="00EB0ADA"/>
    <w:rsid w:val="00EB640D"/>
    <w:rsid w:val="00EE1EF3"/>
    <w:rsid w:val="00F244DD"/>
    <w:rsid w:val="00F269B5"/>
    <w:rsid w:val="00F413B3"/>
    <w:rsid w:val="00F50DC3"/>
    <w:rsid w:val="00FB5100"/>
    <w:rsid w:val="00FD0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2A559"/>
  <w15:docId w15:val="{5611090C-5129-4E50-AEB9-A8360408F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9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35D"/>
  </w:style>
  <w:style w:type="paragraph" w:styleId="Footer">
    <w:name w:val="footer"/>
    <w:basedOn w:val="Normal"/>
    <w:link w:val="FooterChar"/>
    <w:uiPriority w:val="99"/>
    <w:unhideWhenUsed/>
    <w:rsid w:val="00A84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35D"/>
  </w:style>
  <w:style w:type="paragraph" w:styleId="ListParagraph">
    <w:name w:val="List Paragraph"/>
    <w:basedOn w:val="Normal"/>
    <w:uiPriority w:val="34"/>
    <w:qFormat/>
    <w:rsid w:val="002D50C1"/>
    <w:pPr>
      <w:ind w:left="720"/>
      <w:contextualSpacing/>
    </w:pPr>
  </w:style>
  <w:style w:type="character" w:styleId="PlaceholderText">
    <w:name w:val="Placeholder Text"/>
    <w:basedOn w:val="DefaultParagraphFont"/>
    <w:uiPriority w:val="99"/>
    <w:semiHidden/>
    <w:rsid w:val="00912D39"/>
    <w:rPr>
      <w:color w:val="808080"/>
    </w:rPr>
  </w:style>
  <w:style w:type="table" w:styleId="TableGrid">
    <w:name w:val="Table Grid"/>
    <w:basedOn w:val="TableNormal"/>
    <w:uiPriority w:val="59"/>
    <w:rsid w:val="00B96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250563">
      <w:bodyDiv w:val="1"/>
      <w:marLeft w:val="0"/>
      <w:marRight w:val="0"/>
      <w:marTop w:val="0"/>
      <w:marBottom w:val="0"/>
      <w:divBdr>
        <w:top w:val="none" w:sz="0" w:space="0" w:color="auto"/>
        <w:left w:val="none" w:sz="0" w:space="0" w:color="auto"/>
        <w:bottom w:val="none" w:sz="0" w:space="0" w:color="auto"/>
        <w:right w:val="none" w:sz="0" w:space="0" w:color="auto"/>
      </w:divBdr>
    </w:div>
    <w:div w:id="176580544">
      <w:bodyDiv w:val="1"/>
      <w:marLeft w:val="0"/>
      <w:marRight w:val="0"/>
      <w:marTop w:val="0"/>
      <w:marBottom w:val="0"/>
      <w:divBdr>
        <w:top w:val="none" w:sz="0" w:space="0" w:color="auto"/>
        <w:left w:val="none" w:sz="0" w:space="0" w:color="auto"/>
        <w:bottom w:val="none" w:sz="0" w:space="0" w:color="auto"/>
        <w:right w:val="none" w:sz="0" w:space="0" w:color="auto"/>
      </w:divBdr>
    </w:div>
    <w:div w:id="420613315">
      <w:bodyDiv w:val="1"/>
      <w:marLeft w:val="0"/>
      <w:marRight w:val="0"/>
      <w:marTop w:val="0"/>
      <w:marBottom w:val="0"/>
      <w:divBdr>
        <w:top w:val="none" w:sz="0" w:space="0" w:color="auto"/>
        <w:left w:val="none" w:sz="0" w:space="0" w:color="auto"/>
        <w:bottom w:val="none" w:sz="0" w:space="0" w:color="auto"/>
        <w:right w:val="none" w:sz="0" w:space="0" w:color="auto"/>
      </w:divBdr>
    </w:div>
    <w:div w:id="536310304">
      <w:bodyDiv w:val="1"/>
      <w:marLeft w:val="0"/>
      <w:marRight w:val="0"/>
      <w:marTop w:val="0"/>
      <w:marBottom w:val="0"/>
      <w:divBdr>
        <w:top w:val="none" w:sz="0" w:space="0" w:color="auto"/>
        <w:left w:val="none" w:sz="0" w:space="0" w:color="auto"/>
        <w:bottom w:val="none" w:sz="0" w:space="0" w:color="auto"/>
        <w:right w:val="none" w:sz="0" w:space="0" w:color="auto"/>
      </w:divBdr>
    </w:div>
    <w:div w:id="598298535">
      <w:bodyDiv w:val="1"/>
      <w:marLeft w:val="0"/>
      <w:marRight w:val="0"/>
      <w:marTop w:val="0"/>
      <w:marBottom w:val="0"/>
      <w:divBdr>
        <w:top w:val="none" w:sz="0" w:space="0" w:color="auto"/>
        <w:left w:val="none" w:sz="0" w:space="0" w:color="auto"/>
        <w:bottom w:val="none" w:sz="0" w:space="0" w:color="auto"/>
        <w:right w:val="none" w:sz="0" w:space="0" w:color="auto"/>
      </w:divBdr>
    </w:div>
    <w:div w:id="1087651934">
      <w:bodyDiv w:val="1"/>
      <w:marLeft w:val="0"/>
      <w:marRight w:val="0"/>
      <w:marTop w:val="0"/>
      <w:marBottom w:val="0"/>
      <w:divBdr>
        <w:top w:val="none" w:sz="0" w:space="0" w:color="auto"/>
        <w:left w:val="none" w:sz="0" w:space="0" w:color="auto"/>
        <w:bottom w:val="none" w:sz="0" w:space="0" w:color="auto"/>
        <w:right w:val="none" w:sz="0" w:space="0" w:color="auto"/>
      </w:divBdr>
    </w:div>
    <w:div w:id="1135181153">
      <w:bodyDiv w:val="1"/>
      <w:marLeft w:val="0"/>
      <w:marRight w:val="0"/>
      <w:marTop w:val="0"/>
      <w:marBottom w:val="0"/>
      <w:divBdr>
        <w:top w:val="none" w:sz="0" w:space="0" w:color="auto"/>
        <w:left w:val="none" w:sz="0" w:space="0" w:color="auto"/>
        <w:bottom w:val="none" w:sz="0" w:space="0" w:color="auto"/>
        <w:right w:val="none" w:sz="0" w:space="0" w:color="auto"/>
      </w:divBdr>
    </w:div>
    <w:div w:id="1152256912">
      <w:bodyDiv w:val="1"/>
      <w:marLeft w:val="0"/>
      <w:marRight w:val="0"/>
      <w:marTop w:val="0"/>
      <w:marBottom w:val="0"/>
      <w:divBdr>
        <w:top w:val="none" w:sz="0" w:space="0" w:color="auto"/>
        <w:left w:val="none" w:sz="0" w:space="0" w:color="auto"/>
        <w:bottom w:val="none" w:sz="0" w:space="0" w:color="auto"/>
        <w:right w:val="none" w:sz="0" w:space="0" w:color="auto"/>
      </w:divBdr>
    </w:div>
    <w:div w:id="1378581203">
      <w:bodyDiv w:val="1"/>
      <w:marLeft w:val="0"/>
      <w:marRight w:val="0"/>
      <w:marTop w:val="0"/>
      <w:marBottom w:val="0"/>
      <w:divBdr>
        <w:top w:val="none" w:sz="0" w:space="0" w:color="auto"/>
        <w:left w:val="none" w:sz="0" w:space="0" w:color="auto"/>
        <w:bottom w:val="none" w:sz="0" w:space="0" w:color="auto"/>
        <w:right w:val="none" w:sz="0" w:space="0" w:color="auto"/>
      </w:divBdr>
    </w:div>
    <w:div w:id="1431970397">
      <w:bodyDiv w:val="1"/>
      <w:marLeft w:val="0"/>
      <w:marRight w:val="0"/>
      <w:marTop w:val="0"/>
      <w:marBottom w:val="0"/>
      <w:divBdr>
        <w:top w:val="none" w:sz="0" w:space="0" w:color="auto"/>
        <w:left w:val="none" w:sz="0" w:space="0" w:color="auto"/>
        <w:bottom w:val="none" w:sz="0" w:space="0" w:color="auto"/>
        <w:right w:val="none" w:sz="0" w:space="0" w:color="auto"/>
      </w:divBdr>
    </w:div>
    <w:div w:id="1690637614">
      <w:bodyDiv w:val="1"/>
      <w:marLeft w:val="0"/>
      <w:marRight w:val="0"/>
      <w:marTop w:val="0"/>
      <w:marBottom w:val="0"/>
      <w:divBdr>
        <w:top w:val="none" w:sz="0" w:space="0" w:color="auto"/>
        <w:left w:val="none" w:sz="0" w:space="0" w:color="auto"/>
        <w:bottom w:val="none" w:sz="0" w:space="0" w:color="auto"/>
        <w:right w:val="none" w:sz="0" w:space="0" w:color="auto"/>
      </w:divBdr>
    </w:div>
    <w:div w:id="1773933232">
      <w:bodyDiv w:val="1"/>
      <w:marLeft w:val="0"/>
      <w:marRight w:val="0"/>
      <w:marTop w:val="0"/>
      <w:marBottom w:val="0"/>
      <w:divBdr>
        <w:top w:val="none" w:sz="0" w:space="0" w:color="auto"/>
        <w:left w:val="none" w:sz="0" w:space="0" w:color="auto"/>
        <w:bottom w:val="none" w:sz="0" w:space="0" w:color="auto"/>
        <w:right w:val="none" w:sz="0" w:space="0" w:color="auto"/>
      </w:divBdr>
    </w:div>
    <w:div w:id="178526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759B8A0EA44299B88E96AE31F4C9E2"/>
        <w:category>
          <w:name w:val="General"/>
          <w:gallery w:val="placeholder"/>
        </w:category>
        <w:types>
          <w:type w:val="bbPlcHdr"/>
        </w:types>
        <w:behaviors>
          <w:behavior w:val="content"/>
        </w:behaviors>
        <w:guid w:val="{7F25EDDB-3C19-406B-A72E-964B5FFE30E8}"/>
      </w:docPartPr>
      <w:docPartBody>
        <w:p w:rsidR="00AD31E4" w:rsidRDefault="00404D7E" w:rsidP="00404D7E">
          <w:pPr>
            <w:pStyle w:val="DC759B8A0EA44299B88E96AE31F4C9E21"/>
          </w:pPr>
          <w:r w:rsidRPr="00E7630F">
            <w:rPr>
              <w:rStyle w:val="PlaceholderText"/>
              <w:i/>
            </w:rPr>
            <w:t>Click here to enter text.</w:t>
          </w:r>
        </w:p>
      </w:docPartBody>
    </w:docPart>
    <w:docPart>
      <w:docPartPr>
        <w:name w:val="57B5F96CD1CC4480B24F35749EE90379"/>
        <w:category>
          <w:name w:val="General"/>
          <w:gallery w:val="placeholder"/>
        </w:category>
        <w:types>
          <w:type w:val="bbPlcHdr"/>
        </w:types>
        <w:behaviors>
          <w:behavior w:val="content"/>
        </w:behaviors>
        <w:guid w:val="{8D888F0A-0185-4F94-9D6A-E196DC54BA4D}"/>
      </w:docPartPr>
      <w:docPartBody>
        <w:p w:rsidR="00AD31E4" w:rsidRDefault="00404D7E" w:rsidP="00404D7E">
          <w:pPr>
            <w:pStyle w:val="57B5F96CD1CC4480B24F35749EE903791"/>
          </w:pPr>
          <w:r w:rsidRPr="00445D13">
            <w:rPr>
              <w:rFonts w:eastAsia="Times New Roman" w:cstheme="minorHAnsi"/>
              <w:color w:val="000000"/>
              <w:shd w:val="clear" w:color="auto" w:fill="FFFFFF" w:themeFill="background1"/>
            </w:rPr>
            <w:t>Click here to enter text.</w:t>
          </w:r>
        </w:p>
      </w:docPartBody>
    </w:docPart>
    <w:docPart>
      <w:docPartPr>
        <w:name w:val="29544D95930545BE9C91217D50BA2187"/>
        <w:category>
          <w:name w:val="General"/>
          <w:gallery w:val="placeholder"/>
        </w:category>
        <w:types>
          <w:type w:val="bbPlcHdr"/>
        </w:types>
        <w:behaviors>
          <w:behavior w:val="content"/>
        </w:behaviors>
        <w:guid w:val="{556875E9-3BE7-4642-9C41-2D28E0397CF3}"/>
      </w:docPartPr>
      <w:docPartBody>
        <w:p w:rsidR="00210B42" w:rsidRDefault="00404D7E" w:rsidP="00404D7E">
          <w:pPr>
            <w:pStyle w:val="29544D95930545BE9C91217D50BA21871"/>
          </w:pPr>
          <w:r w:rsidRPr="00E7630F">
            <w:rPr>
              <w:rStyle w:val="PlaceholderText"/>
              <w:i/>
            </w:rPr>
            <w:t>Click here to enter text.</w:t>
          </w:r>
        </w:p>
      </w:docPartBody>
    </w:docPart>
    <w:docPart>
      <w:docPartPr>
        <w:name w:val="F680A6C3F3CD443AA8427CBBC3BEF75D"/>
        <w:category>
          <w:name w:val="General"/>
          <w:gallery w:val="placeholder"/>
        </w:category>
        <w:types>
          <w:type w:val="bbPlcHdr"/>
        </w:types>
        <w:behaviors>
          <w:behavior w:val="content"/>
        </w:behaviors>
        <w:guid w:val="{4557C5F1-34A3-4043-9177-45F25C8811D9}"/>
      </w:docPartPr>
      <w:docPartBody>
        <w:p w:rsidR="00210B42" w:rsidRDefault="00404D7E" w:rsidP="00404D7E">
          <w:pPr>
            <w:pStyle w:val="F680A6C3F3CD443AA8427CBBC3BEF75D1"/>
          </w:pPr>
          <w:r w:rsidRPr="00E7630F">
            <w:rPr>
              <w:rStyle w:val="PlaceholderText"/>
              <w:i/>
            </w:rPr>
            <w:t>Click here to enter text.</w:t>
          </w:r>
        </w:p>
      </w:docPartBody>
    </w:docPart>
    <w:docPart>
      <w:docPartPr>
        <w:name w:val="47B33D1493954686B400ED6DC0F1D4F4"/>
        <w:category>
          <w:name w:val="General"/>
          <w:gallery w:val="placeholder"/>
        </w:category>
        <w:types>
          <w:type w:val="bbPlcHdr"/>
        </w:types>
        <w:behaviors>
          <w:behavior w:val="content"/>
        </w:behaviors>
        <w:guid w:val="{4FDC1EF7-8644-4B7C-A47C-4748F2C5CCDC}"/>
      </w:docPartPr>
      <w:docPartBody>
        <w:p w:rsidR="00210B42" w:rsidRDefault="00404D7E" w:rsidP="00404D7E">
          <w:pPr>
            <w:pStyle w:val="47B33D1493954686B400ED6DC0F1D4F41"/>
          </w:pPr>
          <w:r w:rsidRPr="00E7630F">
            <w:rPr>
              <w:rStyle w:val="PlaceholderText"/>
              <w:i/>
            </w:rPr>
            <w:t>Click here to enter text.</w:t>
          </w:r>
        </w:p>
      </w:docPartBody>
    </w:docPart>
    <w:docPart>
      <w:docPartPr>
        <w:name w:val="94C62F844D544D7BA5002BFFB242EAFA"/>
        <w:category>
          <w:name w:val="General"/>
          <w:gallery w:val="placeholder"/>
        </w:category>
        <w:types>
          <w:type w:val="bbPlcHdr"/>
        </w:types>
        <w:behaviors>
          <w:behavior w:val="content"/>
        </w:behaviors>
        <w:guid w:val="{B239EE8D-877F-406C-BDD2-BCE3F5A52213}"/>
      </w:docPartPr>
      <w:docPartBody>
        <w:p w:rsidR="00210B42" w:rsidRDefault="00404D7E" w:rsidP="00404D7E">
          <w:pPr>
            <w:pStyle w:val="94C62F844D544D7BA5002BFFB242EAFA1"/>
          </w:pPr>
          <w:r w:rsidRPr="00E7630F">
            <w:rPr>
              <w:rStyle w:val="PlaceholderText"/>
              <w:i/>
            </w:rPr>
            <w:t>Click here to enter text.</w:t>
          </w:r>
        </w:p>
      </w:docPartBody>
    </w:docPart>
    <w:docPart>
      <w:docPartPr>
        <w:name w:val="26F89ED3200E4DE7BDE6C24031C4AD84"/>
        <w:category>
          <w:name w:val="General"/>
          <w:gallery w:val="placeholder"/>
        </w:category>
        <w:types>
          <w:type w:val="bbPlcHdr"/>
        </w:types>
        <w:behaviors>
          <w:behavior w:val="content"/>
        </w:behaviors>
        <w:guid w:val="{537CE3DE-35B3-48F8-864A-81AF0A7F0457}"/>
      </w:docPartPr>
      <w:docPartBody>
        <w:p w:rsidR="00210B42" w:rsidRDefault="00404D7E" w:rsidP="00404D7E">
          <w:pPr>
            <w:pStyle w:val="26F89ED3200E4DE7BDE6C24031C4AD841"/>
          </w:pPr>
          <w:r w:rsidRPr="00E7630F">
            <w:rPr>
              <w:rStyle w:val="PlaceholderText"/>
              <w:i/>
            </w:rPr>
            <w:t>Click here to enter text.</w:t>
          </w:r>
        </w:p>
      </w:docPartBody>
    </w:docPart>
    <w:docPart>
      <w:docPartPr>
        <w:name w:val="6004FE84E0F34736A5F16A9CF605BAA9"/>
        <w:category>
          <w:name w:val="General"/>
          <w:gallery w:val="placeholder"/>
        </w:category>
        <w:types>
          <w:type w:val="bbPlcHdr"/>
        </w:types>
        <w:behaviors>
          <w:behavior w:val="content"/>
        </w:behaviors>
        <w:guid w:val="{BB263B63-2267-4D09-89EE-BD60A4D0F795}"/>
      </w:docPartPr>
      <w:docPartBody>
        <w:p w:rsidR="00210B42" w:rsidRDefault="00404D7E" w:rsidP="00404D7E">
          <w:pPr>
            <w:pStyle w:val="6004FE84E0F34736A5F16A9CF605BAA91"/>
          </w:pPr>
          <w:r w:rsidRPr="00E7630F">
            <w:rPr>
              <w:rStyle w:val="PlaceholderText"/>
              <w:i/>
            </w:rPr>
            <w:t>Click here to enter text.</w:t>
          </w:r>
        </w:p>
      </w:docPartBody>
    </w:docPart>
    <w:docPart>
      <w:docPartPr>
        <w:name w:val="26BBECC57B944A3CAA7677EDE6FCD924"/>
        <w:category>
          <w:name w:val="General"/>
          <w:gallery w:val="placeholder"/>
        </w:category>
        <w:types>
          <w:type w:val="bbPlcHdr"/>
        </w:types>
        <w:behaviors>
          <w:behavior w:val="content"/>
        </w:behaviors>
        <w:guid w:val="{E20DBDAC-ED60-43E4-B09D-557E4E94EA9E}"/>
      </w:docPartPr>
      <w:docPartBody>
        <w:p w:rsidR="00210B42" w:rsidRDefault="00404D7E" w:rsidP="00404D7E">
          <w:pPr>
            <w:pStyle w:val="26BBECC57B944A3CAA7677EDE6FCD9241"/>
          </w:pPr>
          <w:r w:rsidRPr="00E7630F">
            <w:rPr>
              <w:rStyle w:val="PlaceholderText"/>
              <w:i/>
            </w:rPr>
            <w:t>Click here to enter text.</w:t>
          </w:r>
        </w:p>
      </w:docPartBody>
    </w:docPart>
    <w:docPart>
      <w:docPartPr>
        <w:name w:val="76392F3983AB4727B402D0E5413FFD29"/>
        <w:category>
          <w:name w:val="General"/>
          <w:gallery w:val="placeholder"/>
        </w:category>
        <w:types>
          <w:type w:val="bbPlcHdr"/>
        </w:types>
        <w:behaviors>
          <w:behavior w:val="content"/>
        </w:behaviors>
        <w:guid w:val="{95B32A97-4C94-4D3B-922E-CA084CE29231}"/>
      </w:docPartPr>
      <w:docPartBody>
        <w:p w:rsidR="00210B42" w:rsidRDefault="00404D7E" w:rsidP="00404D7E">
          <w:pPr>
            <w:pStyle w:val="76392F3983AB4727B402D0E5413FFD291"/>
          </w:pPr>
          <w:r w:rsidRPr="00E7630F">
            <w:rPr>
              <w:rStyle w:val="PlaceholderText"/>
              <w:i/>
            </w:rPr>
            <w:t>Click here to enter text.</w:t>
          </w:r>
        </w:p>
      </w:docPartBody>
    </w:docPart>
    <w:docPart>
      <w:docPartPr>
        <w:name w:val="507AB02F748145FCBBC5FB7F26601C5D"/>
        <w:category>
          <w:name w:val="General"/>
          <w:gallery w:val="placeholder"/>
        </w:category>
        <w:types>
          <w:type w:val="bbPlcHdr"/>
        </w:types>
        <w:behaviors>
          <w:behavior w:val="content"/>
        </w:behaviors>
        <w:guid w:val="{244FF8B8-9499-477D-8DE1-289DF71E6E37}"/>
      </w:docPartPr>
      <w:docPartBody>
        <w:p w:rsidR="00210B42" w:rsidRDefault="00404D7E" w:rsidP="00404D7E">
          <w:pPr>
            <w:pStyle w:val="507AB02F748145FCBBC5FB7F26601C5D1"/>
          </w:pPr>
          <w:r w:rsidRPr="00E7630F">
            <w:rPr>
              <w:rStyle w:val="PlaceholderText"/>
              <w:i/>
            </w:rPr>
            <w:t>Click here to enter text.</w:t>
          </w:r>
        </w:p>
      </w:docPartBody>
    </w:docPart>
    <w:docPart>
      <w:docPartPr>
        <w:name w:val="B58230435EBB471CA6BDDE412D0E2E5C"/>
        <w:category>
          <w:name w:val="General"/>
          <w:gallery w:val="placeholder"/>
        </w:category>
        <w:types>
          <w:type w:val="bbPlcHdr"/>
        </w:types>
        <w:behaviors>
          <w:behavior w:val="content"/>
        </w:behaviors>
        <w:guid w:val="{01AAEFE8-5CA8-492D-A1AE-1E3FFBEC44E0}"/>
      </w:docPartPr>
      <w:docPartBody>
        <w:p w:rsidR="00210B42" w:rsidRDefault="00404D7E" w:rsidP="00404D7E">
          <w:pPr>
            <w:pStyle w:val="B58230435EBB471CA6BDDE412D0E2E5C1"/>
          </w:pPr>
          <w:r w:rsidRPr="00E7630F">
            <w:rPr>
              <w:rStyle w:val="PlaceholderText"/>
              <w:i/>
            </w:rPr>
            <w:t>Click here to enter text.</w:t>
          </w:r>
        </w:p>
      </w:docPartBody>
    </w:docPart>
    <w:docPart>
      <w:docPartPr>
        <w:name w:val="091EA18353AE45F1B0F36EB69817B884"/>
        <w:category>
          <w:name w:val="General"/>
          <w:gallery w:val="placeholder"/>
        </w:category>
        <w:types>
          <w:type w:val="bbPlcHdr"/>
        </w:types>
        <w:behaviors>
          <w:behavior w:val="content"/>
        </w:behaviors>
        <w:guid w:val="{76A1A853-A330-4057-A2E1-196782FFF7B5}"/>
      </w:docPartPr>
      <w:docPartBody>
        <w:p w:rsidR="00210B42" w:rsidRDefault="00404D7E" w:rsidP="00404D7E">
          <w:pPr>
            <w:pStyle w:val="091EA18353AE45F1B0F36EB69817B8841"/>
          </w:pPr>
          <w:r w:rsidRPr="00E7630F">
            <w:rPr>
              <w:rStyle w:val="PlaceholderText"/>
              <w:i/>
            </w:rPr>
            <w:t>Click here to enter text.</w:t>
          </w:r>
        </w:p>
      </w:docPartBody>
    </w:docPart>
    <w:docPart>
      <w:docPartPr>
        <w:name w:val="07B84052AB0A4133BBEA39D8B20D664A"/>
        <w:category>
          <w:name w:val="General"/>
          <w:gallery w:val="placeholder"/>
        </w:category>
        <w:types>
          <w:type w:val="bbPlcHdr"/>
        </w:types>
        <w:behaviors>
          <w:behavior w:val="content"/>
        </w:behaviors>
        <w:guid w:val="{2C1CCA4F-0182-4377-A1A3-5221909ADD60}"/>
      </w:docPartPr>
      <w:docPartBody>
        <w:p w:rsidR="00210B42" w:rsidRDefault="00404D7E" w:rsidP="00404D7E">
          <w:pPr>
            <w:pStyle w:val="07B84052AB0A4133BBEA39D8B20D664A1"/>
          </w:pPr>
          <w:r w:rsidRPr="00E7630F">
            <w:rPr>
              <w:rStyle w:val="PlaceholderText"/>
              <w:i/>
            </w:rPr>
            <w:t>Click here to enter text.</w:t>
          </w:r>
        </w:p>
      </w:docPartBody>
    </w:docPart>
    <w:docPart>
      <w:docPartPr>
        <w:name w:val="4C7354D10EA8420EBD4BD3394D61385A"/>
        <w:category>
          <w:name w:val="General"/>
          <w:gallery w:val="placeholder"/>
        </w:category>
        <w:types>
          <w:type w:val="bbPlcHdr"/>
        </w:types>
        <w:behaviors>
          <w:behavior w:val="content"/>
        </w:behaviors>
        <w:guid w:val="{99CE8C5F-24E5-4F21-AC85-BE75CD406C61}"/>
      </w:docPartPr>
      <w:docPartBody>
        <w:p w:rsidR="00210B42" w:rsidRDefault="00404D7E" w:rsidP="00404D7E">
          <w:pPr>
            <w:pStyle w:val="4C7354D10EA8420EBD4BD3394D61385A1"/>
          </w:pPr>
          <w:r w:rsidRPr="00E7630F">
            <w:rPr>
              <w:rStyle w:val="PlaceholderText"/>
              <w:i/>
            </w:rPr>
            <w:t>Click here to enter text.</w:t>
          </w:r>
        </w:p>
      </w:docPartBody>
    </w:docPart>
    <w:docPart>
      <w:docPartPr>
        <w:name w:val="16E28AE4A95343F1B19019A1EC50B84C"/>
        <w:category>
          <w:name w:val="General"/>
          <w:gallery w:val="placeholder"/>
        </w:category>
        <w:types>
          <w:type w:val="bbPlcHdr"/>
        </w:types>
        <w:behaviors>
          <w:behavior w:val="content"/>
        </w:behaviors>
        <w:guid w:val="{752C972D-81E1-4FAB-8BAE-DD4C4931BA98}"/>
      </w:docPartPr>
      <w:docPartBody>
        <w:p w:rsidR="00210B42" w:rsidRDefault="00404D7E" w:rsidP="00404D7E">
          <w:pPr>
            <w:pStyle w:val="16E28AE4A95343F1B19019A1EC50B84C1"/>
          </w:pPr>
          <w:r w:rsidRPr="00E7630F">
            <w:rPr>
              <w:rStyle w:val="PlaceholderText"/>
              <w:i/>
            </w:rPr>
            <w:t>Click here to enter text.</w:t>
          </w:r>
        </w:p>
      </w:docPartBody>
    </w:docPart>
    <w:docPart>
      <w:docPartPr>
        <w:name w:val="D5A0BDA0A93F47829AAA3021BE495848"/>
        <w:category>
          <w:name w:val="General"/>
          <w:gallery w:val="placeholder"/>
        </w:category>
        <w:types>
          <w:type w:val="bbPlcHdr"/>
        </w:types>
        <w:behaviors>
          <w:behavior w:val="content"/>
        </w:behaviors>
        <w:guid w:val="{E813EAF8-01BD-474A-B3B3-12C20A92E577}"/>
      </w:docPartPr>
      <w:docPartBody>
        <w:p w:rsidR="00210B42" w:rsidRDefault="00404D7E" w:rsidP="00404D7E">
          <w:pPr>
            <w:pStyle w:val="D5A0BDA0A93F47829AAA3021BE4958481"/>
          </w:pPr>
          <w:r w:rsidRPr="00E7630F">
            <w:rPr>
              <w:rStyle w:val="PlaceholderText"/>
              <w:i/>
            </w:rPr>
            <w:t>Click here to enter text.</w:t>
          </w:r>
        </w:p>
      </w:docPartBody>
    </w:docPart>
    <w:docPart>
      <w:docPartPr>
        <w:name w:val="5E6AB985087B449492CDF6F034BCD474"/>
        <w:category>
          <w:name w:val="General"/>
          <w:gallery w:val="placeholder"/>
        </w:category>
        <w:types>
          <w:type w:val="bbPlcHdr"/>
        </w:types>
        <w:behaviors>
          <w:behavior w:val="content"/>
        </w:behaviors>
        <w:guid w:val="{294FEAE3-C392-462F-9FB1-9720593616AA}"/>
      </w:docPartPr>
      <w:docPartBody>
        <w:p w:rsidR="00210B42" w:rsidRDefault="00404D7E" w:rsidP="00404D7E">
          <w:pPr>
            <w:pStyle w:val="5E6AB985087B449492CDF6F034BCD4741"/>
          </w:pPr>
          <w:r w:rsidRPr="00E7630F">
            <w:rPr>
              <w:rStyle w:val="PlaceholderText"/>
              <w:i/>
            </w:rPr>
            <w:t>Click here to enter text.</w:t>
          </w:r>
        </w:p>
      </w:docPartBody>
    </w:docPart>
    <w:docPart>
      <w:docPartPr>
        <w:name w:val="23D8C00472A54B0693F1CE69DCA23816"/>
        <w:category>
          <w:name w:val="General"/>
          <w:gallery w:val="placeholder"/>
        </w:category>
        <w:types>
          <w:type w:val="bbPlcHdr"/>
        </w:types>
        <w:behaviors>
          <w:behavior w:val="content"/>
        </w:behaviors>
        <w:guid w:val="{49E1EE10-50A6-4338-876D-3800213CF609}"/>
      </w:docPartPr>
      <w:docPartBody>
        <w:p w:rsidR="00210B42" w:rsidRDefault="00404D7E" w:rsidP="00404D7E">
          <w:pPr>
            <w:pStyle w:val="23D8C00472A54B0693F1CE69DCA238161"/>
          </w:pPr>
          <w:r w:rsidRPr="00E7630F">
            <w:rPr>
              <w:rStyle w:val="PlaceholderText"/>
              <w:i/>
            </w:rPr>
            <w:t>Click here to enter text.</w:t>
          </w:r>
        </w:p>
      </w:docPartBody>
    </w:docPart>
    <w:docPart>
      <w:docPartPr>
        <w:name w:val="C8EC2BE6BEBE42319FE0EF56FAC2A44F"/>
        <w:category>
          <w:name w:val="General"/>
          <w:gallery w:val="placeholder"/>
        </w:category>
        <w:types>
          <w:type w:val="bbPlcHdr"/>
        </w:types>
        <w:behaviors>
          <w:behavior w:val="content"/>
        </w:behaviors>
        <w:guid w:val="{697C828E-9AE3-4145-9223-EC7BD1BD2772}"/>
      </w:docPartPr>
      <w:docPartBody>
        <w:p w:rsidR="00210B42" w:rsidRDefault="00404D7E" w:rsidP="00404D7E">
          <w:pPr>
            <w:pStyle w:val="C8EC2BE6BEBE42319FE0EF56FAC2A44F1"/>
          </w:pPr>
          <w:r w:rsidRPr="00E7630F">
            <w:rPr>
              <w:rStyle w:val="PlaceholderText"/>
              <w:i/>
            </w:rPr>
            <w:t>Click here to enter text.</w:t>
          </w:r>
        </w:p>
      </w:docPartBody>
    </w:docPart>
    <w:docPart>
      <w:docPartPr>
        <w:name w:val="3B7AC4EBEF244914911A2BAD0F5D4E53"/>
        <w:category>
          <w:name w:val="General"/>
          <w:gallery w:val="placeholder"/>
        </w:category>
        <w:types>
          <w:type w:val="bbPlcHdr"/>
        </w:types>
        <w:behaviors>
          <w:behavior w:val="content"/>
        </w:behaviors>
        <w:guid w:val="{E65ACF87-CBCC-4EA0-B343-07DAA2CF661E}"/>
      </w:docPartPr>
      <w:docPartBody>
        <w:p w:rsidR="00016CBF" w:rsidRDefault="00404D7E" w:rsidP="00404D7E">
          <w:pPr>
            <w:pStyle w:val="3B7AC4EBEF244914911A2BAD0F5D4E531"/>
          </w:pPr>
          <w:r w:rsidRPr="00E7630F">
            <w:rPr>
              <w:rStyle w:val="PlaceholderText"/>
              <w:i/>
            </w:rPr>
            <w:t>Click here to enter text.</w:t>
          </w:r>
        </w:p>
      </w:docPartBody>
    </w:docPart>
    <w:docPart>
      <w:docPartPr>
        <w:name w:val="67319DC87A8248F09906A97D72670E02"/>
        <w:category>
          <w:name w:val="General"/>
          <w:gallery w:val="placeholder"/>
        </w:category>
        <w:types>
          <w:type w:val="bbPlcHdr"/>
        </w:types>
        <w:behaviors>
          <w:behavior w:val="content"/>
        </w:behaviors>
        <w:guid w:val="{6FB430C9-5EA2-445E-B1EA-47B1AA447465}"/>
      </w:docPartPr>
      <w:docPartBody>
        <w:p w:rsidR="00016CBF" w:rsidRDefault="00404D7E" w:rsidP="00404D7E">
          <w:pPr>
            <w:pStyle w:val="67319DC87A8248F09906A97D72670E021"/>
          </w:pPr>
          <w:r w:rsidRPr="00E7630F">
            <w:rPr>
              <w:rStyle w:val="PlaceholderText"/>
              <w:i/>
            </w:rPr>
            <w:t>Click here to enter text.</w:t>
          </w:r>
        </w:p>
      </w:docPartBody>
    </w:docPart>
    <w:docPart>
      <w:docPartPr>
        <w:name w:val="D007E3B784D04D589F4D33C9B1A5EF06"/>
        <w:category>
          <w:name w:val="General"/>
          <w:gallery w:val="placeholder"/>
        </w:category>
        <w:types>
          <w:type w:val="bbPlcHdr"/>
        </w:types>
        <w:behaviors>
          <w:behavior w:val="content"/>
        </w:behaviors>
        <w:guid w:val="{5DDD765A-944D-4A17-B6C5-05DCACD1CA7D}"/>
      </w:docPartPr>
      <w:docPartBody>
        <w:p w:rsidR="00133DB2" w:rsidRDefault="000233E8" w:rsidP="000233E8">
          <w:pPr>
            <w:pStyle w:val="D007E3B784D04D589F4D33C9B1A5EF06"/>
          </w:pPr>
          <w:r w:rsidRPr="00E7630F">
            <w:rPr>
              <w:rStyle w:val="PlaceholderText"/>
              <w:i/>
            </w:rPr>
            <w:t>Click here to enter text.</w:t>
          </w:r>
        </w:p>
      </w:docPartBody>
    </w:docPart>
    <w:docPart>
      <w:docPartPr>
        <w:name w:val="7F632354B65B4A648620DE81558BDB00"/>
        <w:category>
          <w:name w:val="General"/>
          <w:gallery w:val="placeholder"/>
        </w:category>
        <w:types>
          <w:type w:val="bbPlcHdr"/>
        </w:types>
        <w:behaviors>
          <w:behavior w:val="content"/>
        </w:behaviors>
        <w:guid w:val="{7C80F6D0-372E-42DA-AC82-2FE9899CA615}"/>
      </w:docPartPr>
      <w:docPartBody>
        <w:p w:rsidR="00133DB2" w:rsidRDefault="000233E8" w:rsidP="000233E8">
          <w:pPr>
            <w:pStyle w:val="7F632354B65B4A648620DE81558BDB00"/>
          </w:pPr>
          <w:r w:rsidRPr="00E7630F">
            <w:rPr>
              <w:rStyle w:val="PlaceholderText"/>
              <w:i/>
            </w:rPr>
            <w:t>Click here to enter text.</w:t>
          </w:r>
        </w:p>
      </w:docPartBody>
    </w:docPart>
    <w:docPart>
      <w:docPartPr>
        <w:name w:val="AB8D1DFEAE874EC6892105E15E77F256"/>
        <w:category>
          <w:name w:val="General"/>
          <w:gallery w:val="placeholder"/>
        </w:category>
        <w:types>
          <w:type w:val="bbPlcHdr"/>
        </w:types>
        <w:behaviors>
          <w:behavior w:val="content"/>
        </w:behaviors>
        <w:guid w:val="{A02FE54E-17DB-4E60-9DF3-ED5790DB08E0}"/>
      </w:docPartPr>
      <w:docPartBody>
        <w:p w:rsidR="00133DB2" w:rsidRDefault="000233E8" w:rsidP="000233E8">
          <w:pPr>
            <w:pStyle w:val="AB8D1DFEAE874EC6892105E15E77F256"/>
          </w:pPr>
          <w:r w:rsidRPr="00E7630F">
            <w:rPr>
              <w:rStyle w:val="PlaceholderText"/>
              <w:i/>
            </w:rPr>
            <w:t>Click here to enter text.</w:t>
          </w:r>
        </w:p>
      </w:docPartBody>
    </w:docPart>
    <w:docPart>
      <w:docPartPr>
        <w:name w:val="75FCE3A653C0478BA4593FE29B13B2A9"/>
        <w:category>
          <w:name w:val="General"/>
          <w:gallery w:val="placeholder"/>
        </w:category>
        <w:types>
          <w:type w:val="bbPlcHdr"/>
        </w:types>
        <w:behaviors>
          <w:behavior w:val="content"/>
        </w:behaviors>
        <w:guid w:val="{B7C0E0DC-144A-4B37-8DC2-E242F98F5440}"/>
      </w:docPartPr>
      <w:docPartBody>
        <w:p w:rsidR="00133DB2" w:rsidRDefault="000233E8" w:rsidP="000233E8">
          <w:pPr>
            <w:pStyle w:val="75FCE3A653C0478BA4593FE29B13B2A9"/>
          </w:pPr>
          <w:r w:rsidRPr="00E7630F">
            <w:rPr>
              <w:rStyle w:val="PlaceholderText"/>
              <w:i/>
            </w:rPr>
            <w:t>Click here to enter text.</w:t>
          </w:r>
        </w:p>
      </w:docPartBody>
    </w:docPart>
    <w:docPart>
      <w:docPartPr>
        <w:name w:val="9A8A98849A5F41E89B3E9BDD384C9D87"/>
        <w:category>
          <w:name w:val="General"/>
          <w:gallery w:val="placeholder"/>
        </w:category>
        <w:types>
          <w:type w:val="bbPlcHdr"/>
        </w:types>
        <w:behaviors>
          <w:behavior w:val="content"/>
        </w:behaviors>
        <w:guid w:val="{DB2B6DA5-6DDD-4424-88CD-BE5453387B18}"/>
      </w:docPartPr>
      <w:docPartBody>
        <w:p w:rsidR="00133DB2" w:rsidRDefault="000233E8" w:rsidP="000233E8">
          <w:pPr>
            <w:pStyle w:val="9A8A98849A5F41E89B3E9BDD384C9D87"/>
          </w:pPr>
          <w:r w:rsidRPr="00E7630F">
            <w:rPr>
              <w:rStyle w:val="PlaceholderText"/>
              <w:i/>
            </w:rPr>
            <w:t>Click here to enter text.</w:t>
          </w:r>
        </w:p>
      </w:docPartBody>
    </w:docPart>
    <w:docPart>
      <w:docPartPr>
        <w:name w:val="A115B482665B4B649E0D5B78865E1111"/>
        <w:category>
          <w:name w:val="General"/>
          <w:gallery w:val="placeholder"/>
        </w:category>
        <w:types>
          <w:type w:val="bbPlcHdr"/>
        </w:types>
        <w:behaviors>
          <w:behavior w:val="content"/>
        </w:behaviors>
        <w:guid w:val="{4E65AA5D-E2AE-4F4C-9699-B5CFC23F7A15}"/>
      </w:docPartPr>
      <w:docPartBody>
        <w:p w:rsidR="00133DB2" w:rsidRDefault="000233E8" w:rsidP="000233E8">
          <w:pPr>
            <w:pStyle w:val="A115B482665B4B649E0D5B78865E1111"/>
          </w:pPr>
          <w:r w:rsidRPr="00E7630F">
            <w:rPr>
              <w:rStyle w:val="PlaceholderText"/>
              <w:i/>
            </w:rPr>
            <w:t>Click here to enter text.</w:t>
          </w:r>
        </w:p>
      </w:docPartBody>
    </w:docPart>
    <w:docPart>
      <w:docPartPr>
        <w:name w:val="2679844EA56D43399CCD042C82490381"/>
        <w:category>
          <w:name w:val="General"/>
          <w:gallery w:val="placeholder"/>
        </w:category>
        <w:types>
          <w:type w:val="bbPlcHdr"/>
        </w:types>
        <w:behaviors>
          <w:behavior w:val="content"/>
        </w:behaviors>
        <w:guid w:val="{F090312D-B93B-4F8C-8DA7-176B5422CFF0}"/>
      </w:docPartPr>
      <w:docPartBody>
        <w:p w:rsidR="00133DB2" w:rsidRDefault="000233E8" w:rsidP="000233E8">
          <w:pPr>
            <w:pStyle w:val="2679844EA56D43399CCD042C82490381"/>
          </w:pPr>
          <w:r w:rsidRPr="00E7630F">
            <w:rPr>
              <w:rStyle w:val="PlaceholderText"/>
              <w:i/>
            </w:rPr>
            <w:t>Click here to enter text.</w:t>
          </w:r>
        </w:p>
      </w:docPartBody>
    </w:docPart>
    <w:docPart>
      <w:docPartPr>
        <w:name w:val="8EA771D1A18246228487CBBB425E78D9"/>
        <w:category>
          <w:name w:val="General"/>
          <w:gallery w:val="placeholder"/>
        </w:category>
        <w:types>
          <w:type w:val="bbPlcHdr"/>
        </w:types>
        <w:behaviors>
          <w:behavior w:val="content"/>
        </w:behaviors>
        <w:guid w:val="{EF0B2335-CE19-41C5-88DA-2D2852EC5C06}"/>
      </w:docPartPr>
      <w:docPartBody>
        <w:p w:rsidR="00133DB2" w:rsidRDefault="000233E8" w:rsidP="000233E8">
          <w:pPr>
            <w:pStyle w:val="8EA771D1A18246228487CBBB425E78D9"/>
          </w:pPr>
          <w:r w:rsidRPr="00E7630F">
            <w:rPr>
              <w:rStyle w:val="PlaceholderText"/>
              <w:i/>
            </w:rPr>
            <w:t>Click here to enter text.</w:t>
          </w:r>
        </w:p>
      </w:docPartBody>
    </w:docPart>
    <w:docPart>
      <w:docPartPr>
        <w:name w:val="95B2BEBE082A49BAB219CE6C03133F64"/>
        <w:category>
          <w:name w:val="General"/>
          <w:gallery w:val="placeholder"/>
        </w:category>
        <w:types>
          <w:type w:val="bbPlcHdr"/>
        </w:types>
        <w:behaviors>
          <w:behavior w:val="content"/>
        </w:behaviors>
        <w:guid w:val="{7C862E83-248E-4B33-B1A4-0A2772BA4490}"/>
      </w:docPartPr>
      <w:docPartBody>
        <w:p w:rsidR="00133DB2" w:rsidRDefault="000233E8" w:rsidP="000233E8">
          <w:pPr>
            <w:pStyle w:val="95B2BEBE082A49BAB219CE6C03133F64"/>
          </w:pPr>
          <w:r w:rsidRPr="00E7630F">
            <w:rPr>
              <w:rStyle w:val="PlaceholderText"/>
              <w:i/>
            </w:rPr>
            <w:t>Click here to enter text.</w:t>
          </w:r>
        </w:p>
      </w:docPartBody>
    </w:docPart>
    <w:docPart>
      <w:docPartPr>
        <w:name w:val="ECF7C30F9C9A4C358519A9C656F5C697"/>
        <w:category>
          <w:name w:val="General"/>
          <w:gallery w:val="placeholder"/>
        </w:category>
        <w:types>
          <w:type w:val="bbPlcHdr"/>
        </w:types>
        <w:behaviors>
          <w:behavior w:val="content"/>
        </w:behaviors>
        <w:guid w:val="{A80C62F2-A71E-49F0-88D4-7185487C5DD4}"/>
      </w:docPartPr>
      <w:docPartBody>
        <w:p w:rsidR="00133DB2" w:rsidRDefault="000233E8" w:rsidP="000233E8">
          <w:pPr>
            <w:pStyle w:val="ECF7C30F9C9A4C358519A9C656F5C697"/>
          </w:pPr>
          <w:r w:rsidRPr="00E7630F">
            <w:rPr>
              <w:rStyle w:val="PlaceholderText"/>
              <w:i/>
            </w:rPr>
            <w:t>Click here to enter text.</w:t>
          </w:r>
        </w:p>
      </w:docPartBody>
    </w:docPart>
    <w:docPart>
      <w:docPartPr>
        <w:name w:val="2AB061813DB143EDB7CEA661C5F8045E"/>
        <w:category>
          <w:name w:val="General"/>
          <w:gallery w:val="placeholder"/>
        </w:category>
        <w:types>
          <w:type w:val="bbPlcHdr"/>
        </w:types>
        <w:behaviors>
          <w:behavior w:val="content"/>
        </w:behaviors>
        <w:guid w:val="{7B6FE3B9-D843-44CE-B1DE-1A1C175FE8A3}"/>
      </w:docPartPr>
      <w:docPartBody>
        <w:p w:rsidR="00133DB2" w:rsidRDefault="000233E8" w:rsidP="000233E8">
          <w:pPr>
            <w:pStyle w:val="2AB061813DB143EDB7CEA661C5F8045E"/>
          </w:pPr>
          <w:r w:rsidRPr="00E7630F">
            <w:rPr>
              <w:rStyle w:val="PlaceholderText"/>
              <w:i/>
            </w:rPr>
            <w:t>Click here to enter text.</w:t>
          </w:r>
        </w:p>
      </w:docPartBody>
    </w:docPart>
    <w:docPart>
      <w:docPartPr>
        <w:name w:val="0AAB2D18355B4005B6EAEFE4EE06B8E8"/>
        <w:category>
          <w:name w:val="General"/>
          <w:gallery w:val="placeholder"/>
        </w:category>
        <w:types>
          <w:type w:val="bbPlcHdr"/>
        </w:types>
        <w:behaviors>
          <w:behavior w:val="content"/>
        </w:behaviors>
        <w:guid w:val="{968AC888-F930-4CC5-9810-AC1C0CD6073C}"/>
      </w:docPartPr>
      <w:docPartBody>
        <w:p w:rsidR="00133DB2" w:rsidRDefault="000233E8" w:rsidP="000233E8">
          <w:pPr>
            <w:pStyle w:val="0AAB2D18355B4005B6EAEFE4EE06B8E8"/>
          </w:pPr>
          <w:r w:rsidRPr="00E7630F">
            <w:rPr>
              <w:rStyle w:val="PlaceholderText"/>
              <w:i/>
            </w:rPr>
            <w:t>Click here to enter text.</w:t>
          </w:r>
        </w:p>
      </w:docPartBody>
    </w:docPart>
    <w:docPart>
      <w:docPartPr>
        <w:name w:val="A4731273458B4C4291BB92978BB55792"/>
        <w:category>
          <w:name w:val="General"/>
          <w:gallery w:val="placeholder"/>
        </w:category>
        <w:types>
          <w:type w:val="bbPlcHdr"/>
        </w:types>
        <w:behaviors>
          <w:behavior w:val="content"/>
        </w:behaviors>
        <w:guid w:val="{9CE909B1-5858-4F9A-95A5-59E09E692CCC}"/>
      </w:docPartPr>
      <w:docPartBody>
        <w:p w:rsidR="00133DB2" w:rsidRDefault="000233E8" w:rsidP="000233E8">
          <w:pPr>
            <w:pStyle w:val="A4731273458B4C4291BB92978BB55792"/>
          </w:pPr>
          <w:r w:rsidRPr="00E7630F">
            <w:rPr>
              <w:rStyle w:val="PlaceholderText"/>
              <w:i/>
            </w:rPr>
            <w:t>Click here to enter text.</w:t>
          </w:r>
        </w:p>
      </w:docPartBody>
    </w:docPart>
    <w:docPart>
      <w:docPartPr>
        <w:name w:val="B471EEA62DD64C4DAEA72EF96488540C"/>
        <w:category>
          <w:name w:val="General"/>
          <w:gallery w:val="placeholder"/>
        </w:category>
        <w:types>
          <w:type w:val="bbPlcHdr"/>
        </w:types>
        <w:behaviors>
          <w:behavior w:val="content"/>
        </w:behaviors>
        <w:guid w:val="{27807660-4D19-42AD-8A85-04992AE44F45}"/>
      </w:docPartPr>
      <w:docPartBody>
        <w:p w:rsidR="00133DB2" w:rsidRDefault="000233E8" w:rsidP="000233E8">
          <w:pPr>
            <w:pStyle w:val="B471EEA62DD64C4DAEA72EF96488540C"/>
          </w:pPr>
          <w:r w:rsidRPr="00E7630F">
            <w:rPr>
              <w:rStyle w:val="PlaceholderText"/>
              <w:i/>
            </w:rPr>
            <w:t>Click here to enter text.</w:t>
          </w:r>
        </w:p>
      </w:docPartBody>
    </w:docPart>
    <w:docPart>
      <w:docPartPr>
        <w:name w:val="69425B90BBC64D4AA4333100D516CA03"/>
        <w:category>
          <w:name w:val="General"/>
          <w:gallery w:val="placeholder"/>
        </w:category>
        <w:types>
          <w:type w:val="bbPlcHdr"/>
        </w:types>
        <w:behaviors>
          <w:behavior w:val="content"/>
        </w:behaviors>
        <w:guid w:val="{C4933FE0-1437-418F-BC47-70AF295843AF}"/>
      </w:docPartPr>
      <w:docPartBody>
        <w:p w:rsidR="00133DB2" w:rsidRDefault="000233E8" w:rsidP="000233E8">
          <w:pPr>
            <w:pStyle w:val="69425B90BBC64D4AA4333100D516CA03"/>
          </w:pPr>
          <w:r w:rsidRPr="00E7630F">
            <w:rPr>
              <w:rStyle w:val="PlaceholderText"/>
              <w:i/>
            </w:rPr>
            <w:t>Click here to enter text.</w:t>
          </w:r>
        </w:p>
      </w:docPartBody>
    </w:docPart>
    <w:docPart>
      <w:docPartPr>
        <w:name w:val="F75171FB32D9486B94FF6194E16C6608"/>
        <w:category>
          <w:name w:val="General"/>
          <w:gallery w:val="placeholder"/>
        </w:category>
        <w:types>
          <w:type w:val="bbPlcHdr"/>
        </w:types>
        <w:behaviors>
          <w:behavior w:val="content"/>
        </w:behaviors>
        <w:guid w:val="{CCCAE8DB-039E-4536-8809-A56F86B51159}"/>
      </w:docPartPr>
      <w:docPartBody>
        <w:p w:rsidR="00133DB2" w:rsidRDefault="000233E8" w:rsidP="000233E8">
          <w:pPr>
            <w:pStyle w:val="F75171FB32D9486B94FF6194E16C6608"/>
          </w:pPr>
          <w:r w:rsidRPr="00E7630F">
            <w:rPr>
              <w:rStyle w:val="PlaceholderText"/>
              <w:i/>
            </w:rPr>
            <w:t>Click here to enter text.</w:t>
          </w:r>
        </w:p>
      </w:docPartBody>
    </w:docPart>
    <w:docPart>
      <w:docPartPr>
        <w:name w:val="9ED682C2FCE5457F8227221BD86D89B2"/>
        <w:category>
          <w:name w:val="General"/>
          <w:gallery w:val="placeholder"/>
        </w:category>
        <w:types>
          <w:type w:val="bbPlcHdr"/>
        </w:types>
        <w:behaviors>
          <w:behavior w:val="content"/>
        </w:behaviors>
        <w:guid w:val="{44BC656F-0998-4FFD-A9D2-776201D4A429}"/>
      </w:docPartPr>
      <w:docPartBody>
        <w:p w:rsidR="00133DB2" w:rsidRDefault="000233E8" w:rsidP="000233E8">
          <w:pPr>
            <w:pStyle w:val="9ED682C2FCE5457F8227221BD86D89B2"/>
          </w:pPr>
          <w:r w:rsidRPr="00E7630F">
            <w:rPr>
              <w:rStyle w:val="PlaceholderText"/>
              <w:i/>
            </w:rPr>
            <w:t>Click here to enter text.</w:t>
          </w:r>
        </w:p>
      </w:docPartBody>
    </w:docPart>
    <w:docPart>
      <w:docPartPr>
        <w:name w:val="D4BE14FF0E55402C89730782008FCFF7"/>
        <w:category>
          <w:name w:val="General"/>
          <w:gallery w:val="placeholder"/>
        </w:category>
        <w:types>
          <w:type w:val="bbPlcHdr"/>
        </w:types>
        <w:behaviors>
          <w:behavior w:val="content"/>
        </w:behaviors>
        <w:guid w:val="{92EC0051-7B6E-44B0-9CFC-353B8687E656}"/>
      </w:docPartPr>
      <w:docPartBody>
        <w:p w:rsidR="00133DB2" w:rsidRDefault="000233E8" w:rsidP="000233E8">
          <w:pPr>
            <w:pStyle w:val="D4BE14FF0E55402C89730782008FCFF7"/>
          </w:pPr>
          <w:r w:rsidRPr="00E7630F">
            <w:rPr>
              <w:rStyle w:val="PlaceholderText"/>
              <w:i/>
            </w:rPr>
            <w:t>Click here to enter text.</w:t>
          </w:r>
        </w:p>
      </w:docPartBody>
    </w:docPart>
    <w:docPart>
      <w:docPartPr>
        <w:name w:val="FFE34B3714684F20ACE3E8B53D94A157"/>
        <w:category>
          <w:name w:val="General"/>
          <w:gallery w:val="placeholder"/>
        </w:category>
        <w:types>
          <w:type w:val="bbPlcHdr"/>
        </w:types>
        <w:behaviors>
          <w:behavior w:val="content"/>
        </w:behaviors>
        <w:guid w:val="{6AFE8FC9-EA65-4098-9F2A-EC85C53E1BE6}"/>
      </w:docPartPr>
      <w:docPartBody>
        <w:p w:rsidR="00133DB2" w:rsidRDefault="000233E8" w:rsidP="000233E8">
          <w:pPr>
            <w:pStyle w:val="FFE34B3714684F20ACE3E8B53D94A157"/>
          </w:pPr>
          <w:r w:rsidRPr="00E7630F">
            <w:rPr>
              <w:rStyle w:val="PlaceholderText"/>
              <w:i/>
            </w:rPr>
            <w:t>Click here to enter text.</w:t>
          </w:r>
        </w:p>
      </w:docPartBody>
    </w:docPart>
    <w:docPart>
      <w:docPartPr>
        <w:name w:val="66C23880B0D1483E9A3CC116D5EA4F04"/>
        <w:category>
          <w:name w:val="General"/>
          <w:gallery w:val="placeholder"/>
        </w:category>
        <w:types>
          <w:type w:val="bbPlcHdr"/>
        </w:types>
        <w:behaviors>
          <w:behavior w:val="content"/>
        </w:behaviors>
        <w:guid w:val="{CF8B5115-6004-4460-9F94-9189763439A5}"/>
      </w:docPartPr>
      <w:docPartBody>
        <w:p w:rsidR="00133DB2" w:rsidRDefault="000233E8" w:rsidP="000233E8">
          <w:pPr>
            <w:pStyle w:val="66C23880B0D1483E9A3CC116D5EA4F04"/>
          </w:pPr>
          <w:r w:rsidRPr="00E7630F">
            <w:rPr>
              <w:rStyle w:val="PlaceholderText"/>
              <w:i/>
            </w:rPr>
            <w:t>Click here to enter text.</w:t>
          </w:r>
        </w:p>
      </w:docPartBody>
    </w:docPart>
    <w:docPart>
      <w:docPartPr>
        <w:name w:val="7FB125462ACC46398E18B293BA0C679D"/>
        <w:category>
          <w:name w:val="General"/>
          <w:gallery w:val="placeholder"/>
        </w:category>
        <w:types>
          <w:type w:val="bbPlcHdr"/>
        </w:types>
        <w:behaviors>
          <w:behavior w:val="content"/>
        </w:behaviors>
        <w:guid w:val="{6B73BE5F-E109-4D7B-95C1-78D2BA313DDA}"/>
      </w:docPartPr>
      <w:docPartBody>
        <w:p w:rsidR="00133DB2" w:rsidRDefault="00133DB2" w:rsidP="00133DB2">
          <w:pPr>
            <w:pStyle w:val="7FB125462ACC46398E18B293BA0C679D"/>
          </w:pPr>
          <w:r w:rsidRPr="00E7630F">
            <w:rPr>
              <w:rStyle w:val="PlaceholderText"/>
              <w:i/>
            </w:rPr>
            <w:t>Click here to enter text.</w:t>
          </w:r>
        </w:p>
      </w:docPartBody>
    </w:docPart>
    <w:docPart>
      <w:docPartPr>
        <w:name w:val="E2D4D61FAD1249029F29F491360FBDFB"/>
        <w:category>
          <w:name w:val="General"/>
          <w:gallery w:val="placeholder"/>
        </w:category>
        <w:types>
          <w:type w:val="bbPlcHdr"/>
        </w:types>
        <w:behaviors>
          <w:behavior w:val="content"/>
        </w:behaviors>
        <w:guid w:val="{F4BEEDEF-99A9-438C-9B18-35DF6FFF395B}"/>
      </w:docPartPr>
      <w:docPartBody>
        <w:p w:rsidR="00133DB2" w:rsidRDefault="00133DB2" w:rsidP="00133DB2">
          <w:pPr>
            <w:pStyle w:val="E2D4D61FAD1249029F29F491360FBDFB"/>
          </w:pPr>
          <w:r w:rsidRPr="00E7630F">
            <w:rPr>
              <w:rStyle w:val="PlaceholderText"/>
              <w:i/>
            </w:rPr>
            <w:t>Click here to enter text.</w:t>
          </w:r>
        </w:p>
      </w:docPartBody>
    </w:docPart>
    <w:docPart>
      <w:docPartPr>
        <w:name w:val="8CBCCCB4F29B42F19E7C291333B9F8CC"/>
        <w:category>
          <w:name w:val="General"/>
          <w:gallery w:val="placeholder"/>
        </w:category>
        <w:types>
          <w:type w:val="bbPlcHdr"/>
        </w:types>
        <w:behaviors>
          <w:behavior w:val="content"/>
        </w:behaviors>
        <w:guid w:val="{A4675ED9-B471-4C21-9999-39DA9ABA4395}"/>
      </w:docPartPr>
      <w:docPartBody>
        <w:p w:rsidR="00133DB2" w:rsidRDefault="00133DB2" w:rsidP="00133DB2">
          <w:pPr>
            <w:pStyle w:val="8CBCCCB4F29B42F19E7C291333B9F8CC"/>
          </w:pPr>
          <w:r w:rsidRPr="00E7630F">
            <w:rPr>
              <w:rStyle w:val="PlaceholderText"/>
              <w:i/>
            </w:rPr>
            <w:t>Click here to enter text.</w:t>
          </w:r>
        </w:p>
      </w:docPartBody>
    </w:docPart>
    <w:docPart>
      <w:docPartPr>
        <w:name w:val="36B8D950F5E0406F9226D422988CAD88"/>
        <w:category>
          <w:name w:val="General"/>
          <w:gallery w:val="placeholder"/>
        </w:category>
        <w:types>
          <w:type w:val="bbPlcHdr"/>
        </w:types>
        <w:behaviors>
          <w:behavior w:val="content"/>
        </w:behaviors>
        <w:guid w:val="{F1A1D511-3611-41DF-A61C-1F1255279BEC}"/>
      </w:docPartPr>
      <w:docPartBody>
        <w:p w:rsidR="00133DB2" w:rsidRDefault="00133DB2" w:rsidP="00133DB2">
          <w:pPr>
            <w:pStyle w:val="36B8D950F5E0406F9226D422988CAD88"/>
          </w:pPr>
          <w:r w:rsidRPr="00E7630F">
            <w:rPr>
              <w:rStyle w:val="PlaceholderText"/>
              <w:i/>
            </w:rPr>
            <w:t>Click here to enter text.</w:t>
          </w:r>
        </w:p>
      </w:docPartBody>
    </w:docPart>
    <w:docPart>
      <w:docPartPr>
        <w:name w:val="DBC97E45BAD74ABA95E2DDCEDCBC2B7F"/>
        <w:category>
          <w:name w:val="General"/>
          <w:gallery w:val="placeholder"/>
        </w:category>
        <w:types>
          <w:type w:val="bbPlcHdr"/>
        </w:types>
        <w:behaviors>
          <w:behavior w:val="content"/>
        </w:behaviors>
        <w:guid w:val="{B32A3C4A-A219-4D45-9CA5-D2FD67F3BF1C}"/>
      </w:docPartPr>
      <w:docPartBody>
        <w:p w:rsidR="00133DB2" w:rsidRDefault="00133DB2" w:rsidP="00133DB2">
          <w:pPr>
            <w:pStyle w:val="DBC97E45BAD74ABA95E2DDCEDCBC2B7F"/>
          </w:pPr>
          <w:r w:rsidRPr="00E7630F">
            <w:rPr>
              <w:rStyle w:val="PlaceholderText"/>
              <w:i/>
            </w:rPr>
            <w:t>Click here to enter text.</w:t>
          </w:r>
        </w:p>
      </w:docPartBody>
    </w:docPart>
    <w:docPart>
      <w:docPartPr>
        <w:name w:val="9F9D5866A84A4F08BBCC390B5A42AECD"/>
        <w:category>
          <w:name w:val="General"/>
          <w:gallery w:val="placeholder"/>
        </w:category>
        <w:types>
          <w:type w:val="bbPlcHdr"/>
        </w:types>
        <w:behaviors>
          <w:behavior w:val="content"/>
        </w:behaviors>
        <w:guid w:val="{956EBF06-F8B9-4B8A-85F7-E84D6BDCC66D}"/>
      </w:docPartPr>
      <w:docPartBody>
        <w:p w:rsidR="00133DB2" w:rsidRDefault="00133DB2" w:rsidP="00133DB2">
          <w:pPr>
            <w:pStyle w:val="9F9D5866A84A4F08BBCC390B5A42AECD"/>
          </w:pPr>
          <w:r w:rsidRPr="00E7630F">
            <w:rPr>
              <w:rStyle w:val="PlaceholderText"/>
              <w:i/>
            </w:rPr>
            <w:t>Click here to enter text.</w:t>
          </w:r>
        </w:p>
      </w:docPartBody>
    </w:docPart>
    <w:docPart>
      <w:docPartPr>
        <w:name w:val="D256C4C6F1734EAA891194B6F0A261B7"/>
        <w:category>
          <w:name w:val="General"/>
          <w:gallery w:val="placeholder"/>
        </w:category>
        <w:types>
          <w:type w:val="bbPlcHdr"/>
        </w:types>
        <w:behaviors>
          <w:behavior w:val="content"/>
        </w:behaviors>
        <w:guid w:val="{260498FD-6915-498B-92D5-E595D59E0C5B}"/>
      </w:docPartPr>
      <w:docPartBody>
        <w:p w:rsidR="00133DB2" w:rsidRDefault="00133DB2" w:rsidP="00133DB2">
          <w:pPr>
            <w:pStyle w:val="D256C4C6F1734EAA891194B6F0A261B7"/>
          </w:pPr>
          <w:r w:rsidRPr="00E7630F">
            <w:rPr>
              <w:rStyle w:val="PlaceholderText"/>
              <w:i/>
            </w:rPr>
            <w:t>Click here to enter text.</w:t>
          </w:r>
        </w:p>
      </w:docPartBody>
    </w:docPart>
    <w:docPart>
      <w:docPartPr>
        <w:name w:val="59F1EA61CA644FE5A022B2DC2AA686CA"/>
        <w:category>
          <w:name w:val="General"/>
          <w:gallery w:val="placeholder"/>
        </w:category>
        <w:types>
          <w:type w:val="bbPlcHdr"/>
        </w:types>
        <w:behaviors>
          <w:behavior w:val="content"/>
        </w:behaviors>
        <w:guid w:val="{93FC5680-2B2C-466B-8719-AD08583547B6}"/>
      </w:docPartPr>
      <w:docPartBody>
        <w:p w:rsidR="00133DB2" w:rsidRDefault="00133DB2" w:rsidP="00133DB2">
          <w:pPr>
            <w:pStyle w:val="59F1EA61CA644FE5A022B2DC2AA686CA"/>
          </w:pPr>
          <w:r w:rsidRPr="00E7630F">
            <w:rPr>
              <w:rStyle w:val="PlaceholderText"/>
              <w:i/>
            </w:rPr>
            <w:t>Click here to enter text.</w:t>
          </w:r>
        </w:p>
      </w:docPartBody>
    </w:docPart>
    <w:docPart>
      <w:docPartPr>
        <w:name w:val="95C118F48BA84E79AF3ABEE9A5F0F5DD"/>
        <w:category>
          <w:name w:val="General"/>
          <w:gallery w:val="placeholder"/>
        </w:category>
        <w:types>
          <w:type w:val="bbPlcHdr"/>
        </w:types>
        <w:behaviors>
          <w:behavior w:val="content"/>
        </w:behaviors>
        <w:guid w:val="{59CD5BE9-CE6E-44C5-A015-A3BC38D43795}"/>
      </w:docPartPr>
      <w:docPartBody>
        <w:p w:rsidR="00133DB2" w:rsidRDefault="00133DB2" w:rsidP="00133DB2">
          <w:pPr>
            <w:pStyle w:val="95C118F48BA84E79AF3ABEE9A5F0F5DD"/>
          </w:pPr>
          <w:r w:rsidRPr="00E7630F">
            <w:rPr>
              <w:rStyle w:val="PlaceholderText"/>
              <w:i/>
            </w:rPr>
            <w:t>Click here to enter text.</w:t>
          </w:r>
        </w:p>
      </w:docPartBody>
    </w:docPart>
    <w:docPart>
      <w:docPartPr>
        <w:name w:val="9CA3C3941F6145518A4D684F7D15670E"/>
        <w:category>
          <w:name w:val="General"/>
          <w:gallery w:val="placeholder"/>
        </w:category>
        <w:types>
          <w:type w:val="bbPlcHdr"/>
        </w:types>
        <w:behaviors>
          <w:behavior w:val="content"/>
        </w:behaviors>
        <w:guid w:val="{894C2705-B744-40E8-A218-265B6EBAC3D9}"/>
      </w:docPartPr>
      <w:docPartBody>
        <w:p w:rsidR="00133DB2" w:rsidRDefault="00133DB2" w:rsidP="00133DB2">
          <w:pPr>
            <w:pStyle w:val="9CA3C3941F6145518A4D684F7D15670E"/>
          </w:pPr>
          <w:r w:rsidRPr="00E7630F">
            <w:rPr>
              <w:rStyle w:val="PlaceholderText"/>
              <w:i/>
            </w:rPr>
            <w:t>Click here to enter text.</w:t>
          </w:r>
        </w:p>
      </w:docPartBody>
    </w:docPart>
    <w:docPart>
      <w:docPartPr>
        <w:name w:val="52DA837C645D4A0EADB56878968C15A9"/>
        <w:category>
          <w:name w:val="General"/>
          <w:gallery w:val="placeholder"/>
        </w:category>
        <w:types>
          <w:type w:val="bbPlcHdr"/>
        </w:types>
        <w:behaviors>
          <w:behavior w:val="content"/>
        </w:behaviors>
        <w:guid w:val="{0E4E1BAE-5D24-4E32-B838-1332BF8E2E43}"/>
      </w:docPartPr>
      <w:docPartBody>
        <w:p w:rsidR="00133DB2" w:rsidRDefault="00133DB2" w:rsidP="00133DB2">
          <w:pPr>
            <w:pStyle w:val="52DA837C645D4A0EADB56878968C15A9"/>
          </w:pPr>
          <w:r w:rsidRPr="00E7630F">
            <w:rPr>
              <w:rStyle w:val="PlaceholderText"/>
              <w:i/>
            </w:rPr>
            <w:t>Click here to enter text.</w:t>
          </w:r>
        </w:p>
      </w:docPartBody>
    </w:docPart>
    <w:docPart>
      <w:docPartPr>
        <w:name w:val="D11A333CD4C84048A6DEC20CFFDDC34F"/>
        <w:category>
          <w:name w:val="General"/>
          <w:gallery w:val="placeholder"/>
        </w:category>
        <w:types>
          <w:type w:val="bbPlcHdr"/>
        </w:types>
        <w:behaviors>
          <w:behavior w:val="content"/>
        </w:behaviors>
        <w:guid w:val="{93E6E782-D854-4D49-8395-987D88D3DEDF}"/>
      </w:docPartPr>
      <w:docPartBody>
        <w:p w:rsidR="00133DB2" w:rsidRDefault="00133DB2" w:rsidP="00133DB2">
          <w:pPr>
            <w:pStyle w:val="D11A333CD4C84048A6DEC20CFFDDC34F"/>
          </w:pPr>
          <w:r w:rsidRPr="00E7630F">
            <w:rPr>
              <w:rStyle w:val="PlaceholderText"/>
              <w:i/>
            </w:rPr>
            <w:t>Click here to enter text.</w:t>
          </w:r>
        </w:p>
      </w:docPartBody>
    </w:docPart>
    <w:docPart>
      <w:docPartPr>
        <w:name w:val="15C1BB4304AB48F593C3FF9D0267918D"/>
        <w:category>
          <w:name w:val="General"/>
          <w:gallery w:val="placeholder"/>
        </w:category>
        <w:types>
          <w:type w:val="bbPlcHdr"/>
        </w:types>
        <w:behaviors>
          <w:behavior w:val="content"/>
        </w:behaviors>
        <w:guid w:val="{ABA66AD6-050B-4E23-B247-F2C659EA2983}"/>
      </w:docPartPr>
      <w:docPartBody>
        <w:p w:rsidR="00133DB2" w:rsidRDefault="00133DB2" w:rsidP="00133DB2">
          <w:pPr>
            <w:pStyle w:val="15C1BB4304AB48F593C3FF9D0267918D"/>
          </w:pPr>
          <w:r w:rsidRPr="00E7630F">
            <w:rPr>
              <w:rStyle w:val="PlaceholderText"/>
              <w:i/>
            </w:rPr>
            <w:t>Click here to enter text.</w:t>
          </w:r>
        </w:p>
      </w:docPartBody>
    </w:docPart>
    <w:docPart>
      <w:docPartPr>
        <w:name w:val="9FCC511D738043EC98280D5E699BFE09"/>
        <w:category>
          <w:name w:val="General"/>
          <w:gallery w:val="placeholder"/>
        </w:category>
        <w:types>
          <w:type w:val="bbPlcHdr"/>
        </w:types>
        <w:behaviors>
          <w:behavior w:val="content"/>
        </w:behaviors>
        <w:guid w:val="{367065DF-F996-4561-96F4-567EF6E0B664}"/>
      </w:docPartPr>
      <w:docPartBody>
        <w:p w:rsidR="00133DB2" w:rsidRDefault="00133DB2" w:rsidP="00133DB2">
          <w:pPr>
            <w:pStyle w:val="9FCC511D738043EC98280D5E699BFE09"/>
          </w:pPr>
          <w:r w:rsidRPr="00E7630F">
            <w:rPr>
              <w:rStyle w:val="PlaceholderText"/>
              <w:i/>
            </w:rPr>
            <w:t>Click here to enter text.</w:t>
          </w:r>
        </w:p>
      </w:docPartBody>
    </w:docPart>
    <w:docPart>
      <w:docPartPr>
        <w:name w:val="9474CC9695B347AAA4C03FDA00D90562"/>
        <w:category>
          <w:name w:val="General"/>
          <w:gallery w:val="placeholder"/>
        </w:category>
        <w:types>
          <w:type w:val="bbPlcHdr"/>
        </w:types>
        <w:behaviors>
          <w:behavior w:val="content"/>
        </w:behaviors>
        <w:guid w:val="{6774E3B2-FA51-44B7-A511-A86CD40721B6}"/>
      </w:docPartPr>
      <w:docPartBody>
        <w:p w:rsidR="00133DB2" w:rsidRDefault="00133DB2" w:rsidP="00133DB2">
          <w:pPr>
            <w:pStyle w:val="9474CC9695B347AAA4C03FDA00D90562"/>
          </w:pPr>
          <w:r w:rsidRPr="00E7630F">
            <w:rPr>
              <w:rStyle w:val="PlaceholderText"/>
              <w:i/>
            </w:rPr>
            <w:t>Click here to enter text.</w:t>
          </w:r>
        </w:p>
      </w:docPartBody>
    </w:docPart>
    <w:docPart>
      <w:docPartPr>
        <w:name w:val="6C57244EAECA4F23A55920B07A80F2BD"/>
        <w:category>
          <w:name w:val="General"/>
          <w:gallery w:val="placeholder"/>
        </w:category>
        <w:types>
          <w:type w:val="bbPlcHdr"/>
        </w:types>
        <w:behaviors>
          <w:behavior w:val="content"/>
        </w:behaviors>
        <w:guid w:val="{C2764192-6099-4213-B265-FBE76A47353E}"/>
      </w:docPartPr>
      <w:docPartBody>
        <w:p w:rsidR="00133DB2" w:rsidRDefault="00133DB2" w:rsidP="00133DB2">
          <w:pPr>
            <w:pStyle w:val="6C57244EAECA4F23A55920B07A80F2BD"/>
          </w:pPr>
          <w:r w:rsidRPr="00E7630F">
            <w:rPr>
              <w:rStyle w:val="PlaceholderText"/>
              <w:i/>
            </w:rPr>
            <w:t>Click here to enter text.</w:t>
          </w:r>
        </w:p>
      </w:docPartBody>
    </w:docPart>
    <w:docPart>
      <w:docPartPr>
        <w:name w:val="36B6DB3C11BF485EA18FF5BB4ED8800B"/>
        <w:category>
          <w:name w:val="General"/>
          <w:gallery w:val="placeholder"/>
        </w:category>
        <w:types>
          <w:type w:val="bbPlcHdr"/>
        </w:types>
        <w:behaviors>
          <w:behavior w:val="content"/>
        </w:behaviors>
        <w:guid w:val="{055C97F9-36D6-4BDE-A274-2E3DCD678418}"/>
      </w:docPartPr>
      <w:docPartBody>
        <w:p w:rsidR="00133DB2" w:rsidRDefault="00133DB2" w:rsidP="00133DB2">
          <w:pPr>
            <w:pStyle w:val="36B6DB3C11BF485EA18FF5BB4ED8800B"/>
          </w:pPr>
          <w:r w:rsidRPr="00E7630F">
            <w:rPr>
              <w:rStyle w:val="PlaceholderText"/>
              <w:i/>
            </w:rPr>
            <w:t>Click here to enter text.</w:t>
          </w:r>
        </w:p>
      </w:docPartBody>
    </w:docPart>
    <w:docPart>
      <w:docPartPr>
        <w:name w:val="5BC2BA3B700B4F379706EAB88701B793"/>
        <w:category>
          <w:name w:val="General"/>
          <w:gallery w:val="placeholder"/>
        </w:category>
        <w:types>
          <w:type w:val="bbPlcHdr"/>
        </w:types>
        <w:behaviors>
          <w:behavior w:val="content"/>
        </w:behaviors>
        <w:guid w:val="{B98B4CFC-2095-40A1-9199-70101159629D}"/>
      </w:docPartPr>
      <w:docPartBody>
        <w:p w:rsidR="00133DB2" w:rsidRDefault="00133DB2" w:rsidP="00133DB2">
          <w:pPr>
            <w:pStyle w:val="5BC2BA3B700B4F379706EAB88701B793"/>
          </w:pPr>
          <w:r w:rsidRPr="00E7630F">
            <w:rPr>
              <w:rStyle w:val="PlaceholderText"/>
              <w:i/>
            </w:rPr>
            <w:t>Click here to enter text.</w:t>
          </w:r>
        </w:p>
      </w:docPartBody>
    </w:docPart>
    <w:docPart>
      <w:docPartPr>
        <w:name w:val="D283DC1BE25B4313BFD952714537829A"/>
        <w:category>
          <w:name w:val="General"/>
          <w:gallery w:val="placeholder"/>
        </w:category>
        <w:types>
          <w:type w:val="bbPlcHdr"/>
        </w:types>
        <w:behaviors>
          <w:behavior w:val="content"/>
        </w:behaviors>
        <w:guid w:val="{C4A559FB-6A9B-4A46-9BC5-A2B2C051DD1D}"/>
      </w:docPartPr>
      <w:docPartBody>
        <w:p w:rsidR="00133DB2" w:rsidRDefault="00133DB2" w:rsidP="00133DB2">
          <w:pPr>
            <w:pStyle w:val="D283DC1BE25B4313BFD952714537829A"/>
          </w:pPr>
          <w:r w:rsidRPr="00D23E76">
            <w:rPr>
              <w:rStyle w:val="PlaceholderText"/>
              <w:b/>
              <w:i/>
            </w:rPr>
            <w:t>Click to enter points</w:t>
          </w:r>
        </w:p>
      </w:docPartBody>
    </w:docPart>
    <w:docPart>
      <w:docPartPr>
        <w:name w:val="ABAF5669F2DD4760B6138A425EB605B0"/>
        <w:category>
          <w:name w:val="General"/>
          <w:gallery w:val="placeholder"/>
        </w:category>
        <w:types>
          <w:type w:val="bbPlcHdr"/>
        </w:types>
        <w:behaviors>
          <w:behavior w:val="content"/>
        </w:behaviors>
        <w:guid w:val="{77501D3E-C5A8-4597-BD12-FB2E80029F2A}"/>
      </w:docPartPr>
      <w:docPartBody>
        <w:p w:rsidR="00133DB2" w:rsidRDefault="00133DB2" w:rsidP="00133DB2">
          <w:pPr>
            <w:pStyle w:val="ABAF5669F2DD4760B6138A425EB605B0"/>
          </w:pPr>
          <w:r w:rsidRPr="00D23E76">
            <w:rPr>
              <w:rStyle w:val="PlaceholderText"/>
              <w:b/>
              <w:i/>
            </w:rPr>
            <w:t>Click to enter points</w:t>
          </w:r>
        </w:p>
      </w:docPartBody>
    </w:docPart>
    <w:docPart>
      <w:docPartPr>
        <w:name w:val="7E0861C37FF24FAFB90228D208827C4E"/>
        <w:category>
          <w:name w:val="General"/>
          <w:gallery w:val="placeholder"/>
        </w:category>
        <w:types>
          <w:type w:val="bbPlcHdr"/>
        </w:types>
        <w:behaviors>
          <w:behavior w:val="content"/>
        </w:behaviors>
        <w:guid w:val="{C6C2805E-2EFF-4363-8383-AFC295B6B4AA}"/>
      </w:docPartPr>
      <w:docPartBody>
        <w:p w:rsidR="00133DB2" w:rsidRDefault="00133DB2" w:rsidP="00133DB2">
          <w:pPr>
            <w:pStyle w:val="7E0861C37FF24FAFB90228D208827C4E"/>
          </w:pPr>
          <w:r w:rsidRPr="00D23E76">
            <w:rPr>
              <w:rStyle w:val="PlaceholderText"/>
              <w:b/>
              <w:i/>
            </w:rPr>
            <w:t>Click to enter points</w:t>
          </w:r>
        </w:p>
      </w:docPartBody>
    </w:docPart>
    <w:docPart>
      <w:docPartPr>
        <w:name w:val="54EB43C00ED647FE995035FEBAB53820"/>
        <w:category>
          <w:name w:val="General"/>
          <w:gallery w:val="placeholder"/>
        </w:category>
        <w:types>
          <w:type w:val="bbPlcHdr"/>
        </w:types>
        <w:behaviors>
          <w:behavior w:val="content"/>
        </w:behaviors>
        <w:guid w:val="{4259C1C3-352A-435F-AA9D-AC428D3D9DBA}"/>
      </w:docPartPr>
      <w:docPartBody>
        <w:p w:rsidR="00133DB2" w:rsidRDefault="00133DB2" w:rsidP="00133DB2">
          <w:pPr>
            <w:pStyle w:val="54EB43C00ED647FE995035FEBAB53820"/>
          </w:pPr>
          <w:r w:rsidRPr="00D23E76">
            <w:rPr>
              <w:rStyle w:val="PlaceholderText"/>
              <w:b/>
              <w:i/>
            </w:rPr>
            <w:t>Click to enter points</w:t>
          </w:r>
        </w:p>
      </w:docPartBody>
    </w:docPart>
    <w:docPart>
      <w:docPartPr>
        <w:name w:val="D13A76D234A5415CB48F2AF00339AFB5"/>
        <w:category>
          <w:name w:val="General"/>
          <w:gallery w:val="placeholder"/>
        </w:category>
        <w:types>
          <w:type w:val="bbPlcHdr"/>
        </w:types>
        <w:behaviors>
          <w:behavior w:val="content"/>
        </w:behaviors>
        <w:guid w:val="{DD20AB1D-2694-48A4-BF7B-3309E276DA54}"/>
      </w:docPartPr>
      <w:docPartBody>
        <w:p w:rsidR="00133DB2" w:rsidRDefault="00133DB2" w:rsidP="00133DB2">
          <w:pPr>
            <w:pStyle w:val="D13A76D234A5415CB48F2AF00339AFB5"/>
          </w:pPr>
          <w:r w:rsidRPr="00D23E76">
            <w:rPr>
              <w:rStyle w:val="PlaceholderText"/>
              <w:b/>
              <w:i/>
            </w:rPr>
            <w:t>Click to enter points</w:t>
          </w:r>
        </w:p>
      </w:docPartBody>
    </w:docPart>
    <w:docPart>
      <w:docPartPr>
        <w:name w:val="F56AD80408AA4D43966876D481E98ABE"/>
        <w:category>
          <w:name w:val="General"/>
          <w:gallery w:val="placeholder"/>
        </w:category>
        <w:types>
          <w:type w:val="bbPlcHdr"/>
        </w:types>
        <w:behaviors>
          <w:behavior w:val="content"/>
        </w:behaviors>
        <w:guid w:val="{4A8B60DC-9ED1-4D62-BA84-16A0B81A0F26}"/>
      </w:docPartPr>
      <w:docPartBody>
        <w:p w:rsidR="00133DB2" w:rsidRDefault="00133DB2" w:rsidP="00133DB2">
          <w:pPr>
            <w:pStyle w:val="F56AD80408AA4D43966876D481E98ABE"/>
          </w:pPr>
          <w:r w:rsidRPr="00D23E76">
            <w:rPr>
              <w:rStyle w:val="PlaceholderText"/>
              <w:b/>
              <w:i/>
            </w:rPr>
            <w:t>Click to enter points</w:t>
          </w:r>
        </w:p>
      </w:docPartBody>
    </w:docPart>
    <w:docPart>
      <w:docPartPr>
        <w:name w:val="0DBE866EE39943C5BCB512B2B2931CEB"/>
        <w:category>
          <w:name w:val="General"/>
          <w:gallery w:val="placeholder"/>
        </w:category>
        <w:types>
          <w:type w:val="bbPlcHdr"/>
        </w:types>
        <w:behaviors>
          <w:behavior w:val="content"/>
        </w:behaviors>
        <w:guid w:val="{7C887B93-588A-4F79-A46A-6B29A5CD8957}"/>
      </w:docPartPr>
      <w:docPartBody>
        <w:p w:rsidR="00133DB2" w:rsidRDefault="00133DB2" w:rsidP="00133DB2">
          <w:pPr>
            <w:pStyle w:val="0DBE866EE39943C5BCB512B2B2931CEB"/>
          </w:pPr>
          <w:r w:rsidRPr="00D23E76">
            <w:rPr>
              <w:rStyle w:val="PlaceholderText"/>
              <w:b/>
              <w:i/>
            </w:rPr>
            <w:t>Click to enter points</w:t>
          </w:r>
        </w:p>
      </w:docPartBody>
    </w:docPart>
    <w:docPart>
      <w:docPartPr>
        <w:name w:val="382319EDCC6246D0B260AC4F0ADA4525"/>
        <w:category>
          <w:name w:val="General"/>
          <w:gallery w:val="placeholder"/>
        </w:category>
        <w:types>
          <w:type w:val="bbPlcHdr"/>
        </w:types>
        <w:behaviors>
          <w:behavior w:val="content"/>
        </w:behaviors>
        <w:guid w:val="{3E435E08-62B7-4604-8B5E-96C9288E8741}"/>
      </w:docPartPr>
      <w:docPartBody>
        <w:p w:rsidR="00133DB2" w:rsidRDefault="00133DB2" w:rsidP="00133DB2">
          <w:pPr>
            <w:pStyle w:val="382319EDCC6246D0B260AC4F0ADA4525"/>
          </w:pPr>
          <w:r w:rsidRPr="00D23E76">
            <w:rPr>
              <w:rStyle w:val="PlaceholderText"/>
              <w:b/>
              <w:i/>
            </w:rPr>
            <w:t>Click to enter points</w:t>
          </w:r>
        </w:p>
      </w:docPartBody>
    </w:docPart>
    <w:docPart>
      <w:docPartPr>
        <w:name w:val="858C0D6ACA7544ED844C888687677602"/>
        <w:category>
          <w:name w:val="General"/>
          <w:gallery w:val="placeholder"/>
        </w:category>
        <w:types>
          <w:type w:val="bbPlcHdr"/>
        </w:types>
        <w:behaviors>
          <w:behavior w:val="content"/>
        </w:behaviors>
        <w:guid w:val="{21D32BD3-C7EA-4F69-8FEE-BA88B0A7DA26}"/>
      </w:docPartPr>
      <w:docPartBody>
        <w:p w:rsidR="00133DB2" w:rsidRDefault="00133DB2" w:rsidP="00133DB2">
          <w:pPr>
            <w:pStyle w:val="858C0D6ACA7544ED844C888687677602"/>
          </w:pPr>
          <w:r w:rsidRPr="00D23E76">
            <w:rPr>
              <w:rStyle w:val="PlaceholderText"/>
              <w:b/>
              <w:i/>
            </w:rPr>
            <w:t>Click to enter points</w:t>
          </w:r>
        </w:p>
      </w:docPartBody>
    </w:docPart>
    <w:docPart>
      <w:docPartPr>
        <w:name w:val="243284F0828C49B79022B0E3376C1BC3"/>
        <w:category>
          <w:name w:val="General"/>
          <w:gallery w:val="placeholder"/>
        </w:category>
        <w:types>
          <w:type w:val="bbPlcHdr"/>
        </w:types>
        <w:behaviors>
          <w:behavior w:val="content"/>
        </w:behaviors>
        <w:guid w:val="{146C61B1-7D87-42FB-A4FA-27923760E254}"/>
      </w:docPartPr>
      <w:docPartBody>
        <w:p w:rsidR="00133DB2" w:rsidRDefault="00133DB2" w:rsidP="00133DB2">
          <w:pPr>
            <w:pStyle w:val="243284F0828C49B79022B0E3376C1BC3"/>
          </w:pPr>
          <w:r w:rsidRPr="00D23E76">
            <w:rPr>
              <w:rStyle w:val="PlaceholderText"/>
              <w:b/>
              <w:i/>
            </w:rPr>
            <w:t>Click to enter points</w:t>
          </w:r>
        </w:p>
      </w:docPartBody>
    </w:docPart>
    <w:docPart>
      <w:docPartPr>
        <w:name w:val="885ED80376C040D48A6F2B18FC99D3EF"/>
        <w:category>
          <w:name w:val="General"/>
          <w:gallery w:val="placeholder"/>
        </w:category>
        <w:types>
          <w:type w:val="bbPlcHdr"/>
        </w:types>
        <w:behaviors>
          <w:behavior w:val="content"/>
        </w:behaviors>
        <w:guid w:val="{12EC2806-3CA9-4C9B-9D41-95EBDA034B69}"/>
      </w:docPartPr>
      <w:docPartBody>
        <w:p w:rsidR="00133DB2" w:rsidRDefault="00133DB2" w:rsidP="00133DB2">
          <w:pPr>
            <w:pStyle w:val="885ED80376C040D48A6F2B18FC99D3EF"/>
          </w:pPr>
          <w:r w:rsidRPr="00D23E76">
            <w:rPr>
              <w:rStyle w:val="PlaceholderText"/>
              <w:b/>
              <w:i/>
            </w:rPr>
            <w:t>Click to enter points</w:t>
          </w:r>
        </w:p>
      </w:docPartBody>
    </w:docPart>
    <w:docPart>
      <w:docPartPr>
        <w:name w:val="A3FA55FF5C574043941F54DC40BF41CE"/>
        <w:category>
          <w:name w:val="General"/>
          <w:gallery w:val="placeholder"/>
        </w:category>
        <w:types>
          <w:type w:val="bbPlcHdr"/>
        </w:types>
        <w:behaviors>
          <w:behavior w:val="content"/>
        </w:behaviors>
        <w:guid w:val="{5DBCDFDD-01FE-4640-8D65-54DBD80F6B0A}"/>
      </w:docPartPr>
      <w:docPartBody>
        <w:p w:rsidR="00133DB2" w:rsidRDefault="00133DB2" w:rsidP="00133DB2">
          <w:pPr>
            <w:pStyle w:val="A3FA55FF5C574043941F54DC40BF41CE"/>
          </w:pPr>
          <w:r w:rsidRPr="00D23E76">
            <w:rPr>
              <w:rStyle w:val="PlaceholderText"/>
              <w:b/>
              <w:i/>
            </w:rPr>
            <w:t>Click to enter points</w:t>
          </w:r>
        </w:p>
      </w:docPartBody>
    </w:docPart>
    <w:docPart>
      <w:docPartPr>
        <w:name w:val="685D57D8EEE542D6B869C527944D36BE"/>
        <w:category>
          <w:name w:val="General"/>
          <w:gallery w:val="placeholder"/>
        </w:category>
        <w:types>
          <w:type w:val="bbPlcHdr"/>
        </w:types>
        <w:behaviors>
          <w:behavior w:val="content"/>
        </w:behaviors>
        <w:guid w:val="{1430207F-75AE-4605-B2BD-0C5CCEF2046F}"/>
      </w:docPartPr>
      <w:docPartBody>
        <w:p w:rsidR="00133DB2" w:rsidRDefault="00133DB2" w:rsidP="00133DB2">
          <w:pPr>
            <w:pStyle w:val="685D57D8EEE542D6B869C527944D36BE"/>
          </w:pPr>
          <w:r w:rsidRPr="00D23E76">
            <w:rPr>
              <w:rStyle w:val="PlaceholderText"/>
              <w:b/>
              <w:i/>
            </w:rPr>
            <w:t>Click to enter points</w:t>
          </w:r>
        </w:p>
      </w:docPartBody>
    </w:docPart>
    <w:docPart>
      <w:docPartPr>
        <w:name w:val="3535C9E771EA418083A808ECFEFE567D"/>
        <w:category>
          <w:name w:val="General"/>
          <w:gallery w:val="placeholder"/>
        </w:category>
        <w:types>
          <w:type w:val="bbPlcHdr"/>
        </w:types>
        <w:behaviors>
          <w:behavior w:val="content"/>
        </w:behaviors>
        <w:guid w:val="{03C3D7C1-084E-4BFF-974D-C927784059C5}"/>
      </w:docPartPr>
      <w:docPartBody>
        <w:p w:rsidR="00133DB2" w:rsidRDefault="00133DB2" w:rsidP="00133DB2">
          <w:pPr>
            <w:pStyle w:val="3535C9E771EA418083A808ECFEFE567D"/>
          </w:pPr>
          <w:r w:rsidRPr="00D23E76">
            <w:rPr>
              <w:rStyle w:val="PlaceholderText"/>
              <w:b/>
              <w:i/>
            </w:rPr>
            <w:t>Click to enter points</w:t>
          </w:r>
        </w:p>
      </w:docPartBody>
    </w:docPart>
    <w:docPart>
      <w:docPartPr>
        <w:name w:val="D1A386E44ECE44328889F3009BC0EEDE"/>
        <w:category>
          <w:name w:val="General"/>
          <w:gallery w:val="placeholder"/>
        </w:category>
        <w:types>
          <w:type w:val="bbPlcHdr"/>
        </w:types>
        <w:behaviors>
          <w:behavior w:val="content"/>
        </w:behaviors>
        <w:guid w:val="{4DBC8938-0959-4AA8-A71F-519279302385}"/>
      </w:docPartPr>
      <w:docPartBody>
        <w:p w:rsidR="00133DB2" w:rsidRDefault="00133DB2" w:rsidP="00133DB2">
          <w:pPr>
            <w:pStyle w:val="D1A386E44ECE44328889F3009BC0EEDE"/>
          </w:pPr>
          <w:r w:rsidRPr="00D23E76">
            <w:rPr>
              <w:rStyle w:val="PlaceholderText"/>
              <w:b/>
              <w:i/>
            </w:rPr>
            <w:t>Click to enter points</w:t>
          </w:r>
        </w:p>
      </w:docPartBody>
    </w:docPart>
    <w:docPart>
      <w:docPartPr>
        <w:name w:val="CB036D63C4474698BBFD75097A6C87B2"/>
        <w:category>
          <w:name w:val="General"/>
          <w:gallery w:val="placeholder"/>
        </w:category>
        <w:types>
          <w:type w:val="bbPlcHdr"/>
        </w:types>
        <w:behaviors>
          <w:behavior w:val="content"/>
        </w:behaviors>
        <w:guid w:val="{77F166BD-90B7-4AB6-9078-50260D8A77A8}"/>
      </w:docPartPr>
      <w:docPartBody>
        <w:p w:rsidR="00133DB2" w:rsidRDefault="00133DB2" w:rsidP="00133DB2">
          <w:pPr>
            <w:pStyle w:val="CB036D63C4474698BBFD75097A6C87B2"/>
          </w:pPr>
          <w:r w:rsidRPr="00D23E76">
            <w:rPr>
              <w:rStyle w:val="PlaceholderText"/>
              <w:b/>
              <w:i/>
            </w:rPr>
            <w:t>Click to enter points</w:t>
          </w:r>
        </w:p>
      </w:docPartBody>
    </w:docPart>
    <w:docPart>
      <w:docPartPr>
        <w:name w:val="D70130BBE87049889EDC21C329A4B3F8"/>
        <w:category>
          <w:name w:val="General"/>
          <w:gallery w:val="placeholder"/>
        </w:category>
        <w:types>
          <w:type w:val="bbPlcHdr"/>
        </w:types>
        <w:behaviors>
          <w:behavior w:val="content"/>
        </w:behaviors>
        <w:guid w:val="{005BFFF0-D6A0-4F49-83DE-11FB831912CC}"/>
      </w:docPartPr>
      <w:docPartBody>
        <w:p w:rsidR="00133DB2" w:rsidRDefault="00133DB2" w:rsidP="00133DB2">
          <w:pPr>
            <w:pStyle w:val="D70130BBE87049889EDC21C329A4B3F8"/>
          </w:pPr>
          <w:r w:rsidRPr="00D23E76">
            <w:rPr>
              <w:rStyle w:val="PlaceholderText"/>
              <w:b/>
              <w:i/>
            </w:rPr>
            <w:t>Click to enter points</w:t>
          </w:r>
        </w:p>
      </w:docPartBody>
    </w:docPart>
    <w:docPart>
      <w:docPartPr>
        <w:name w:val="307E98A1836144A1BA03BD1C43BFD59A"/>
        <w:category>
          <w:name w:val="General"/>
          <w:gallery w:val="placeholder"/>
        </w:category>
        <w:types>
          <w:type w:val="bbPlcHdr"/>
        </w:types>
        <w:behaviors>
          <w:behavior w:val="content"/>
        </w:behaviors>
        <w:guid w:val="{54159FDC-28C8-44F9-84C9-ECA3F1F4485B}"/>
      </w:docPartPr>
      <w:docPartBody>
        <w:p w:rsidR="00133DB2" w:rsidRDefault="00133DB2" w:rsidP="00133DB2">
          <w:pPr>
            <w:pStyle w:val="307E98A1836144A1BA03BD1C43BFD59A"/>
          </w:pPr>
          <w:r w:rsidRPr="00D23E76">
            <w:rPr>
              <w:rStyle w:val="PlaceholderText"/>
              <w:b/>
              <w:i/>
            </w:rPr>
            <w:t>Click to enter points</w:t>
          </w:r>
        </w:p>
      </w:docPartBody>
    </w:docPart>
    <w:docPart>
      <w:docPartPr>
        <w:name w:val="78343C98B3C2461480310D4E6EAA6F89"/>
        <w:category>
          <w:name w:val="General"/>
          <w:gallery w:val="placeholder"/>
        </w:category>
        <w:types>
          <w:type w:val="bbPlcHdr"/>
        </w:types>
        <w:behaviors>
          <w:behavior w:val="content"/>
        </w:behaviors>
        <w:guid w:val="{1EF63CFF-2842-4CE4-8E12-0D1BA1BB1C3E}"/>
      </w:docPartPr>
      <w:docPartBody>
        <w:p w:rsidR="00133DB2" w:rsidRDefault="00133DB2" w:rsidP="00133DB2">
          <w:pPr>
            <w:pStyle w:val="78343C98B3C2461480310D4E6EAA6F89"/>
          </w:pPr>
          <w:r w:rsidRPr="00D23E76">
            <w:rPr>
              <w:rStyle w:val="PlaceholderText"/>
              <w:b/>
              <w:i/>
            </w:rPr>
            <w:t>Click to enter points</w:t>
          </w:r>
        </w:p>
      </w:docPartBody>
    </w:docPart>
    <w:docPart>
      <w:docPartPr>
        <w:name w:val="FB0F2704B3214AA48F93F76B19833DF1"/>
        <w:category>
          <w:name w:val="General"/>
          <w:gallery w:val="placeholder"/>
        </w:category>
        <w:types>
          <w:type w:val="bbPlcHdr"/>
        </w:types>
        <w:behaviors>
          <w:behavior w:val="content"/>
        </w:behaviors>
        <w:guid w:val="{36C3A303-C64A-4C82-AAF7-38B8E30DCC0D}"/>
      </w:docPartPr>
      <w:docPartBody>
        <w:p w:rsidR="00133DB2" w:rsidRDefault="00133DB2" w:rsidP="00133DB2">
          <w:pPr>
            <w:pStyle w:val="FB0F2704B3214AA48F93F76B19833DF1"/>
          </w:pPr>
          <w:r w:rsidRPr="00D23E76">
            <w:rPr>
              <w:rStyle w:val="PlaceholderText"/>
              <w:b/>
              <w:i/>
            </w:rPr>
            <w:t>Click to enter points</w:t>
          </w:r>
        </w:p>
      </w:docPartBody>
    </w:docPart>
    <w:docPart>
      <w:docPartPr>
        <w:name w:val="1B3DAD52DBD14539BB6886096C23DFF9"/>
        <w:category>
          <w:name w:val="General"/>
          <w:gallery w:val="placeholder"/>
        </w:category>
        <w:types>
          <w:type w:val="bbPlcHdr"/>
        </w:types>
        <w:behaviors>
          <w:behavior w:val="content"/>
        </w:behaviors>
        <w:guid w:val="{96D7A327-6C38-41A1-9E59-A4BCEAE8EC5B}"/>
      </w:docPartPr>
      <w:docPartBody>
        <w:p w:rsidR="00133DB2" w:rsidRDefault="00133DB2" w:rsidP="00133DB2">
          <w:pPr>
            <w:pStyle w:val="1B3DAD52DBD14539BB6886096C23DFF9"/>
          </w:pPr>
          <w:r w:rsidRPr="00D23E76">
            <w:rPr>
              <w:rStyle w:val="PlaceholderText"/>
              <w:b/>
              <w:i/>
            </w:rPr>
            <w:t>Click to enter points</w:t>
          </w:r>
        </w:p>
      </w:docPartBody>
    </w:docPart>
    <w:docPart>
      <w:docPartPr>
        <w:name w:val="B641FB5F8FE843D58BF1255F79AF054A"/>
        <w:category>
          <w:name w:val="General"/>
          <w:gallery w:val="placeholder"/>
        </w:category>
        <w:types>
          <w:type w:val="bbPlcHdr"/>
        </w:types>
        <w:behaviors>
          <w:behavior w:val="content"/>
        </w:behaviors>
        <w:guid w:val="{4B4C9FB7-4EA9-458D-861C-F568DEE50625}"/>
      </w:docPartPr>
      <w:docPartBody>
        <w:p w:rsidR="00133DB2" w:rsidRDefault="00133DB2" w:rsidP="00133DB2">
          <w:pPr>
            <w:pStyle w:val="B641FB5F8FE843D58BF1255F79AF054A"/>
          </w:pPr>
          <w:r w:rsidRPr="00D23E76">
            <w:rPr>
              <w:rStyle w:val="PlaceholderText"/>
              <w:b/>
              <w:i/>
            </w:rPr>
            <w:t>Click to enter points</w:t>
          </w:r>
        </w:p>
      </w:docPartBody>
    </w:docPart>
    <w:docPart>
      <w:docPartPr>
        <w:name w:val="88CAC8037EEA42A088D98F24C12DC13E"/>
        <w:category>
          <w:name w:val="General"/>
          <w:gallery w:val="placeholder"/>
        </w:category>
        <w:types>
          <w:type w:val="bbPlcHdr"/>
        </w:types>
        <w:behaviors>
          <w:behavior w:val="content"/>
        </w:behaviors>
        <w:guid w:val="{76E8D8F7-EBD4-40CA-8BE7-39DA84787A93}"/>
      </w:docPartPr>
      <w:docPartBody>
        <w:p w:rsidR="00133DB2" w:rsidRDefault="00133DB2" w:rsidP="00133DB2">
          <w:pPr>
            <w:pStyle w:val="88CAC8037EEA42A088D98F24C12DC13E"/>
          </w:pPr>
          <w:r w:rsidRPr="00D23E76">
            <w:rPr>
              <w:rStyle w:val="PlaceholderText"/>
              <w:b/>
              <w:i/>
            </w:rPr>
            <w:t>Click to enter points</w:t>
          </w:r>
        </w:p>
      </w:docPartBody>
    </w:docPart>
    <w:docPart>
      <w:docPartPr>
        <w:name w:val="2E0814C6D15D42DBB288203BFBB36638"/>
        <w:category>
          <w:name w:val="General"/>
          <w:gallery w:val="placeholder"/>
        </w:category>
        <w:types>
          <w:type w:val="bbPlcHdr"/>
        </w:types>
        <w:behaviors>
          <w:behavior w:val="content"/>
        </w:behaviors>
        <w:guid w:val="{D43A8E54-65EE-42AA-AAD4-844F0458145B}"/>
      </w:docPartPr>
      <w:docPartBody>
        <w:p w:rsidR="00133DB2" w:rsidRDefault="00133DB2" w:rsidP="00133DB2">
          <w:pPr>
            <w:pStyle w:val="2E0814C6D15D42DBB288203BFBB36638"/>
          </w:pPr>
          <w:r w:rsidRPr="00D23E76">
            <w:rPr>
              <w:rStyle w:val="PlaceholderText"/>
              <w:b/>
              <w:i/>
            </w:rPr>
            <w:t>Click to enter points</w:t>
          </w:r>
        </w:p>
      </w:docPartBody>
    </w:docPart>
    <w:docPart>
      <w:docPartPr>
        <w:name w:val="0FCF6DAE829042A8A6D89EBA9B86DEA6"/>
        <w:category>
          <w:name w:val="General"/>
          <w:gallery w:val="placeholder"/>
        </w:category>
        <w:types>
          <w:type w:val="bbPlcHdr"/>
        </w:types>
        <w:behaviors>
          <w:behavior w:val="content"/>
        </w:behaviors>
        <w:guid w:val="{AAD67A45-3AF9-4C74-9F09-026365FF0D89}"/>
      </w:docPartPr>
      <w:docPartBody>
        <w:p w:rsidR="00133DB2" w:rsidRDefault="00133DB2" w:rsidP="00133DB2">
          <w:pPr>
            <w:pStyle w:val="0FCF6DAE829042A8A6D89EBA9B86DEA6"/>
          </w:pPr>
          <w:r w:rsidRPr="00D23E76">
            <w:rPr>
              <w:rStyle w:val="PlaceholderText"/>
              <w:b/>
              <w:i/>
            </w:rPr>
            <w:t>Click to enter points</w:t>
          </w:r>
        </w:p>
      </w:docPartBody>
    </w:docPart>
    <w:docPart>
      <w:docPartPr>
        <w:name w:val="A9C33AB816974390A1BEDA8993B0380E"/>
        <w:category>
          <w:name w:val="General"/>
          <w:gallery w:val="placeholder"/>
        </w:category>
        <w:types>
          <w:type w:val="bbPlcHdr"/>
        </w:types>
        <w:behaviors>
          <w:behavior w:val="content"/>
        </w:behaviors>
        <w:guid w:val="{F3F47D10-F2C4-4C5B-8761-303BFED628C3}"/>
      </w:docPartPr>
      <w:docPartBody>
        <w:p w:rsidR="00133DB2" w:rsidRDefault="00133DB2" w:rsidP="00133DB2">
          <w:pPr>
            <w:pStyle w:val="A9C33AB816974390A1BEDA8993B0380E"/>
          </w:pPr>
          <w:r w:rsidRPr="00D23E76">
            <w:rPr>
              <w:rStyle w:val="PlaceholderText"/>
              <w:b/>
              <w:i/>
            </w:rPr>
            <w:t>Click to enter points</w:t>
          </w:r>
        </w:p>
      </w:docPartBody>
    </w:docPart>
    <w:docPart>
      <w:docPartPr>
        <w:name w:val="865DC873988C40EE858295C35019964B"/>
        <w:category>
          <w:name w:val="General"/>
          <w:gallery w:val="placeholder"/>
        </w:category>
        <w:types>
          <w:type w:val="bbPlcHdr"/>
        </w:types>
        <w:behaviors>
          <w:behavior w:val="content"/>
        </w:behaviors>
        <w:guid w:val="{04932C50-B674-497D-B3FA-58D2692AECBB}"/>
      </w:docPartPr>
      <w:docPartBody>
        <w:p w:rsidR="00133DB2" w:rsidRDefault="00133DB2" w:rsidP="00133DB2">
          <w:pPr>
            <w:pStyle w:val="865DC873988C40EE858295C35019964B"/>
          </w:pPr>
          <w:r w:rsidRPr="00D23E76">
            <w:rPr>
              <w:rStyle w:val="PlaceholderText"/>
              <w:b/>
              <w:i/>
            </w:rPr>
            <w:t>Click to enter points</w:t>
          </w:r>
        </w:p>
      </w:docPartBody>
    </w:docPart>
    <w:docPart>
      <w:docPartPr>
        <w:name w:val="AE40A8A2E866454899C140D2B7203B01"/>
        <w:category>
          <w:name w:val="General"/>
          <w:gallery w:val="placeholder"/>
        </w:category>
        <w:types>
          <w:type w:val="bbPlcHdr"/>
        </w:types>
        <w:behaviors>
          <w:behavior w:val="content"/>
        </w:behaviors>
        <w:guid w:val="{99BA3971-620E-454C-961A-E3FFBB750F41}"/>
      </w:docPartPr>
      <w:docPartBody>
        <w:p w:rsidR="00133DB2" w:rsidRDefault="00133DB2" w:rsidP="00133DB2">
          <w:pPr>
            <w:pStyle w:val="AE40A8A2E866454899C140D2B7203B01"/>
          </w:pPr>
          <w:r w:rsidRPr="00D23E76">
            <w:rPr>
              <w:rStyle w:val="PlaceholderText"/>
              <w:b/>
              <w:i/>
            </w:rPr>
            <w:t>Click to enter points</w:t>
          </w:r>
        </w:p>
      </w:docPartBody>
    </w:docPart>
    <w:docPart>
      <w:docPartPr>
        <w:name w:val="FCB7921EB201410C98C28939BDB02814"/>
        <w:category>
          <w:name w:val="General"/>
          <w:gallery w:val="placeholder"/>
        </w:category>
        <w:types>
          <w:type w:val="bbPlcHdr"/>
        </w:types>
        <w:behaviors>
          <w:behavior w:val="content"/>
        </w:behaviors>
        <w:guid w:val="{8C9955AA-250F-453B-804C-9E4F8C66A379}"/>
      </w:docPartPr>
      <w:docPartBody>
        <w:p w:rsidR="00133DB2" w:rsidRDefault="00133DB2" w:rsidP="00133DB2">
          <w:pPr>
            <w:pStyle w:val="FCB7921EB201410C98C28939BDB02814"/>
          </w:pPr>
          <w:r w:rsidRPr="00D23E76">
            <w:rPr>
              <w:rStyle w:val="PlaceholderText"/>
              <w:b/>
              <w:i/>
            </w:rPr>
            <w:t>Click to enter points</w:t>
          </w:r>
        </w:p>
      </w:docPartBody>
    </w:docPart>
    <w:docPart>
      <w:docPartPr>
        <w:name w:val="4DC78096803549DDBFE0B528F9205811"/>
        <w:category>
          <w:name w:val="General"/>
          <w:gallery w:val="placeholder"/>
        </w:category>
        <w:types>
          <w:type w:val="bbPlcHdr"/>
        </w:types>
        <w:behaviors>
          <w:behavior w:val="content"/>
        </w:behaviors>
        <w:guid w:val="{DF719FC2-DF5F-496E-92B6-79632B060627}"/>
      </w:docPartPr>
      <w:docPartBody>
        <w:p w:rsidR="00133DB2" w:rsidRDefault="00133DB2" w:rsidP="00133DB2">
          <w:pPr>
            <w:pStyle w:val="4DC78096803549DDBFE0B528F9205811"/>
          </w:pPr>
          <w:r w:rsidRPr="00D23E76">
            <w:rPr>
              <w:rStyle w:val="PlaceholderText"/>
              <w:b/>
              <w:i/>
            </w:rPr>
            <w:t>Click to enter points</w:t>
          </w:r>
        </w:p>
      </w:docPartBody>
    </w:docPart>
    <w:docPart>
      <w:docPartPr>
        <w:name w:val="2349B9550B974455AE4294F9C53DC34F"/>
        <w:category>
          <w:name w:val="General"/>
          <w:gallery w:val="placeholder"/>
        </w:category>
        <w:types>
          <w:type w:val="bbPlcHdr"/>
        </w:types>
        <w:behaviors>
          <w:behavior w:val="content"/>
        </w:behaviors>
        <w:guid w:val="{C9E3276F-7D35-4101-81E6-1671F494C9B5}"/>
      </w:docPartPr>
      <w:docPartBody>
        <w:p w:rsidR="00133DB2" w:rsidRDefault="00133DB2" w:rsidP="00133DB2">
          <w:pPr>
            <w:pStyle w:val="2349B9550B974455AE4294F9C53DC34F"/>
          </w:pPr>
          <w:r w:rsidRPr="00D23E76">
            <w:rPr>
              <w:rStyle w:val="PlaceholderText"/>
              <w:b/>
              <w:i/>
            </w:rPr>
            <w:t>Click to enter points</w:t>
          </w:r>
        </w:p>
      </w:docPartBody>
    </w:docPart>
    <w:docPart>
      <w:docPartPr>
        <w:name w:val="1B385A96AAAF43BA8CE6576C2CF6E31D"/>
        <w:category>
          <w:name w:val="General"/>
          <w:gallery w:val="placeholder"/>
        </w:category>
        <w:types>
          <w:type w:val="bbPlcHdr"/>
        </w:types>
        <w:behaviors>
          <w:behavior w:val="content"/>
        </w:behaviors>
        <w:guid w:val="{AF577EA3-6425-4E4E-8035-585C9235D300}"/>
      </w:docPartPr>
      <w:docPartBody>
        <w:p w:rsidR="00133DB2" w:rsidRDefault="00133DB2" w:rsidP="00133DB2">
          <w:pPr>
            <w:pStyle w:val="1B385A96AAAF43BA8CE6576C2CF6E31D"/>
          </w:pPr>
          <w:r w:rsidRPr="00D23E76">
            <w:rPr>
              <w:rStyle w:val="PlaceholderText"/>
              <w:b/>
              <w:i/>
            </w:rPr>
            <w:t>Click to enter points</w:t>
          </w:r>
        </w:p>
      </w:docPartBody>
    </w:docPart>
    <w:docPart>
      <w:docPartPr>
        <w:name w:val="E6A0FF19E26C4EB8BB8D8077F8EE216B"/>
        <w:category>
          <w:name w:val="General"/>
          <w:gallery w:val="placeholder"/>
        </w:category>
        <w:types>
          <w:type w:val="bbPlcHdr"/>
        </w:types>
        <w:behaviors>
          <w:behavior w:val="content"/>
        </w:behaviors>
        <w:guid w:val="{B3D6BA3D-EC67-4653-B7F5-2507C9763E1A}"/>
      </w:docPartPr>
      <w:docPartBody>
        <w:p w:rsidR="00133DB2" w:rsidRDefault="00133DB2" w:rsidP="00133DB2">
          <w:pPr>
            <w:pStyle w:val="E6A0FF19E26C4EB8BB8D8077F8EE216B"/>
          </w:pPr>
          <w:r w:rsidRPr="00D23E76">
            <w:rPr>
              <w:rStyle w:val="PlaceholderText"/>
              <w:b/>
              <w:i/>
            </w:rPr>
            <w:t>Click to enter points</w:t>
          </w:r>
        </w:p>
      </w:docPartBody>
    </w:docPart>
    <w:docPart>
      <w:docPartPr>
        <w:name w:val="DD1DBF6E59854C798CFB7EDCEB7B7C42"/>
        <w:category>
          <w:name w:val="General"/>
          <w:gallery w:val="placeholder"/>
        </w:category>
        <w:types>
          <w:type w:val="bbPlcHdr"/>
        </w:types>
        <w:behaviors>
          <w:behavior w:val="content"/>
        </w:behaviors>
        <w:guid w:val="{3372027D-BDB7-4FBA-B32F-5DF4A796C422}"/>
      </w:docPartPr>
      <w:docPartBody>
        <w:p w:rsidR="00133DB2" w:rsidRDefault="00133DB2" w:rsidP="00133DB2">
          <w:pPr>
            <w:pStyle w:val="DD1DBF6E59854C798CFB7EDCEB7B7C42"/>
          </w:pPr>
          <w:r w:rsidRPr="00D23E76">
            <w:rPr>
              <w:rStyle w:val="PlaceholderText"/>
              <w:b/>
              <w:i/>
            </w:rPr>
            <w:t>Click to enter points</w:t>
          </w:r>
        </w:p>
      </w:docPartBody>
    </w:docPart>
    <w:docPart>
      <w:docPartPr>
        <w:name w:val="B43BE32343A34876BD0AEE7490E57F35"/>
        <w:category>
          <w:name w:val="General"/>
          <w:gallery w:val="placeholder"/>
        </w:category>
        <w:types>
          <w:type w:val="bbPlcHdr"/>
        </w:types>
        <w:behaviors>
          <w:behavior w:val="content"/>
        </w:behaviors>
        <w:guid w:val="{D533C28A-CD53-4ECB-9BB2-15174C8AB007}"/>
      </w:docPartPr>
      <w:docPartBody>
        <w:p w:rsidR="00133DB2" w:rsidRDefault="00133DB2" w:rsidP="00133DB2">
          <w:pPr>
            <w:pStyle w:val="B43BE32343A34876BD0AEE7490E57F35"/>
          </w:pPr>
          <w:r w:rsidRPr="00D23E76">
            <w:rPr>
              <w:rStyle w:val="PlaceholderText"/>
              <w:b/>
              <w:i/>
            </w:rPr>
            <w:t>Click to enter points</w:t>
          </w:r>
        </w:p>
      </w:docPartBody>
    </w:docPart>
    <w:docPart>
      <w:docPartPr>
        <w:name w:val="228B5F9F61464D12B9155E3EE90B966C"/>
        <w:category>
          <w:name w:val="General"/>
          <w:gallery w:val="placeholder"/>
        </w:category>
        <w:types>
          <w:type w:val="bbPlcHdr"/>
        </w:types>
        <w:behaviors>
          <w:behavior w:val="content"/>
        </w:behaviors>
        <w:guid w:val="{879A80AD-A660-40D0-96FF-C8220867439A}"/>
      </w:docPartPr>
      <w:docPartBody>
        <w:p w:rsidR="00133DB2" w:rsidRDefault="00133DB2" w:rsidP="00133DB2">
          <w:pPr>
            <w:pStyle w:val="228B5F9F61464D12B9155E3EE90B966C"/>
          </w:pPr>
          <w:r w:rsidRPr="00D23E76">
            <w:rPr>
              <w:rStyle w:val="PlaceholderText"/>
              <w:b/>
              <w:i/>
            </w:rPr>
            <w:t>Click to enter points</w:t>
          </w:r>
        </w:p>
      </w:docPartBody>
    </w:docPart>
    <w:docPart>
      <w:docPartPr>
        <w:name w:val="3141B8DDAA0A4415B805BA075EEA5787"/>
        <w:category>
          <w:name w:val="General"/>
          <w:gallery w:val="placeholder"/>
        </w:category>
        <w:types>
          <w:type w:val="bbPlcHdr"/>
        </w:types>
        <w:behaviors>
          <w:behavior w:val="content"/>
        </w:behaviors>
        <w:guid w:val="{1CECFD07-0AB7-4BE4-A517-42A6C79B4583}"/>
      </w:docPartPr>
      <w:docPartBody>
        <w:p w:rsidR="00133DB2" w:rsidRDefault="00133DB2" w:rsidP="00133DB2">
          <w:pPr>
            <w:pStyle w:val="3141B8DDAA0A4415B805BA075EEA5787"/>
          </w:pPr>
          <w:r w:rsidRPr="00D23E76">
            <w:rPr>
              <w:rStyle w:val="PlaceholderText"/>
              <w:b/>
              <w:i/>
            </w:rPr>
            <w:t>Click to enter points</w:t>
          </w:r>
        </w:p>
      </w:docPartBody>
    </w:docPart>
    <w:docPart>
      <w:docPartPr>
        <w:name w:val="23874EBFB8C142BD8CB85A251627292B"/>
        <w:category>
          <w:name w:val="General"/>
          <w:gallery w:val="placeholder"/>
        </w:category>
        <w:types>
          <w:type w:val="bbPlcHdr"/>
        </w:types>
        <w:behaviors>
          <w:behavior w:val="content"/>
        </w:behaviors>
        <w:guid w:val="{9B4E3F67-6B91-4ADE-92F1-379448FE48C3}"/>
      </w:docPartPr>
      <w:docPartBody>
        <w:p w:rsidR="00133DB2" w:rsidRDefault="00133DB2" w:rsidP="00133DB2">
          <w:pPr>
            <w:pStyle w:val="23874EBFB8C142BD8CB85A251627292B"/>
          </w:pPr>
          <w:r w:rsidRPr="00D23E76">
            <w:rPr>
              <w:rStyle w:val="PlaceholderText"/>
              <w:b/>
              <w:i/>
            </w:rPr>
            <w:t>Click to enter points</w:t>
          </w:r>
        </w:p>
      </w:docPartBody>
    </w:docPart>
    <w:docPart>
      <w:docPartPr>
        <w:name w:val="6EC722E8FC664828B2E9FD33FA4C3C40"/>
        <w:category>
          <w:name w:val="General"/>
          <w:gallery w:val="placeholder"/>
        </w:category>
        <w:types>
          <w:type w:val="bbPlcHdr"/>
        </w:types>
        <w:behaviors>
          <w:behavior w:val="content"/>
        </w:behaviors>
        <w:guid w:val="{86B49834-F75C-4BA8-BA3D-7762BF858DFA}"/>
      </w:docPartPr>
      <w:docPartBody>
        <w:p w:rsidR="00133DB2" w:rsidRDefault="00133DB2" w:rsidP="00133DB2">
          <w:pPr>
            <w:pStyle w:val="6EC722E8FC664828B2E9FD33FA4C3C40"/>
          </w:pPr>
          <w:r w:rsidRPr="00292905">
            <w:rPr>
              <w:rFonts w:ascii="Calibri" w:eastAsia="Times New Roman" w:hAnsi="Calibri" w:cs="Calibri"/>
              <w:i/>
              <w:color w:val="808080" w:themeColor="background1" w:themeShade="80"/>
            </w:rPr>
            <w:t>Click here to enter text.</w:t>
          </w:r>
        </w:p>
      </w:docPartBody>
    </w:docPart>
    <w:docPart>
      <w:docPartPr>
        <w:name w:val="C56C7A54D3F74879B64B7DC4B3409351"/>
        <w:category>
          <w:name w:val="General"/>
          <w:gallery w:val="placeholder"/>
        </w:category>
        <w:types>
          <w:type w:val="bbPlcHdr"/>
        </w:types>
        <w:behaviors>
          <w:behavior w:val="content"/>
        </w:behaviors>
        <w:guid w:val="{C8589CCD-0E81-41B1-B59F-137E836B4684}"/>
      </w:docPartPr>
      <w:docPartBody>
        <w:p w:rsidR="00133DB2" w:rsidRDefault="00133DB2" w:rsidP="00133DB2">
          <w:pPr>
            <w:pStyle w:val="C56C7A54D3F74879B64B7DC4B3409351"/>
          </w:pPr>
          <w:r w:rsidRPr="008867EE">
            <w:rPr>
              <w:rStyle w:val="PlaceholderText"/>
              <w:b/>
            </w:rPr>
            <w:t xml:space="preserve">Enter </w:t>
          </w:r>
          <w:r w:rsidRPr="005C7CCB">
            <w:rPr>
              <w:rStyle w:val="PlaceholderText"/>
              <w:b/>
            </w:rPr>
            <w:t>here</w:t>
          </w:r>
        </w:p>
      </w:docPartBody>
    </w:docPart>
    <w:docPart>
      <w:docPartPr>
        <w:name w:val="9D5379E45530451EA0FF992935E43389"/>
        <w:category>
          <w:name w:val="General"/>
          <w:gallery w:val="placeholder"/>
        </w:category>
        <w:types>
          <w:type w:val="bbPlcHdr"/>
        </w:types>
        <w:behaviors>
          <w:behavior w:val="content"/>
        </w:behaviors>
        <w:guid w:val="{6BEC9AA1-EC95-4A2B-98C2-DCA335D97986}"/>
      </w:docPartPr>
      <w:docPartBody>
        <w:p w:rsidR="00133DB2" w:rsidRDefault="00133DB2" w:rsidP="00133DB2">
          <w:pPr>
            <w:pStyle w:val="9D5379E45530451EA0FF992935E43389"/>
          </w:pPr>
          <w:r w:rsidRPr="008867EE">
            <w:rPr>
              <w:rStyle w:val="PlaceholderText"/>
              <w:b/>
            </w:rPr>
            <w:t>Enter here</w:t>
          </w:r>
        </w:p>
      </w:docPartBody>
    </w:docPart>
    <w:docPart>
      <w:docPartPr>
        <w:name w:val="7E8254633A484B919889807EADFC6250"/>
        <w:category>
          <w:name w:val="General"/>
          <w:gallery w:val="placeholder"/>
        </w:category>
        <w:types>
          <w:type w:val="bbPlcHdr"/>
        </w:types>
        <w:behaviors>
          <w:behavior w:val="content"/>
        </w:behaviors>
        <w:guid w:val="{F66F3081-C27F-4FEE-8DC7-F923C0A6FE33}"/>
      </w:docPartPr>
      <w:docPartBody>
        <w:p w:rsidR="00133DB2" w:rsidRDefault="00133DB2" w:rsidP="00133DB2">
          <w:pPr>
            <w:pStyle w:val="7E8254633A484B919889807EADFC6250"/>
          </w:pPr>
          <w:r w:rsidRPr="00292905">
            <w:rPr>
              <w:rFonts w:ascii="Calibri" w:eastAsia="Times New Roman" w:hAnsi="Calibri" w:cs="Calibri"/>
              <w:i/>
              <w:color w:val="808080" w:themeColor="background1" w:themeShade="80"/>
            </w:rPr>
            <w:t>Click here to enter text.</w:t>
          </w:r>
        </w:p>
      </w:docPartBody>
    </w:docPart>
    <w:docPart>
      <w:docPartPr>
        <w:name w:val="74BDDD1E3D1F4C0D939080B5E5304596"/>
        <w:category>
          <w:name w:val="General"/>
          <w:gallery w:val="placeholder"/>
        </w:category>
        <w:types>
          <w:type w:val="bbPlcHdr"/>
        </w:types>
        <w:behaviors>
          <w:behavior w:val="content"/>
        </w:behaviors>
        <w:guid w:val="{957E5D16-4A54-4203-B1E7-6DF66572E46C}"/>
      </w:docPartPr>
      <w:docPartBody>
        <w:p w:rsidR="00133DB2" w:rsidRDefault="00133DB2" w:rsidP="00133DB2">
          <w:pPr>
            <w:pStyle w:val="74BDDD1E3D1F4C0D939080B5E5304596"/>
          </w:pPr>
          <w:r w:rsidRPr="008867EE">
            <w:rPr>
              <w:rStyle w:val="PlaceholderText"/>
              <w:b/>
            </w:rPr>
            <w:t xml:space="preserve">Enter </w:t>
          </w:r>
          <w:r w:rsidRPr="005C7CCB">
            <w:rPr>
              <w:rStyle w:val="PlaceholderText"/>
              <w:b/>
            </w:rPr>
            <w:t>here</w:t>
          </w:r>
        </w:p>
      </w:docPartBody>
    </w:docPart>
    <w:docPart>
      <w:docPartPr>
        <w:name w:val="325DB486BCF9436085EEAA8C6B1FF5D2"/>
        <w:category>
          <w:name w:val="General"/>
          <w:gallery w:val="placeholder"/>
        </w:category>
        <w:types>
          <w:type w:val="bbPlcHdr"/>
        </w:types>
        <w:behaviors>
          <w:behavior w:val="content"/>
        </w:behaviors>
        <w:guid w:val="{57F55667-AB0C-4583-92FA-FBC2CB1D088F}"/>
      </w:docPartPr>
      <w:docPartBody>
        <w:p w:rsidR="00133DB2" w:rsidRDefault="00133DB2" w:rsidP="00133DB2">
          <w:pPr>
            <w:pStyle w:val="325DB486BCF9436085EEAA8C6B1FF5D2"/>
          </w:pPr>
          <w:r w:rsidRPr="008867EE">
            <w:rPr>
              <w:rStyle w:val="PlaceholderText"/>
              <w:b/>
            </w:rPr>
            <w:t>Enter here</w:t>
          </w:r>
        </w:p>
      </w:docPartBody>
    </w:docPart>
    <w:docPart>
      <w:docPartPr>
        <w:name w:val="C8022D853E624EF8B9ED5DCC91C24F27"/>
        <w:category>
          <w:name w:val="General"/>
          <w:gallery w:val="placeholder"/>
        </w:category>
        <w:types>
          <w:type w:val="bbPlcHdr"/>
        </w:types>
        <w:behaviors>
          <w:behavior w:val="content"/>
        </w:behaviors>
        <w:guid w:val="{0AB95AED-67A6-4DD8-89D1-5814C2CCC342}"/>
      </w:docPartPr>
      <w:docPartBody>
        <w:p w:rsidR="00133DB2" w:rsidRDefault="00133DB2" w:rsidP="00133DB2">
          <w:pPr>
            <w:pStyle w:val="C8022D853E624EF8B9ED5DCC91C24F27"/>
          </w:pPr>
          <w:r w:rsidRPr="00292905">
            <w:rPr>
              <w:rFonts w:ascii="Calibri" w:eastAsia="Times New Roman" w:hAnsi="Calibri" w:cs="Calibri"/>
              <w:i/>
              <w:color w:val="808080" w:themeColor="background1" w:themeShade="80"/>
            </w:rPr>
            <w:t>Click here to enter text.</w:t>
          </w:r>
        </w:p>
      </w:docPartBody>
    </w:docPart>
    <w:docPart>
      <w:docPartPr>
        <w:name w:val="A8CD598FA0C446A1A2A1EE849047058D"/>
        <w:category>
          <w:name w:val="General"/>
          <w:gallery w:val="placeholder"/>
        </w:category>
        <w:types>
          <w:type w:val="bbPlcHdr"/>
        </w:types>
        <w:behaviors>
          <w:behavior w:val="content"/>
        </w:behaviors>
        <w:guid w:val="{CB8C26A8-F726-48C4-BA93-9081A24E6C98}"/>
      </w:docPartPr>
      <w:docPartBody>
        <w:p w:rsidR="00133DB2" w:rsidRDefault="00133DB2" w:rsidP="00133DB2">
          <w:pPr>
            <w:pStyle w:val="A8CD598FA0C446A1A2A1EE849047058D"/>
          </w:pPr>
          <w:r w:rsidRPr="008867EE">
            <w:rPr>
              <w:rStyle w:val="PlaceholderText"/>
              <w:b/>
            </w:rPr>
            <w:t xml:space="preserve">Enter </w:t>
          </w:r>
          <w:r w:rsidRPr="005C7CCB">
            <w:rPr>
              <w:rStyle w:val="PlaceholderText"/>
              <w:b/>
            </w:rPr>
            <w:t>here</w:t>
          </w:r>
        </w:p>
      </w:docPartBody>
    </w:docPart>
    <w:docPart>
      <w:docPartPr>
        <w:name w:val="142B2229A796400CA808B3B19C9C354A"/>
        <w:category>
          <w:name w:val="General"/>
          <w:gallery w:val="placeholder"/>
        </w:category>
        <w:types>
          <w:type w:val="bbPlcHdr"/>
        </w:types>
        <w:behaviors>
          <w:behavior w:val="content"/>
        </w:behaviors>
        <w:guid w:val="{AB14EC0A-BAF4-4148-AF9A-2B05F30E2D0D}"/>
      </w:docPartPr>
      <w:docPartBody>
        <w:p w:rsidR="00133DB2" w:rsidRDefault="00133DB2" w:rsidP="00133DB2">
          <w:pPr>
            <w:pStyle w:val="142B2229A796400CA808B3B19C9C354A"/>
          </w:pPr>
          <w:r w:rsidRPr="008867EE">
            <w:rPr>
              <w:rStyle w:val="PlaceholderText"/>
              <w:b/>
            </w:rPr>
            <w:t>Enter here</w:t>
          </w:r>
        </w:p>
      </w:docPartBody>
    </w:docPart>
    <w:docPart>
      <w:docPartPr>
        <w:name w:val="DD8DB29BBED245D08206087DA5946E40"/>
        <w:category>
          <w:name w:val="General"/>
          <w:gallery w:val="placeholder"/>
        </w:category>
        <w:types>
          <w:type w:val="bbPlcHdr"/>
        </w:types>
        <w:behaviors>
          <w:behavior w:val="content"/>
        </w:behaviors>
        <w:guid w:val="{2C0D1926-61CE-4F7C-9B35-898486B544C9}"/>
      </w:docPartPr>
      <w:docPartBody>
        <w:p w:rsidR="00133DB2" w:rsidRDefault="00133DB2" w:rsidP="00133DB2">
          <w:pPr>
            <w:pStyle w:val="DD8DB29BBED245D08206087DA5946E40"/>
          </w:pPr>
          <w:r w:rsidRPr="00292905">
            <w:rPr>
              <w:rFonts w:ascii="Calibri" w:eastAsia="Times New Roman" w:hAnsi="Calibri" w:cs="Calibri"/>
              <w:i/>
              <w:color w:val="808080" w:themeColor="background1" w:themeShade="80"/>
            </w:rPr>
            <w:t>Click here to enter text.</w:t>
          </w:r>
        </w:p>
      </w:docPartBody>
    </w:docPart>
    <w:docPart>
      <w:docPartPr>
        <w:name w:val="24F663EBEBF2455280D9FF3EE1AE2339"/>
        <w:category>
          <w:name w:val="General"/>
          <w:gallery w:val="placeholder"/>
        </w:category>
        <w:types>
          <w:type w:val="bbPlcHdr"/>
        </w:types>
        <w:behaviors>
          <w:behavior w:val="content"/>
        </w:behaviors>
        <w:guid w:val="{5C438254-265C-4C0A-8663-E49923E550BC}"/>
      </w:docPartPr>
      <w:docPartBody>
        <w:p w:rsidR="00133DB2" w:rsidRDefault="00133DB2" w:rsidP="00133DB2">
          <w:pPr>
            <w:pStyle w:val="24F663EBEBF2455280D9FF3EE1AE2339"/>
          </w:pPr>
          <w:r w:rsidRPr="008867EE">
            <w:rPr>
              <w:rStyle w:val="PlaceholderText"/>
              <w:b/>
            </w:rPr>
            <w:t xml:space="preserve">Enter </w:t>
          </w:r>
          <w:r w:rsidRPr="005C7CCB">
            <w:rPr>
              <w:rStyle w:val="PlaceholderText"/>
              <w:b/>
            </w:rPr>
            <w:t>here</w:t>
          </w:r>
        </w:p>
      </w:docPartBody>
    </w:docPart>
    <w:docPart>
      <w:docPartPr>
        <w:name w:val="13F4F62DDE9E4E6D9DD0D2C554CC740C"/>
        <w:category>
          <w:name w:val="General"/>
          <w:gallery w:val="placeholder"/>
        </w:category>
        <w:types>
          <w:type w:val="bbPlcHdr"/>
        </w:types>
        <w:behaviors>
          <w:behavior w:val="content"/>
        </w:behaviors>
        <w:guid w:val="{BBA8ADB1-0BF8-44B3-8825-77FCB12BB03F}"/>
      </w:docPartPr>
      <w:docPartBody>
        <w:p w:rsidR="00133DB2" w:rsidRDefault="00133DB2" w:rsidP="00133DB2">
          <w:pPr>
            <w:pStyle w:val="13F4F62DDE9E4E6D9DD0D2C554CC740C"/>
          </w:pPr>
          <w:r w:rsidRPr="008867EE">
            <w:rPr>
              <w:rStyle w:val="PlaceholderText"/>
              <w:b/>
            </w:rPr>
            <w:t>Enter here</w:t>
          </w:r>
        </w:p>
      </w:docPartBody>
    </w:docPart>
    <w:docPart>
      <w:docPartPr>
        <w:name w:val="DB43477A387741908F323D64DE6C5DF8"/>
        <w:category>
          <w:name w:val="General"/>
          <w:gallery w:val="placeholder"/>
        </w:category>
        <w:types>
          <w:type w:val="bbPlcHdr"/>
        </w:types>
        <w:behaviors>
          <w:behavior w:val="content"/>
        </w:behaviors>
        <w:guid w:val="{E2277503-CB22-414C-9A17-05C91ED913E0}"/>
      </w:docPartPr>
      <w:docPartBody>
        <w:p w:rsidR="00133DB2" w:rsidRDefault="00133DB2" w:rsidP="00133DB2">
          <w:pPr>
            <w:pStyle w:val="DB43477A387741908F323D64DE6C5DF8"/>
          </w:pPr>
          <w:r w:rsidRPr="00292905">
            <w:rPr>
              <w:rFonts w:ascii="Calibri" w:eastAsia="Times New Roman" w:hAnsi="Calibri" w:cs="Calibri"/>
              <w:i/>
              <w:color w:val="808080" w:themeColor="background1" w:themeShade="80"/>
            </w:rPr>
            <w:t>Click here to enter text.</w:t>
          </w:r>
        </w:p>
      </w:docPartBody>
    </w:docPart>
    <w:docPart>
      <w:docPartPr>
        <w:name w:val="CAF2F21C33044B0FA5EB1D244F657609"/>
        <w:category>
          <w:name w:val="General"/>
          <w:gallery w:val="placeholder"/>
        </w:category>
        <w:types>
          <w:type w:val="bbPlcHdr"/>
        </w:types>
        <w:behaviors>
          <w:behavior w:val="content"/>
        </w:behaviors>
        <w:guid w:val="{7ABF1196-765A-43C4-B7AA-514BD995EC37}"/>
      </w:docPartPr>
      <w:docPartBody>
        <w:p w:rsidR="00133DB2" w:rsidRDefault="00133DB2" w:rsidP="00133DB2">
          <w:pPr>
            <w:pStyle w:val="CAF2F21C33044B0FA5EB1D244F657609"/>
          </w:pPr>
          <w:r w:rsidRPr="008867EE">
            <w:rPr>
              <w:rStyle w:val="PlaceholderText"/>
              <w:b/>
            </w:rPr>
            <w:t xml:space="preserve">Enter </w:t>
          </w:r>
          <w:r w:rsidRPr="005C7CCB">
            <w:rPr>
              <w:rStyle w:val="PlaceholderText"/>
              <w:b/>
            </w:rPr>
            <w:t>here</w:t>
          </w:r>
        </w:p>
      </w:docPartBody>
    </w:docPart>
    <w:docPart>
      <w:docPartPr>
        <w:name w:val="6B309836094240958CD5275CEA0F14DE"/>
        <w:category>
          <w:name w:val="General"/>
          <w:gallery w:val="placeholder"/>
        </w:category>
        <w:types>
          <w:type w:val="bbPlcHdr"/>
        </w:types>
        <w:behaviors>
          <w:behavior w:val="content"/>
        </w:behaviors>
        <w:guid w:val="{DF85763E-A51C-450D-AF38-2980B7B0AAFF}"/>
      </w:docPartPr>
      <w:docPartBody>
        <w:p w:rsidR="00133DB2" w:rsidRDefault="00133DB2" w:rsidP="00133DB2">
          <w:pPr>
            <w:pStyle w:val="6B309836094240958CD5275CEA0F14DE"/>
          </w:pPr>
          <w:r w:rsidRPr="008867EE">
            <w:rPr>
              <w:rStyle w:val="PlaceholderText"/>
              <w:b/>
            </w:rPr>
            <w:t>Enter here</w:t>
          </w:r>
        </w:p>
      </w:docPartBody>
    </w:docPart>
    <w:docPart>
      <w:docPartPr>
        <w:name w:val="FAC027496A884718AC40DA573D74EF1F"/>
        <w:category>
          <w:name w:val="General"/>
          <w:gallery w:val="placeholder"/>
        </w:category>
        <w:types>
          <w:type w:val="bbPlcHdr"/>
        </w:types>
        <w:behaviors>
          <w:behavior w:val="content"/>
        </w:behaviors>
        <w:guid w:val="{2F6D5598-8DE3-4783-A966-D841AF906D6E}"/>
      </w:docPartPr>
      <w:docPartBody>
        <w:p w:rsidR="00133DB2" w:rsidRDefault="00133DB2" w:rsidP="00133DB2">
          <w:pPr>
            <w:pStyle w:val="FAC027496A884718AC40DA573D74EF1F"/>
          </w:pPr>
          <w:r w:rsidRPr="00292905">
            <w:rPr>
              <w:rFonts w:ascii="Calibri" w:eastAsia="Times New Roman" w:hAnsi="Calibri" w:cs="Calibri"/>
              <w:i/>
              <w:color w:val="808080" w:themeColor="background1" w:themeShade="80"/>
            </w:rPr>
            <w:t>Click here to enter text.</w:t>
          </w:r>
        </w:p>
      </w:docPartBody>
    </w:docPart>
    <w:docPart>
      <w:docPartPr>
        <w:name w:val="C93CE23EA44D4E98BAD7CAAB13395B81"/>
        <w:category>
          <w:name w:val="General"/>
          <w:gallery w:val="placeholder"/>
        </w:category>
        <w:types>
          <w:type w:val="bbPlcHdr"/>
        </w:types>
        <w:behaviors>
          <w:behavior w:val="content"/>
        </w:behaviors>
        <w:guid w:val="{32F4FC7D-446B-4CD9-8FAB-5D545F85AF5F}"/>
      </w:docPartPr>
      <w:docPartBody>
        <w:p w:rsidR="00133DB2" w:rsidRDefault="00133DB2" w:rsidP="00133DB2">
          <w:pPr>
            <w:pStyle w:val="C93CE23EA44D4E98BAD7CAAB13395B81"/>
          </w:pPr>
          <w:r w:rsidRPr="008867EE">
            <w:rPr>
              <w:rStyle w:val="PlaceholderText"/>
              <w:b/>
            </w:rPr>
            <w:t xml:space="preserve">Enter </w:t>
          </w:r>
          <w:r w:rsidRPr="005C7CCB">
            <w:rPr>
              <w:rStyle w:val="PlaceholderText"/>
              <w:b/>
            </w:rPr>
            <w:t>here</w:t>
          </w:r>
        </w:p>
      </w:docPartBody>
    </w:docPart>
    <w:docPart>
      <w:docPartPr>
        <w:name w:val="67FD4FC0EF4F498DA5DAF6B08ED4E1C4"/>
        <w:category>
          <w:name w:val="General"/>
          <w:gallery w:val="placeholder"/>
        </w:category>
        <w:types>
          <w:type w:val="bbPlcHdr"/>
        </w:types>
        <w:behaviors>
          <w:behavior w:val="content"/>
        </w:behaviors>
        <w:guid w:val="{50BD7BC3-9FCB-4533-98A6-1BA8462687B0}"/>
      </w:docPartPr>
      <w:docPartBody>
        <w:p w:rsidR="00133DB2" w:rsidRDefault="00133DB2" w:rsidP="00133DB2">
          <w:pPr>
            <w:pStyle w:val="67FD4FC0EF4F498DA5DAF6B08ED4E1C4"/>
          </w:pPr>
          <w:r w:rsidRPr="008867EE">
            <w:rPr>
              <w:rStyle w:val="PlaceholderText"/>
              <w:b/>
            </w:rPr>
            <w:t>Ent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F32"/>
    <w:rsid w:val="00016CBF"/>
    <w:rsid w:val="000233E8"/>
    <w:rsid w:val="00133DB2"/>
    <w:rsid w:val="00210B42"/>
    <w:rsid w:val="00404D7E"/>
    <w:rsid w:val="006D4EBD"/>
    <w:rsid w:val="00792859"/>
    <w:rsid w:val="008E2F43"/>
    <w:rsid w:val="009733FD"/>
    <w:rsid w:val="00AD31E4"/>
    <w:rsid w:val="00BA3453"/>
    <w:rsid w:val="00DB121A"/>
    <w:rsid w:val="00E86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DB2"/>
    <w:rPr>
      <w:color w:val="808080"/>
    </w:rPr>
  </w:style>
  <w:style w:type="paragraph" w:customStyle="1" w:styleId="7E538F930B4A4DFA8572BFF5BC10F276">
    <w:name w:val="7E538F930B4A4DFA8572BFF5BC10F276"/>
    <w:rsid w:val="00E86F32"/>
    <w:pPr>
      <w:spacing w:after="200" w:line="276" w:lineRule="auto"/>
    </w:pPr>
    <w:rPr>
      <w:rFonts w:eastAsiaTheme="minorHAnsi"/>
    </w:rPr>
  </w:style>
  <w:style w:type="paragraph" w:customStyle="1" w:styleId="5E46AEA9AD1543ACBC3268FCEEA35BC5">
    <w:name w:val="5E46AEA9AD1543ACBC3268FCEEA35BC5"/>
    <w:rsid w:val="00E86F32"/>
  </w:style>
  <w:style w:type="paragraph" w:customStyle="1" w:styleId="0DDAA85ADB0F4053AEDF5A1B25A0DBF4">
    <w:name w:val="0DDAA85ADB0F4053AEDF5A1B25A0DBF4"/>
    <w:rsid w:val="00E86F32"/>
  </w:style>
  <w:style w:type="paragraph" w:customStyle="1" w:styleId="2B3EDB90FF764DDFBBD1D51D9E4D2187">
    <w:name w:val="2B3EDB90FF764DDFBBD1D51D9E4D2187"/>
    <w:rsid w:val="00E86F32"/>
  </w:style>
  <w:style w:type="paragraph" w:customStyle="1" w:styleId="0533F68E3962415494B01C38D8A6F5A5">
    <w:name w:val="0533F68E3962415494B01C38D8A6F5A5"/>
    <w:rsid w:val="00E86F32"/>
  </w:style>
  <w:style w:type="paragraph" w:customStyle="1" w:styleId="4E38D519168749DAA9A227B76336E8FB">
    <w:name w:val="4E38D519168749DAA9A227B76336E8FB"/>
    <w:rsid w:val="00E86F32"/>
  </w:style>
  <w:style w:type="paragraph" w:customStyle="1" w:styleId="0533F68E3962415494B01C38D8A6F5A51">
    <w:name w:val="0533F68E3962415494B01C38D8A6F5A51"/>
    <w:rsid w:val="00E86F32"/>
    <w:pPr>
      <w:spacing w:after="200" w:line="276" w:lineRule="auto"/>
    </w:pPr>
    <w:rPr>
      <w:rFonts w:eastAsiaTheme="minorHAnsi"/>
    </w:rPr>
  </w:style>
  <w:style w:type="paragraph" w:customStyle="1" w:styleId="4E38D519168749DAA9A227B76336E8FB1">
    <w:name w:val="4E38D519168749DAA9A227B76336E8FB1"/>
    <w:rsid w:val="00E86F32"/>
    <w:pPr>
      <w:spacing w:after="200" w:line="276" w:lineRule="auto"/>
    </w:pPr>
    <w:rPr>
      <w:rFonts w:eastAsiaTheme="minorHAnsi"/>
    </w:rPr>
  </w:style>
  <w:style w:type="paragraph" w:customStyle="1" w:styleId="AE417C1706374CB191E96EE930B8AC0B">
    <w:name w:val="AE417C1706374CB191E96EE930B8AC0B"/>
    <w:rsid w:val="00E86F32"/>
  </w:style>
  <w:style w:type="paragraph" w:customStyle="1" w:styleId="B054766EA1C14827B39C06DDBE88C8C9">
    <w:name w:val="B054766EA1C14827B39C06DDBE88C8C9"/>
    <w:rsid w:val="00E86F32"/>
  </w:style>
  <w:style w:type="paragraph" w:customStyle="1" w:styleId="ECDE01A7BDA14B65B11A07250AD28F83">
    <w:name w:val="ECDE01A7BDA14B65B11A07250AD28F83"/>
    <w:rsid w:val="00E86F32"/>
  </w:style>
  <w:style w:type="paragraph" w:customStyle="1" w:styleId="403BF0946E914D05BE01E397CB1EA237">
    <w:name w:val="403BF0946E914D05BE01E397CB1EA237"/>
    <w:rsid w:val="00E86F32"/>
  </w:style>
  <w:style w:type="paragraph" w:customStyle="1" w:styleId="C5AA4E167C4E49DCA4C3E505B2C7EFBD">
    <w:name w:val="C5AA4E167C4E49DCA4C3E505B2C7EFBD"/>
    <w:rsid w:val="00E86F32"/>
  </w:style>
  <w:style w:type="paragraph" w:customStyle="1" w:styleId="E68E4A58B7074E558AB885C205F897CA">
    <w:name w:val="E68E4A58B7074E558AB885C205F897CA"/>
    <w:rsid w:val="00E86F32"/>
  </w:style>
  <w:style w:type="paragraph" w:customStyle="1" w:styleId="AEC3910D96344DDDB1E3C1889FF47148">
    <w:name w:val="AEC3910D96344DDDB1E3C1889FF47148"/>
    <w:rsid w:val="00E86F32"/>
  </w:style>
  <w:style w:type="paragraph" w:customStyle="1" w:styleId="E682C8071DEA46039FC85616CDA01F6A">
    <w:name w:val="E682C8071DEA46039FC85616CDA01F6A"/>
    <w:rsid w:val="00E86F32"/>
  </w:style>
  <w:style w:type="paragraph" w:customStyle="1" w:styleId="B1EC2D8D68E44351AD4E81B1B5FAC20E">
    <w:name w:val="B1EC2D8D68E44351AD4E81B1B5FAC20E"/>
    <w:rsid w:val="00E86F32"/>
  </w:style>
  <w:style w:type="paragraph" w:customStyle="1" w:styleId="446A8563DACA4DA78062806BB159226E">
    <w:name w:val="446A8563DACA4DA78062806BB159226E"/>
    <w:rsid w:val="00E86F32"/>
    <w:pPr>
      <w:spacing w:after="200" w:line="276" w:lineRule="auto"/>
    </w:pPr>
    <w:rPr>
      <w:rFonts w:eastAsiaTheme="minorHAnsi"/>
    </w:rPr>
  </w:style>
  <w:style w:type="paragraph" w:customStyle="1" w:styleId="BCACE7A5D2D9485EBC49621E5329379A">
    <w:name w:val="BCACE7A5D2D9485EBC49621E5329379A"/>
    <w:rsid w:val="00E86F32"/>
  </w:style>
  <w:style w:type="paragraph" w:customStyle="1" w:styleId="446A8563DACA4DA78062806BB159226E1">
    <w:name w:val="446A8563DACA4DA78062806BB159226E1"/>
    <w:rsid w:val="00E86F32"/>
    <w:pPr>
      <w:spacing w:after="200" w:line="276" w:lineRule="auto"/>
    </w:pPr>
    <w:rPr>
      <w:rFonts w:eastAsiaTheme="minorHAnsi"/>
    </w:rPr>
  </w:style>
  <w:style w:type="paragraph" w:customStyle="1" w:styleId="446A8563DACA4DA78062806BB159226E2">
    <w:name w:val="446A8563DACA4DA78062806BB159226E2"/>
    <w:rsid w:val="00E86F32"/>
    <w:pPr>
      <w:spacing w:after="200" w:line="276" w:lineRule="auto"/>
    </w:pPr>
    <w:rPr>
      <w:rFonts w:eastAsiaTheme="minorHAnsi"/>
    </w:rPr>
  </w:style>
  <w:style w:type="paragraph" w:customStyle="1" w:styleId="446A8563DACA4DA78062806BB159226E3">
    <w:name w:val="446A8563DACA4DA78062806BB159226E3"/>
    <w:rsid w:val="00E86F32"/>
    <w:pPr>
      <w:spacing w:after="200" w:line="276" w:lineRule="auto"/>
    </w:pPr>
    <w:rPr>
      <w:rFonts w:eastAsiaTheme="minorHAnsi"/>
    </w:rPr>
  </w:style>
  <w:style w:type="paragraph" w:customStyle="1" w:styleId="62ED1932E5104E26A8C3CA915992F3D5">
    <w:name w:val="62ED1932E5104E26A8C3CA915992F3D5"/>
    <w:rsid w:val="00E86F32"/>
    <w:pPr>
      <w:spacing w:after="200" w:line="276" w:lineRule="auto"/>
    </w:pPr>
    <w:rPr>
      <w:rFonts w:eastAsiaTheme="minorHAnsi"/>
    </w:rPr>
  </w:style>
  <w:style w:type="paragraph" w:customStyle="1" w:styleId="A69EA1C483CB4DA39626799F507C6C87">
    <w:name w:val="A69EA1C483CB4DA39626799F507C6C87"/>
    <w:rsid w:val="00E86F32"/>
  </w:style>
  <w:style w:type="paragraph" w:customStyle="1" w:styleId="A69EA1C483CB4DA39626799F507C6C871">
    <w:name w:val="A69EA1C483CB4DA39626799F507C6C871"/>
    <w:rsid w:val="00E86F32"/>
    <w:pPr>
      <w:spacing w:after="200" w:line="276" w:lineRule="auto"/>
    </w:pPr>
    <w:rPr>
      <w:rFonts w:eastAsiaTheme="minorHAnsi"/>
    </w:rPr>
  </w:style>
  <w:style w:type="paragraph" w:customStyle="1" w:styleId="776A950762BB4DC68A73351BC9DE50A5">
    <w:name w:val="776A950762BB4DC68A73351BC9DE50A5"/>
    <w:rsid w:val="00E86F32"/>
  </w:style>
  <w:style w:type="paragraph" w:customStyle="1" w:styleId="68A45F6D57024D1CA8D6FEC928117ABB">
    <w:name w:val="68A45F6D57024D1CA8D6FEC928117ABB"/>
    <w:rsid w:val="00E86F32"/>
  </w:style>
  <w:style w:type="paragraph" w:customStyle="1" w:styleId="6548F1ADE8EB4017898AFD253417DE3B">
    <w:name w:val="6548F1ADE8EB4017898AFD253417DE3B"/>
    <w:rsid w:val="00E86F32"/>
  </w:style>
  <w:style w:type="paragraph" w:customStyle="1" w:styleId="730CDDE36263413AB0797D88D459247B">
    <w:name w:val="730CDDE36263413AB0797D88D459247B"/>
    <w:rsid w:val="00E86F32"/>
  </w:style>
  <w:style w:type="paragraph" w:customStyle="1" w:styleId="A69EA1C483CB4DA39626799F507C6C872">
    <w:name w:val="A69EA1C483CB4DA39626799F507C6C872"/>
    <w:rsid w:val="00E86F32"/>
    <w:pPr>
      <w:spacing w:after="200" w:line="276" w:lineRule="auto"/>
    </w:pPr>
    <w:rPr>
      <w:rFonts w:eastAsiaTheme="minorHAnsi"/>
    </w:rPr>
  </w:style>
  <w:style w:type="paragraph" w:customStyle="1" w:styleId="776A950762BB4DC68A73351BC9DE50A51">
    <w:name w:val="776A950762BB4DC68A73351BC9DE50A51"/>
    <w:rsid w:val="00E86F32"/>
    <w:pPr>
      <w:spacing w:after="200" w:line="276" w:lineRule="auto"/>
    </w:pPr>
    <w:rPr>
      <w:rFonts w:eastAsiaTheme="minorHAnsi"/>
    </w:rPr>
  </w:style>
  <w:style w:type="paragraph" w:customStyle="1" w:styleId="68A45F6D57024D1CA8D6FEC928117ABB1">
    <w:name w:val="68A45F6D57024D1CA8D6FEC928117ABB1"/>
    <w:rsid w:val="00E86F32"/>
    <w:pPr>
      <w:spacing w:after="200" w:line="276" w:lineRule="auto"/>
    </w:pPr>
    <w:rPr>
      <w:rFonts w:eastAsiaTheme="minorHAnsi"/>
    </w:rPr>
  </w:style>
  <w:style w:type="paragraph" w:customStyle="1" w:styleId="6548F1ADE8EB4017898AFD253417DE3B1">
    <w:name w:val="6548F1ADE8EB4017898AFD253417DE3B1"/>
    <w:rsid w:val="00E86F32"/>
    <w:pPr>
      <w:spacing w:after="200" w:line="276" w:lineRule="auto"/>
    </w:pPr>
    <w:rPr>
      <w:rFonts w:eastAsiaTheme="minorHAnsi"/>
    </w:rPr>
  </w:style>
  <w:style w:type="paragraph" w:customStyle="1" w:styleId="5418DB820BA74FF7BD66B2A4E2AE2E7B">
    <w:name w:val="5418DB820BA74FF7BD66B2A4E2AE2E7B"/>
    <w:rsid w:val="00E86F32"/>
    <w:pPr>
      <w:spacing w:after="200" w:line="276" w:lineRule="auto"/>
    </w:pPr>
    <w:rPr>
      <w:rFonts w:eastAsiaTheme="minorHAnsi"/>
    </w:rPr>
  </w:style>
  <w:style w:type="paragraph" w:customStyle="1" w:styleId="730CDDE36263413AB0797D88D459247B1">
    <w:name w:val="730CDDE36263413AB0797D88D459247B1"/>
    <w:rsid w:val="00E86F32"/>
    <w:pPr>
      <w:spacing w:after="200" w:line="276" w:lineRule="auto"/>
    </w:pPr>
    <w:rPr>
      <w:rFonts w:eastAsiaTheme="minorHAnsi"/>
    </w:rPr>
  </w:style>
  <w:style w:type="paragraph" w:customStyle="1" w:styleId="6D326FD10A34486CA6089CCB726B56D8">
    <w:name w:val="6D326FD10A34486CA6089CCB726B56D8"/>
    <w:rsid w:val="00E86F32"/>
  </w:style>
  <w:style w:type="paragraph" w:customStyle="1" w:styleId="7113A1A402C24D2E90A706182713F051">
    <w:name w:val="7113A1A402C24D2E90A706182713F051"/>
    <w:rsid w:val="00E86F32"/>
  </w:style>
  <w:style w:type="paragraph" w:customStyle="1" w:styleId="038D0A7C8ED84B0C9DA1A86EB6FABA7E">
    <w:name w:val="038D0A7C8ED84B0C9DA1A86EB6FABA7E"/>
    <w:rsid w:val="00E86F32"/>
  </w:style>
  <w:style w:type="paragraph" w:customStyle="1" w:styleId="E3643855A23C4135BD9ADAFBF111EEAD">
    <w:name w:val="E3643855A23C4135BD9ADAFBF111EEAD"/>
    <w:rsid w:val="00E86F32"/>
  </w:style>
  <w:style w:type="paragraph" w:customStyle="1" w:styleId="E3643855A23C4135BD9ADAFBF111EEAD1">
    <w:name w:val="E3643855A23C4135BD9ADAFBF111EEAD1"/>
    <w:rsid w:val="00E86F32"/>
    <w:pPr>
      <w:spacing w:after="200" w:line="276" w:lineRule="auto"/>
    </w:pPr>
    <w:rPr>
      <w:rFonts w:eastAsiaTheme="minorHAnsi"/>
    </w:rPr>
  </w:style>
  <w:style w:type="paragraph" w:customStyle="1" w:styleId="A69EA1C483CB4DA39626799F507C6C873">
    <w:name w:val="A69EA1C483CB4DA39626799F507C6C873"/>
    <w:rsid w:val="00E86F32"/>
    <w:pPr>
      <w:spacing w:after="200" w:line="276" w:lineRule="auto"/>
    </w:pPr>
    <w:rPr>
      <w:rFonts w:eastAsiaTheme="minorHAnsi"/>
    </w:rPr>
  </w:style>
  <w:style w:type="paragraph" w:customStyle="1" w:styleId="038D0A7C8ED84B0C9DA1A86EB6FABA7E1">
    <w:name w:val="038D0A7C8ED84B0C9DA1A86EB6FABA7E1"/>
    <w:rsid w:val="00E86F32"/>
    <w:pPr>
      <w:spacing w:after="200" w:line="276" w:lineRule="auto"/>
    </w:pPr>
    <w:rPr>
      <w:rFonts w:eastAsiaTheme="minorHAnsi"/>
    </w:rPr>
  </w:style>
  <w:style w:type="paragraph" w:customStyle="1" w:styleId="776A950762BB4DC68A73351BC9DE50A52">
    <w:name w:val="776A950762BB4DC68A73351BC9DE50A52"/>
    <w:rsid w:val="00E86F32"/>
    <w:pPr>
      <w:spacing w:after="200" w:line="276" w:lineRule="auto"/>
    </w:pPr>
    <w:rPr>
      <w:rFonts w:eastAsiaTheme="minorHAnsi"/>
    </w:rPr>
  </w:style>
  <w:style w:type="paragraph" w:customStyle="1" w:styleId="7113A1A402C24D2E90A706182713F0511">
    <w:name w:val="7113A1A402C24D2E90A706182713F0511"/>
    <w:rsid w:val="00E86F32"/>
    <w:pPr>
      <w:spacing w:after="200" w:line="276" w:lineRule="auto"/>
    </w:pPr>
    <w:rPr>
      <w:rFonts w:eastAsiaTheme="minorHAnsi"/>
    </w:rPr>
  </w:style>
  <w:style w:type="paragraph" w:customStyle="1" w:styleId="68A45F6D57024D1CA8D6FEC928117ABB2">
    <w:name w:val="68A45F6D57024D1CA8D6FEC928117ABB2"/>
    <w:rsid w:val="00E86F32"/>
    <w:pPr>
      <w:spacing w:after="200" w:line="276" w:lineRule="auto"/>
    </w:pPr>
    <w:rPr>
      <w:rFonts w:eastAsiaTheme="minorHAnsi"/>
    </w:rPr>
  </w:style>
  <w:style w:type="paragraph" w:customStyle="1" w:styleId="6D326FD10A34486CA6089CCB726B56D81">
    <w:name w:val="6D326FD10A34486CA6089CCB726B56D81"/>
    <w:rsid w:val="00E86F32"/>
    <w:pPr>
      <w:spacing w:after="200" w:line="276" w:lineRule="auto"/>
    </w:pPr>
    <w:rPr>
      <w:rFonts w:eastAsiaTheme="minorHAnsi"/>
    </w:rPr>
  </w:style>
  <w:style w:type="paragraph" w:customStyle="1" w:styleId="6548F1ADE8EB4017898AFD253417DE3B2">
    <w:name w:val="6548F1ADE8EB4017898AFD253417DE3B2"/>
    <w:rsid w:val="00E86F32"/>
    <w:pPr>
      <w:spacing w:after="200" w:line="276" w:lineRule="auto"/>
    </w:pPr>
    <w:rPr>
      <w:rFonts w:eastAsiaTheme="minorHAnsi"/>
    </w:rPr>
  </w:style>
  <w:style w:type="paragraph" w:customStyle="1" w:styleId="5418DB820BA74FF7BD66B2A4E2AE2E7B1">
    <w:name w:val="5418DB820BA74FF7BD66B2A4E2AE2E7B1"/>
    <w:rsid w:val="00E86F32"/>
    <w:pPr>
      <w:spacing w:after="200" w:line="276" w:lineRule="auto"/>
    </w:pPr>
    <w:rPr>
      <w:rFonts w:eastAsiaTheme="minorHAnsi"/>
    </w:rPr>
  </w:style>
  <w:style w:type="paragraph" w:customStyle="1" w:styleId="730CDDE36263413AB0797D88D459247B2">
    <w:name w:val="730CDDE36263413AB0797D88D459247B2"/>
    <w:rsid w:val="00E86F32"/>
    <w:pPr>
      <w:spacing w:after="200" w:line="276" w:lineRule="auto"/>
    </w:pPr>
    <w:rPr>
      <w:rFonts w:eastAsiaTheme="minorHAnsi"/>
    </w:rPr>
  </w:style>
  <w:style w:type="paragraph" w:customStyle="1" w:styleId="B47A617C22024FFD851A4832560D30BE">
    <w:name w:val="B47A617C22024FFD851A4832560D30BE"/>
    <w:rsid w:val="00E86F32"/>
  </w:style>
  <w:style w:type="paragraph" w:customStyle="1" w:styleId="1D3E836A65E74849B7C0EC894B1AA5DC">
    <w:name w:val="1D3E836A65E74849B7C0EC894B1AA5DC"/>
    <w:rsid w:val="00E86F32"/>
  </w:style>
  <w:style w:type="paragraph" w:customStyle="1" w:styleId="126A24878553415ABE3DF6403CACEE75">
    <w:name w:val="126A24878553415ABE3DF6403CACEE75"/>
    <w:rsid w:val="00E86F32"/>
  </w:style>
  <w:style w:type="paragraph" w:customStyle="1" w:styleId="FABC6BF3EC6E4A28811D9844C15395D5">
    <w:name w:val="FABC6BF3EC6E4A28811D9844C15395D5"/>
    <w:rsid w:val="00E86F32"/>
  </w:style>
  <w:style w:type="paragraph" w:customStyle="1" w:styleId="7A12C6F0DCAE4B688F918ABA73DDC9E4">
    <w:name w:val="7A12C6F0DCAE4B688F918ABA73DDC9E4"/>
    <w:rsid w:val="00E86F32"/>
  </w:style>
  <w:style w:type="paragraph" w:customStyle="1" w:styleId="E3643855A23C4135BD9ADAFBF111EEAD2">
    <w:name w:val="E3643855A23C4135BD9ADAFBF111EEAD2"/>
    <w:rsid w:val="00E86F32"/>
    <w:pPr>
      <w:spacing w:after="200" w:line="276" w:lineRule="auto"/>
    </w:pPr>
    <w:rPr>
      <w:rFonts w:eastAsiaTheme="minorHAnsi"/>
    </w:rPr>
  </w:style>
  <w:style w:type="paragraph" w:customStyle="1" w:styleId="A69EA1C483CB4DA39626799F507C6C874">
    <w:name w:val="A69EA1C483CB4DA39626799F507C6C874"/>
    <w:rsid w:val="00E86F32"/>
    <w:pPr>
      <w:spacing w:after="200" w:line="276" w:lineRule="auto"/>
    </w:pPr>
    <w:rPr>
      <w:rFonts w:eastAsiaTheme="minorHAnsi"/>
    </w:rPr>
  </w:style>
  <w:style w:type="paragraph" w:customStyle="1" w:styleId="FABC6BF3EC6E4A28811D9844C15395D51">
    <w:name w:val="FABC6BF3EC6E4A28811D9844C15395D51"/>
    <w:rsid w:val="00E86F32"/>
    <w:pPr>
      <w:spacing w:after="200" w:line="276" w:lineRule="auto"/>
    </w:pPr>
    <w:rPr>
      <w:rFonts w:eastAsiaTheme="minorHAnsi"/>
    </w:rPr>
  </w:style>
  <w:style w:type="paragraph" w:customStyle="1" w:styleId="776A950762BB4DC68A73351BC9DE50A53">
    <w:name w:val="776A950762BB4DC68A73351BC9DE50A53"/>
    <w:rsid w:val="00E86F32"/>
    <w:pPr>
      <w:spacing w:after="200" w:line="276" w:lineRule="auto"/>
    </w:pPr>
    <w:rPr>
      <w:rFonts w:eastAsiaTheme="minorHAnsi"/>
    </w:rPr>
  </w:style>
  <w:style w:type="paragraph" w:customStyle="1" w:styleId="126A24878553415ABE3DF6403CACEE751">
    <w:name w:val="126A24878553415ABE3DF6403CACEE751"/>
    <w:rsid w:val="00E86F32"/>
    <w:pPr>
      <w:spacing w:after="200" w:line="276" w:lineRule="auto"/>
    </w:pPr>
    <w:rPr>
      <w:rFonts w:eastAsiaTheme="minorHAnsi"/>
    </w:rPr>
  </w:style>
  <w:style w:type="paragraph" w:customStyle="1" w:styleId="68A45F6D57024D1CA8D6FEC928117ABB3">
    <w:name w:val="68A45F6D57024D1CA8D6FEC928117ABB3"/>
    <w:rsid w:val="00E86F32"/>
    <w:pPr>
      <w:spacing w:after="200" w:line="276" w:lineRule="auto"/>
    </w:pPr>
    <w:rPr>
      <w:rFonts w:eastAsiaTheme="minorHAnsi"/>
    </w:rPr>
  </w:style>
  <w:style w:type="paragraph" w:customStyle="1" w:styleId="1D3E836A65E74849B7C0EC894B1AA5DC1">
    <w:name w:val="1D3E836A65E74849B7C0EC894B1AA5DC1"/>
    <w:rsid w:val="00E86F32"/>
    <w:pPr>
      <w:spacing w:after="200" w:line="276" w:lineRule="auto"/>
    </w:pPr>
    <w:rPr>
      <w:rFonts w:eastAsiaTheme="minorHAnsi"/>
    </w:rPr>
  </w:style>
  <w:style w:type="paragraph" w:customStyle="1" w:styleId="6548F1ADE8EB4017898AFD253417DE3B3">
    <w:name w:val="6548F1ADE8EB4017898AFD253417DE3B3"/>
    <w:rsid w:val="00E86F32"/>
    <w:pPr>
      <w:spacing w:after="200" w:line="276" w:lineRule="auto"/>
    </w:pPr>
    <w:rPr>
      <w:rFonts w:eastAsiaTheme="minorHAnsi"/>
    </w:rPr>
  </w:style>
  <w:style w:type="paragraph" w:customStyle="1" w:styleId="B47A617C22024FFD851A4832560D30BE1">
    <w:name w:val="B47A617C22024FFD851A4832560D30BE1"/>
    <w:rsid w:val="00E86F32"/>
    <w:pPr>
      <w:spacing w:after="200" w:line="276" w:lineRule="auto"/>
    </w:pPr>
    <w:rPr>
      <w:rFonts w:eastAsiaTheme="minorHAnsi"/>
    </w:rPr>
  </w:style>
  <w:style w:type="paragraph" w:customStyle="1" w:styleId="730CDDE36263413AB0797D88D459247B3">
    <w:name w:val="730CDDE36263413AB0797D88D459247B3"/>
    <w:rsid w:val="00E86F32"/>
    <w:pPr>
      <w:spacing w:after="200" w:line="276" w:lineRule="auto"/>
    </w:pPr>
    <w:rPr>
      <w:rFonts w:eastAsiaTheme="minorHAnsi"/>
    </w:rPr>
  </w:style>
  <w:style w:type="paragraph" w:customStyle="1" w:styleId="D6F9C2B935C540DEA0AF606F33DE1763">
    <w:name w:val="D6F9C2B935C540DEA0AF606F33DE1763"/>
    <w:rsid w:val="00E86F32"/>
    <w:pPr>
      <w:spacing w:after="200" w:line="276" w:lineRule="auto"/>
    </w:pPr>
    <w:rPr>
      <w:rFonts w:eastAsiaTheme="minorHAnsi"/>
    </w:rPr>
  </w:style>
  <w:style w:type="paragraph" w:customStyle="1" w:styleId="E3643855A23C4135BD9ADAFBF111EEAD3">
    <w:name w:val="E3643855A23C4135BD9ADAFBF111EEAD3"/>
    <w:rsid w:val="00E86F32"/>
    <w:pPr>
      <w:spacing w:after="200" w:line="276" w:lineRule="auto"/>
    </w:pPr>
    <w:rPr>
      <w:rFonts w:eastAsiaTheme="minorHAnsi"/>
    </w:rPr>
  </w:style>
  <w:style w:type="paragraph" w:customStyle="1" w:styleId="A69EA1C483CB4DA39626799F507C6C875">
    <w:name w:val="A69EA1C483CB4DA39626799F507C6C875"/>
    <w:rsid w:val="00E86F32"/>
    <w:pPr>
      <w:spacing w:after="200" w:line="276" w:lineRule="auto"/>
    </w:pPr>
    <w:rPr>
      <w:rFonts w:eastAsiaTheme="minorHAnsi"/>
    </w:rPr>
  </w:style>
  <w:style w:type="paragraph" w:customStyle="1" w:styleId="FABC6BF3EC6E4A28811D9844C15395D52">
    <w:name w:val="FABC6BF3EC6E4A28811D9844C15395D52"/>
    <w:rsid w:val="00E86F32"/>
    <w:pPr>
      <w:spacing w:after="200" w:line="276" w:lineRule="auto"/>
    </w:pPr>
    <w:rPr>
      <w:rFonts w:eastAsiaTheme="minorHAnsi"/>
    </w:rPr>
  </w:style>
  <w:style w:type="paragraph" w:customStyle="1" w:styleId="776A950762BB4DC68A73351BC9DE50A54">
    <w:name w:val="776A950762BB4DC68A73351BC9DE50A54"/>
    <w:rsid w:val="00E86F32"/>
    <w:pPr>
      <w:spacing w:after="200" w:line="276" w:lineRule="auto"/>
    </w:pPr>
    <w:rPr>
      <w:rFonts w:eastAsiaTheme="minorHAnsi"/>
    </w:rPr>
  </w:style>
  <w:style w:type="paragraph" w:customStyle="1" w:styleId="126A24878553415ABE3DF6403CACEE752">
    <w:name w:val="126A24878553415ABE3DF6403CACEE752"/>
    <w:rsid w:val="00E86F32"/>
    <w:pPr>
      <w:spacing w:after="200" w:line="276" w:lineRule="auto"/>
    </w:pPr>
    <w:rPr>
      <w:rFonts w:eastAsiaTheme="minorHAnsi"/>
    </w:rPr>
  </w:style>
  <w:style w:type="paragraph" w:customStyle="1" w:styleId="68A45F6D57024D1CA8D6FEC928117ABB4">
    <w:name w:val="68A45F6D57024D1CA8D6FEC928117ABB4"/>
    <w:rsid w:val="00E86F32"/>
    <w:pPr>
      <w:spacing w:after="200" w:line="276" w:lineRule="auto"/>
    </w:pPr>
    <w:rPr>
      <w:rFonts w:eastAsiaTheme="minorHAnsi"/>
    </w:rPr>
  </w:style>
  <w:style w:type="paragraph" w:customStyle="1" w:styleId="1D3E836A65E74849B7C0EC894B1AA5DC2">
    <w:name w:val="1D3E836A65E74849B7C0EC894B1AA5DC2"/>
    <w:rsid w:val="00E86F32"/>
    <w:pPr>
      <w:spacing w:after="200" w:line="276" w:lineRule="auto"/>
    </w:pPr>
    <w:rPr>
      <w:rFonts w:eastAsiaTheme="minorHAnsi"/>
    </w:rPr>
  </w:style>
  <w:style w:type="paragraph" w:customStyle="1" w:styleId="6548F1ADE8EB4017898AFD253417DE3B4">
    <w:name w:val="6548F1ADE8EB4017898AFD253417DE3B4"/>
    <w:rsid w:val="00E86F32"/>
    <w:pPr>
      <w:spacing w:after="200" w:line="276" w:lineRule="auto"/>
    </w:pPr>
    <w:rPr>
      <w:rFonts w:eastAsiaTheme="minorHAnsi"/>
    </w:rPr>
  </w:style>
  <w:style w:type="paragraph" w:customStyle="1" w:styleId="B47A617C22024FFD851A4832560D30BE2">
    <w:name w:val="B47A617C22024FFD851A4832560D30BE2"/>
    <w:rsid w:val="00E86F32"/>
    <w:pPr>
      <w:spacing w:after="200" w:line="276" w:lineRule="auto"/>
    </w:pPr>
    <w:rPr>
      <w:rFonts w:eastAsiaTheme="minorHAnsi"/>
    </w:rPr>
  </w:style>
  <w:style w:type="paragraph" w:customStyle="1" w:styleId="730CDDE36263413AB0797D88D459247B4">
    <w:name w:val="730CDDE36263413AB0797D88D459247B4"/>
    <w:rsid w:val="00E86F32"/>
    <w:pPr>
      <w:spacing w:after="200" w:line="276" w:lineRule="auto"/>
    </w:pPr>
    <w:rPr>
      <w:rFonts w:eastAsiaTheme="minorHAnsi"/>
    </w:rPr>
  </w:style>
  <w:style w:type="paragraph" w:customStyle="1" w:styleId="23A6C87B3C834705B1B22321738E0C5C">
    <w:name w:val="23A6C87B3C834705B1B22321738E0C5C"/>
    <w:rsid w:val="00E86F32"/>
    <w:pPr>
      <w:spacing w:after="200" w:line="276" w:lineRule="auto"/>
    </w:pPr>
    <w:rPr>
      <w:rFonts w:eastAsiaTheme="minorHAnsi"/>
    </w:rPr>
  </w:style>
  <w:style w:type="paragraph" w:customStyle="1" w:styleId="E3643855A23C4135BD9ADAFBF111EEAD4">
    <w:name w:val="E3643855A23C4135BD9ADAFBF111EEAD4"/>
    <w:rsid w:val="00E86F32"/>
    <w:pPr>
      <w:spacing w:after="200" w:line="276" w:lineRule="auto"/>
    </w:pPr>
    <w:rPr>
      <w:rFonts w:eastAsiaTheme="minorHAnsi"/>
    </w:rPr>
  </w:style>
  <w:style w:type="paragraph" w:customStyle="1" w:styleId="A69EA1C483CB4DA39626799F507C6C876">
    <w:name w:val="A69EA1C483CB4DA39626799F507C6C876"/>
    <w:rsid w:val="00E86F32"/>
    <w:pPr>
      <w:spacing w:after="200" w:line="276" w:lineRule="auto"/>
    </w:pPr>
    <w:rPr>
      <w:rFonts w:eastAsiaTheme="minorHAnsi"/>
    </w:rPr>
  </w:style>
  <w:style w:type="paragraph" w:customStyle="1" w:styleId="FABC6BF3EC6E4A28811D9844C15395D53">
    <w:name w:val="FABC6BF3EC6E4A28811D9844C15395D53"/>
    <w:rsid w:val="00E86F32"/>
    <w:pPr>
      <w:spacing w:after="200" w:line="276" w:lineRule="auto"/>
    </w:pPr>
    <w:rPr>
      <w:rFonts w:eastAsiaTheme="minorHAnsi"/>
    </w:rPr>
  </w:style>
  <w:style w:type="paragraph" w:customStyle="1" w:styleId="776A950762BB4DC68A73351BC9DE50A55">
    <w:name w:val="776A950762BB4DC68A73351BC9DE50A55"/>
    <w:rsid w:val="00E86F32"/>
    <w:pPr>
      <w:spacing w:after="200" w:line="276" w:lineRule="auto"/>
    </w:pPr>
    <w:rPr>
      <w:rFonts w:eastAsiaTheme="minorHAnsi"/>
    </w:rPr>
  </w:style>
  <w:style w:type="paragraph" w:customStyle="1" w:styleId="126A24878553415ABE3DF6403CACEE753">
    <w:name w:val="126A24878553415ABE3DF6403CACEE753"/>
    <w:rsid w:val="00E86F32"/>
    <w:pPr>
      <w:spacing w:after="200" w:line="276" w:lineRule="auto"/>
    </w:pPr>
    <w:rPr>
      <w:rFonts w:eastAsiaTheme="minorHAnsi"/>
    </w:rPr>
  </w:style>
  <w:style w:type="paragraph" w:customStyle="1" w:styleId="68A45F6D57024D1CA8D6FEC928117ABB5">
    <w:name w:val="68A45F6D57024D1CA8D6FEC928117ABB5"/>
    <w:rsid w:val="00E86F32"/>
    <w:pPr>
      <w:spacing w:after="200" w:line="276" w:lineRule="auto"/>
    </w:pPr>
    <w:rPr>
      <w:rFonts w:eastAsiaTheme="minorHAnsi"/>
    </w:rPr>
  </w:style>
  <w:style w:type="paragraph" w:customStyle="1" w:styleId="1D3E836A65E74849B7C0EC894B1AA5DC3">
    <w:name w:val="1D3E836A65E74849B7C0EC894B1AA5DC3"/>
    <w:rsid w:val="00E86F32"/>
    <w:pPr>
      <w:spacing w:after="200" w:line="276" w:lineRule="auto"/>
    </w:pPr>
    <w:rPr>
      <w:rFonts w:eastAsiaTheme="minorHAnsi"/>
    </w:rPr>
  </w:style>
  <w:style w:type="paragraph" w:customStyle="1" w:styleId="6548F1ADE8EB4017898AFD253417DE3B5">
    <w:name w:val="6548F1ADE8EB4017898AFD253417DE3B5"/>
    <w:rsid w:val="00E86F32"/>
    <w:pPr>
      <w:spacing w:after="200" w:line="276" w:lineRule="auto"/>
    </w:pPr>
    <w:rPr>
      <w:rFonts w:eastAsiaTheme="minorHAnsi"/>
    </w:rPr>
  </w:style>
  <w:style w:type="paragraph" w:customStyle="1" w:styleId="B47A617C22024FFD851A4832560D30BE3">
    <w:name w:val="B47A617C22024FFD851A4832560D30BE3"/>
    <w:rsid w:val="00E86F32"/>
    <w:pPr>
      <w:spacing w:after="200" w:line="276" w:lineRule="auto"/>
    </w:pPr>
    <w:rPr>
      <w:rFonts w:eastAsiaTheme="minorHAnsi"/>
    </w:rPr>
  </w:style>
  <w:style w:type="paragraph" w:customStyle="1" w:styleId="730CDDE36263413AB0797D88D459247B5">
    <w:name w:val="730CDDE36263413AB0797D88D459247B5"/>
    <w:rsid w:val="00E86F32"/>
    <w:pPr>
      <w:spacing w:after="200" w:line="276" w:lineRule="auto"/>
    </w:pPr>
    <w:rPr>
      <w:rFonts w:eastAsiaTheme="minorHAnsi"/>
    </w:rPr>
  </w:style>
  <w:style w:type="paragraph" w:customStyle="1" w:styleId="23A6C87B3C834705B1B22321738E0C5C1">
    <w:name w:val="23A6C87B3C834705B1B22321738E0C5C1"/>
    <w:rsid w:val="00E86F32"/>
    <w:pPr>
      <w:spacing w:after="200" w:line="276" w:lineRule="auto"/>
    </w:pPr>
    <w:rPr>
      <w:rFonts w:eastAsiaTheme="minorHAnsi"/>
    </w:rPr>
  </w:style>
  <w:style w:type="paragraph" w:customStyle="1" w:styleId="A1A82A7C13C142658CBF72610BBF4CA1">
    <w:name w:val="A1A82A7C13C142658CBF72610BBF4CA1"/>
    <w:rsid w:val="00E86F32"/>
  </w:style>
  <w:style w:type="paragraph" w:customStyle="1" w:styleId="353E66D200A8422A8C82565B2141BFFF">
    <w:name w:val="353E66D200A8422A8C82565B2141BFFF"/>
    <w:rsid w:val="00E86F32"/>
  </w:style>
  <w:style w:type="paragraph" w:customStyle="1" w:styleId="DF520FBB16D9481A8F0CB11B70D1054D">
    <w:name w:val="DF520FBB16D9481A8F0CB11B70D1054D"/>
    <w:rsid w:val="00E86F32"/>
  </w:style>
  <w:style w:type="paragraph" w:customStyle="1" w:styleId="8340A2DD1C87476191847DB94243627F">
    <w:name w:val="8340A2DD1C87476191847DB94243627F"/>
    <w:rsid w:val="00E86F32"/>
  </w:style>
  <w:style w:type="paragraph" w:customStyle="1" w:styleId="E3643855A23C4135BD9ADAFBF111EEAD5">
    <w:name w:val="E3643855A23C4135BD9ADAFBF111EEAD5"/>
    <w:rsid w:val="00E86F32"/>
    <w:pPr>
      <w:spacing w:after="200" w:line="276" w:lineRule="auto"/>
    </w:pPr>
    <w:rPr>
      <w:rFonts w:eastAsiaTheme="minorHAnsi"/>
    </w:rPr>
  </w:style>
  <w:style w:type="paragraph" w:customStyle="1" w:styleId="8340A2DD1C87476191847DB94243627F1">
    <w:name w:val="8340A2DD1C87476191847DB94243627F1"/>
    <w:rsid w:val="00E86F32"/>
    <w:pPr>
      <w:spacing w:after="200" w:line="276" w:lineRule="auto"/>
    </w:pPr>
    <w:rPr>
      <w:rFonts w:eastAsiaTheme="minorHAnsi"/>
    </w:rPr>
  </w:style>
  <w:style w:type="paragraph" w:customStyle="1" w:styleId="FABC6BF3EC6E4A28811D9844C15395D54">
    <w:name w:val="FABC6BF3EC6E4A28811D9844C15395D54"/>
    <w:rsid w:val="00E86F32"/>
    <w:pPr>
      <w:spacing w:after="200" w:line="276" w:lineRule="auto"/>
    </w:pPr>
    <w:rPr>
      <w:rFonts w:eastAsiaTheme="minorHAnsi"/>
    </w:rPr>
  </w:style>
  <w:style w:type="paragraph" w:customStyle="1" w:styleId="DF520FBB16D9481A8F0CB11B70D1054D1">
    <w:name w:val="DF520FBB16D9481A8F0CB11B70D1054D1"/>
    <w:rsid w:val="00E86F32"/>
    <w:pPr>
      <w:spacing w:after="200" w:line="276" w:lineRule="auto"/>
    </w:pPr>
    <w:rPr>
      <w:rFonts w:eastAsiaTheme="minorHAnsi"/>
    </w:rPr>
  </w:style>
  <w:style w:type="paragraph" w:customStyle="1" w:styleId="126A24878553415ABE3DF6403CACEE754">
    <w:name w:val="126A24878553415ABE3DF6403CACEE754"/>
    <w:rsid w:val="00E86F32"/>
    <w:pPr>
      <w:spacing w:after="200" w:line="276" w:lineRule="auto"/>
    </w:pPr>
    <w:rPr>
      <w:rFonts w:eastAsiaTheme="minorHAnsi"/>
    </w:rPr>
  </w:style>
  <w:style w:type="paragraph" w:customStyle="1" w:styleId="353E66D200A8422A8C82565B2141BFFF1">
    <w:name w:val="353E66D200A8422A8C82565B2141BFFF1"/>
    <w:rsid w:val="00E86F32"/>
    <w:pPr>
      <w:spacing w:after="200" w:line="276" w:lineRule="auto"/>
    </w:pPr>
    <w:rPr>
      <w:rFonts w:eastAsiaTheme="minorHAnsi"/>
    </w:rPr>
  </w:style>
  <w:style w:type="paragraph" w:customStyle="1" w:styleId="1D3E836A65E74849B7C0EC894B1AA5DC4">
    <w:name w:val="1D3E836A65E74849B7C0EC894B1AA5DC4"/>
    <w:rsid w:val="00E86F32"/>
    <w:pPr>
      <w:spacing w:after="200" w:line="276" w:lineRule="auto"/>
    </w:pPr>
    <w:rPr>
      <w:rFonts w:eastAsiaTheme="minorHAnsi"/>
    </w:rPr>
  </w:style>
  <w:style w:type="paragraph" w:customStyle="1" w:styleId="A1A82A7C13C142658CBF72610BBF4CA11">
    <w:name w:val="A1A82A7C13C142658CBF72610BBF4CA11"/>
    <w:rsid w:val="00E86F32"/>
    <w:pPr>
      <w:spacing w:after="200" w:line="276" w:lineRule="auto"/>
    </w:pPr>
    <w:rPr>
      <w:rFonts w:eastAsiaTheme="minorHAnsi"/>
    </w:rPr>
  </w:style>
  <w:style w:type="paragraph" w:customStyle="1" w:styleId="B47A617C22024FFD851A4832560D30BE4">
    <w:name w:val="B47A617C22024FFD851A4832560D30BE4"/>
    <w:rsid w:val="00E86F32"/>
    <w:pPr>
      <w:spacing w:after="200" w:line="276" w:lineRule="auto"/>
    </w:pPr>
    <w:rPr>
      <w:rFonts w:eastAsiaTheme="minorHAnsi"/>
    </w:rPr>
  </w:style>
  <w:style w:type="paragraph" w:customStyle="1" w:styleId="730CDDE36263413AB0797D88D459247B6">
    <w:name w:val="730CDDE36263413AB0797D88D459247B6"/>
    <w:rsid w:val="00E86F32"/>
    <w:pPr>
      <w:spacing w:after="200" w:line="276" w:lineRule="auto"/>
    </w:pPr>
    <w:rPr>
      <w:rFonts w:eastAsiaTheme="minorHAnsi"/>
    </w:rPr>
  </w:style>
  <w:style w:type="paragraph" w:customStyle="1" w:styleId="7BF9ACB648824D03824F4FA5990EA8A3">
    <w:name w:val="7BF9ACB648824D03824F4FA5990EA8A3"/>
    <w:rsid w:val="00E86F32"/>
    <w:pPr>
      <w:spacing w:after="200" w:line="276" w:lineRule="auto"/>
    </w:pPr>
    <w:rPr>
      <w:rFonts w:eastAsiaTheme="minorHAnsi"/>
    </w:rPr>
  </w:style>
  <w:style w:type="paragraph" w:customStyle="1" w:styleId="2158FF111650429BA0C8F3ABCC98C80F">
    <w:name w:val="2158FF111650429BA0C8F3ABCC98C80F"/>
    <w:rsid w:val="00E86F32"/>
  </w:style>
  <w:style w:type="paragraph" w:customStyle="1" w:styleId="E3643855A23C4135BD9ADAFBF111EEAD6">
    <w:name w:val="E3643855A23C4135BD9ADAFBF111EEAD6"/>
    <w:rsid w:val="00E86F32"/>
    <w:pPr>
      <w:spacing w:after="200" w:line="276" w:lineRule="auto"/>
    </w:pPr>
    <w:rPr>
      <w:rFonts w:eastAsiaTheme="minorHAnsi"/>
    </w:rPr>
  </w:style>
  <w:style w:type="paragraph" w:customStyle="1" w:styleId="8340A2DD1C87476191847DB94243627F2">
    <w:name w:val="8340A2DD1C87476191847DB94243627F2"/>
    <w:rsid w:val="00E86F32"/>
    <w:pPr>
      <w:spacing w:after="200" w:line="276" w:lineRule="auto"/>
    </w:pPr>
    <w:rPr>
      <w:rFonts w:eastAsiaTheme="minorHAnsi"/>
    </w:rPr>
  </w:style>
  <w:style w:type="paragraph" w:customStyle="1" w:styleId="FABC6BF3EC6E4A28811D9844C15395D55">
    <w:name w:val="FABC6BF3EC6E4A28811D9844C15395D55"/>
    <w:rsid w:val="00E86F32"/>
    <w:pPr>
      <w:spacing w:after="200" w:line="276" w:lineRule="auto"/>
    </w:pPr>
    <w:rPr>
      <w:rFonts w:eastAsiaTheme="minorHAnsi"/>
    </w:rPr>
  </w:style>
  <w:style w:type="paragraph" w:customStyle="1" w:styleId="DF520FBB16D9481A8F0CB11B70D1054D2">
    <w:name w:val="DF520FBB16D9481A8F0CB11B70D1054D2"/>
    <w:rsid w:val="00E86F32"/>
    <w:pPr>
      <w:spacing w:after="200" w:line="276" w:lineRule="auto"/>
    </w:pPr>
    <w:rPr>
      <w:rFonts w:eastAsiaTheme="minorHAnsi"/>
    </w:rPr>
  </w:style>
  <w:style w:type="paragraph" w:customStyle="1" w:styleId="126A24878553415ABE3DF6403CACEE755">
    <w:name w:val="126A24878553415ABE3DF6403CACEE755"/>
    <w:rsid w:val="00E86F32"/>
    <w:pPr>
      <w:spacing w:after="200" w:line="276" w:lineRule="auto"/>
    </w:pPr>
    <w:rPr>
      <w:rFonts w:eastAsiaTheme="minorHAnsi"/>
    </w:rPr>
  </w:style>
  <w:style w:type="paragraph" w:customStyle="1" w:styleId="353E66D200A8422A8C82565B2141BFFF2">
    <w:name w:val="353E66D200A8422A8C82565B2141BFFF2"/>
    <w:rsid w:val="00E86F32"/>
    <w:pPr>
      <w:spacing w:after="200" w:line="276" w:lineRule="auto"/>
    </w:pPr>
    <w:rPr>
      <w:rFonts w:eastAsiaTheme="minorHAnsi"/>
    </w:rPr>
  </w:style>
  <w:style w:type="paragraph" w:customStyle="1" w:styleId="1D3E836A65E74849B7C0EC894B1AA5DC5">
    <w:name w:val="1D3E836A65E74849B7C0EC894B1AA5DC5"/>
    <w:rsid w:val="00E86F32"/>
    <w:pPr>
      <w:spacing w:after="200" w:line="276" w:lineRule="auto"/>
    </w:pPr>
    <w:rPr>
      <w:rFonts w:eastAsiaTheme="minorHAnsi"/>
    </w:rPr>
  </w:style>
  <w:style w:type="paragraph" w:customStyle="1" w:styleId="A1A82A7C13C142658CBF72610BBF4CA12">
    <w:name w:val="A1A82A7C13C142658CBF72610BBF4CA12"/>
    <w:rsid w:val="00E86F32"/>
    <w:pPr>
      <w:spacing w:after="200" w:line="276" w:lineRule="auto"/>
    </w:pPr>
    <w:rPr>
      <w:rFonts w:eastAsiaTheme="minorHAnsi"/>
    </w:rPr>
  </w:style>
  <w:style w:type="paragraph" w:customStyle="1" w:styleId="B47A617C22024FFD851A4832560D30BE5">
    <w:name w:val="B47A617C22024FFD851A4832560D30BE5"/>
    <w:rsid w:val="00E86F32"/>
    <w:pPr>
      <w:spacing w:after="200" w:line="276" w:lineRule="auto"/>
    </w:pPr>
    <w:rPr>
      <w:rFonts w:eastAsiaTheme="minorHAnsi"/>
    </w:rPr>
  </w:style>
  <w:style w:type="paragraph" w:customStyle="1" w:styleId="730CDDE36263413AB0797D88D459247B7">
    <w:name w:val="730CDDE36263413AB0797D88D459247B7"/>
    <w:rsid w:val="00E86F32"/>
    <w:pPr>
      <w:spacing w:after="200" w:line="276" w:lineRule="auto"/>
    </w:pPr>
    <w:rPr>
      <w:rFonts w:eastAsiaTheme="minorHAnsi"/>
    </w:rPr>
  </w:style>
  <w:style w:type="paragraph" w:customStyle="1" w:styleId="7BF9ACB648824D03824F4FA5990EA8A31">
    <w:name w:val="7BF9ACB648824D03824F4FA5990EA8A31"/>
    <w:rsid w:val="00E86F32"/>
    <w:pPr>
      <w:spacing w:after="200" w:line="276" w:lineRule="auto"/>
    </w:pPr>
    <w:rPr>
      <w:rFonts w:eastAsiaTheme="minorHAnsi"/>
    </w:rPr>
  </w:style>
  <w:style w:type="paragraph" w:customStyle="1" w:styleId="E3643855A23C4135BD9ADAFBF111EEAD7">
    <w:name w:val="E3643855A23C4135BD9ADAFBF111EEAD7"/>
    <w:rsid w:val="00E86F32"/>
    <w:pPr>
      <w:spacing w:after="200" w:line="276" w:lineRule="auto"/>
    </w:pPr>
    <w:rPr>
      <w:rFonts w:eastAsiaTheme="minorHAnsi"/>
    </w:rPr>
  </w:style>
  <w:style w:type="paragraph" w:customStyle="1" w:styleId="8340A2DD1C87476191847DB94243627F3">
    <w:name w:val="8340A2DD1C87476191847DB94243627F3"/>
    <w:rsid w:val="00E86F32"/>
    <w:pPr>
      <w:spacing w:after="200" w:line="276" w:lineRule="auto"/>
    </w:pPr>
    <w:rPr>
      <w:rFonts w:eastAsiaTheme="minorHAnsi"/>
    </w:rPr>
  </w:style>
  <w:style w:type="paragraph" w:customStyle="1" w:styleId="FABC6BF3EC6E4A28811D9844C15395D56">
    <w:name w:val="FABC6BF3EC6E4A28811D9844C15395D56"/>
    <w:rsid w:val="00E86F32"/>
    <w:pPr>
      <w:spacing w:after="200" w:line="276" w:lineRule="auto"/>
    </w:pPr>
    <w:rPr>
      <w:rFonts w:eastAsiaTheme="minorHAnsi"/>
    </w:rPr>
  </w:style>
  <w:style w:type="paragraph" w:customStyle="1" w:styleId="DF520FBB16D9481A8F0CB11B70D1054D3">
    <w:name w:val="DF520FBB16D9481A8F0CB11B70D1054D3"/>
    <w:rsid w:val="00E86F32"/>
    <w:pPr>
      <w:spacing w:after="200" w:line="276" w:lineRule="auto"/>
    </w:pPr>
    <w:rPr>
      <w:rFonts w:eastAsiaTheme="minorHAnsi"/>
    </w:rPr>
  </w:style>
  <w:style w:type="paragraph" w:customStyle="1" w:styleId="126A24878553415ABE3DF6403CACEE756">
    <w:name w:val="126A24878553415ABE3DF6403CACEE756"/>
    <w:rsid w:val="00E86F32"/>
    <w:pPr>
      <w:spacing w:after="200" w:line="276" w:lineRule="auto"/>
    </w:pPr>
    <w:rPr>
      <w:rFonts w:eastAsiaTheme="minorHAnsi"/>
    </w:rPr>
  </w:style>
  <w:style w:type="paragraph" w:customStyle="1" w:styleId="353E66D200A8422A8C82565B2141BFFF3">
    <w:name w:val="353E66D200A8422A8C82565B2141BFFF3"/>
    <w:rsid w:val="00E86F32"/>
    <w:pPr>
      <w:spacing w:after="200" w:line="276" w:lineRule="auto"/>
    </w:pPr>
    <w:rPr>
      <w:rFonts w:eastAsiaTheme="minorHAnsi"/>
    </w:rPr>
  </w:style>
  <w:style w:type="paragraph" w:customStyle="1" w:styleId="1D3E836A65E74849B7C0EC894B1AA5DC6">
    <w:name w:val="1D3E836A65E74849B7C0EC894B1AA5DC6"/>
    <w:rsid w:val="00E86F32"/>
    <w:pPr>
      <w:spacing w:after="200" w:line="276" w:lineRule="auto"/>
    </w:pPr>
    <w:rPr>
      <w:rFonts w:eastAsiaTheme="minorHAnsi"/>
    </w:rPr>
  </w:style>
  <w:style w:type="paragraph" w:customStyle="1" w:styleId="A1A82A7C13C142658CBF72610BBF4CA13">
    <w:name w:val="A1A82A7C13C142658CBF72610BBF4CA13"/>
    <w:rsid w:val="00E86F32"/>
    <w:pPr>
      <w:spacing w:after="200" w:line="276" w:lineRule="auto"/>
    </w:pPr>
    <w:rPr>
      <w:rFonts w:eastAsiaTheme="minorHAnsi"/>
    </w:rPr>
  </w:style>
  <w:style w:type="paragraph" w:customStyle="1" w:styleId="B47A617C22024FFD851A4832560D30BE6">
    <w:name w:val="B47A617C22024FFD851A4832560D30BE6"/>
    <w:rsid w:val="00E86F32"/>
    <w:pPr>
      <w:spacing w:after="200" w:line="276" w:lineRule="auto"/>
    </w:pPr>
    <w:rPr>
      <w:rFonts w:eastAsiaTheme="minorHAnsi"/>
    </w:rPr>
  </w:style>
  <w:style w:type="paragraph" w:customStyle="1" w:styleId="730CDDE36263413AB0797D88D459247B8">
    <w:name w:val="730CDDE36263413AB0797D88D459247B8"/>
    <w:rsid w:val="00E86F32"/>
    <w:pPr>
      <w:spacing w:after="200" w:line="276" w:lineRule="auto"/>
    </w:pPr>
    <w:rPr>
      <w:rFonts w:eastAsiaTheme="minorHAnsi"/>
    </w:rPr>
  </w:style>
  <w:style w:type="paragraph" w:customStyle="1" w:styleId="E50EAC69AA3542D8928CE31F8C20A04A">
    <w:name w:val="E50EAC69AA3542D8928CE31F8C20A04A"/>
    <w:rsid w:val="00E86F32"/>
    <w:pPr>
      <w:spacing w:after="200" w:line="276" w:lineRule="auto"/>
    </w:pPr>
    <w:rPr>
      <w:rFonts w:eastAsiaTheme="minorHAnsi"/>
    </w:rPr>
  </w:style>
  <w:style w:type="paragraph" w:customStyle="1" w:styleId="23A6C87B3C834705B1B22321738E0C5C2">
    <w:name w:val="23A6C87B3C834705B1B22321738E0C5C2"/>
    <w:rsid w:val="00E86F32"/>
    <w:pPr>
      <w:spacing w:after="200" w:line="276" w:lineRule="auto"/>
    </w:pPr>
    <w:rPr>
      <w:rFonts w:eastAsiaTheme="minorHAnsi"/>
    </w:rPr>
  </w:style>
  <w:style w:type="paragraph" w:customStyle="1" w:styleId="7BF9ACB648824D03824F4FA5990EA8A32">
    <w:name w:val="7BF9ACB648824D03824F4FA5990EA8A32"/>
    <w:rsid w:val="00E86F32"/>
    <w:pPr>
      <w:spacing w:after="200" w:line="276" w:lineRule="auto"/>
    </w:pPr>
    <w:rPr>
      <w:rFonts w:eastAsiaTheme="minorHAnsi"/>
    </w:rPr>
  </w:style>
  <w:style w:type="paragraph" w:customStyle="1" w:styleId="66C9EBA307524355918D1AF3CC24CFF4">
    <w:name w:val="66C9EBA307524355918D1AF3CC24CFF4"/>
    <w:rsid w:val="00E86F32"/>
  </w:style>
  <w:style w:type="paragraph" w:customStyle="1" w:styleId="28DCD9382DA442E3AA3AF6ECF9815C01">
    <w:name w:val="28DCD9382DA442E3AA3AF6ECF9815C01"/>
    <w:rsid w:val="00E86F32"/>
  </w:style>
  <w:style w:type="paragraph" w:customStyle="1" w:styleId="9BA09C7F03AD43548742AC601DC43B9B">
    <w:name w:val="9BA09C7F03AD43548742AC601DC43B9B"/>
    <w:rsid w:val="00E86F32"/>
  </w:style>
  <w:style w:type="paragraph" w:customStyle="1" w:styleId="DE38C263723C417DB8357D6E14F8FE0E">
    <w:name w:val="DE38C263723C417DB8357D6E14F8FE0E"/>
    <w:rsid w:val="00E86F32"/>
  </w:style>
  <w:style w:type="paragraph" w:customStyle="1" w:styleId="372A53C0FA4449D98387898E3811B20A">
    <w:name w:val="372A53C0FA4449D98387898E3811B20A"/>
    <w:rsid w:val="00E86F32"/>
  </w:style>
  <w:style w:type="paragraph" w:customStyle="1" w:styleId="FB87C3BFE2EF40B897613621E687652E">
    <w:name w:val="FB87C3BFE2EF40B897613621E687652E"/>
    <w:rsid w:val="00E86F32"/>
  </w:style>
  <w:style w:type="paragraph" w:customStyle="1" w:styleId="417E3CAE46DA41689B483D44BA6E1FAF">
    <w:name w:val="417E3CAE46DA41689B483D44BA6E1FAF"/>
    <w:rsid w:val="00E86F32"/>
  </w:style>
  <w:style w:type="paragraph" w:customStyle="1" w:styleId="1BBC277C3A38471C8F3711F8D195CD33">
    <w:name w:val="1BBC277C3A38471C8F3711F8D195CD33"/>
    <w:rsid w:val="00E86F32"/>
  </w:style>
  <w:style w:type="paragraph" w:customStyle="1" w:styleId="E3643855A23C4135BD9ADAFBF111EEAD8">
    <w:name w:val="E3643855A23C4135BD9ADAFBF111EEAD8"/>
    <w:rsid w:val="00E86F32"/>
    <w:pPr>
      <w:spacing w:after="200" w:line="276" w:lineRule="auto"/>
    </w:pPr>
    <w:rPr>
      <w:rFonts w:eastAsiaTheme="minorHAnsi"/>
    </w:rPr>
  </w:style>
  <w:style w:type="paragraph" w:customStyle="1" w:styleId="8340A2DD1C87476191847DB94243627F4">
    <w:name w:val="8340A2DD1C87476191847DB94243627F4"/>
    <w:rsid w:val="00E86F32"/>
    <w:pPr>
      <w:spacing w:after="200" w:line="276" w:lineRule="auto"/>
    </w:pPr>
    <w:rPr>
      <w:rFonts w:eastAsiaTheme="minorHAnsi"/>
    </w:rPr>
  </w:style>
  <w:style w:type="paragraph" w:customStyle="1" w:styleId="FABC6BF3EC6E4A28811D9844C15395D57">
    <w:name w:val="FABC6BF3EC6E4A28811D9844C15395D57"/>
    <w:rsid w:val="00E86F32"/>
    <w:pPr>
      <w:spacing w:after="200" w:line="276" w:lineRule="auto"/>
    </w:pPr>
    <w:rPr>
      <w:rFonts w:eastAsiaTheme="minorHAnsi"/>
    </w:rPr>
  </w:style>
  <w:style w:type="paragraph" w:customStyle="1" w:styleId="DF520FBB16D9481A8F0CB11B70D1054D4">
    <w:name w:val="DF520FBB16D9481A8F0CB11B70D1054D4"/>
    <w:rsid w:val="00E86F32"/>
    <w:pPr>
      <w:spacing w:after="200" w:line="276" w:lineRule="auto"/>
    </w:pPr>
    <w:rPr>
      <w:rFonts w:eastAsiaTheme="minorHAnsi"/>
    </w:rPr>
  </w:style>
  <w:style w:type="paragraph" w:customStyle="1" w:styleId="126A24878553415ABE3DF6403CACEE757">
    <w:name w:val="126A24878553415ABE3DF6403CACEE757"/>
    <w:rsid w:val="00E86F32"/>
    <w:pPr>
      <w:spacing w:after="200" w:line="276" w:lineRule="auto"/>
    </w:pPr>
    <w:rPr>
      <w:rFonts w:eastAsiaTheme="minorHAnsi"/>
    </w:rPr>
  </w:style>
  <w:style w:type="paragraph" w:customStyle="1" w:styleId="353E66D200A8422A8C82565B2141BFFF4">
    <w:name w:val="353E66D200A8422A8C82565B2141BFFF4"/>
    <w:rsid w:val="00E86F32"/>
    <w:pPr>
      <w:spacing w:after="200" w:line="276" w:lineRule="auto"/>
    </w:pPr>
    <w:rPr>
      <w:rFonts w:eastAsiaTheme="minorHAnsi"/>
    </w:rPr>
  </w:style>
  <w:style w:type="paragraph" w:customStyle="1" w:styleId="1D3E836A65E74849B7C0EC894B1AA5DC7">
    <w:name w:val="1D3E836A65E74849B7C0EC894B1AA5DC7"/>
    <w:rsid w:val="00E86F32"/>
    <w:pPr>
      <w:spacing w:after="200" w:line="276" w:lineRule="auto"/>
    </w:pPr>
    <w:rPr>
      <w:rFonts w:eastAsiaTheme="minorHAnsi"/>
    </w:rPr>
  </w:style>
  <w:style w:type="paragraph" w:customStyle="1" w:styleId="A1A82A7C13C142658CBF72610BBF4CA14">
    <w:name w:val="A1A82A7C13C142658CBF72610BBF4CA14"/>
    <w:rsid w:val="00E86F32"/>
    <w:pPr>
      <w:spacing w:after="200" w:line="276" w:lineRule="auto"/>
    </w:pPr>
    <w:rPr>
      <w:rFonts w:eastAsiaTheme="minorHAnsi"/>
    </w:rPr>
  </w:style>
  <w:style w:type="paragraph" w:customStyle="1" w:styleId="B47A617C22024FFD851A4832560D30BE7">
    <w:name w:val="B47A617C22024FFD851A4832560D30BE7"/>
    <w:rsid w:val="00E86F32"/>
    <w:pPr>
      <w:spacing w:after="200" w:line="276" w:lineRule="auto"/>
    </w:pPr>
    <w:rPr>
      <w:rFonts w:eastAsiaTheme="minorHAnsi"/>
    </w:rPr>
  </w:style>
  <w:style w:type="paragraph" w:customStyle="1" w:styleId="730CDDE36263413AB0797D88D459247B9">
    <w:name w:val="730CDDE36263413AB0797D88D459247B9"/>
    <w:rsid w:val="00E86F32"/>
    <w:pPr>
      <w:spacing w:after="200" w:line="276" w:lineRule="auto"/>
    </w:pPr>
    <w:rPr>
      <w:rFonts w:eastAsiaTheme="minorHAnsi"/>
    </w:rPr>
  </w:style>
  <w:style w:type="paragraph" w:customStyle="1" w:styleId="FB87C3BFE2EF40B897613621E687652E1">
    <w:name w:val="FB87C3BFE2EF40B897613621E687652E1"/>
    <w:rsid w:val="00E86F32"/>
    <w:pPr>
      <w:spacing w:after="200" w:line="276" w:lineRule="auto"/>
    </w:pPr>
    <w:rPr>
      <w:rFonts w:eastAsiaTheme="minorHAnsi"/>
    </w:rPr>
  </w:style>
  <w:style w:type="paragraph" w:customStyle="1" w:styleId="417E3CAE46DA41689B483D44BA6E1FAF1">
    <w:name w:val="417E3CAE46DA41689B483D44BA6E1FAF1"/>
    <w:rsid w:val="00E86F32"/>
    <w:pPr>
      <w:spacing w:after="200" w:line="276" w:lineRule="auto"/>
    </w:pPr>
    <w:rPr>
      <w:rFonts w:eastAsiaTheme="minorHAnsi"/>
    </w:rPr>
  </w:style>
  <w:style w:type="paragraph" w:customStyle="1" w:styleId="1BBC277C3A38471C8F3711F8D195CD331">
    <w:name w:val="1BBC277C3A38471C8F3711F8D195CD331"/>
    <w:rsid w:val="00E86F32"/>
    <w:pPr>
      <w:spacing w:after="200" w:line="276" w:lineRule="auto"/>
    </w:pPr>
    <w:rPr>
      <w:rFonts w:eastAsiaTheme="minorHAnsi"/>
    </w:rPr>
  </w:style>
  <w:style w:type="paragraph" w:customStyle="1" w:styleId="72723A10FF4D442392A2BFBA3366678A">
    <w:name w:val="72723A10FF4D442392A2BFBA3366678A"/>
    <w:rsid w:val="00E86F32"/>
  </w:style>
  <w:style w:type="paragraph" w:customStyle="1" w:styleId="2FE5E9CCED7747118E57F4D8D1E13B4D">
    <w:name w:val="2FE5E9CCED7747118E57F4D8D1E13B4D"/>
    <w:rsid w:val="00E86F32"/>
  </w:style>
  <w:style w:type="paragraph" w:customStyle="1" w:styleId="058678EFD1774ABF9523F5A3F9DA3F8E">
    <w:name w:val="058678EFD1774ABF9523F5A3F9DA3F8E"/>
    <w:rsid w:val="00E86F32"/>
  </w:style>
  <w:style w:type="paragraph" w:customStyle="1" w:styleId="8558A7521BE3469D83FCE9F8F671B520">
    <w:name w:val="8558A7521BE3469D83FCE9F8F671B520"/>
    <w:rsid w:val="00E86F32"/>
  </w:style>
  <w:style w:type="paragraph" w:customStyle="1" w:styleId="6CCAF5C755144677A8A3DEF5DCB32991">
    <w:name w:val="6CCAF5C755144677A8A3DEF5DCB32991"/>
    <w:rsid w:val="00E86F32"/>
  </w:style>
  <w:style w:type="paragraph" w:customStyle="1" w:styleId="3A18C1DD6DF540A9925259DD3E7011AE">
    <w:name w:val="3A18C1DD6DF540A9925259DD3E7011AE"/>
    <w:rsid w:val="00E86F32"/>
  </w:style>
  <w:style w:type="paragraph" w:customStyle="1" w:styleId="951E1E5AFF76469A973024D845CC9228">
    <w:name w:val="951E1E5AFF76469A973024D845CC9228"/>
    <w:rsid w:val="00E86F32"/>
  </w:style>
  <w:style w:type="paragraph" w:customStyle="1" w:styleId="B692087251C6432EA0C60DE356C02CD7">
    <w:name w:val="B692087251C6432EA0C60DE356C02CD7"/>
    <w:rsid w:val="00E86F32"/>
  </w:style>
  <w:style w:type="paragraph" w:customStyle="1" w:styleId="4FDA5A18BE774575A7761DCD8A586AF1">
    <w:name w:val="4FDA5A18BE774575A7761DCD8A586AF1"/>
    <w:rsid w:val="00E86F32"/>
  </w:style>
  <w:style w:type="paragraph" w:customStyle="1" w:styleId="F5A4070E1B344B6688370733A0949536">
    <w:name w:val="F5A4070E1B344B6688370733A0949536"/>
    <w:rsid w:val="00E86F32"/>
  </w:style>
  <w:style w:type="paragraph" w:customStyle="1" w:styleId="8B63BBE70421467783212825CF42414D">
    <w:name w:val="8B63BBE70421467783212825CF42414D"/>
    <w:rsid w:val="00E86F32"/>
  </w:style>
  <w:style w:type="paragraph" w:customStyle="1" w:styleId="7A9D764E92E84B71BD4FF440B4C50E0A">
    <w:name w:val="7A9D764E92E84B71BD4FF440B4C50E0A"/>
    <w:rsid w:val="00E86F32"/>
  </w:style>
  <w:style w:type="paragraph" w:customStyle="1" w:styleId="8A3254FCEEA1470EBAC65C058B62227C">
    <w:name w:val="8A3254FCEEA1470EBAC65C058B62227C"/>
    <w:rsid w:val="00E86F32"/>
  </w:style>
  <w:style w:type="paragraph" w:customStyle="1" w:styleId="C610115AE7034E05914533D7DACB5053">
    <w:name w:val="C610115AE7034E05914533D7DACB5053"/>
    <w:rsid w:val="00E86F32"/>
  </w:style>
  <w:style w:type="paragraph" w:customStyle="1" w:styleId="19B06D3142704B5696E6EC39D5ACC4F4">
    <w:name w:val="19B06D3142704B5696E6EC39D5ACC4F4"/>
    <w:rsid w:val="00E86F32"/>
  </w:style>
  <w:style w:type="paragraph" w:customStyle="1" w:styleId="84C55947B5EB4BC2A2AACF91785563DA">
    <w:name w:val="84C55947B5EB4BC2A2AACF91785563DA"/>
    <w:rsid w:val="00E86F32"/>
  </w:style>
  <w:style w:type="paragraph" w:customStyle="1" w:styleId="FFC0476492354726A8440F9FF423B9FD">
    <w:name w:val="FFC0476492354726A8440F9FF423B9FD"/>
    <w:rsid w:val="00E86F32"/>
  </w:style>
  <w:style w:type="paragraph" w:customStyle="1" w:styleId="9B792C55DF5A45BF9942B3F3691D34A8">
    <w:name w:val="9B792C55DF5A45BF9942B3F3691D34A8"/>
    <w:rsid w:val="00E86F32"/>
  </w:style>
  <w:style w:type="paragraph" w:customStyle="1" w:styleId="1BE7D2D8692F44338324F88A45601AB8">
    <w:name w:val="1BE7D2D8692F44338324F88A45601AB8"/>
    <w:rsid w:val="00E86F32"/>
  </w:style>
  <w:style w:type="paragraph" w:customStyle="1" w:styleId="09AFEC6074554C7C959216668CD5D562">
    <w:name w:val="09AFEC6074554C7C959216668CD5D562"/>
    <w:rsid w:val="00E86F32"/>
  </w:style>
  <w:style w:type="paragraph" w:customStyle="1" w:styleId="2DB038D937D74181A790E588105E3C17">
    <w:name w:val="2DB038D937D74181A790E588105E3C17"/>
    <w:rsid w:val="00E86F32"/>
  </w:style>
  <w:style w:type="paragraph" w:customStyle="1" w:styleId="C09F2D83098C43E98919559EA87E8C4D">
    <w:name w:val="C09F2D83098C43E98919559EA87E8C4D"/>
    <w:rsid w:val="00E86F32"/>
  </w:style>
  <w:style w:type="paragraph" w:customStyle="1" w:styleId="B4C209DAC51F4E46A2DE2116DC107759">
    <w:name w:val="B4C209DAC51F4E46A2DE2116DC107759"/>
    <w:rsid w:val="00E86F32"/>
  </w:style>
  <w:style w:type="paragraph" w:customStyle="1" w:styleId="620B1AC5D7484506B86412402584B670">
    <w:name w:val="620B1AC5D7484506B86412402584B670"/>
    <w:rsid w:val="00E86F32"/>
  </w:style>
  <w:style w:type="paragraph" w:customStyle="1" w:styleId="98ABBFF95676435AB27218ACD9E6E758">
    <w:name w:val="98ABBFF95676435AB27218ACD9E6E758"/>
    <w:rsid w:val="00E86F32"/>
  </w:style>
  <w:style w:type="paragraph" w:customStyle="1" w:styleId="14A4734FC7EF43D5A0A978E29BA3AC0C">
    <w:name w:val="14A4734FC7EF43D5A0A978E29BA3AC0C"/>
    <w:rsid w:val="00E86F32"/>
  </w:style>
  <w:style w:type="paragraph" w:customStyle="1" w:styleId="CFE3DE769D054C2BB1ECF5C1E71BF876">
    <w:name w:val="CFE3DE769D054C2BB1ECF5C1E71BF876"/>
    <w:rsid w:val="00E86F32"/>
  </w:style>
  <w:style w:type="paragraph" w:customStyle="1" w:styleId="3A1C0DAFC4824857B58657EE9E0E5656">
    <w:name w:val="3A1C0DAFC4824857B58657EE9E0E5656"/>
    <w:rsid w:val="00E86F32"/>
  </w:style>
  <w:style w:type="paragraph" w:customStyle="1" w:styleId="E60F693648F44234B622D0D793B35B9F">
    <w:name w:val="E60F693648F44234B622D0D793B35B9F"/>
    <w:rsid w:val="00E86F32"/>
  </w:style>
  <w:style w:type="paragraph" w:customStyle="1" w:styleId="07834BDD987C43AA848DAA0724EA3716">
    <w:name w:val="07834BDD987C43AA848DAA0724EA3716"/>
    <w:rsid w:val="00E86F32"/>
  </w:style>
  <w:style w:type="paragraph" w:customStyle="1" w:styleId="E2432960493046A6B9053613FEDD9617">
    <w:name w:val="E2432960493046A6B9053613FEDD9617"/>
    <w:rsid w:val="00E86F32"/>
  </w:style>
  <w:style w:type="paragraph" w:customStyle="1" w:styleId="4C813684F7B043E993F369C37D472926">
    <w:name w:val="4C813684F7B043E993F369C37D472926"/>
    <w:rsid w:val="00E86F32"/>
  </w:style>
  <w:style w:type="paragraph" w:customStyle="1" w:styleId="54FEC0FAD30F40CB9A9349D15D59035E">
    <w:name w:val="54FEC0FAD30F40CB9A9349D15D59035E"/>
    <w:rsid w:val="00E86F32"/>
  </w:style>
  <w:style w:type="paragraph" w:customStyle="1" w:styleId="34382CCBC8B54EA9B0957D4D06EE18EA">
    <w:name w:val="34382CCBC8B54EA9B0957D4D06EE18EA"/>
    <w:rsid w:val="00E86F32"/>
  </w:style>
  <w:style w:type="paragraph" w:customStyle="1" w:styleId="3045ABB8112649BFAF0BE9365EC3BE14">
    <w:name w:val="3045ABB8112649BFAF0BE9365EC3BE14"/>
    <w:rsid w:val="00E86F32"/>
  </w:style>
  <w:style w:type="paragraph" w:customStyle="1" w:styleId="5ED57D5AA02C4AFFA975D98424801B90">
    <w:name w:val="5ED57D5AA02C4AFFA975D98424801B90"/>
    <w:rsid w:val="00E86F32"/>
  </w:style>
  <w:style w:type="paragraph" w:customStyle="1" w:styleId="4B25CF4FC6BC4DA8AAA922FB67CE0E6C">
    <w:name w:val="4B25CF4FC6BC4DA8AAA922FB67CE0E6C"/>
    <w:rsid w:val="00E86F32"/>
  </w:style>
  <w:style w:type="paragraph" w:customStyle="1" w:styleId="AB1C91C8EFAA49E1B59479CAC337580F">
    <w:name w:val="AB1C91C8EFAA49E1B59479CAC337580F"/>
    <w:rsid w:val="00E86F32"/>
  </w:style>
  <w:style w:type="paragraph" w:customStyle="1" w:styleId="04A898A2A18D497095E6CFFFB3810F4B">
    <w:name w:val="04A898A2A18D497095E6CFFFB3810F4B"/>
    <w:rsid w:val="00E86F32"/>
  </w:style>
  <w:style w:type="paragraph" w:customStyle="1" w:styleId="50C6AC303C3C4B479EEE5A55017D270E">
    <w:name w:val="50C6AC303C3C4B479EEE5A55017D270E"/>
    <w:rsid w:val="00E86F32"/>
  </w:style>
  <w:style w:type="paragraph" w:customStyle="1" w:styleId="29801B99224D4E8EA0DB5607C33A9046">
    <w:name w:val="29801B99224D4E8EA0DB5607C33A9046"/>
    <w:rsid w:val="00E86F32"/>
  </w:style>
  <w:style w:type="paragraph" w:customStyle="1" w:styleId="86904477B0C94628A0CF31006E401DAC">
    <w:name w:val="86904477B0C94628A0CF31006E401DAC"/>
    <w:rsid w:val="00E86F32"/>
  </w:style>
  <w:style w:type="paragraph" w:customStyle="1" w:styleId="C138A3251CF441EAA2BFF480591425E3">
    <w:name w:val="C138A3251CF441EAA2BFF480591425E3"/>
    <w:rsid w:val="00E86F32"/>
  </w:style>
  <w:style w:type="paragraph" w:customStyle="1" w:styleId="B71CB2D2B45F4B7FB91D85A949AE205C">
    <w:name w:val="B71CB2D2B45F4B7FB91D85A949AE205C"/>
    <w:rsid w:val="00E86F32"/>
  </w:style>
  <w:style w:type="paragraph" w:customStyle="1" w:styleId="E8C6130B5A4F4C5E93791C4C9C91AF14">
    <w:name w:val="E8C6130B5A4F4C5E93791C4C9C91AF14"/>
    <w:rsid w:val="00E86F32"/>
  </w:style>
  <w:style w:type="paragraph" w:customStyle="1" w:styleId="1DE37F1B1D4343D18F1085040BBAE0AA">
    <w:name w:val="1DE37F1B1D4343D18F1085040BBAE0AA"/>
    <w:rsid w:val="00E86F32"/>
  </w:style>
  <w:style w:type="paragraph" w:customStyle="1" w:styleId="6438049A7096435BBB6D71D5AD38E431">
    <w:name w:val="6438049A7096435BBB6D71D5AD38E431"/>
    <w:rsid w:val="00E86F32"/>
  </w:style>
  <w:style w:type="paragraph" w:customStyle="1" w:styleId="D545A8BED68C4FED9C86F27A2FF501E8">
    <w:name w:val="D545A8BED68C4FED9C86F27A2FF501E8"/>
    <w:rsid w:val="00E86F32"/>
  </w:style>
  <w:style w:type="paragraph" w:customStyle="1" w:styleId="C258CEDFEC45460FB90E72E30C29AE76">
    <w:name w:val="C258CEDFEC45460FB90E72E30C29AE76"/>
    <w:rsid w:val="00E86F32"/>
  </w:style>
  <w:style w:type="paragraph" w:customStyle="1" w:styleId="533097DD8A334B2F92F3DC0EC8F241EA">
    <w:name w:val="533097DD8A334B2F92F3DC0EC8F241EA"/>
    <w:rsid w:val="00E86F32"/>
  </w:style>
  <w:style w:type="paragraph" w:customStyle="1" w:styleId="0CE96ADADDB549F487598F3FCBD19DDF">
    <w:name w:val="0CE96ADADDB549F487598F3FCBD19DDF"/>
    <w:rsid w:val="00E86F32"/>
  </w:style>
  <w:style w:type="paragraph" w:customStyle="1" w:styleId="DCC53E1064AD456BB4055F0A0F7D9F12">
    <w:name w:val="DCC53E1064AD456BB4055F0A0F7D9F12"/>
    <w:rsid w:val="00E86F32"/>
  </w:style>
  <w:style w:type="paragraph" w:customStyle="1" w:styleId="3F414DD98B574AF2A593C6F13A9DB565">
    <w:name w:val="3F414DD98B574AF2A593C6F13A9DB565"/>
    <w:rsid w:val="00E86F32"/>
  </w:style>
  <w:style w:type="paragraph" w:customStyle="1" w:styleId="19D24397BFEE4272B9C1080452BD2455">
    <w:name w:val="19D24397BFEE4272B9C1080452BD2455"/>
    <w:rsid w:val="00E86F32"/>
  </w:style>
  <w:style w:type="paragraph" w:customStyle="1" w:styleId="9271143240364E1483154076B8FBD996">
    <w:name w:val="9271143240364E1483154076B8FBD996"/>
    <w:rsid w:val="00E86F32"/>
  </w:style>
  <w:style w:type="paragraph" w:customStyle="1" w:styleId="6351C1807DFC4FEC8572C0B7943D0C61">
    <w:name w:val="6351C1807DFC4FEC8572C0B7943D0C61"/>
    <w:rsid w:val="00E86F32"/>
  </w:style>
  <w:style w:type="paragraph" w:customStyle="1" w:styleId="57ACAD35142045368B88027B2374D274">
    <w:name w:val="57ACAD35142045368B88027B2374D274"/>
    <w:rsid w:val="00E86F32"/>
  </w:style>
  <w:style w:type="paragraph" w:customStyle="1" w:styleId="EDA623F7DD5746FC8D912EE91631E87B">
    <w:name w:val="EDA623F7DD5746FC8D912EE91631E87B"/>
    <w:rsid w:val="00E86F32"/>
  </w:style>
  <w:style w:type="paragraph" w:customStyle="1" w:styleId="371C7C8B9B7F4BB99559AC0C8CD1C101">
    <w:name w:val="371C7C8B9B7F4BB99559AC0C8CD1C101"/>
    <w:rsid w:val="00E86F32"/>
  </w:style>
  <w:style w:type="paragraph" w:customStyle="1" w:styleId="2F991FBB97344F03B8558ED353F6C9C6">
    <w:name w:val="2F991FBB97344F03B8558ED353F6C9C6"/>
    <w:rsid w:val="00E86F32"/>
  </w:style>
  <w:style w:type="paragraph" w:customStyle="1" w:styleId="017E5D8136AC486793A0EB54CB9FA15D">
    <w:name w:val="017E5D8136AC486793A0EB54CB9FA15D"/>
    <w:rsid w:val="00E86F32"/>
  </w:style>
  <w:style w:type="paragraph" w:customStyle="1" w:styleId="C43B99E60A064F12918E7F8A45695ED9">
    <w:name w:val="C43B99E60A064F12918E7F8A45695ED9"/>
    <w:rsid w:val="00E86F32"/>
  </w:style>
  <w:style w:type="paragraph" w:customStyle="1" w:styleId="2BE70838A4B347BDA1C343956B8D62AA">
    <w:name w:val="2BE70838A4B347BDA1C343956B8D62AA"/>
    <w:rsid w:val="00E86F32"/>
  </w:style>
  <w:style w:type="paragraph" w:customStyle="1" w:styleId="A7B7C145BC2141D1A6CD3CAF75F373C4">
    <w:name w:val="A7B7C145BC2141D1A6CD3CAF75F373C4"/>
    <w:rsid w:val="00E86F32"/>
  </w:style>
  <w:style w:type="paragraph" w:customStyle="1" w:styleId="BA865964F75242898102A5497A6C5D83">
    <w:name w:val="BA865964F75242898102A5497A6C5D83"/>
    <w:rsid w:val="00E86F32"/>
  </w:style>
  <w:style w:type="paragraph" w:customStyle="1" w:styleId="46CDF44C171F41208B0FD9168B64B6F2">
    <w:name w:val="46CDF44C171F41208B0FD9168B64B6F2"/>
    <w:rsid w:val="00E86F32"/>
  </w:style>
  <w:style w:type="paragraph" w:customStyle="1" w:styleId="81F5542519DC4E9AA7502573DD919339">
    <w:name w:val="81F5542519DC4E9AA7502573DD919339"/>
    <w:rsid w:val="00E86F32"/>
  </w:style>
  <w:style w:type="paragraph" w:customStyle="1" w:styleId="C00B2F1FC6CC411FAAC4E4668A55D20A">
    <w:name w:val="C00B2F1FC6CC411FAAC4E4668A55D20A"/>
    <w:rsid w:val="00E86F32"/>
  </w:style>
  <w:style w:type="paragraph" w:customStyle="1" w:styleId="5AB6E38E77474525A824A6C3E430DDB3">
    <w:name w:val="5AB6E38E77474525A824A6C3E430DDB3"/>
    <w:rsid w:val="00E86F32"/>
  </w:style>
  <w:style w:type="paragraph" w:customStyle="1" w:styleId="99F972382FEB439EBF3302FDC966CFFE">
    <w:name w:val="99F972382FEB439EBF3302FDC966CFFE"/>
    <w:rsid w:val="00E86F32"/>
  </w:style>
  <w:style w:type="paragraph" w:customStyle="1" w:styleId="8373944A8DAD43A68E6FB292AA21CCBE">
    <w:name w:val="8373944A8DAD43A68E6FB292AA21CCBE"/>
    <w:rsid w:val="00E86F32"/>
  </w:style>
  <w:style w:type="paragraph" w:customStyle="1" w:styleId="1028C507BB5E42C0921CEE145637915E">
    <w:name w:val="1028C507BB5E42C0921CEE145637915E"/>
    <w:rsid w:val="00E86F32"/>
  </w:style>
  <w:style w:type="paragraph" w:customStyle="1" w:styleId="D34799789A854CD38E12D12E53FA1AFD">
    <w:name w:val="D34799789A854CD38E12D12E53FA1AFD"/>
    <w:rsid w:val="00E86F32"/>
  </w:style>
  <w:style w:type="paragraph" w:customStyle="1" w:styleId="2046B8F706C04C3D8EBA35FEB4CD0FA1">
    <w:name w:val="2046B8F706C04C3D8EBA35FEB4CD0FA1"/>
    <w:rsid w:val="00E86F32"/>
  </w:style>
  <w:style w:type="paragraph" w:customStyle="1" w:styleId="835579347A6743F986B8D1E155BFD7EA">
    <w:name w:val="835579347A6743F986B8D1E155BFD7EA"/>
    <w:rsid w:val="00E86F32"/>
  </w:style>
  <w:style w:type="paragraph" w:customStyle="1" w:styleId="0FAC8F5E94414377B6C12526372D58B2">
    <w:name w:val="0FAC8F5E94414377B6C12526372D58B2"/>
    <w:rsid w:val="00E86F32"/>
  </w:style>
  <w:style w:type="paragraph" w:customStyle="1" w:styleId="1E09DC4E9A6C4DC48D1EF0081A881ACE">
    <w:name w:val="1E09DC4E9A6C4DC48D1EF0081A881ACE"/>
    <w:rsid w:val="00E86F32"/>
  </w:style>
  <w:style w:type="paragraph" w:customStyle="1" w:styleId="707E75A29C65405293FDB76D90C166A4">
    <w:name w:val="707E75A29C65405293FDB76D90C166A4"/>
    <w:rsid w:val="00E86F32"/>
  </w:style>
  <w:style w:type="paragraph" w:customStyle="1" w:styleId="7E22628A5B8D4BFEA5F85E5D75416884">
    <w:name w:val="7E22628A5B8D4BFEA5F85E5D75416884"/>
    <w:rsid w:val="00E86F32"/>
  </w:style>
  <w:style w:type="paragraph" w:customStyle="1" w:styleId="706A47C9E78141818080A69A4FE37D3B">
    <w:name w:val="706A47C9E78141818080A69A4FE37D3B"/>
    <w:rsid w:val="00E86F32"/>
  </w:style>
  <w:style w:type="paragraph" w:customStyle="1" w:styleId="B9C3A602396C4B6FA2273FF8BF709818">
    <w:name w:val="B9C3A602396C4B6FA2273FF8BF709818"/>
    <w:rsid w:val="00E86F32"/>
  </w:style>
  <w:style w:type="paragraph" w:customStyle="1" w:styleId="DDEFA2C194F5478B95A59E5039FFED13">
    <w:name w:val="DDEFA2C194F5478B95A59E5039FFED13"/>
    <w:rsid w:val="00E86F32"/>
  </w:style>
  <w:style w:type="paragraph" w:customStyle="1" w:styleId="9C40DE341AC844B5A534CE3E57E50DBD">
    <w:name w:val="9C40DE341AC844B5A534CE3E57E50DBD"/>
    <w:rsid w:val="00E86F32"/>
  </w:style>
  <w:style w:type="paragraph" w:customStyle="1" w:styleId="59B367523B864024897BCF4E0BACB864">
    <w:name w:val="59B367523B864024897BCF4E0BACB864"/>
    <w:rsid w:val="00E86F32"/>
  </w:style>
  <w:style w:type="paragraph" w:customStyle="1" w:styleId="29471877CA264828A1F0DC45A4BE010B">
    <w:name w:val="29471877CA264828A1F0DC45A4BE010B"/>
    <w:rsid w:val="00E86F32"/>
  </w:style>
  <w:style w:type="paragraph" w:customStyle="1" w:styleId="03FEA8A6606440A293A805F030521F46">
    <w:name w:val="03FEA8A6606440A293A805F030521F46"/>
    <w:rsid w:val="00E86F32"/>
  </w:style>
  <w:style w:type="paragraph" w:customStyle="1" w:styleId="DDABC457A35F4BB49237F13312AF1CEC">
    <w:name w:val="DDABC457A35F4BB49237F13312AF1CEC"/>
    <w:rsid w:val="00E86F32"/>
  </w:style>
  <w:style w:type="paragraph" w:customStyle="1" w:styleId="7CB3AE7F98FC40F29F03A9BE2C54EFD4">
    <w:name w:val="7CB3AE7F98FC40F29F03A9BE2C54EFD4"/>
    <w:rsid w:val="00E86F32"/>
  </w:style>
  <w:style w:type="paragraph" w:customStyle="1" w:styleId="52FFAD59E69240A78FE1FE6E0D6AE1C5">
    <w:name w:val="52FFAD59E69240A78FE1FE6E0D6AE1C5"/>
    <w:rsid w:val="00E86F32"/>
  </w:style>
  <w:style w:type="paragraph" w:customStyle="1" w:styleId="B8D4EF8D039D479993B6CCAED99C759C">
    <w:name w:val="B8D4EF8D039D479993B6CCAED99C759C"/>
    <w:rsid w:val="00E86F32"/>
  </w:style>
  <w:style w:type="paragraph" w:customStyle="1" w:styleId="D827425D8B5948F69E8C97EC93FD3959">
    <w:name w:val="D827425D8B5948F69E8C97EC93FD3959"/>
    <w:rsid w:val="00E86F32"/>
  </w:style>
  <w:style w:type="paragraph" w:customStyle="1" w:styleId="4475DB004C9C46489AA9C2F78022E290">
    <w:name w:val="4475DB004C9C46489AA9C2F78022E290"/>
    <w:rsid w:val="00E86F32"/>
  </w:style>
  <w:style w:type="paragraph" w:customStyle="1" w:styleId="ACDB2DC7A74E403CAF7D74095BD91B48">
    <w:name w:val="ACDB2DC7A74E403CAF7D74095BD91B48"/>
    <w:rsid w:val="00E86F32"/>
  </w:style>
  <w:style w:type="paragraph" w:customStyle="1" w:styleId="6296FB6C9785466C9B0191AB8F80C004">
    <w:name w:val="6296FB6C9785466C9B0191AB8F80C004"/>
    <w:rsid w:val="00E86F32"/>
  </w:style>
  <w:style w:type="paragraph" w:customStyle="1" w:styleId="73F654E3A4F44B9BAE6D75C446980526">
    <w:name w:val="73F654E3A4F44B9BAE6D75C446980526"/>
    <w:rsid w:val="00E86F32"/>
  </w:style>
  <w:style w:type="paragraph" w:customStyle="1" w:styleId="2B6536A02B78447D88F66D45A05EB36D">
    <w:name w:val="2B6536A02B78447D88F66D45A05EB36D"/>
    <w:rsid w:val="00E86F32"/>
  </w:style>
  <w:style w:type="paragraph" w:customStyle="1" w:styleId="318EFF088AFF4EEC9F9861DB712B4949">
    <w:name w:val="318EFF088AFF4EEC9F9861DB712B4949"/>
    <w:rsid w:val="00E86F32"/>
  </w:style>
  <w:style w:type="paragraph" w:customStyle="1" w:styleId="7F3CCAE8F68B43469AB03B49EDF4766F">
    <w:name w:val="7F3CCAE8F68B43469AB03B49EDF4766F"/>
    <w:rsid w:val="00E86F32"/>
  </w:style>
  <w:style w:type="paragraph" w:customStyle="1" w:styleId="BF609B02ECF44139889E09BE1C84D8AD">
    <w:name w:val="BF609B02ECF44139889E09BE1C84D8AD"/>
    <w:rsid w:val="00E86F32"/>
  </w:style>
  <w:style w:type="paragraph" w:customStyle="1" w:styleId="AF569E0A3120424DBCDDE967499FE37A">
    <w:name w:val="AF569E0A3120424DBCDDE967499FE37A"/>
    <w:rsid w:val="00E86F32"/>
  </w:style>
  <w:style w:type="paragraph" w:customStyle="1" w:styleId="9084E9219DF340D7A2F6BD1E691B5D1E">
    <w:name w:val="9084E9219DF340D7A2F6BD1E691B5D1E"/>
    <w:rsid w:val="00E86F32"/>
  </w:style>
  <w:style w:type="paragraph" w:customStyle="1" w:styleId="A7289A4B8B6940238436258DF3DCFC8D">
    <w:name w:val="A7289A4B8B6940238436258DF3DCFC8D"/>
    <w:rsid w:val="00E86F32"/>
  </w:style>
  <w:style w:type="paragraph" w:customStyle="1" w:styleId="7D9ACA1439194BB69CC613D3C4C296C0">
    <w:name w:val="7D9ACA1439194BB69CC613D3C4C296C0"/>
    <w:rsid w:val="00E86F32"/>
  </w:style>
  <w:style w:type="paragraph" w:customStyle="1" w:styleId="D04C49CF9D3B45E6BC9C25DE9B68E511">
    <w:name w:val="D04C49CF9D3B45E6BC9C25DE9B68E511"/>
    <w:rsid w:val="00E86F32"/>
  </w:style>
  <w:style w:type="paragraph" w:customStyle="1" w:styleId="C8E0E4E3FEDD4B2B8AEC163F0E138343">
    <w:name w:val="C8E0E4E3FEDD4B2B8AEC163F0E138343"/>
    <w:rsid w:val="00E86F32"/>
  </w:style>
  <w:style w:type="paragraph" w:customStyle="1" w:styleId="8EECF04B535045D6A3115C9B79BB9175">
    <w:name w:val="8EECF04B535045D6A3115C9B79BB9175"/>
    <w:rsid w:val="00E86F32"/>
  </w:style>
  <w:style w:type="paragraph" w:customStyle="1" w:styleId="5979CE573D63450294F88867B6A72722">
    <w:name w:val="5979CE573D63450294F88867B6A72722"/>
    <w:rsid w:val="00E86F32"/>
  </w:style>
  <w:style w:type="paragraph" w:customStyle="1" w:styleId="4462FD9CB9F444D292B6734CC9A18E9B">
    <w:name w:val="4462FD9CB9F444D292B6734CC9A18E9B"/>
    <w:rsid w:val="00E86F32"/>
  </w:style>
  <w:style w:type="paragraph" w:customStyle="1" w:styleId="43903DD586D741868F17FD666A660A51">
    <w:name w:val="43903DD586D741868F17FD666A660A51"/>
    <w:rsid w:val="00E86F32"/>
  </w:style>
  <w:style w:type="paragraph" w:customStyle="1" w:styleId="11D25D04DE2F4352B163B2C068A2017E">
    <w:name w:val="11D25D04DE2F4352B163B2C068A2017E"/>
    <w:rsid w:val="00E86F32"/>
  </w:style>
  <w:style w:type="paragraph" w:customStyle="1" w:styleId="B468017F82F64CFF95AA73255A0D478A">
    <w:name w:val="B468017F82F64CFF95AA73255A0D478A"/>
    <w:rsid w:val="00E86F32"/>
  </w:style>
  <w:style w:type="paragraph" w:customStyle="1" w:styleId="85F5095CF86543DFAD7537086BDBB10A">
    <w:name w:val="85F5095CF86543DFAD7537086BDBB10A"/>
    <w:rsid w:val="00E86F32"/>
  </w:style>
  <w:style w:type="paragraph" w:customStyle="1" w:styleId="C4CFC80B26AF4440ABB86B750A1DDC78">
    <w:name w:val="C4CFC80B26AF4440ABB86B750A1DDC78"/>
    <w:rsid w:val="00E86F32"/>
  </w:style>
  <w:style w:type="paragraph" w:customStyle="1" w:styleId="42E83B1795BA4922A50776E6894C0AEC">
    <w:name w:val="42E83B1795BA4922A50776E6894C0AEC"/>
    <w:rsid w:val="00E86F32"/>
  </w:style>
  <w:style w:type="paragraph" w:customStyle="1" w:styleId="9B9D14DEBF894561A3969CBE80B7890D">
    <w:name w:val="9B9D14DEBF894561A3969CBE80B7890D"/>
    <w:rsid w:val="00E86F32"/>
  </w:style>
  <w:style w:type="paragraph" w:customStyle="1" w:styleId="06CC8005BA0F44B0AF4057066F6F7EF6">
    <w:name w:val="06CC8005BA0F44B0AF4057066F6F7EF6"/>
    <w:rsid w:val="00E86F32"/>
  </w:style>
  <w:style w:type="paragraph" w:customStyle="1" w:styleId="26E426DFE9B44982B60B81B96699D3A2">
    <w:name w:val="26E426DFE9B44982B60B81B96699D3A2"/>
    <w:rsid w:val="00E86F32"/>
  </w:style>
  <w:style w:type="paragraph" w:customStyle="1" w:styleId="EC90FB6480064170A6B529D38D3ED503">
    <w:name w:val="EC90FB6480064170A6B529D38D3ED503"/>
    <w:rsid w:val="00E86F32"/>
  </w:style>
  <w:style w:type="paragraph" w:customStyle="1" w:styleId="F9723F0056E946DBAE9FE0B3B68B04B5">
    <w:name w:val="F9723F0056E946DBAE9FE0B3B68B04B5"/>
    <w:rsid w:val="00E86F32"/>
  </w:style>
  <w:style w:type="paragraph" w:customStyle="1" w:styleId="214AA8D5D34D4341A2BBB34C461E8140">
    <w:name w:val="214AA8D5D34D4341A2BBB34C461E8140"/>
    <w:rsid w:val="00E86F32"/>
  </w:style>
  <w:style w:type="paragraph" w:customStyle="1" w:styleId="3CA93D4F2DE9433FAFB9023325CD45B0">
    <w:name w:val="3CA93D4F2DE9433FAFB9023325CD45B0"/>
    <w:rsid w:val="00E86F32"/>
  </w:style>
  <w:style w:type="paragraph" w:customStyle="1" w:styleId="9636BA9B99E84FC79FA357685F785143">
    <w:name w:val="9636BA9B99E84FC79FA357685F785143"/>
    <w:rsid w:val="00E86F32"/>
  </w:style>
  <w:style w:type="paragraph" w:customStyle="1" w:styleId="7F03882329C14D039DFFBA69DA6541A6">
    <w:name w:val="7F03882329C14D039DFFBA69DA6541A6"/>
    <w:rsid w:val="00E86F32"/>
  </w:style>
  <w:style w:type="paragraph" w:customStyle="1" w:styleId="931409B3576F44B0BD618DDB59903612">
    <w:name w:val="931409B3576F44B0BD618DDB59903612"/>
    <w:rsid w:val="00E86F32"/>
  </w:style>
  <w:style w:type="paragraph" w:customStyle="1" w:styleId="151FC6A89084439ABE8927FF615BB2C1">
    <w:name w:val="151FC6A89084439ABE8927FF615BB2C1"/>
    <w:rsid w:val="00E86F32"/>
  </w:style>
  <w:style w:type="paragraph" w:customStyle="1" w:styleId="A6DAAE3848EE4583ABF8E7D013AB90FA">
    <w:name w:val="A6DAAE3848EE4583ABF8E7D013AB90FA"/>
    <w:rsid w:val="00E86F32"/>
  </w:style>
  <w:style w:type="paragraph" w:customStyle="1" w:styleId="F1756BE87C514DB4955488C38105A01C">
    <w:name w:val="F1756BE87C514DB4955488C38105A01C"/>
    <w:rsid w:val="00E86F32"/>
  </w:style>
  <w:style w:type="paragraph" w:customStyle="1" w:styleId="B1CAC71C1754424DBDA009C638A5D818">
    <w:name w:val="B1CAC71C1754424DBDA009C638A5D818"/>
    <w:rsid w:val="00E86F32"/>
  </w:style>
  <w:style w:type="paragraph" w:customStyle="1" w:styleId="A25D03721D5E4441802B0CAA37B8B88A">
    <w:name w:val="A25D03721D5E4441802B0CAA37B8B88A"/>
    <w:rsid w:val="00E86F32"/>
  </w:style>
  <w:style w:type="paragraph" w:customStyle="1" w:styleId="CC868F54A4AF4EAFB5AC75731BC41AA7">
    <w:name w:val="CC868F54A4AF4EAFB5AC75731BC41AA7"/>
    <w:rsid w:val="00E86F32"/>
  </w:style>
  <w:style w:type="paragraph" w:customStyle="1" w:styleId="518AEAC9C9BE4046936587A5D1156AF2">
    <w:name w:val="518AEAC9C9BE4046936587A5D1156AF2"/>
    <w:rsid w:val="00E86F32"/>
  </w:style>
  <w:style w:type="paragraph" w:customStyle="1" w:styleId="3A55AB65685C4FFD855A973E5BEC94EB">
    <w:name w:val="3A55AB65685C4FFD855A973E5BEC94EB"/>
    <w:rsid w:val="00E86F32"/>
  </w:style>
  <w:style w:type="paragraph" w:customStyle="1" w:styleId="284EE6ACC9B64CF1904F3E7DAE974FD3">
    <w:name w:val="284EE6ACC9B64CF1904F3E7DAE974FD3"/>
    <w:rsid w:val="00E86F32"/>
  </w:style>
  <w:style w:type="paragraph" w:customStyle="1" w:styleId="D349D2A0EB894AE4B6EC03C8DF5A5267">
    <w:name w:val="D349D2A0EB894AE4B6EC03C8DF5A5267"/>
    <w:rsid w:val="00E86F32"/>
  </w:style>
  <w:style w:type="paragraph" w:customStyle="1" w:styleId="47C3897E30204D2C9E757B74ADD8B518">
    <w:name w:val="47C3897E30204D2C9E757B74ADD8B518"/>
    <w:rsid w:val="00E86F32"/>
  </w:style>
  <w:style w:type="paragraph" w:customStyle="1" w:styleId="54B172A778534A7EB59890279F1D98BB">
    <w:name w:val="54B172A778534A7EB59890279F1D98BB"/>
    <w:rsid w:val="00E86F32"/>
  </w:style>
  <w:style w:type="paragraph" w:customStyle="1" w:styleId="E8DE020A507445F89CA4E177A1E666F7">
    <w:name w:val="E8DE020A507445F89CA4E177A1E666F7"/>
    <w:rsid w:val="00E86F32"/>
  </w:style>
  <w:style w:type="paragraph" w:customStyle="1" w:styleId="D4E3EDAFD3864F9E9E130428B26B6AFA">
    <w:name w:val="D4E3EDAFD3864F9E9E130428B26B6AFA"/>
    <w:rsid w:val="00E86F32"/>
  </w:style>
  <w:style w:type="paragraph" w:customStyle="1" w:styleId="791C6F08F9E24130A7820F965EC42A70">
    <w:name w:val="791C6F08F9E24130A7820F965EC42A70"/>
    <w:rsid w:val="00E86F32"/>
  </w:style>
  <w:style w:type="paragraph" w:customStyle="1" w:styleId="3C875B810F6E49FB862D3DFA73F32306">
    <w:name w:val="3C875B810F6E49FB862D3DFA73F32306"/>
    <w:rsid w:val="00E86F32"/>
  </w:style>
  <w:style w:type="paragraph" w:customStyle="1" w:styleId="7DF4CBA5A73D4BCCBD0D55CBB3AF2A0E">
    <w:name w:val="7DF4CBA5A73D4BCCBD0D55CBB3AF2A0E"/>
    <w:rsid w:val="00E86F32"/>
  </w:style>
  <w:style w:type="paragraph" w:customStyle="1" w:styleId="A7006511556041359B9D9B0726552D22">
    <w:name w:val="A7006511556041359B9D9B0726552D22"/>
    <w:rsid w:val="00E86F32"/>
  </w:style>
  <w:style w:type="paragraph" w:customStyle="1" w:styleId="694449D194344D0DA76BD9B7D8FFBDE0">
    <w:name w:val="694449D194344D0DA76BD9B7D8FFBDE0"/>
    <w:rsid w:val="00E86F32"/>
  </w:style>
  <w:style w:type="paragraph" w:customStyle="1" w:styleId="55B21CAEE8D1437AA04050857ED657FB">
    <w:name w:val="55B21CAEE8D1437AA04050857ED657FB"/>
    <w:rsid w:val="00E86F32"/>
  </w:style>
  <w:style w:type="paragraph" w:customStyle="1" w:styleId="B02AFC885AB54F6CB0454C8D27D14383">
    <w:name w:val="B02AFC885AB54F6CB0454C8D27D14383"/>
    <w:rsid w:val="00E86F32"/>
  </w:style>
  <w:style w:type="paragraph" w:customStyle="1" w:styleId="EE037B8E7DFC4079BB72F3BCC844C716">
    <w:name w:val="EE037B8E7DFC4079BB72F3BCC844C716"/>
    <w:rsid w:val="00E86F32"/>
  </w:style>
  <w:style w:type="paragraph" w:customStyle="1" w:styleId="BB81CC832EC74978BE6B40F4DD9DDF14">
    <w:name w:val="BB81CC832EC74978BE6B40F4DD9DDF14"/>
    <w:rsid w:val="00E86F32"/>
  </w:style>
  <w:style w:type="paragraph" w:customStyle="1" w:styleId="75CF28009B7C4341997FBB22ED964EB8">
    <w:name w:val="75CF28009B7C4341997FBB22ED964EB8"/>
    <w:rsid w:val="00E86F32"/>
  </w:style>
  <w:style w:type="paragraph" w:customStyle="1" w:styleId="DC8F63BBC5A94208AC640AC77BC567DD">
    <w:name w:val="DC8F63BBC5A94208AC640AC77BC567DD"/>
    <w:rsid w:val="00E86F32"/>
  </w:style>
  <w:style w:type="paragraph" w:customStyle="1" w:styleId="7A0B8D4A37E848298048F570E4CAC4DB">
    <w:name w:val="7A0B8D4A37E848298048F570E4CAC4DB"/>
    <w:rsid w:val="00E86F32"/>
  </w:style>
  <w:style w:type="paragraph" w:customStyle="1" w:styleId="04957AB08E6749509ECA1261633A961E">
    <w:name w:val="04957AB08E6749509ECA1261633A961E"/>
    <w:rsid w:val="00E86F32"/>
  </w:style>
  <w:style w:type="paragraph" w:customStyle="1" w:styleId="FFA93EFB795E488F8D365C2F71477D13">
    <w:name w:val="FFA93EFB795E488F8D365C2F71477D13"/>
    <w:rsid w:val="00E86F32"/>
  </w:style>
  <w:style w:type="paragraph" w:customStyle="1" w:styleId="9BE6F966537B44B4977800BD8815435B">
    <w:name w:val="9BE6F966537B44B4977800BD8815435B"/>
    <w:rsid w:val="00E86F32"/>
  </w:style>
  <w:style w:type="paragraph" w:customStyle="1" w:styleId="B2E6091817DC480F943F55239531663A">
    <w:name w:val="B2E6091817DC480F943F55239531663A"/>
    <w:rsid w:val="00E86F32"/>
  </w:style>
  <w:style w:type="paragraph" w:customStyle="1" w:styleId="2A4071461855479C9F51190527069930">
    <w:name w:val="2A4071461855479C9F51190527069930"/>
    <w:rsid w:val="00E86F32"/>
  </w:style>
  <w:style w:type="paragraph" w:customStyle="1" w:styleId="8BDD14A9D028428788EC51B2D5D31800">
    <w:name w:val="8BDD14A9D028428788EC51B2D5D31800"/>
    <w:rsid w:val="00E86F32"/>
  </w:style>
  <w:style w:type="paragraph" w:customStyle="1" w:styleId="B44A9E6532CD447A9E40BDBD68F15C63">
    <w:name w:val="B44A9E6532CD447A9E40BDBD68F15C63"/>
    <w:rsid w:val="00E86F32"/>
  </w:style>
  <w:style w:type="paragraph" w:customStyle="1" w:styleId="F9815F443CF540F186D32856961B9B4D">
    <w:name w:val="F9815F443CF540F186D32856961B9B4D"/>
    <w:rsid w:val="00E86F32"/>
  </w:style>
  <w:style w:type="paragraph" w:customStyle="1" w:styleId="EC137675A8A04F23A8546CB4F000B6A5">
    <w:name w:val="EC137675A8A04F23A8546CB4F000B6A5"/>
    <w:rsid w:val="00E86F32"/>
  </w:style>
  <w:style w:type="paragraph" w:customStyle="1" w:styleId="8987115A52E94E5E84BAB149432B5897">
    <w:name w:val="8987115A52E94E5E84BAB149432B5897"/>
    <w:rsid w:val="00E86F32"/>
  </w:style>
  <w:style w:type="paragraph" w:customStyle="1" w:styleId="B0747E93EF344D0E8128557CE34CD704">
    <w:name w:val="B0747E93EF344D0E8128557CE34CD704"/>
    <w:rsid w:val="00E86F32"/>
  </w:style>
  <w:style w:type="paragraph" w:customStyle="1" w:styleId="C70F806F4FD8470EAE2419AFABB02E48">
    <w:name w:val="C70F806F4FD8470EAE2419AFABB02E48"/>
    <w:rsid w:val="00E86F32"/>
  </w:style>
  <w:style w:type="paragraph" w:customStyle="1" w:styleId="CF89B0E47A654AF885EDEF9455BBD12D">
    <w:name w:val="CF89B0E47A654AF885EDEF9455BBD12D"/>
    <w:rsid w:val="00E86F32"/>
  </w:style>
  <w:style w:type="paragraph" w:customStyle="1" w:styleId="00ADE9E8626D49408E4D2EB4292576C0">
    <w:name w:val="00ADE9E8626D49408E4D2EB4292576C0"/>
    <w:rsid w:val="00E86F32"/>
  </w:style>
  <w:style w:type="paragraph" w:customStyle="1" w:styleId="F700A68B09B94FC9B48DD5C1C79F3ACF">
    <w:name w:val="F700A68B09B94FC9B48DD5C1C79F3ACF"/>
    <w:rsid w:val="00E86F32"/>
  </w:style>
  <w:style w:type="paragraph" w:customStyle="1" w:styleId="CFC84225F8484CD39A080EF4125C5C0C">
    <w:name w:val="CFC84225F8484CD39A080EF4125C5C0C"/>
    <w:rsid w:val="00E86F32"/>
  </w:style>
  <w:style w:type="paragraph" w:customStyle="1" w:styleId="4FBCE940EAF84BA69980B8D306257732">
    <w:name w:val="4FBCE940EAF84BA69980B8D306257732"/>
    <w:rsid w:val="00E86F32"/>
  </w:style>
  <w:style w:type="paragraph" w:customStyle="1" w:styleId="E2BB9AE3B08B4AD08C62EAB35170B251">
    <w:name w:val="E2BB9AE3B08B4AD08C62EAB35170B251"/>
    <w:rsid w:val="00E86F32"/>
  </w:style>
  <w:style w:type="paragraph" w:customStyle="1" w:styleId="D0A7BEB431724ADCA8780FD5FB7E6EF3">
    <w:name w:val="D0A7BEB431724ADCA8780FD5FB7E6EF3"/>
    <w:rsid w:val="00E86F32"/>
  </w:style>
  <w:style w:type="paragraph" w:customStyle="1" w:styleId="6EB1C271209749689DB85762078A76D8">
    <w:name w:val="6EB1C271209749689DB85762078A76D8"/>
    <w:rsid w:val="00E86F32"/>
  </w:style>
  <w:style w:type="paragraph" w:customStyle="1" w:styleId="F92CFD394B644019B5231603CF84DE9B">
    <w:name w:val="F92CFD394B644019B5231603CF84DE9B"/>
    <w:rsid w:val="00E86F32"/>
  </w:style>
  <w:style w:type="paragraph" w:customStyle="1" w:styleId="652EA9DB8EBE4493825EF4D03BE8BBA3">
    <w:name w:val="652EA9DB8EBE4493825EF4D03BE8BBA3"/>
    <w:rsid w:val="00E86F32"/>
  </w:style>
  <w:style w:type="paragraph" w:customStyle="1" w:styleId="175FE853A9044BDC9BB24BD0CF772C71">
    <w:name w:val="175FE853A9044BDC9BB24BD0CF772C71"/>
    <w:rsid w:val="00E86F32"/>
  </w:style>
  <w:style w:type="paragraph" w:customStyle="1" w:styleId="5E44D28CF3CC4BE28A3AD36299AFEEA2">
    <w:name w:val="5E44D28CF3CC4BE28A3AD36299AFEEA2"/>
    <w:rsid w:val="00E86F32"/>
  </w:style>
  <w:style w:type="paragraph" w:customStyle="1" w:styleId="EFF7BA6A3C8041E7B6D0A8B86EB7BFC7">
    <w:name w:val="EFF7BA6A3C8041E7B6D0A8B86EB7BFC7"/>
    <w:rsid w:val="00E86F32"/>
  </w:style>
  <w:style w:type="paragraph" w:customStyle="1" w:styleId="1C8B9347F8644DB2AC8E96173D930E65">
    <w:name w:val="1C8B9347F8644DB2AC8E96173D930E65"/>
    <w:rsid w:val="00E86F32"/>
  </w:style>
  <w:style w:type="paragraph" w:customStyle="1" w:styleId="BD63339296EE4A4CA64F489E5AEAF3D8">
    <w:name w:val="BD63339296EE4A4CA64F489E5AEAF3D8"/>
    <w:rsid w:val="00E86F32"/>
  </w:style>
  <w:style w:type="paragraph" w:customStyle="1" w:styleId="84FD5FA85D3944AB9C028316726247F0">
    <w:name w:val="84FD5FA85D3944AB9C028316726247F0"/>
    <w:rsid w:val="00E86F32"/>
  </w:style>
  <w:style w:type="paragraph" w:customStyle="1" w:styleId="ABDACEFDC53D49E8A243EBB60CADD637">
    <w:name w:val="ABDACEFDC53D49E8A243EBB60CADD637"/>
    <w:rsid w:val="00E86F32"/>
  </w:style>
  <w:style w:type="paragraph" w:customStyle="1" w:styleId="C2C2E05D8CBE49F6BD560C225F1A865D">
    <w:name w:val="C2C2E05D8CBE49F6BD560C225F1A865D"/>
    <w:rsid w:val="00E86F32"/>
  </w:style>
  <w:style w:type="paragraph" w:customStyle="1" w:styleId="444A2969E1624C6CB44FAF4A1BE38A29">
    <w:name w:val="444A2969E1624C6CB44FAF4A1BE38A29"/>
    <w:rsid w:val="00E86F32"/>
  </w:style>
  <w:style w:type="paragraph" w:customStyle="1" w:styleId="4BF49128798E474DAC62A9CCB2B64419">
    <w:name w:val="4BF49128798E474DAC62A9CCB2B64419"/>
    <w:rsid w:val="00E86F32"/>
  </w:style>
  <w:style w:type="paragraph" w:customStyle="1" w:styleId="6082AB042D444B7DAF78078330145AB9">
    <w:name w:val="6082AB042D444B7DAF78078330145AB9"/>
    <w:rsid w:val="00E86F32"/>
  </w:style>
  <w:style w:type="paragraph" w:customStyle="1" w:styleId="0DE821E1E7BF42E8A667CDA3406A2ADC">
    <w:name w:val="0DE821E1E7BF42E8A667CDA3406A2ADC"/>
    <w:rsid w:val="00E86F32"/>
  </w:style>
  <w:style w:type="paragraph" w:customStyle="1" w:styleId="299613CAE9D94CD2B471A8D17B2E4548">
    <w:name w:val="299613CAE9D94CD2B471A8D17B2E4548"/>
    <w:rsid w:val="00E86F32"/>
  </w:style>
  <w:style w:type="paragraph" w:customStyle="1" w:styleId="642C0E55D92643199194E9722CD8EE24">
    <w:name w:val="642C0E55D92643199194E9722CD8EE24"/>
    <w:rsid w:val="00E86F32"/>
  </w:style>
  <w:style w:type="paragraph" w:customStyle="1" w:styleId="DC759B8A0EA44299B88E96AE31F4C9E2">
    <w:name w:val="DC759B8A0EA44299B88E96AE31F4C9E2"/>
    <w:rsid w:val="00E86F32"/>
  </w:style>
  <w:style w:type="paragraph" w:customStyle="1" w:styleId="702B08A312AB45EC935D7C9C555F3DC1">
    <w:name w:val="702B08A312AB45EC935D7C9C555F3DC1"/>
    <w:rsid w:val="00E86F32"/>
  </w:style>
  <w:style w:type="paragraph" w:customStyle="1" w:styleId="F09D6AA8BF1A4E30850BABA47A28668C">
    <w:name w:val="F09D6AA8BF1A4E30850BABA47A28668C"/>
    <w:rsid w:val="00E86F32"/>
  </w:style>
  <w:style w:type="paragraph" w:customStyle="1" w:styleId="049CEC89D40242F39D3E2E7ED8D9B381">
    <w:name w:val="049CEC89D40242F39D3E2E7ED8D9B381"/>
    <w:rsid w:val="00E86F32"/>
  </w:style>
  <w:style w:type="paragraph" w:customStyle="1" w:styleId="91600E18D5C0435B8EBCB73ED5392E82">
    <w:name w:val="91600E18D5C0435B8EBCB73ED5392E82"/>
    <w:rsid w:val="00E86F32"/>
  </w:style>
  <w:style w:type="paragraph" w:customStyle="1" w:styleId="D8F96764B2C24947ADC3800426D7C809">
    <w:name w:val="D8F96764B2C24947ADC3800426D7C809"/>
    <w:rsid w:val="00E86F32"/>
  </w:style>
  <w:style w:type="paragraph" w:customStyle="1" w:styleId="57B5F96CD1CC4480B24F35749EE90379">
    <w:name w:val="57B5F96CD1CC4480B24F35749EE90379"/>
    <w:rsid w:val="00E86F32"/>
  </w:style>
  <w:style w:type="paragraph" w:customStyle="1" w:styleId="66226DA742B24BC985AE0210C7720BD4">
    <w:name w:val="66226DA742B24BC985AE0210C7720BD4"/>
    <w:rsid w:val="00E86F32"/>
  </w:style>
  <w:style w:type="paragraph" w:customStyle="1" w:styleId="C95A468A6A7446EA9F33F24DB5AB46C1">
    <w:name w:val="C95A468A6A7446EA9F33F24DB5AB46C1"/>
    <w:rsid w:val="00E86F32"/>
  </w:style>
  <w:style w:type="paragraph" w:customStyle="1" w:styleId="4825C2A717D448F682C840ABF1D38F82">
    <w:name w:val="4825C2A717D448F682C840ABF1D38F82"/>
    <w:rsid w:val="00E86F32"/>
  </w:style>
  <w:style w:type="paragraph" w:customStyle="1" w:styleId="B693AF088B184A139EF2437F388C8EB8">
    <w:name w:val="B693AF088B184A139EF2437F388C8EB8"/>
    <w:rsid w:val="00E86F32"/>
  </w:style>
  <w:style w:type="paragraph" w:customStyle="1" w:styleId="842D940759DF4789BA3A0CEF15CD7125">
    <w:name w:val="842D940759DF4789BA3A0CEF15CD7125"/>
    <w:rsid w:val="00E86F32"/>
  </w:style>
  <w:style w:type="paragraph" w:customStyle="1" w:styleId="2D82E92A57BA4EB7B75319E287B83E86">
    <w:name w:val="2D82E92A57BA4EB7B75319E287B83E86"/>
    <w:rsid w:val="00E86F32"/>
  </w:style>
  <w:style w:type="paragraph" w:customStyle="1" w:styleId="8704384CF05842968BE88FB608CF42D3">
    <w:name w:val="8704384CF05842968BE88FB608CF42D3"/>
    <w:rsid w:val="00E86F32"/>
  </w:style>
  <w:style w:type="paragraph" w:customStyle="1" w:styleId="E3FC04C916BB45EAB41CF314C8B2BF2E">
    <w:name w:val="E3FC04C916BB45EAB41CF314C8B2BF2E"/>
    <w:rsid w:val="00E86F32"/>
  </w:style>
  <w:style w:type="paragraph" w:customStyle="1" w:styleId="9E9C6D8657534E63892C1D93ED023FE0">
    <w:name w:val="9E9C6D8657534E63892C1D93ED023FE0"/>
    <w:rsid w:val="00E86F32"/>
  </w:style>
  <w:style w:type="paragraph" w:customStyle="1" w:styleId="FA1FE95953E046C6B2D08010EA946803">
    <w:name w:val="FA1FE95953E046C6B2D08010EA946803"/>
    <w:rsid w:val="00E86F32"/>
  </w:style>
  <w:style w:type="paragraph" w:customStyle="1" w:styleId="CC5525BDC265476AB4BE4EDCE053B46E">
    <w:name w:val="CC5525BDC265476AB4BE4EDCE053B46E"/>
    <w:rsid w:val="00E86F32"/>
  </w:style>
  <w:style w:type="paragraph" w:customStyle="1" w:styleId="8E182664E0374E87A6E936AAB51B2C4A">
    <w:name w:val="8E182664E0374E87A6E936AAB51B2C4A"/>
    <w:rsid w:val="00E86F32"/>
  </w:style>
  <w:style w:type="paragraph" w:customStyle="1" w:styleId="D59D55E730A14A65BDB43AFD1EED509C">
    <w:name w:val="D59D55E730A14A65BDB43AFD1EED509C"/>
    <w:rsid w:val="00E86F32"/>
  </w:style>
  <w:style w:type="paragraph" w:customStyle="1" w:styleId="E014C76B34B44DC4B363930E26768510">
    <w:name w:val="E014C76B34B44DC4B363930E26768510"/>
    <w:rsid w:val="00E86F32"/>
  </w:style>
  <w:style w:type="paragraph" w:customStyle="1" w:styleId="94A835B126F34D75B62AF67505A781FA">
    <w:name w:val="94A835B126F34D75B62AF67505A781FA"/>
    <w:rsid w:val="00E86F32"/>
  </w:style>
  <w:style w:type="paragraph" w:customStyle="1" w:styleId="B603D054ACAC4E779A3951F7555C9B41">
    <w:name w:val="B603D054ACAC4E779A3951F7555C9B41"/>
    <w:rsid w:val="00E86F32"/>
  </w:style>
  <w:style w:type="paragraph" w:customStyle="1" w:styleId="EC550A10212147E4B05B703DA6289013">
    <w:name w:val="EC550A10212147E4B05B703DA6289013"/>
    <w:rsid w:val="00E86F32"/>
  </w:style>
  <w:style w:type="paragraph" w:customStyle="1" w:styleId="9BE373B38E1B4E4BA3EA24A2CACF1DC9">
    <w:name w:val="9BE373B38E1B4E4BA3EA24A2CACF1DC9"/>
    <w:rsid w:val="00E86F32"/>
  </w:style>
  <w:style w:type="paragraph" w:customStyle="1" w:styleId="DCB397C9332D4DD195A2E5CDE5654AD5">
    <w:name w:val="DCB397C9332D4DD195A2E5CDE5654AD5"/>
    <w:rsid w:val="00E86F32"/>
  </w:style>
  <w:style w:type="paragraph" w:customStyle="1" w:styleId="6E15BEBD900A46C59D7D969B5433DC42">
    <w:name w:val="6E15BEBD900A46C59D7D969B5433DC42"/>
    <w:rsid w:val="00E86F32"/>
  </w:style>
  <w:style w:type="paragraph" w:customStyle="1" w:styleId="F729FECA4E1D4CD29F1F276FA6472889">
    <w:name w:val="F729FECA4E1D4CD29F1F276FA6472889"/>
    <w:rsid w:val="00E86F32"/>
  </w:style>
  <w:style w:type="paragraph" w:customStyle="1" w:styleId="AB71AD9A5551469288EBD8F165347743">
    <w:name w:val="AB71AD9A5551469288EBD8F165347743"/>
    <w:rsid w:val="00E86F32"/>
  </w:style>
  <w:style w:type="paragraph" w:customStyle="1" w:styleId="5E2CBFECF62F4EA998650980CF4912BC">
    <w:name w:val="5E2CBFECF62F4EA998650980CF4912BC"/>
    <w:rsid w:val="00E86F32"/>
  </w:style>
  <w:style w:type="paragraph" w:customStyle="1" w:styleId="DA0A785B45D74F1180DF11F090FD0107">
    <w:name w:val="DA0A785B45D74F1180DF11F090FD0107"/>
    <w:rsid w:val="00E86F32"/>
  </w:style>
  <w:style w:type="paragraph" w:customStyle="1" w:styleId="22C8CC02C87D4BCA930F8B5972F0B0D0">
    <w:name w:val="22C8CC02C87D4BCA930F8B5972F0B0D0"/>
    <w:rsid w:val="00E86F32"/>
  </w:style>
  <w:style w:type="paragraph" w:customStyle="1" w:styleId="923561EB55104C1DB867704F538DE93B">
    <w:name w:val="923561EB55104C1DB867704F538DE93B"/>
    <w:rsid w:val="00E86F32"/>
  </w:style>
  <w:style w:type="paragraph" w:customStyle="1" w:styleId="4185577299CB45B895C0997C5F31DFC7">
    <w:name w:val="4185577299CB45B895C0997C5F31DFC7"/>
    <w:rsid w:val="00E86F32"/>
  </w:style>
  <w:style w:type="paragraph" w:customStyle="1" w:styleId="F45C85D0126D4C2BBFD7D32B65792049">
    <w:name w:val="F45C85D0126D4C2BBFD7D32B65792049"/>
    <w:rsid w:val="00E86F32"/>
  </w:style>
  <w:style w:type="paragraph" w:customStyle="1" w:styleId="F8C0F1D02145427A91F956B74A0DF35F">
    <w:name w:val="F8C0F1D02145427A91F956B74A0DF35F"/>
    <w:rsid w:val="00E86F32"/>
  </w:style>
  <w:style w:type="paragraph" w:customStyle="1" w:styleId="339D280A291D4164A334E7F9263214AF">
    <w:name w:val="339D280A291D4164A334E7F9263214AF"/>
    <w:rsid w:val="00E86F32"/>
  </w:style>
  <w:style w:type="paragraph" w:customStyle="1" w:styleId="EFF6651480084DEC8A843AC4E4DEAD50">
    <w:name w:val="EFF6651480084DEC8A843AC4E4DEAD50"/>
    <w:rsid w:val="00E86F32"/>
  </w:style>
  <w:style w:type="paragraph" w:customStyle="1" w:styleId="8858CE176E0D425C9B92F2AEF9FDE64A">
    <w:name w:val="8858CE176E0D425C9B92F2AEF9FDE64A"/>
    <w:rsid w:val="00E86F32"/>
  </w:style>
  <w:style w:type="paragraph" w:customStyle="1" w:styleId="FCDBB5D193194EC99C13EB564F5EF5D5">
    <w:name w:val="FCDBB5D193194EC99C13EB564F5EF5D5"/>
    <w:rsid w:val="00E86F32"/>
  </w:style>
  <w:style w:type="paragraph" w:customStyle="1" w:styleId="0B86B27BDAC94E0D9D746697312BE227">
    <w:name w:val="0B86B27BDAC94E0D9D746697312BE227"/>
    <w:rsid w:val="00E86F32"/>
  </w:style>
  <w:style w:type="paragraph" w:customStyle="1" w:styleId="30E8E4EA4E324AFF9CE07230EACD0749">
    <w:name w:val="30E8E4EA4E324AFF9CE07230EACD0749"/>
    <w:rsid w:val="00E86F32"/>
  </w:style>
  <w:style w:type="paragraph" w:customStyle="1" w:styleId="F98E1C41C38B4CADBDC3C7A8301CAC02">
    <w:name w:val="F98E1C41C38B4CADBDC3C7A8301CAC02"/>
    <w:rsid w:val="00E86F32"/>
  </w:style>
  <w:style w:type="paragraph" w:customStyle="1" w:styleId="D568514231D241609863A059E2013419">
    <w:name w:val="D568514231D241609863A059E2013419"/>
    <w:rsid w:val="00E86F32"/>
  </w:style>
  <w:style w:type="paragraph" w:customStyle="1" w:styleId="517F7DFB916E4E198ED833D8C02CAB0B">
    <w:name w:val="517F7DFB916E4E198ED833D8C02CAB0B"/>
    <w:rsid w:val="00E86F32"/>
  </w:style>
  <w:style w:type="paragraph" w:customStyle="1" w:styleId="1E65CA7887AB40218BB613B330BF27A7">
    <w:name w:val="1E65CA7887AB40218BB613B330BF27A7"/>
    <w:rsid w:val="00E86F32"/>
  </w:style>
  <w:style w:type="paragraph" w:customStyle="1" w:styleId="9FFDD4B397964053B84D3955445465EF">
    <w:name w:val="9FFDD4B397964053B84D3955445465EF"/>
    <w:rsid w:val="00E86F32"/>
  </w:style>
  <w:style w:type="paragraph" w:customStyle="1" w:styleId="CE8233F54EF1495BA7654D7211F581D8">
    <w:name w:val="CE8233F54EF1495BA7654D7211F581D8"/>
    <w:rsid w:val="00E86F32"/>
  </w:style>
  <w:style w:type="paragraph" w:customStyle="1" w:styleId="52C384B853C04FA3A394CE356C42C86C">
    <w:name w:val="52C384B853C04FA3A394CE356C42C86C"/>
    <w:rsid w:val="00E86F32"/>
  </w:style>
  <w:style w:type="paragraph" w:customStyle="1" w:styleId="947B7460D98243AEA9B99F2E724748A2">
    <w:name w:val="947B7460D98243AEA9B99F2E724748A2"/>
    <w:rsid w:val="00E86F32"/>
  </w:style>
  <w:style w:type="paragraph" w:customStyle="1" w:styleId="27B14C13A54D4986873B21380E5AF645">
    <w:name w:val="27B14C13A54D4986873B21380E5AF645"/>
    <w:rsid w:val="00E86F32"/>
  </w:style>
  <w:style w:type="paragraph" w:customStyle="1" w:styleId="73FC1A13F0E94911ACDFB97998783835">
    <w:name w:val="73FC1A13F0E94911ACDFB97998783835"/>
    <w:rsid w:val="00E86F32"/>
  </w:style>
  <w:style w:type="paragraph" w:customStyle="1" w:styleId="C31219CDD3C44D20B2BC2BA33DF10722">
    <w:name w:val="C31219CDD3C44D20B2BC2BA33DF10722"/>
    <w:rsid w:val="00E86F32"/>
  </w:style>
  <w:style w:type="paragraph" w:customStyle="1" w:styleId="FD2639AF84094C2CBA4C2D9E1B74B667">
    <w:name w:val="FD2639AF84094C2CBA4C2D9E1B74B667"/>
    <w:rsid w:val="00E86F32"/>
  </w:style>
  <w:style w:type="paragraph" w:customStyle="1" w:styleId="D37CA4CFEA4C4C84A51AA3154925AFED">
    <w:name w:val="D37CA4CFEA4C4C84A51AA3154925AFED"/>
    <w:rsid w:val="00E86F32"/>
  </w:style>
  <w:style w:type="paragraph" w:customStyle="1" w:styleId="46C75CED3ADE4CF6BB9A8F879F8A0673">
    <w:name w:val="46C75CED3ADE4CF6BB9A8F879F8A0673"/>
    <w:rsid w:val="00E86F32"/>
  </w:style>
  <w:style w:type="paragraph" w:customStyle="1" w:styleId="E5898D90CBB3462CB7E0911A5EC12EBF">
    <w:name w:val="E5898D90CBB3462CB7E0911A5EC12EBF"/>
    <w:rsid w:val="00E86F32"/>
  </w:style>
  <w:style w:type="paragraph" w:customStyle="1" w:styleId="70D320C28AA54064947844C6D6103238">
    <w:name w:val="70D320C28AA54064947844C6D6103238"/>
    <w:rsid w:val="00E86F32"/>
  </w:style>
  <w:style w:type="paragraph" w:customStyle="1" w:styleId="3B5CEFA3E9CF4ED4839518B3032EC0D5">
    <w:name w:val="3B5CEFA3E9CF4ED4839518B3032EC0D5"/>
    <w:rsid w:val="00E86F32"/>
  </w:style>
  <w:style w:type="paragraph" w:customStyle="1" w:styleId="6809B1D55CF547EFAD32F0B3816519D9">
    <w:name w:val="6809B1D55CF547EFAD32F0B3816519D9"/>
    <w:rsid w:val="00E86F32"/>
  </w:style>
  <w:style w:type="paragraph" w:customStyle="1" w:styleId="F9AAA0D8822D40F7975C5226AD528C63">
    <w:name w:val="F9AAA0D8822D40F7975C5226AD528C63"/>
    <w:rsid w:val="00E86F32"/>
  </w:style>
  <w:style w:type="paragraph" w:customStyle="1" w:styleId="747C5364018748BFB30B146B4173B3D9">
    <w:name w:val="747C5364018748BFB30B146B4173B3D9"/>
    <w:rsid w:val="00E86F32"/>
  </w:style>
  <w:style w:type="paragraph" w:customStyle="1" w:styleId="AB7F90E049E54879ACA1D5CF3776D246">
    <w:name w:val="AB7F90E049E54879ACA1D5CF3776D246"/>
    <w:rsid w:val="00E86F32"/>
  </w:style>
  <w:style w:type="paragraph" w:customStyle="1" w:styleId="A19D287E59EA4CAF9A04BCF6880BB69B">
    <w:name w:val="A19D287E59EA4CAF9A04BCF6880BB69B"/>
    <w:rsid w:val="00E86F32"/>
  </w:style>
  <w:style w:type="paragraph" w:customStyle="1" w:styleId="29544D95930545BE9C91217D50BA2187">
    <w:name w:val="29544D95930545BE9C91217D50BA2187"/>
    <w:rsid w:val="00210B42"/>
  </w:style>
  <w:style w:type="paragraph" w:customStyle="1" w:styleId="F680A6C3F3CD443AA8427CBBC3BEF75D">
    <w:name w:val="F680A6C3F3CD443AA8427CBBC3BEF75D"/>
    <w:rsid w:val="00210B42"/>
  </w:style>
  <w:style w:type="paragraph" w:customStyle="1" w:styleId="47B33D1493954686B400ED6DC0F1D4F4">
    <w:name w:val="47B33D1493954686B400ED6DC0F1D4F4"/>
    <w:rsid w:val="00210B42"/>
  </w:style>
  <w:style w:type="paragraph" w:customStyle="1" w:styleId="94C62F844D544D7BA5002BFFB242EAFA">
    <w:name w:val="94C62F844D544D7BA5002BFFB242EAFA"/>
    <w:rsid w:val="00210B42"/>
  </w:style>
  <w:style w:type="paragraph" w:customStyle="1" w:styleId="26F89ED3200E4DE7BDE6C24031C4AD84">
    <w:name w:val="26F89ED3200E4DE7BDE6C24031C4AD84"/>
    <w:rsid w:val="00210B42"/>
  </w:style>
  <w:style w:type="paragraph" w:customStyle="1" w:styleId="6004FE84E0F34736A5F16A9CF605BAA9">
    <w:name w:val="6004FE84E0F34736A5F16A9CF605BAA9"/>
    <w:rsid w:val="00210B42"/>
  </w:style>
  <w:style w:type="paragraph" w:customStyle="1" w:styleId="26BBECC57B944A3CAA7677EDE6FCD924">
    <w:name w:val="26BBECC57B944A3CAA7677EDE6FCD924"/>
    <w:rsid w:val="00210B42"/>
  </w:style>
  <w:style w:type="paragraph" w:customStyle="1" w:styleId="76392F3983AB4727B402D0E5413FFD29">
    <w:name w:val="76392F3983AB4727B402D0E5413FFD29"/>
    <w:rsid w:val="00210B42"/>
  </w:style>
  <w:style w:type="paragraph" w:customStyle="1" w:styleId="507AB02F748145FCBBC5FB7F26601C5D">
    <w:name w:val="507AB02F748145FCBBC5FB7F26601C5D"/>
    <w:rsid w:val="00210B42"/>
  </w:style>
  <w:style w:type="paragraph" w:customStyle="1" w:styleId="B58230435EBB471CA6BDDE412D0E2E5C">
    <w:name w:val="B58230435EBB471CA6BDDE412D0E2E5C"/>
    <w:rsid w:val="00210B42"/>
  </w:style>
  <w:style w:type="paragraph" w:customStyle="1" w:styleId="51D5621F87794E9298CF5914C947F9AC">
    <w:name w:val="51D5621F87794E9298CF5914C947F9AC"/>
    <w:rsid w:val="00210B42"/>
  </w:style>
  <w:style w:type="paragraph" w:customStyle="1" w:styleId="091EA18353AE45F1B0F36EB69817B884">
    <w:name w:val="091EA18353AE45F1B0F36EB69817B884"/>
    <w:rsid w:val="00210B42"/>
  </w:style>
  <w:style w:type="paragraph" w:customStyle="1" w:styleId="07B84052AB0A4133BBEA39D8B20D664A">
    <w:name w:val="07B84052AB0A4133BBEA39D8B20D664A"/>
    <w:rsid w:val="00210B42"/>
  </w:style>
  <w:style w:type="paragraph" w:customStyle="1" w:styleId="483BCE559CB0485298E876D8E2C139FA">
    <w:name w:val="483BCE559CB0485298E876D8E2C139FA"/>
    <w:rsid w:val="00210B42"/>
  </w:style>
  <w:style w:type="paragraph" w:customStyle="1" w:styleId="4C7354D10EA8420EBD4BD3394D61385A">
    <w:name w:val="4C7354D10EA8420EBD4BD3394D61385A"/>
    <w:rsid w:val="00210B42"/>
  </w:style>
  <w:style w:type="paragraph" w:customStyle="1" w:styleId="16E28AE4A95343F1B19019A1EC50B84C">
    <w:name w:val="16E28AE4A95343F1B19019A1EC50B84C"/>
    <w:rsid w:val="00210B42"/>
  </w:style>
  <w:style w:type="paragraph" w:customStyle="1" w:styleId="D5A0BDA0A93F47829AAA3021BE495848">
    <w:name w:val="D5A0BDA0A93F47829AAA3021BE495848"/>
    <w:rsid w:val="00210B42"/>
  </w:style>
  <w:style w:type="paragraph" w:customStyle="1" w:styleId="5E6AB985087B449492CDF6F034BCD474">
    <w:name w:val="5E6AB985087B449492CDF6F034BCD474"/>
    <w:rsid w:val="00210B42"/>
  </w:style>
  <w:style w:type="paragraph" w:customStyle="1" w:styleId="EF8630DF097F41F4816E942CE5694399">
    <w:name w:val="EF8630DF097F41F4816E942CE5694399"/>
    <w:rsid w:val="00210B42"/>
  </w:style>
  <w:style w:type="paragraph" w:customStyle="1" w:styleId="23D8C00472A54B0693F1CE69DCA23816">
    <w:name w:val="23D8C00472A54B0693F1CE69DCA23816"/>
    <w:rsid w:val="00210B42"/>
  </w:style>
  <w:style w:type="paragraph" w:customStyle="1" w:styleId="C8EC2BE6BEBE42319FE0EF56FAC2A44F">
    <w:name w:val="C8EC2BE6BEBE42319FE0EF56FAC2A44F"/>
    <w:rsid w:val="00210B42"/>
  </w:style>
  <w:style w:type="paragraph" w:customStyle="1" w:styleId="E53D3393A2334AB1993DBDBE87514B66">
    <w:name w:val="E53D3393A2334AB1993DBDBE87514B66"/>
    <w:rsid w:val="00016CBF"/>
  </w:style>
  <w:style w:type="paragraph" w:customStyle="1" w:styleId="3B7AC4EBEF244914911A2BAD0F5D4E53">
    <w:name w:val="3B7AC4EBEF244914911A2BAD0F5D4E53"/>
    <w:rsid w:val="00016CBF"/>
  </w:style>
  <w:style w:type="paragraph" w:customStyle="1" w:styleId="67319DC87A8248F09906A97D72670E02">
    <w:name w:val="67319DC87A8248F09906A97D72670E02"/>
    <w:rsid w:val="00016CBF"/>
  </w:style>
  <w:style w:type="paragraph" w:customStyle="1" w:styleId="7533575B057443EE9F9984900B997A73">
    <w:name w:val="7533575B057443EE9F9984900B997A73"/>
    <w:rsid w:val="00016CBF"/>
  </w:style>
  <w:style w:type="paragraph" w:customStyle="1" w:styleId="77A43AF5EBB94174BFD12BA3F69B64B7">
    <w:name w:val="77A43AF5EBB94174BFD12BA3F69B64B7"/>
    <w:rsid w:val="00016CBF"/>
  </w:style>
  <w:style w:type="paragraph" w:customStyle="1" w:styleId="24184A37D39246BB829CF24DE9A47F79">
    <w:name w:val="24184A37D39246BB829CF24DE9A47F79"/>
    <w:rsid w:val="00016CBF"/>
  </w:style>
  <w:style w:type="paragraph" w:customStyle="1" w:styleId="E399A414C4D8477295C8B2902DA57379">
    <w:name w:val="E399A414C4D8477295C8B2902DA57379"/>
    <w:rsid w:val="00016CBF"/>
  </w:style>
  <w:style w:type="paragraph" w:customStyle="1" w:styleId="E1C2346304274F8BBD4188D522DADBD9">
    <w:name w:val="E1C2346304274F8BBD4188D522DADBD9"/>
    <w:rsid w:val="00016CBF"/>
  </w:style>
  <w:style w:type="paragraph" w:customStyle="1" w:styleId="3FA3B3F6B13E4D1F9ABEB5DD6E938E1F">
    <w:name w:val="3FA3B3F6B13E4D1F9ABEB5DD6E938E1F"/>
    <w:rsid w:val="00016CBF"/>
  </w:style>
  <w:style w:type="paragraph" w:customStyle="1" w:styleId="1A055273F23D49209923E98FD8F835AD">
    <w:name w:val="1A055273F23D49209923E98FD8F835AD"/>
    <w:rsid w:val="00016CBF"/>
  </w:style>
  <w:style w:type="paragraph" w:customStyle="1" w:styleId="EA3B9A524691462E92ECEF1178540D43">
    <w:name w:val="EA3B9A524691462E92ECEF1178540D43"/>
    <w:rsid w:val="00016CBF"/>
  </w:style>
  <w:style w:type="paragraph" w:customStyle="1" w:styleId="7B473C1343914AA3BC0593A4F33B7459">
    <w:name w:val="7B473C1343914AA3BC0593A4F33B7459"/>
    <w:rsid w:val="00016CBF"/>
  </w:style>
  <w:style w:type="paragraph" w:customStyle="1" w:styleId="535C362B98B8413381457B1673216AE8">
    <w:name w:val="535C362B98B8413381457B1673216AE8"/>
    <w:rsid w:val="00016CBF"/>
  </w:style>
  <w:style w:type="paragraph" w:customStyle="1" w:styleId="8F1FD13D46F24F339707CE708DBAF5FA">
    <w:name w:val="8F1FD13D46F24F339707CE708DBAF5FA"/>
    <w:rsid w:val="00016CBF"/>
  </w:style>
  <w:style w:type="paragraph" w:customStyle="1" w:styleId="3811AF9899904535A5ECBAFF452C3B86">
    <w:name w:val="3811AF9899904535A5ECBAFF452C3B86"/>
    <w:rsid w:val="00016CBF"/>
  </w:style>
  <w:style w:type="paragraph" w:customStyle="1" w:styleId="DF42E946826D4F3FBBF3EC843C6B3090">
    <w:name w:val="DF42E946826D4F3FBBF3EC843C6B3090"/>
    <w:rsid w:val="00016CBF"/>
  </w:style>
  <w:style w:type="paragraph" w:customStyle="1" w:styleId="43AEC64FCD944B3AA97F49FE2FA4CCBB">
    <w:name w:val="43AEC64FCD944B3AA97F49FE2FA4CCBB"/>
    <w:rsid w:val="00016CBF"/>
  </w:style>
  <w:style w:type="paragraph" w:customStyle="1" w:styleId="CA3DA2A2C2DD46079596443A6199CEDA">
    <w:name w:val="CA3DA2A2C2DD46079596443A6199CEDA"/>
    <w:rsid w:val="00016CBF"/>
  </w:style>
  <w:style w:type="paragraph" w:customStyle="1" w:styleId="359DC037047C47E4BA33AB58481677FD">
    <w:name w:val="359DC037047C47E4BA33AB58481677FD"/>
    <w:rsid w:val="00016CBF"/>
  </w:style>
  <w:style w:type="paragraph" w:customStyle="1" w:styleId="E1E994350F4D4382B39BF632F5B97323">
    <w:name w:val="E1E994350F4D4382B39BF632F5B97323"/>
    <w:rsid w:val="00016CBF"/>
  </w:style>
  <w:style w:type="paragraph" w:customStyle="1" w:styleId="77E335F21BE04FE7A70B94B1198FE41A">
    <w:name w:val="77E335F21BE04FE7A70B94B1198FE41A"/>
    <w:rsid w:val="00016CBF"/>
  </w:style>
  <w:style w:type="paragraph" w:customStyle="1" w:styleId="59C6FC14801B4C71857A453E1034C880">
    <w:name w:val="59C6FC14801B4C71857A453E1034C880"/>
    <w:rsid w:val="00016CBF"/>
  </w:style>
  <w:style w:type="paragraph" w:customStyle="1" w:styleId="D90D998C62B9463E8F5921EFDC143861">
    <w:name w:val="D90D998C62B9463E8F5921EFDC143861"/>
    <w:rsid w:val="00016CBF"/>
  </w:style>
  <w:style w:type="paragraph" w:customStyle="1" w:styleId="0070893AE97A4AC3839CF2ACDEC49F49">
    <w:name w:val="0070893AE97A4AC3839CF2ACDEC49F49"/>
    <w:rsid w:val="00016CBF"/>
  </w:style>
  <w:style w:type="paragraph" w:customStyle="1" w:styleId="577937966D074E15ADD5EBBA3A90BE01">
    <w:name w:val="577937966D074E15ADD5EBBA3A90BE01"/>
    <w:rsid w:val="00016CBF"/>
  </w:style>
  <w:style w:type="paragraph" w:customStyle="1" w:styleId="0804D6549A084B1C9A3F3B70D0D54D62">
    <w:name w:val="0804D6549A084B1C9A3F3B70D0D54D62"/>
    <w:rsid w:val="00016CBF"/>
  </w:style>
  <w:style w:type="paragraph" w:customStyle="1" w:styleId="ED2DAE293EBE4E078A4637AF679FCF18">
    <w:name w:val="ED2DAE293EBE4E078A4637AF679FCF18"/>
    <w:rsid w:val="00016CBF"/>
  </w:style>
  <w:style w:type="paragraph" w:customStyle="1" w:styleId="0B3CC0577079422C89AA85D5474C068E">
    <w:name w:val="0B3CC0577079422C89AA85D5474C068E"/>
    <w:rsid w:val="00016CBF"/>
  </w:style>
  <w:style w:type="paragraph" w:customStyle="1" w:styleId="EBA8626866004642AF70B9F9F27C503F">
    <w:name w:val="EBA8626866004642AF70B9F9F27C503F"/>
    <w:rsid w:val="00016CBF"/>
  </w:style>
  <w:style w:type="paragraph" w:customStyle="1" w:styleId="96DABAE98FBB4AD6B3808482DE0A2461">
    <w:name w:val="96DABAE98FBB4AD6B3808482DE0A2461"/>
    <w:rsid w:val="00016CBF"/>
  </w:style>
  <w:style w:type="paragraph" w:customStyle="1" w:styleId="1D34B18C397F4A2B9DB6436068F8D77D">
    <w:name w:val="1D34B18C397F4A2B9DB6436068F8D77D"/>
    <w:rsid w:val="00016CBF"/>
  </w:style>
  <w:style w:type="paragraph" w:customStyle="1" w:styleId="3F02E656D75942A6AF0FB393F88B65C6">
    <w:name w:val="3F02E656D75942A6AF0FB393F88B65C6"/>
    <w:rsid w:val="00016CBF"/>
  </w:style>
  <w:style w:type="paragraph" w:customStyle="1" w:styleId="1853FDCB94BF4ED3A9A3E68CD7DBF0F8">
    <w:name w:val="1853FDCB94BF4ED3A9A3E68CD7DBF0F8"/>
    <w:rsid w:val="00016CBF"/>
  </w:style>
  <w:style w:type="paragraph" w:customStyle="1" w:styleId="2B55E34A3CFE4C3FAD3C1D0A907D981C">
    <w:name w:val="2B55E34A3CFE4C3FAD3C1D0A907D981C"/>
    <w:rsid w:val="00016CBF"/>
  </w:style>
  <w:style w:type="paragraph" w:customStyle="1" w:styleId="A0C4172BEF8449988C0894B760A9C115">
    <w:name w:val="A0C4172BEF8449988C0894B760A9C115"/>
    <w:rsid w:val="00016CBF"/>
  </w:style>
  <w:style w:type="paragraph" w:customStyle="1" w:styleId="4F61DBE4601E4B81883CFE556E3279B8">
    <w:name w:val="4F61DBE4601E4B81883CFE556E3279B8"/>
    <w:rsid w:val="00016CBF"/>
  </w:style>
  <w:style w:type="paragraph" w:customStyle="1" w:styleId="BAC22B3CA782477FBF9FBA1ACD819A48">
    <w:name w:val="BAC22B3CA782477FBF9FBA1ACD819A48"/>
    <w:rsid w:val="00016CBF"/>
  </w:style>
  <w:style w:type="paragraph" w:customStyle="1" w:styleId="9B612A95603244C8AF5BA2A8DC5B86C0">
    <w:name w:val="9B612A95603244C8AF5BA2A8DC5B86C0"/>
    <w:rsid w:val="00016CBF"/>
  </w:style>
  <w:style w:type="paragraph" w:customStyle="1" w:styleId="1BE6269B73A9405AAC5AAE1F995FCF24">
    <w:name w:val="1BE6269B73A9405AAC5AAE1F995FCF24"/>
    <w:rsid w:val="00016CBF"/>
  </w:style>
  <w:style w:type="paragraph" w:customStyle="1" w:styleId="D854C3A60C9A48D5BE638E28FAC61991">
    <w:name w:val="D854C3A60C9A48D5BE638E28FAC61991"/>
    <w:rsid w:val="00016CBF"/>
  </w:style>
  <w:style w:type="paragraph" w:customStyle="1" w:styleId="EB82C93E8C1D45218EC7E77F811E81A1">
    <w:name w:val="EB82C93E8C1D45218EC7E77F811E81A1"/>
    <w:rsid w:val="00016CBF"/>
  </w:style>
  <w:style w:type="paragraph" w:customStyle="1" w:styleId="9299F36E6E484E3C8BDD7ABBBBB9A4C8">
    <w:name w:val="9299F36E6E484E3C8BDD7ABBBBB9A4C8"/>
    <w:rsid w:val="00016CBF"/>
  </w:style>
  <w:style w:type="paragraph" w:customStyle="1" w:styleId="41C9A3BCF9D246EFA76F5D91EA3D964F">
    <w:name w:val="41C9A3BCF9D246EFA76F5D91EA3D964F"/>
    <w:rsid w:val="00016CBF"/>
  </w:style>
  <w:style w:type="paragraph" w:customStyle="1" w:styleId="FFE6B9552DD742598025CEB528AFB42D">
    <w:name w:val="FFE6B9552DD742598025CEB528AFB42D"/>
    <w:rsid w:val="00016CBF"/>
  </w:style>
  <w:style w:type="paragraph" w:customStyle="1" w:styleId="16E3237578B64EECB918EE87E708E75D">
    <w:name w:val="16E3237578B64EECB918EE87E708E75D"/>
    <w:rsid w:val="00016CBF"/>
  </w:style>
  <w:style w:type="paragraph" w:customStyle="1" w:styleId="F7788644F5ED46BBB1B90212C6295797">
    <w:name w:val="F7788644F5ED46BBB1B90212C6295797"/>
    <w:rsid w:val="00016CBF"/>
  </w:style>
  <w:style w:type="paragraph" w:customStyle="1" w:styleId="CEF8FEA2D27D4FF1A8AB45B34E64D2DF">
    <w:name w:val="CEF8FEA2D27D4FF1A8AB45B34E64D2DF"/>
    <w:rsid w:val="00016CBF"/>
  </w:style>
  <w:style w:type="paragraph" w:customStyle="1" w:styleId="00F8C20D7B1041998B209E65648F26E7">
    <w:name w:val="00F8C20D7B1041998B209E65648F26E7"/>
    <w:rsid w:val="00016CBF"/>
  </w:style>
  <w:style w:type="paragraph" w:customStyle="1" w:styleId="FC0AF65325854078813E9ECEE3D67E12">
    <w:name w:val="FC0AF65325854078813E9ECEE3D67E12"/>
    <w:rsid w:val="00016CBF"/>
  </w:style>
  <w:style w:type="paragraph" w:customStyle="1" w:styleId="A1CCCA84DDF243BC88D70829FE123CF2">
    <w:name w:val="A1CCCA84DDF243BC88D70829FE123CF2"/>
    <w:rsid w:val="00016CBF"/>
  </w:style>
  <w:style w:type="paragraph" w:customStyle="1" w:styleId="AE7749B4A00B4FCBA2D53299D9C8E13A">
    <w:name w:val="AE7749B4A00B4FCBA2D53299D9C8E13A"/>
    <w:rsid w:val="00016CBF"/>
  </w:style>
  <w:style w:type="paragraph" w:customStyle="1" w:styleId="754BC07E306D4DC9BE1585975A5538B5">
    <w:name w:val="754BC07E306D4DC9BE1585975A5538B5"/>
    <w:rsid w:val="00016CBF"/>
  </w:style>
  <w:style w:type="paragraph" w:customStyle="1" w:styleId="3C8E2CCA764146C9BCF5BB5BF2D38CB0">
    <w:name w:val="3C8E2CCA764146C9BCF5BB5BF2D38CB0"/>
    <w:rsid w:val="00016CBF"/>
  </w:style>
  <w:style w:type="paragraph" w:customStyle="1" w:styleId="17F9350263CE4D06B69BAF828573B760">
    <w:name w:val="17F9350263CE4D06B69BAF828573B760"/>
    <w:rsid w:val="00016CBF"/>
  </w:style>
  <w:style w:type="paragraph" w:customStyle="1" w:styleId="F81E0EDB62FF40A2A715DFD2CD36C47A">
    <w:name w:val="F81E0EDB62FF40A2A715DFD2CD36C47A"/>
    <w:rsid w:val="00016CBF"/>
  </w:style>
  <w:style w:type="paragraph" w:customStyle="1" w:styleId="6327F1B1709940DDBAC01ACCC900438D">
    <w:name w:val="6327F1B1709940DDBAC01ACCC900438D"/>
    <w:rsid w:val="00016CBF"/>
  </w:style>
  <w:style w:type="paragraph" w:customStyle="1" w:styleId="D2580CD502614AAABB9C51E8B4C15496">
    <w:name w:val="D2580CD502614AAABB9C51E8B4C15496"/>
    <w:rsid w:val="00016CBF"/>
  </w:style>
  <w:style w:type="paragraph" w:customStyle="1" w:styleId="121E7324681F49AB90A1E955C18076B9">
    <w:name w:val="121E7324681F49AB90A1E955C18076B9"/>
    <w:rsid w:val="00016CBF"/>
  </w:style>
  <w:style w:type="paragraph" w:customStyle="1" w:styleId="70872BCF3B9F4059835C7C5164DEC0C8">
    <w:name w:val="70872BCF3B9F4059835C7C5164DEC0C8"/>
    <w:rsid w:val="00016CBF"/>
  </w:style>
  <w:style w:type="paragraph" w:customStyle="1" w:styleId="E0D88226CECF48C182971F9F5ABB38F8">
    <w:name w:val="E0D88226CECF48C182971F9F5ABB38F8"/>
    <w:rsid w:val="00016CBF"/>
  </w:style>
  <w:style w:type="paragraph" w:customStyle="1" w:styleId="E2E0709A491B4C0289F0A10F5CA3DC4E">
    <w:name w:val="E2E0709A491B4C0289F0A10F5CA3DC4E"/>
    <w:rsid w:val="00016CBF"/>
  </w:style>
  <w:style w:type="paragraph" w:customStyle="1" w:styleId="214A520BCE2942A4986B22C125BA25B5">
    <w:name w:val="214A520BCE2942A4986B22C125BA25B5"/>
    <w:rsid w:val="00016CBF"/>
  </w:style>
  <w:style w:type="paragraph" w:customStyle="1" w:styleId="EF55F82D16144423A9D4E596D9E35BBF">
    <w:name w:val="EF55F82D16144423A9D4E596D9E35BBF"/>
    <w:rsid w:val="00016CBF"/>
  </w:style>
  <w:style w:type="paragraph" w:customStyle="1" w:styleId="86F7558E2E4B4C17890CF2B7FCDEDD38">
    <w:name w:val="86F7558E2E4B4C17890CF2B7FCDEDD38"/>
    <w:rsid w:val="00016CBF"/>
  </w:style>
  <w:style w:type="paragraph" w:customStyle="1" w:styleId="336582617F11433EA1D5784CB2A0F015">
    <w:name w:val="336582617F11433EA1D5784CB2A0F015"/>
    <w:rsid w:val="00016CBF"/>
  </w:style>
  <w:style w:type="paragraph" w:customStyle="1" w:styleId="9C0E43B3D1CA4150B305AB2AD530A8E2">
    <w:name w:val="9C0E43B3D1CA4150B305AB2AD530A8E2"/>
    <w:rsid w:val="00016CBF"/>
  </w:style>
  <w:style w:type="paragraph" w:customStyle="1" w:styleId="8A97C7F9459C4219B596CCD31F2A2165">
    <w:name w:val="8A97C7F9459C4219B596CCD31F2A2165"/>
    <w:rsid w:val="00016CBF"/>
  </w:style>
  <w:style w:type="paragraph" w:customStyle="1" w:styleId="CAAD955489644598910B921508032456">
    <w:name w:val="CAAD955489644598910B921508032456"/>
    <w:rsid w:val="00016CBF"/>
  </w:style>
  <w:style w:type="paragraph" w:customStyle="1" w:styleId="F4F99006E22F411BBECC89A9F5FC5CC6">
    <w:name w:val="F4F99006E22F411BBECC89A9F5FC5CC6"/>
    <w:rsid w:val="00016CBF"/>
  </w:style>
  <w:style w:type="paragraph" w:customStyle="1" w:styleId="2340A2B261264790B43643FCA8235174">
    <w:name w:val="2340A2B261264790B43643FCA8235174"/>
    <w:rsid w:val="00016CBF"/>
  </w:style>
  <w:style w:type="paragraph" w:customStyle="1" w:styleId="14310EB883B945C18C7D288346467D04">
    <w:name w:val="14310EB883B945C18C7D288346467D04"/>
    <w:rsid w:val="00016CBF"/>
  </w:style>
  <w:style w:type="paragraph" w:customStyle="1" w:styleId="969E358439284382B1CBCF25C7838C50">
    <w:name w:val="969E358439284382B1CBCF25C7838C50"/>
    <w:rsid w:val="00016CBF"/>
  </w:style>
  <w:style w:type="paragraph" w:customStyle="1" w:styleId="12F241773080409A96ED57C74A94B640">
    <w:name w:val="12F241773080409A96ED57C74A94B640"/>
    <w:rsid w:val="00016CBF"/>
  </w:style>
  <w:style w:type="paragraph" w:customStyle="1" w:styleId="C6AB5996595E447DB20AF6454AAE13CA">
    <w:name w:val="C6AB5996595E447DB20AF6454AAE13CA"/>
    <w:rsid w:val="00016CBF"/>
  </w:style>
  <w:style w:type="paragraph" w:customStyle="1" w:styleId="A25A48E0405C44D3BC604A8CE15B48B6">
    <w:name w:val="A25A48E0405C44D3BC604A8CE15B48B6"/>
    <w:rsid w:val="00016CBF"/>
  </w:style>
  <w:style w:type="paragraph" w:customStyle="1" w:styleId="C575AEC7C6394BD291B0A7A18508CC93">
    <w:name w:val="C575AEC7C6394BD291B0A7A18508CC93"/>
    <w:rsid w:val="00016CBF"/>
  </w:style>
  <w:style w:type="paragraph" w:customStyle="1" w:styleId="D1D7CBD100B14EDA8F099F5F19A92DC0">
    <w:name w:val="D1D7CBD100B14EDA8F099F5F19A92DC0"/>
    <w:rsid w:val="00016CBF"/>
  </w:style>
  <w:style w:type="paragraph" w:customStyle="1" w:styleId="6D355F0278464CFB9CB8F51BA1DFA40C">
    <w:name w:val="6D355F0278464CFB9CB8F51BA1DFA40C"/>
    <w:rsid w:val="00016CBF"/>
  </w:style>
  <w:style w:type="paragraph" w:customStyle="1" w:styleId="484F010D23954B40B7946700C216321C">
    <w:name w:val="484F010D23954B40B7946700C216321C"/>
    <w:rsid w:val="00016CBF"/>
  </w:style>
  <w:style w:type="paragraph" w:customStyle="1" w:styleId="20802A6245864841A2015362985755B6">
    <w:name w:val="20802A6245864841A2015362985755B6"/>
    <w:rsid w:val="00016CBF"/>
  </w:style>
  <w:style w:type="paragraph" w:customStyle="1" w:styleId="1505BE940B6E4F36B088C9A15A6A6003">
    <w:name w:val="1505BE940B6E4F36B088C9A15A6A6003"/>
    <w:rsid w:val="00016CBF"/>
  </w:style>
  <w:style w:type="paragraph" w:customStyle="1" w:styleId="E49863C52B1940AB8744552298D4E491">
    <w:name w:val="E49863C52B1940AB8744552298D4E491"/>
    <w:rsid w:val="00016CBF"/>
  </w:style>
  <w:style w:type="paragraph" w:customStyle="1" w:styleId="C95486058DAC4F40B95DA270E23A874A">
    <w:name w:val="C95486058DAC4F40B95DA270E23A874A"/>
    <w:rsid w:val="00016CBF"/>
  </w:style>
  <w:style w:type="paragraph" w:customStyle="1" w:styleId="58DFD8449F074487A4800A3D9B02C8DE">
    <w:name w:val="58DFD8449F074487A4800A3D9B02C8DE"/>
    <w:rsid w:val="00016CBF"/>
  </w:style>
  <w:style w:type="paragraph" w:customStyle="1" w:styleId="B28077326BFC4221B04A6AB5560CED1E">
    <w:name w:val="B28077326BFC4221B04A6AB5560CED1E"/>
    <w:rsid w:val="00016CBF"/>
  </w:style>
  <w:style w:type="paragraph" w:customStyle="1" w:styleId="5F448B19BE684BA2B5DF2C774B6C2BAB">
    <w:name w:val="5F448B19BE684BA2B5DF2C774B6C2BAB"/>
    <w:rsid w:val="00016CBF"/>
  </w:style>
  <w:style w:type="paragraph" w:customStyle="1" w:styleId="7E7A78DA58E946DE9372D600E9B0AEFB">
    <w:name w:val="7E7A78DA58E946DE9372D600E9B0AEFB"/>
    <w:rsid w:val="00016CBF"/>
  </w:style>
  <w:style w:type="paragraph" w:customStyle="1" w:styleId="CA0AE899B1F94EC1BE5E6C97CD8D9B80">
    <w:name w:val="CA0AE899B1F94EC1BE5E6C97CD8D9B80"/>
    <w:rsid w:val="00016CBF"/>
  </w:style>
  <w:style w:type="paragraph" w:customStyle="1" w:styleId="092A931AEC1A42A68504F09C6E71EC4A">
    <w:name w:val="092A931AEC1A42A68504F09C6E71EC4A"/>
    <w:rsid w:val="00016CBF"/>
  </w:style>
  <w:style w:type="paragraph" w:customStyle="1" w:styleId="29A401F6181C42E5B8BC8E27CF770C3F">
    <w:name w:val="29A401F6181C42E5B8BC8E27CF770C3F"/>
    <w:rsid w:val="00016CBF"/>
  </w:style>
  <w:style w:type="paragraph" w:customStyle="1" w:styleId="CB8DBD7BD88B4FAFA8B9F65AD8DE2752">
    <w:name w:val="CB8DBD7BD88B4FAFA8B9F65AD8DE2752"/>
    <w:rsid w:val="00016CBF"/>
  </w:style>
  <w:style w:type="paragraph" w:customStyle="1" w:styleId="90A9D282FB97467D84F4CC34C4736D00">
    <w:name w:val="90A9D282FB97467D84F4CC34C4736D00"/>
    <w:rsid w:val="00016CBF"/>
  </w:style>
  <w:style w:type="paragraph" w:customStyle="1" w:styleId="2FAB0E67A12B456190F041405204EC3C">
    <w:name w:val="2FAB0E67A12B456190F041405204EC3C"/>
    <w:rsid w:val="00016CBF"/>
  </w:style>
  <w:style w:type="paragraph" w:customStyle="1" w:styleId="98793210173C4889ADFF3B202A026163">
    <w:name w:val="98793210173C4889ADFF3B202A026163"/>
    <w:rsid w:val="00016CBF"/>
  </w:style>
  <w:style w:type="paragraph" w:customStyle="1" w:styleId="C3ED8BADC08A4911A5E268BF51F043DD">
    <w:name w:val="C3ED8BADC08A4911A5E268BF51F043DD"/>
    <w:rsid w:val="00016CBF"/>
  </w:style>
  <w:style w:type="paragraph" w:customStyle="1" w:styleId="9A5A194A6C7B41B7AD8AA4155D10D3D1">
    <w:name w:val="9A5A194A6C7B41B7AD8AA4155D10D3D1"/>
    <w:rsid w:val="00016CBF"/>
  </w:style>
  <w:style w:type="paragraph" w:customStyle="1" w:styleId="2B6CF4EE669F43F7B6EED2EA2564A00F">
    <w:name w:val="2B6CF4EE669F43F7B6EED2EA2564A00F"/>
    <w:rsid w:val="00016CBF"/>
  </w:style>
  <w:style w:type="paragraph" w:customStyle="1" w:styleId="0EEFC9F20D18478DAD73D09CF13A95C7">
    <w:name w:val="0EEFC9F20D18478DAD73D09CF13A95C7"/>
    <w:rsid w:val="00016CBF"/>
  </w:style>
  <w:style w:type="paragraph" w:customStyle="1" w:styleId="CE05E05FE358479B8961CC1A612F792B">
    <w:name w:val="CE05E05FE358479B8961CC1A612F792B"/>
    <w:rsid w:val="00016CBF"/>
  </w:style>
  <w:style w:type="paragraph" w:customStyle="1" w:styleId="08201F67F00F46FA9F6D38BFF635A8A5">
    <w:name w:val="08201F67F00F46FA9F6D38BFF635A8A5"/>
    <w:rsid w:val="00016CBF"/>
  </w:style>
  <w:style w:type="paragraph" w:customStyle="1" w:styleId="9C695885054347F18FE2F5BFB750F746">
    <w:name w:val="9C695885054347F18FE2F5BFB750F746"/>
    <w:rsid w:val="00016CBF"/>
  </w:style>
  <w:style w:type="paragraph" w:customStyle="1" w:styleId="922FF32EDBFC47A1B2E868B1D53ED6BD">
    <w:name w:val="922FF32EDBFC47A1B2E868B1D53ED6BD"/>
    <w:rsid w:val="00016CBF"/>
  </w:style>
  <w:style w:type="paragraph" w:customStyle="1" w:styleId="39330FAD85C2493EA2A6093D43013CF2">
    <w:name w:val="39330FAD85C2493EA2A6093D43013CF2"/>
    <w:rsid w:val="00016CBF"/>
  </w:style>
  <w:style w:type="paragraph" w:customStyle="1" w:styleId="3E503D6C031D4FA0BA81937B066B30F7">
    <w:name w:val="3E503D6C031D4FA0BA81937B066B30F7"/>
    <w:rsid w:val="00016CBF"/>
  </w:style>
  <w:style w:type="paragraph" w:customStyle="1" w:styleId="41998165A3E3458FBB2A0C5B2C5B2FEF">
    <w:name w:val="41998165A3E3458FBB2A0C5B2C5B2FEF"/>
    <w:rsid w:val="00016CBF"/>
  </w:style>
  <w:style w:type="paragraph" w:customStyle="1" w:styleId="41BB40DE39B246A7A2760B381CBB1EFE">
    <w:name w:val="41BB40DE39B246A7A2760B381CBB1EFE"/>
    <w:rsid w:val="00016CBF"/>
  </w:style>
  <w:style w:type="paragraph" w:customStyle="1" w:styleId="363101B0BD484D77BE6101EA7BDB53DF">
    <w:name w:val="363101B0BD484D77BE6101EA7BDB53DF"/>
    <w:rsid w:val="00016CBF"/>
  </w:style>
  <w:style w:type="paragraph" w:customStyle="1" w:styleId="172F4980EBF54658BD84D0747B3CCD24">
    <w:name w:val="172F4980EBF54658BD84D0747B3CCD24"/>
    <w:rsid w:val="00016CBF"/>
  </w:style>
  <w:style w:type="paragraph" w:customStyle="1" w:styleId="0E45F62FF8304F0CAF7063D01C44A205">
    <w:name w:val="0E45F62FF8304F0CAF7063D01C44A205"/>
    <w:rsid w:val="00016CBF"/>
  </w:style>
  <w:style w:type="paragraph" w:customStyle="1" w:styleId="BFED29596F9A45159458F67ED6401E77">
    <w:name w:val="BFED29596F9A45159458F67ED6401E77"/>
    <w:rsid w:val="00016CBF"/>
  </w:style>
  <w:style w:type="paragraph" w:customStyle="1" w:styleId="0E61B70595F84FFAA2A6F70A1C245B19">
    <w:name w:val="0E61B70595F84FFAA2A6F70A1C245B19"/>
    <w:rsid w:val="00016CBF"/>
  </w:style>
  <w:style w:type="paragraph" w:customStyle="1" w:styleId="0996E40DE8164683A62C179BE066FD99">
    <w:name w:val="0996E40DE8164683A62C179BE066FD99"/>
    <w:rsid w:val="00016CBF"/>
  </w:style>
  <w:style w:type="paragraph" w:customStyle="1" w:styleId="9BE6F03E3F6B4142990D9B74B84918F5">
    <w:name w:val="9BE6F03E3F6B4142990D9B74B84918F5"/>
    <w:rsid w:val="00016CBF"/>
  </w:style>
  <w:style w:type="paragraph" w:customStyle="1" w:styleId="58F3F5DD60994D3383FB9A9188B8118C">
    <w:name w:val="58F3F5DD60994D3383FB9A9188B8118C"/>
    <w:rsid w:val="00016CBF"/>
  </w:style>
  <w:style w:type="paragraph" w:customStyle="1" w:styleId="EB9DDD0101314E3B94A40E318611FF50">
    <w:name w:val="EB9DDD0101314E3B94A40E318611FF50"/>
    <w:rsid w:val="00016CBF"/>
  </w:style>
  <w:style w:type="paragraph" w:customStyle="1" w:styleId="B4EC8A047E194B23984010D143BEDC7D">
    <w:name w:val="B4EC8A047E194B23984010D143BEDC7D"/>
    <w:rsid w:val="00016CBF"/>
  </w:style>
  <w:style w:type="paragraph" w:customStyle="1" w:styleId="3DFBE59299264DC19457608D93ED71C0">
    <w:name w:val="3DFBE59299264DC19457608D93ED71C0"/>
    <w:rsid w:val="00016CBF"/>
  </w:style>
  <w:style w:type="paragraph" w:customStyle="1" w:styleId="9FAB02F9860C4701BECBC95CF69B2F42">
    <w:name w:val="9FAB02F9860C4701BECBC95CF69B2F42"/>
    <w:rsid w:val="00016CBF"/>
  </w:style>
  <w:style w:type="paragraph" w:customStyle="1" w:styleId="F237B27CB1BD46DB920B0EF525CD9EBF">
    <w:name w:val="F237B27CB1BD46DB920B0EF525CD9EBF"/>
    <w:rsid w:val="00016CBF"/>
  </w:style>
  <w:style w:type="paragraph" w:customStyle="1" w:styleId="A4866BC47B404AB19B4409116A2466DB">
    <w:name w:val="A4866BC47B404AB19B4409116A2466DB"/>
    <w:rsid w:val="00016CBF"/>
  </w:style>
  <w:style w:type="paragraph" w:customStyle="1" w:styleId="1BE623F0967B45998DAC7E9F7ADF6DB0">
    <w:name w:val="1BE623F0967B45998DAC7E9F7ADF6DB0"/>
    <w:rsid w:val="00016CBF"/>
  </w:style>
  <w:style w:type="paragraph" w:customStyle="1" w:styleId="CBE0CDDA066047C8944986A5EF6A465A">
    <w:name w:val="CBE0CDDA066047C8944986A5EF6A465A"/>
    <w:rsid w:val="00016CBF"/>
  </w:style>
  <w:style w:type="paragraph" w:customStyle="1" w:styleId="2A9FD5773A15462286CCA9C5BE5BFCB8">
    <w:name w:val="2A9FD5773A15462286CCA9C5BE5BFCB8"/>
    <w:rsid w:val="00016CBF"/>
  </w:style>
  <w:style w:type="paragraph" w:customStyle="1" w:styleId="0154789CCD7249EBB274161D580DC605">
    <w:name w:val="0154789CCD7249EBB274161D580DC605"/>
    <w:rsid w:val="00016CBF"/>
  </w:style>
  <w:style w:type="paragraph" w:customStyle="1" w:styleId="A5D6D3B681A547CDBF943E2CBDCDE080">
    <w:name w:val="A5D6D3B681A547CDBF943E2CBDCDE080"/>
    <w:rsid w:val="00016CBF"/>
  </w:style>
  <w:style w:type="paragraph" w:customStyle="1" w:styleId="D9C10248533C40C08C620270B09F268E">
    <w:name w:val="D9C10248533C40C08C620270B09F268E"/>
    <w:rsid w:val="00016CBF"/>
  </w:style>
  <w:style w:type="paragraph" w:customStyle="1" w:styleId="10BD4D78387B45A4AB5EB4C3AFDDF9F1">
    <w:name w:val="10BD4D78387B45A4AB5EB4C3AFDDF9F1"/>
    <w:rsid w:val="00016CBF"/>
  </w:style>
  <w:style w:type="paragraph" w:customStyle="1" w:styleId="841141C7736D481CA8B65B16A932F649">
    <w:name w:val="841141C7736D481CA8B65B16A932F649"/>
    <w:rsid w:val="00016CBF"/>
  </w:style>
  <w:style w:type="paragraph" w:customStyle="1" w:styleId="EA4977339C334BCCB40007CEA2FEA3E3">
    <w:name w:val="EA4977339C334BCCB40007CEA2FEA3E3"/>
    <w:rsid w:val="00016CBF"/>
  </w:style>
  <w:style w:type="paragraph" w:customStyle="1" w:styleId="A6514E9611E64D54B5EB2D5DA8D705E0">
    <w:name w:val="A6514E9611E64D54B5EB2D5DA8D705E0"/>
    <w:rsid w:val="00016CBF"/>
  </w:style>
  <w:style w:type="paragraph" w:customStyle="1" w:styleId="334489DBFA6448898A9CC2427B44E34D">
    <w:name w:val="334489DBFA6448898A9CC2427B44E34D"/>
    <w:rsid w:val="00016CBF"/>
  </w:style>
  <w:style w:type="paragraph" w:customStyle="1" w:styleId="C23FEFCE37B84940B48735661AD3F043">
    <w:name w:val="C23FEFCE37B84940B48735661AD3F043"/>
    <w:rsid w:val="00016CBF"/>
  </w:style>
  <w:style w:type="paragraph" w:customStyle="1" w:styleId="C11F5158D07D4C77A1AF504AFE6E13AD">
    <w:name w:val="C11F5158D07D4C77A1AF504AFE6E13AD"/>
    <w:rsid w:val="00016CBF"/>
  </w:style>
  <w:style w:type="paragraph" w:customStyle="1" w:styleId="825CC88778EA49539D2E904F77F2D772">
    <w:name w:val="825CC88778EA49539D2E904F77F2D772"/>
    <w:rsid w:val="00016CBF"/>
  </w:style>
  <w:style w:type="paragraph" w:customStyle="1" w:styleId="DF4DE25E92624A67BCCA0419F9D79C8C">
    <w:name w:val="DF4DE25E92624A67BCCA0419F9D79C8C"/>
    <w:rsid w:val="00016CBF"/>
  </w:style>
  <w:style w:type="paragraph" w:customStyle="1" w:styleId="8FC75A1B10FE4203918E6B822FB459DC">
    <w:name w:val="8FC75A1B10FE4203918E6B822FB459DC"/>
    <w:rsid w:val="00016CBF"/>
  </w:style>
  <w:style w:type="paragraph" w:customStyle="1" w:styleId="1F9B5BBCB31D4632B16CA68C8C061718">
    <w:name w:val="1F9B5BBCB31D4632B16CA68C8C061718"/>
    <w:rsid w:val="00016CBF"/>
  </w:style>
  <w:style w:type="paragraph" w:customStyle="1" w:styleId="947F62BB9471435A999EAC91E9D81B1B">
    <w:name w:val="947F62BB9471435A999EAC91E9D81B1B"/>
    <w:rsid w:val="00016CBF"/>
  </w:style>
  <w:style w:type="paragraph" w:customStyle="1" w:styleId="5182D8DEFEF9432D9E1970CB217B4AA2">
    <w:name w:val="5182D8DEFEF9432D9E1970CB217B4AA2"/>
    <w:rsid w:val="00016CBF"/>
  </w:style>
  <w:style w:type="paragraph" w:customStyle="1" w:styleId="CFB68C67B7AF4A25892F8E86DE94766B">
    <w:name w:val="CFB68C67B7AF4A25892F8E86DE94766B"/>
    <w:rsid w:val="00016CBF"/>
  </w:style>
  <w:style w:type="paragraph" w:customStyle="1" w:styleId="AA73F1FA3A2D488EA3FC3C13A8939C38">
    <w:name w:val="AA73F1FA3A2D488EA3FC3C13A8939C38"/>
    <w:rsid w:val="00016CBF"/>
  </w:style>
  <w:style w:type="paragraph" w:customStyle="1" w:styleId="7B445A2006DE44EF9FA294A8E95F0CB5">
    <w:name w:val="7B445A2006DE44EF9FA294A8E95F0CB5"/>
    <w:rsid w:val="00016CBF"/>
  </w:style>
  <w:style w:type="paragraph" w:customStyle="1" w:styleId="DE2DF4D771E7459BBE174F2B5D036ED6">
    <w:name w:val="DE2DF4D771E7459BBE174F2B5D036ED6"/>
    <w:rsid w:val="00016CBF"/>
  </w:style>
  <w:style w:type="paragraph" w:customStyle="1" w:styleId="EEF16125AD3B4D5199EDF360A0B6C36E">
    <w:name w:val="EEF16125AD3B4D5199EDF360A0B6C36E"/>
    <w:rsid w:val="00016CBF"/>
  </w:style>
  <w:style w:type="paragraph" w:customStyle="1" w:styleId="2364126A927A409FAD958FC9661AA907">
    <w:name w:val="2364126A927A409FAD958FC9661AA907"/>
    <w:rsid w:val="00016CBF"/>
  </w:style>
  <w:style w:type="paragraph" w:customStyle="1" w:styleId="7886B448766C416F862F0886C9A07D5C">
    <w:name w:val="7886B448766C416F862F0886C9A07D5C"/>
    <w:rsid w:val="00016CBF"/>
  </w:style>
  <w:style w:type="paragraph" w:customStyle="1" w:styleId="A7A3C188078D4BCEB5B6D95D8EF008D4">
    <w:name w:val="A7A3C188078D4BCEB5B6D95D8EF008D4"/>
    <w:rsid w:val="00016CBF"/>
  </w:style>
  <w:style w:type="paragraph" w:customStyle="1" w:styleId="D419BA5F3B784D4BADB403465FAC9341">
    <w:name w:val="D419BA5F3B784D4BADB403465FAC9341"/>
    <w:rsid w:val="00016CBF"/>
  </w:style>
  <w:style w:type="paragraph" w:customStyle="1" w:styleId="F43A27446EE54F4BBF44F46AC08776BB">
    <w:name w:val="F43A27446EE54F4BBF44F46AC08776BB"/>
    <w:rsid w:val="00016CBF"/>
  </w:style>
  <w:style w:type="paragraph" w:customStyle="1" w:styleId="D6587DE5A8A343C09979EB6EF8ACB1FF">
    <w:name w:val="D6587DE5A8A343C09979EB6EF8ACB1FF"/>
    <w:rsid w:val="00016CBF"/>
  </w:style>
  <w:style w:type="paragraph" w:customStyle="1" w:styleId="D92E145EAC1A44B99FAFF06E8C7D386E">
    <w:name w:val="D92E145EAC1A44B99FAFF06E8C7D386E"/>
    <w:rsid w:val="00016CBF"/>
  </w:style>
  <w:style w:type="paragraph" w:customStyle="1" w:styleId="D5BFDE03810F4F0C8F3F422FE3C27120">
    <w:name w:val="D5BFDE03810F4F0C8F3F422FE3C27120"/>
    <w:rsid w:val="00016CBF"/>
  </w:style>
  <w:style w:type="paragraph" w:customStyle="1" w:styleId="081A41F6885A40AC8963D8592102DDF4">
    <w:name w:val="081A41F6885A40AC8963D8592102DDF4"/>
    <w:rsid w:val="00016CBF"/>
  </w:style>
  <w:style w:type="paragraph" w:customStyle="1" w:styleId="FB0868328C904A7CAC244CC401CA5273">
    <w:name w:val="FB0868328C904A7CAC244CC401CA5273"/>
    <w:rsid w:val="00016CBF"/>
  </w:style>
  <w:style w:type="paragraph" w:customStyle="1" w:styleId="DA9882EAFE574C50A0449E8C9A1D8B6D">
    <w:name w:val="DA9882EAFE574C50A0449E8C9A1D8B6D"/>
    <w:rsid w:val="00016CBF"/>
  </w:style>
  <w:style w:type="paragraph" w:customStyle="1" w:styleId="102B4AC17BF243238750FC63D3BE4D4D">
    <w:name w:val="102B4AC17BF243238750FC63D3BE4D4D"/>
    <w:rsid w:val="00016CBF"/>
  </w:style>
  <w:style w:type="paragraph" w:customStyle="1" w:styleId="105815EE0D6043EC8D87581535C4A42D">
    <w:name w:val="105815EE0D6043EC8D87581535C4A42D"/>
    <w:rsid w:val="00016CBF"/>
  </w:style>
  <w:style w:type="paragraph" w:customStyle="1" w:styleId="10341E6F5DDF440AA9E323E5A9AC7C7D">
    <w:name w:val="10341E6F5DDF440AA9E323E5A9AC7C7D"/>
    <w:rsid w:val="00016CBF"/>
  </w:style>
  <w:style w:type="paragraph" w:customStyle="1" w:styleId="6D62CD319371418A9AA9BD7F000A182A">
    <w:name w:val="6D62CD319371418A9AA9BD7F000A182A"/>
    <w:rsid w:val="00016CBF"/>
  </w:style>
  <w:style w:type="paragraph" w:customStyle="1" w:styleId="12CE8870A9E9418EB71F1D5690BB3245">
    <w:name w:val="12CE8870A9E9418EB71F1D5690BB3245"/>
    <w:rsid w:val="00016CBF"/>
  </w:style>
  <w:style w:type="paragraph" w:customStyle="1" w:styleId="C67074FBF1C64A1088891D8E570E4AD7">
    <w:name w:val="C67074FBF1C64A1088891D8E570E4AD7"/>
    <w:rsid w:val="00016CBF"/>
  </w:style>
  <w:style w:type="paragraph" w:customStyle="1" w:styleId="6BA703D531124B6497EFA83B6BF57D56">
    <w:name w:val="6BA703D531124B6497EFA83B6BF57D56"/>
    <w:rsid w:val="00016CBF"/>
  </w:style>
  <w:style w:type="paragraph" w:customStyle="1" w:styleId="D31E1E3603BA4446AB526EB22A2EF4B9">
    <w:name w:val="D31E1E3603BA4446AB526EB22A2EF4B9"/>
    <w:rsid w:val="00016CBF"/>
  </w:style>
  <w:style w:type="paragraph" w:customStyle="1" w:styleId="8037B5DFD81B4729A794564D16DE7DAC">
    <w:name w:val="8037B5DFD81B4729A794564D16DE7DAC"/>
    <w:rsid w:val="00016CBF"/>
  </w:style>
  <w:style w:type="paragraph" w:customStyle="1" w:styleId="558A071609AC4D1CADC38AB9B3842A9A">
    <w:name w:val="558A071609AC4D1CADC38AB9B3842A9A"/>
    <w:rsid w:val="00016CBF"/>
  </w:style>
  <w:style w:type="paragraph" w:customStyle="1" w:styleId="E1FBB985998146CAAF4FF41DCEE78CB4">
    <w:name w:val="E1FBB985998146CAAF4FF41DCEE78CB4"/>
    <w:rsid w:val="00016CBF"/>
  </w:style>
  <w:style w:type="paragraph" w:customStyle="1" w:styleId="91CC0D19B1D948AE9D3971B968C1A40E">
    <w:name w:val="91CC0D19B1D948AE9D3971B968C1A40E"/>
    <w:rsid w:val="00016CBF"/>
  </w:style>
  <w:style w:type="paragraph" w:customStyle="1" w:styleId="20B3DAAB6C29412CB4B8BBD35D99D3FD">
    <w:name w:val="20B3DAAB6C29412CB4B8BBD35D99D3FD"/>
    <w:rsid w:val="00016CBF"/>
  </w:style>
  <w:style w:type="paragraph" w:customStyle="1" w:styleId="FF79BD01A5404EDBB771429FD81E9413">
    <w:name w:val="FF79BD01A5404EDBB771429FD81E9413"/>
    <w:rsid w:val="00016CBF"/>
  </w:style>
  <w:style w:type="paragraph" w:customStyle="1" w:styleId="3FDD88CD5D17458D9FBF1E625D7BF331">
    <w:name w:val="3FDD88CD5D17458D9FBF1E625D7BF331"/>
    <w:rsid w:val="00016CBF"/>
  </w:style>
  <w:style w:type="paragraph" w:customStyle="1" w:styleId="1C9B208F53A149AAA7EBEA8C80B6C944">
    <w:name w:val="1C9B208F53A149AAA7EBEA8C80B6C944"/>
    <w:rsid w:val="00016CBF"/>
  </w:style>
  <w:style w:type="paragraph" w:customStyle="1" w:styleId="FB225007049242C6B000E683D0CDBD8D">
    <w:name w:val="FB225007049242C6B000E683D0CDBD8D"/>
    <w:rsid w:val="00016CBF"/>
  </w:style>
  <w:style w:type="paragraph" w:customStyle="1" w:styleId="85780F84E5DE4BB79B1A00A01FEA8255">
    <w:name w:val="85780F84E5DE4BB79B1A00A01FEA8255"/>
    <w:rsid w:val="00016CBF"/>
  </w:style>
  <w:style w:type="paragraph" w:customStyle="1" w:styleId="32E8CA199938409AB2D9D160C42F3BFC">
    <w:name w:val="32E8CA199938409AB2D9D160C42F3BFC"/>
    <w:rsid w:val="00016CBF"/>
  </w:style>
  <w:style w:type="paragraph" w:customStyle="1" w:styleId="772C4457BBA64E2BB47AA7135BF80F3A">
    <w:name w:val="772C4457BBA64E2BB47AA7135BF80F3A"/>
    <w:rsid w:val="00016CBF"/>
  </w:style>
  <w:style w:type="paragraph" w:customStyle="1" w:styleId="D27E418B714A4E8F868CD01A435A0ADC">
    <w:name w:val="D27E418B714A4E8F868CD01A435A0ADC"/>
    <w:rsid w:val="00016CBF"/>
  </w:style>
  <w:style w:type="paragraph" w:customStyle="1" w:styleId="413E1E627A1548C98F3C4DAE10259EB8">
    <w:name w:val="413E1E627A1548C98F3C4DAE10259EB8"/>
    <w:rsid w:val="00016CBF"/>
  </w:style>
  <w:style w:type="paragraph" w:customStyle="1" w:styleId="129938ED8DE849D39F8ADC2007F272D7">
    <w:name w:val="129938ED8DE849D39F8ADC2007F272D7"/>
    <w:rsid w:val="00016CBF"/>
  </w:style>
  <w:style w:type="paragraph" w:customStyle="1" w:styleId="02C1F413080D467587E9C06755A405BF">
    <w:name w:val="02C1F413080D467587E9C06755A405BF"/>
    <w:rsid w:val="00016CBF"/>
  </w:style>
  <w:style w:type="paragraph" w:customStyle="1" w:styleId="1BF3D280E2E84E09BFD1FB1C3EE0E138">
    <w:name w:val="1BF3D280E2E84E09BFD1FB1C3EE0E138"/>
    <w:rsid w:val="00016CBF"/>
  </w:style>
  <w:style w:type="paragraph" w:customStyle="1" w:styleId="AC7F09F946644F03B80EBE70C2E7B450">
    <w:name w:val="AC7F09F946644F03B80EBE70C2E7B450"/>
    <w:rsid w:val="00016CBF"/>
  </w:style>
  <w:style w:type="paragraph" w:customStyle="1" w:styleId="72FE401AD2454FD09FBFD8890DB7E148">
    <w:name w:val="72FE401AD2454FD09FBFD8890DB7E148"/>
    <w:rsid w:val="00016CBF"/>
  </w:style>
  <w:style w:type="paragraph" w:customStyle="1" w:styleId="BDBEBD903F2D487085DE8927118D97A4">
    <w:name w:val="BDBEBD903F2D487085DE8927118D97A4"/>
    <w:rsid w:val="00016CBF"/>
  </w:style>
  <w:style w:type="paragraph" w:customStyle="1" w:styleId="9ACB4845998B44FB8D0BD7E2DE5E7BC1">
    <w:name w:val="9ACB4845998B44FB8D0BD7E2DE5E7BC1"/>
    <w:rsid w:val="00016CBF"/>
  </w:style>
  <w:style w:type="paragraph" w:customStyle="1" w:styleId="97368C352FCB46E7B646E7E460913C4E">
    <w:name w:val="97368C352FCB46E7B646E7E460913C4E"/>
    <w:rsid w:val="00016CBF"/>
  </w:style>
  <w:style w:type="paragraph" w:customStyle="1" w:styleId="F34E8A611C04481DA80E3D3AF14BD26C">
    <w:name w:val="F34E8A611C04481DA80E3D3AF14BD26C"/>
    <w:rsid w:val="00016CBF"/>
  </w:style>
  <w:style w:type="paragraph" w:customStyle="1" w:styleId="EF81E7E6DD334DCD9959E7DB50C59ACE">
    <w:name w:val="EF81E7E6DD334DCD9959E7DB50C59ACE"/>
    <w:rsid w:val="00016CBF"/>
  </w:style>
  <w:style w:type="paragraph" w:customStyle="1" w:styleId="0BDEE5BE41BE4A8CBFE9F987215F007A">
    <w:name w:val="0BDEE5BE41BE4A8CBFE9F987215F007A"/>
    <w:rsid w:val="00016CBF"/>
  </w:style>
  <w:style w:type="paragraph" w:customStyle="1" w:styleId="8BC6609342C740AFA337D5E84CFA86FD">
    <w:name w:val="8BC6609342C740AFA337D5E84CFA86FD"/>
    <w:rsid w:val="00016CBF"/>
  </w:style>
  <w:style w:type="paragraph" w:customStyle="1" w:styleId="30964542A3EC47179BAFC0921745849F">
    <w:name w:val="30964542A3EC47179BAFC0921745849F"/>
    <w:rsid w:val="00016CBF"/>
  </w:style>
  <w:style w:type="paragraph" w:customStyle="1" w:styleId="08F1C5958D6545E8B1B673A6A3506C62">
    <w:name w:val="08F1C5958D6545E8B1B673A6A3506C62"/>
    <w:rsid w:val="00016CBF"/>
  </w:style>
  <w:style w:type="paragraph" w:customStyle="1" w:styleId="F3A2A30665BD46B69970F516834F4128">
    <w:name w:val="F3A2A30665BD46B69970F516834F4128"/>
    <w:rsid w:val="00016CBF"/>
  </w:style>
  <w:style w:type="paragraph" w:customStyle="1" w:styleId="5385761EA68544DAA014FD6909E2F6CA">
    <w:name w:val="5385761EA68544DAA014FD6909E2F6CA"/>
    <w:rsid w:val="00016CBF"/>
  </w:style>
  <w:style w:type="paragraph" w:customStyle="1" w:styleId="B8CFA0013D1E46F8B28EBF0B2DBD0534">
    <w:name w:val="B8CFA0013D1E46F8B28EBF0B2DBD0534"/>
    <w:rsid w:val="00016CBF"/>
  </w:style>
  <w:style w:type="paragraph" w:customStyle="1" w:styleId="295A6201A19C40959C000D15D8EA9305">
    <w:name w:val="295A6201A19C40959C000D15D8EA9305"/>
    <w:rsid w:val="00016CBF"/>
  </w:style>
  <w:style w:type="paragraph" w:customStyle="1" w:styleId="33F186CB31114AF7A5074428B0D4E209">
    <w:name w:val="33F186CB31114AF7A5074428B0D4E209"/>
    <w:rsid w:val="00016CBF"/>
  </w:style>
  <w:style w:type="paragraph" w:customStyle="1" w:styleId="53C2F1CDF58B48E09E9AD14D2BEB6739">
    <w:name w:val="53C2F1CDF58B48E09E9AD14D2BEB6739"/>
    <w:rsid w:val="00016CBF"/>
  </w:style>
  <w:style w:type="paragraph" w:customStyle="1" w:styleId="33D787C0901D44948B58B7F064E04C46">
    <w:name w:val="33D787C0901D44948B58B7F064E04C46"/>
    <w:rsid w:val="00016CBF"/>
  </w:style>
  <w:style w:type="paragraph" w:customStyle="1" w:styleId="08C8B819529C46C8A74D619082EE4BF8">
    <w:name w:val="08C8B819529C46C8A74D619082EE4BF8"/>
    <w:rsid w:val="00016CBF"/>
  </w:style>
  <w:style w:type="paragraph" w:customStyle="1" w:styleId="2C68214B0479474C988CA4EB684A7C85">
    <w:name w:val="2C68214B0479474C988CA4EB684A7C85"/>
    <w:rsid w:val="00016CBF"/>
  </w:style>
  <w:style w:type="paragraph" w:customStyle="1" w:styleId="0243C3F0AC104C10BD68AB729B4CC123">
    <w:name w:val="0243C3F0AC104C10BD68AB729B4CC123"/>
    <w:rsid w:val="00016CBF"/>
  </w:style>
  <w:style w:type="paragraph" w:customStyle="1" w:styleId="C100CCDE3A574C39BB280AF9B00A9B68">
    <w:name w:val="C100CCDE3A574C39BB280AF9B00A9B68"/>
    <w:rsid w:val="00016CBF"/>
  </w:style>
  <w:style w:type="paragraph" w:customStyle="1" w:styleId="EC27864A7325467AB224813AB4086DD9">
    <w:name w:val="EC27864A7325467AB224813AB4086DD9"/>
    <w:rsid w:val="00016CBF"/>
  </w:style>
  <w:style w:type="paragraph" w:customStyle="1" w:styleId="00A04761C0FD422CA8C77CEAD7018226">
    <w:name w:val="00A04761C0FD422CA8C77CEAD7018226"/>
    <w:rsid w:val="00016CBF"/>
  </w:style>
  <w:style w:type="paragraph" w:customStyle="1" w:styleId="3B911BF65ABB4BBE8BCB607523E54178">
    <w:name w:val="3B911BF65ABB4BBE8BCB607523E54178"/>
    <w:rsid w:val="00016CBF"/>
  </w:style>
  <w:style w:type="paragraph" w:customStyle="1" w:styleId="B340B6C9EF7A43A99E66AF678B4702B2">
    <w:name w:val="B340B6C9EF7A43A99E66AF678B4702B2"/>
    <w:rsid w:val="00016CBF"/>
  </w:style>
  <w:style w:type="paragraph" w:customStyle="1" w:styleId="D67079BFA1FF4600B5580C21F16FA9E2">
    <w:name w:val="D67079BFA1FF4600B5580C21F16FA9E2"/>
    <w:rsid w:val="00016CBF"/>
  </w:style>
  <w:style w:type="paragraph" w:customStyle="1" w:styleId="062BE5A8C99E414783FFF3D06052BBF2">
    <w:name w:val="062BE5A8C99E414783FFF3D06052BBF2"/>
    <w:rsid w:val="00016CBF"/>
  </w:style>
  <w:style w:type="paragraph" w:customStyle="1" w:styleId="B64424794E4A4AD18DDCCBC43A8E5588">
    <w:name w:val="B64424794E4A4AD18DDCCBC43A8E5588"/>
    <w:rsid w:val="00016CBF"/>
  </w:style>
  <w:style w:type="paragraph" w:customStyle="1" w:styleId="94DC7DF99CB04AD1BA86679FCF178252">
    <w:name w:val="94DC7DF99CB04AD1BA86679FCF178252"/>
    <w:rsid w:val="00016CBF"/>
  </w:style>
  <w:style w:type="paragraph" w:customStyle="1" w:styleId="8F04D99BAF754E96BF98EE5FED70C38C">
    <w:name w:val="8F04D99BAF754E96BF98EE5FED70C38C"/>
    <w:rsid w:val="00016CBF"/>
  </w:style>
  <w:style w:type="paragraph" w:customStyle="1" w:styleId="43239FE4EC554623BB218A658D1F7ACB">
    <w:name w:val="43239FE4EC554623BB218A658D1F7ACB"/>
    <w:rsid w:val="00016CBF"/>
  </w:style>
  <w:style w:type="paragraph" w:customStyle="1" w:styleId="28E22451615848CA91B3229467A744F2">
    <w:name w:val="28E22451615848CA91B3229467A744F2"/>
    <w:rsid w:val="00016CBF"/>
  </w:style>
  <w:style w:type="paragraph" w:customStyle="1" w:styleId="A9147424FA4244DD83A1C1D846FAE3FC">
    <w:name w:val="A9147424FA4244DD83A1C1D846FAE3FC"/>
    <w:rsid w:val="00016CBF"/>
  </w:style>
  <w:style w:type="paragraph" w:customStyle="1" w:styleId="18F4E4D70D494843AD215DC1B1A02EA3">
    <w:name w:val="18F4E4D70D494843AD215DC1B1A02EA3"/>
    <w:rsid w:val="00016CBF"/>
  </w:style>
  <w:style w:type="paragraph" w:customStyle="1" w:styleId="AECD7C618D7C4E5C80C75D69CF5B8E18">
    <w:name w:val="AECD7C618D7C4E5C80C75D69CF5B8E18"/>
    <w:rsid w:val="00016CBF"/>
  </w:style>
  <w:style w:type="paragraph" w:customStyle="1" w:styleId="9B6BFBB0B56D44058B71CF05DBFEFDC7">
    <w:name w:val="9B6BFBB0B56D44058B71CF05DBFEFDC7"/>
    <w:rsid w:val="00016CBF"/>
  </w:style>
  <w:style w:type="paragraph" w:customStyle="1" w:styleId="18531F2FB6034F87B32B30531BD13B69">
    <w:name w:val="18531F2FB6034F87B32B30531BD13B69"/>
    <w:rsid w:val="00016CBF"/>
  </w:style>
  <w:style w:type="paragraph" w:customStyle="1" w:styleId="BEE2E16F4C1249DB8F5DA39CADA8EF62">
    <w:name w:val="BEE2E16F4C1249DB8F5DA39CADA8EF62"/>
    <w:rsid w:val="00016CBF"/>
  </w:style>
  <w:style w:type="paragraph" w:customStyle="1" w:styleId="95036228C5BC4144B0026AAB638B6047">
    <w:name w:val="95036228C5BC4144B0026AAB638B6047"/>
    <w:rsid w:val="00016CBF"/>
  </w:style>
  <w:style w:type="paragraph" w:customStyle="1" w:styleId="91BF1E5B9E78402DBF1261C52A2A42E0">
    <w:name w:val="91BF1E5B9E78402DBF1261C52A2A42E0"/>
    <w:rsid w:val="00016CBF"/>
  </w:style>
  <w:style w:type="paragraph" w:customStyle="1" w:styleId="5864CC3DBC2C439FAD6452D698092725">
    <w:name w:val="5864CC3DBC2C439FAD6452D698092725"/>
    <w:rsid w:val="00016CBF"/>
  </w:style>
  <w:style w:type="paragraph" w:customStyle="1" w:styleId="53FD1FA81FB9426188A841F8E523623D">
    <w:name w:val="53FD1FA81FB9426188A841F8E523623D"/>
    <w:rsid w:val="00016CBF"/>
  </w:style>
  <w:style w:type="paragraph" w:customStyle="1" w:styleId="8E35F3D02F9B4C3FB137F60718891DD4">
    <w:name w:val="8E35F3D02F9B4C3FB137F60718891DD4"/>
    <w:rsid w:val="00016CBF"/>
  </w:style>
  <w:style w:type="paragraph" w:customStyle="1" w:styleId="00B9B9C0C4044434BAB8A6F67E1E6F58">
    <w:name w:val="00B9B9C0C4044434BAB8A6F67E1E6F58"/>
    <w:rsid w:val="00016CBF"/>
  </w:style>
  <w:style w:type="paragraph" w:customStyle="1" w:styleId="3AB918F3786941C595683AB204FD0BF6">
    <w:name w:val="3AB918F3786941C595683AB204FD0BF6"/>
    <w:rsid w:val="00016CBF"/>
  </w:style>
  <w:style w:type="paragraph" w:customStyle="1" w:styleId="0A4919EA3AE94A5899C837689167A5FD">
    <w:name w:val="0A4919EA3AE94A5899C837689167A5FD"/>
    <w:rsid w:val="00016CBF"/>
  </w:style>
  <w:style w:type="paragraph" w:customStyle="1" w:styleId="6EEDB7B6A45F45C6A08F387FEF90DFB3">
    <w:name w:val="6EEDB7B6A45F45C6A08F387FEF90DFB3"/>
    <w:rsid w:val="00016CBF"/>
  </w:style>
  <w:style w:type="paragraph" w:customStyle="1" w:styleId="6D03C0FDF70E452DAAE78900D0486A99">
    <w:name w:val="6D03C0FDF70E452DAAE78900D0486A99"/>
    <w:rsid w:val="00016CBF"/>
  </w:style>
  <w:style w:type="paragraph" w:customStyle="1" w:styleId="D9FB3C83720D4F748D8F87490AA806C4">
    <w:name w:val="D9FB3C83720D4F748D8F87490AA806C4"/>
    <w:rsid w:val="00016CBF"/>
  </w:style>
  <w:style w:type="paragraph" w:customStyle="1" w:styleId="34899B8BBCC040C78A89A781E20B809E">
    <w:name w:val="34899B8BBCC040C78A89A781E20B809E"/>
    <w:rsid w:val="00016CBF"/>
  </w:style>
  <w:style w:type="paragraph" w:customStyle="1" w:styleId="2A54357CD9D74BFE9BC45408CE73DEE2">
    <w:name w:val="2A54357CD9D74BFE9BC45408CE73DEE2"/>
    <w:rsid w:val="00016CBF"/>
  </w:style>
  <w:style w:type="paragraph" w:customStyle="1" w:styleId="908D4E1596FE4983B9391FE713996431">
    <w:name w:val="908D4E1596FE4983B9391FE713996431"/>
    <w:rsid w:val="00016CBF"/>
  </w:style>
  <w:style w:type="paragraph" w:customStyle="1" w:styleId="235D391DC194481281BEA2B169474D76">
    <w:name w:val="235D391DC194481281BEA2B169474D76"/>
    <w:rsid w:val="00016CBF"/>
  </w:style>
  <w:style w:type="paragraph" w:customStyle="1" w:styleId="ADA29923D42E4B7E86B764C56AE78956">
    <w:name w:val="ADA29923D42E4B7E86B764C56AE78956"/>
    <w:rsid w:val="00016CBF"/>
  </w:style>
  <w:style w:type="paragraph" w:customStyle="1" w:styleId="7BF2139E86F04E6395860C3D93CE839D">
    <w:name w:val="7BF2139E86F04E6395860C3D93CE839D"/>
    <w:rsid w:val="00016CBF"/>
  </w:style>
  <w:style w:type="paragraph" w:customStyle="1" w:styleId="88989934707847098011B2E452F33FCD">
    <w:name w:val="88989934707847098011B2E452F33FCD"/>
    <w:rsid w:val="00016CBF"/>
  </w:style>
  <w:style w:type="paragraph" w:customStyle="1" w:styleId="08051C56F30C46EBAF56004BA7C545E8">
    <w:name w:val="08051C56F30C46EBAF56004BA7C545E8"/>
    <w:rsid w:val="00016CBF"/>
  </w:style>
  <w:style w:type="paragraph" w:customStyle="1" w:styleId="5A84A1B93F1E45E5AC6A3EF6F3E2D206">
    <w:name w:val="5A84A1B93F1E45E5AC6A3EF6F3E2D206"/>
    <w:rsid w:val="00016CBF"/>
  </w:style>
  <w:style w:type="paragraph" w:customStyle="1" w:styleId="BB686868FB21423EA68DF36D7D1531DC">
    <w:name w:val="BB686868FB21423EA68DF36D7D1531DC"/>
    <w:rsid w:val="00016CBF"/>
  </w:style>
  <w:style w:type="paragraph" w:customStyle="1" w:styleId="369C6C3DE4FC404AAAB7C18A35CA5A8B">
    <w:name w:val="369C6C3DE4FC404AAAB7C18A35CA5A8B"/>
    <w:rsid w:val="00016CBF"/>
  </w:style>
  <w:style w:type="paragraph" w:customStyle="1" w:styleId="2775174FBA1F4370AE4D4C6E3655E01A">
    <w:name w:val="2775174FBA1F4370AE4D4C6E3655E01A"/>
    <w:rsid w:val="00016CBF"/>
  </w:style>
  <w:style w:type="paragraph" w:customStyle="1" w:styleId="840C70E46B2940548D9634365114C99B">
    <w:name w:val="840C70E46B2940548D9634365114C99B"/>
    <w:rsid w:val="00016CBF"/>
  </w:style>
  <w:style w:type="paragraph" w:customStyle="1" w:styleId="3929139022C4443E9BF53A35730F4FAD">
    <w:name w:val="3929139022C4443E9BF53A35730F4FAD"/>
    <w:rsid w:val="00016CBF"/>
  </w:style>
  <w:style w:type="paragraph" w:customStyle="1" w:styleId="D042E0B9E4DE4820891094E922EC251B">
    <w:name w:val="D042E0B9E4DE4820891094E922EC251B"/>
    <w:rsid w:val="00016CBF"/>
  </w:style>
  <w:style w:type="paragraph" w:customStyle="1" w:styleId="8B0BE055056F47FFBD4150DA8F7027C5">
    <w:name w:val="8B0BE055056F47FFBD4150DA8F7027C5"/>
    <w:rsid w:val="00016CBF"/>
  </w:style>
  <w:style w:type="paragraph" w:customStyle="1" w:styleId="2500853A1ECA458ABC3D7D451F2477AF">
    <w:name w:val="2500853A1ECA458ABC3D7D451F2477AF"/>
    <w:rsid w:val="00016CBF"/>
  </w:style>
  <w:style w:type="paragraph" w:customStyle="1" w:styleId="7CD20C95614B4388AF00F0D938CFC144">
    <w:name w:val="7CD20C95614B4388AF00F0D938CFC144"/>
    <w:rsid w:val="00016CBF"/>
  </w:style>
  <w:style w:type="paragraph" w:customStyle="1" w:styleId="278C07D8356947BB9761E5456649F7C1">
    <w:name w:val="278C07D8356947BB9761E5456649F7C1"/>
    <w:rsid w:val="00016CBF"/>
  </w:style>
  <w:style w:type="paragraph" w:customStyle="1" w:styleId="1470399667C84EA2BE60430B943C4C2E">
    <w:name w:val="1470399667C84EA2BE60430B943C4C2E"/>
    <w:rsid w:val="00016CBF"/>
  </w:style>
  <w:style w:type="paragraph" w:customStyle="1" w:styleId="93365E753D744882A974404111E7833B">
    <w:name w:val="93365E753D744882A974404111E7833B"/>
    <w:rsid w:val="00016CBF"/>
  </w:style>
  <w:style w:type="paragraph" w:customStyle="1" w:styleId="0F1A7AF4ADE9448BAD2D41D1394774DC">
    <w:name w:val="0F1A7AF4ADE9448BAD2D41D1394774DC"/>
    <w:rsid w:val="00016CBF"/>
  </w:style>
  <w:style w:type="paragraph" w:customStyle="1" w:styleId="05D248D34F6041A2BEA645DF45DEE197">
    <w:name w:val="05D248D34F6041A2BEA645DF45DEE197"/>
    <w:rsid w:val="00016CBF"/>
  </w:style>
  <w:style w:type="paragraph" w:customStyle="1" w:styleId="D5EECB472DF648319F3AB1A9BBA522F8">
    <w:name w:val="D5EECB472DF648319F3AB1A9BBA522F8"/>
    <w:rsid w:val="00016CBF"/>
  </w:style>
  <w:style w:type="paragraph" w:customStyle="1" w:styleId="321F40680A264220998B3BDB47BEE202">
    <w:name w:val="321F40680A264220998B3BDB47BEE202"/>
    <w:rsid w:val="00016CBF"/>
  </w:style>
  <w:style w:type="paragraph" w:customStyle="1" w:styleId="5776F6678F424A5FA6005528DD26526A">
    <w:name w:val="5776F6678F424A5FA6005528DD26526A"/>
    <w:rsid w:val="00016CBF"/>
  </w:style>
  <w:style w:type="paragraph" w:customStyle="1" w:styleId="6532526A60FD424A82CDC92BFBBF35B1">
    <w:name w:val="6532526A60FD424A82CDC92BFBBF35B1"/>
    <w:rsid w:val="00016CBF"/>
  </w:style>
  <w:style w:type="paragraph" w:customStyle="1" w:styleId="22446268AA354002BF03DFF0ED0617E6">
    <w:name w:val="22446268AA354002BF03DFF0ED0617E6"/>
    <w:rsid w:val="00016CBF"/>
  </w:style>
  <w:style w:type="paragraph" w:customStyle="1" w:styleId="029B3CDAC0F244E6977AAEB53C21D185">
    <w:name w:val="029B3CDAC0F244E6977AAEB53C21D185"/>
    <w:rsid w:val="00016CBF"/>
  </w:style>
  <w:style w:type="paragraph" w:customStyle="1" w:styleId="4142BBA3C18D40E2A5D5923812B0E01F">
    <w:name w:val="4142BBA3C18D40E2A5D5923812B0E01F"/>
    <w:rsid w:val="00016CBF"/>
  </w:style>
  <w:style w:type="paragraph" w:customStyle="1" w:styleId="5A1893516E8D4411A3E4C435985B4D27">
    <w:name w:val="5A1893516E8D4411A3E4C435985B4D27"/>
    <w:rsid w:val="00016CBF"/>
  </w:style>
  <w:style w:type="paragraph" w:customStyle="1" w:styleId="B306723BD6AD4A7B8B95CD588266826B">
    <w:name w:val="B306723BD6AD4A7B8B95CD588266826B"/>
    <w:rsid w:val="00016CBF"/>
  </w:style>
  <w:style w:type="paragraph" w:customStyle="1" w:styleId="5D45A8B3864D4B9392B0B44C123BF0C4">
    <w:name w:val="5D45A8B3864D4B9392B0B44C123BF0C4"/>
    <w:rsid w:val="00016CBF"/>
  </w:style>
  <w:style w:type="paragraph" w:customStyle="1" w:styleId="5265E5C730D543A59701EC8991DF4120">
    <w:name w:val="5265E5C730D543A59701EC8991DF4120"/>
    <w:rsid w:val="00016CBF"/>
  </w:style>
  <w:style w:type="paragraph" w:customStyle="1" w:styleId="154AAD43E5014EF1A27110AB1192D598">
    <w:name w:val="154AAD43E5014EF1A27110AB1192D598"/>
    <w:rsid w:val="00016CBF"/>
  </w:style>
  <w:style w:type="paragraph" w:customStyle="1" w:styleId="8E98E45D92DD48E08712E56794A5E819">
    <w:name w:val="8E98E45D92DD48E08712E56794A5E819"/>
    <w:rsid w:val="00016CBF"/>
  </w:style>
  <w:style w:type="paragraph" w:customStyle="1" w:styleId="3A4536E75D1E44C28BD5F95230EA3B8C">
    <w:name w:val="3A4536E75D1E44C28BD5F95230EA3B8C"/>
    <w:rsid w:val="00016CBF"/>
  </w:style>
  <w:style w:type="paragraph" w:customStyle="1" w:styleId="3E096206A08D4DE7AB9F5C8CA74CF72E">
    <w:name w:val="3E096206A08D4DE7AB9F5C8CA74CF72E"/>
    <w:rsid w:val="00016CBF"/>
  </w:style>
  <w:style w:type="paragraph" w:customStyle="1" w:styleId="6F1C721414814361AD0984881F95C8F0">
    <w:name w:val="6F1C721414814361AD0984881F95C8F0"/>
    <w:rsid w:val="00016CBF"/>
  </w:style>
  <w:style w:type="paragraph" w:customStyle="1" w:styleId="5C06EDDE969140E091AAFFFE097A5E25">
    <w:name w:val="5C06EDDE969140E091AAFFFE097A5E25"/>
    <w:rsid w:val="00016CBF"/>
  </w:style>
  <w:style w:type="paragraph" w:customStyle="1" w:styleId="68137E1C100E41B0A425D9A2C3987C69">
    <w:name w:val="68137E1C100E41B0A425D9A2C3987C69"/>
    <w:rsid w:val="00016CBF"/>
  </w:style>
  <w:style w:type="paragraph" w:customStyle="1" w:styleId="31CD095B0EDA422AB72BDB148737F752">
    <w:name w:val="31CD095B0EDA422AB72BDB148737F752"/>
    <w:rsid w:val="00016CBF"/>
  </w:style>
  <w:style w:type="paragraph" w:customStyle="1" w:styleId="17B10FF051434F2C916EA4E751504CF6">
    <w:name w:val="17B10FF051434F2C916EA4E751504CF6"/>
    <w:rsid w:val="00016CBF"/>
  </w:style>
  <w:style w:type="paragraph" w:customStyle="1" w:styleId="8633911F6842494CBF1E022064E4901F">
    <w:name w:val="8633911F6842494CBF1E022064E4901F"/>
    <w:rsid w:val="00016CBF"/>
  </w:style>
  <w:style w:type="paragraph" w:customStyle="1" w:styleId="7E642B6601A44DC2A1FD36F546A4EFCD">
    <w:name w:val="7E642B6601A44DC2A1FD36F546A4EFCD"/>
    <w:rsid w:val="00016CBF"/>
  </w:style>
  <w:style w:type="paragraph" w:customStyle="1" w:styleId="D40B39940F4948209C145A29DFF6B445">
    <w:name w:val="D40B39940F4948209C145A29DFF6B445"/>
    <w:rsid w:val="00016CBF"/>
  </w:style>
  <w:style w:type="paragraph" w:customStyle="1" w:styleId="21AF927199DE46AA850EB9CFAB70152E">
    <w:name w:val="21AF927199DE46AA850EB9CFAB70152E"/>
    <w:rsid w:val="00016CBF"/>
  </w:style>
  <w:style w:type="paragraph" w:customStyle="1" w:styleId="7EE21991AED649599D019E70AACE394D">
    <w:name w:val="7EE21991AED649599D019E70AACE394D"/>
    <w:rsid w:val="00016CBF"/>
  </w:style>
  <w:style w:type="paragraph" w:customStyle="1" w:styleId="928F0759D52B4D7592E09C3FDF4F767E">
    <w:name w:val="928F0759D52B4D7592E09C3FDF4F767E"/>
    <w:rsid w:val="00016CBF"/>
  </w:style>
  <w:style w:type="paragraph" w:customStyle="1" w:styleId="322909080982431FAAB2996DFEC17AD0">
    <w:name w:val="322909080982431FAAB2996DFEC17AD0"/>
    <w:rsid w:val="00016CBF"/>
  </w:style>
  <w:style w:type="paragraph" w:customStyle="1" w:styleId="0B79C91A702D4022A96D4A8288E861D8">
    <w:name w:val="0B79C91A702D4022A96D4A8288E861D8"/>
    <w:rsid w:val="00016CBF"/>
  </w:style>
  <w:style w:type="paragraph" w:customStyle="1" w:styleId="DBA699AE0B5D4A0CAAD6C8EE684DAF91">
    <w:name w:val="DBA699AE0B5D4A0CAAD6C8EE684DAF91"/>
    <w:rsid w:val="00016CBF"/>
  </w:style>
  <w:style w:type="paragraph" w:customStyle="1" w:styleId="CAC6559DBC1F44319CC50BC817FED121">
    <w:name w:val="CAC6559DBC1F44319CC50BC817FED121"/>
    <w:rsid w:val="00016CBF"/>
  </w:style>
  <w:style w:type="paragraph" w:customStyle="1" w:styleId="3048FC59E64248088A0FEC95A31FE34F">
    <w:name w:val="3048FC59E64248088A0FEC95A31FE34F"/>
    <w:rsid w:val="00016CBF"/>
  </w:style>
  <w:style w:type="paragraph" w:customStyle="1" w:styleId="2EA2B0E1CCAA42E2ABC63C4956621D17">
    <w:name w:val="2EA2B0E1CCAA42E2ABC63C4956621D17"/>
    <w:rsid w:val="00016CBF"/>
  </w:style>
  <w:style w:type="paragraph" w:customStyle="1" w:styleId="7B0E916E5FDA4960A7A46511156E6C47">
    <w:name w:val="7B0E916E5FDA4960A7A46511156E6C47"/>
    <w:rsid w:val="00016CBF"/>
  </w:style>
  <w:style w:type="paragraph" w:customStyle="1" w:styleId="247EE5F0FAB94D37A6B00AAB99B0A42B">
    <w:name w:val="247EE5F0FAB94D37A6B00AAB99B0A42B"/>
    <w:rsid w:val="00016CBF"/>
  </w:style>
  <w:style w:type="paragraph" w:customStyle="1" w:styleId="6BC8D96E323846E4961E5047CF638516">
    <w:name w:val="6BC8D96E323846E4961E5047CF638516"/>
    <w:rsid w:val="00016CBF"/>
  </w:style>
  <w:style w:type="paragraph" w:customStyle="1" w:styleId="3A5848DCDB7A404A92B0677009BA951D">
    <w:name w:val="3A5848DCDB7A404A92B0677009BA951D"/>
    <w:rsid w:val="00016CBF"/>
  </w:style>
  <w:style w:type="paragraph" w:customStyle="1" w:styleId="CE70D085A1E14FB58DD0D6AFA58FFA14">
    <w:name w:val="CE70D085A1E14FB58DD0D6AFA58FFA14"/>
    <w:rsid w:val="00016CBF"/>
  </w:style>
  <w:style w:type="paragraph" w:customStyle="1" w:styleId="5B32E800FE3947F09DE751344525DC3C">
    <w:name w:val="5B32E800FE3947F09DE751344525DC3C"/>
    <w:rsid w:val="00016CBF"/>
  </w:style>
  <w:style w:type="paragraph" w:customStyle="1" w:styleId="B1EF95EA56B548C488C0EB308A55F25C">
    <w:name w:val="B1EF95EA56B548C488C0EB308A55F25C"/>
    <w:rsid w:val="00016CBF"/>
  </w:style>
  <w:style w:type="paragraph" w:customStyle="1" w:styleId="90716B570D0E4AACBEF008B99923721B">
    <w:name w:val="90716B570D0E4AACBEF008B99923721B"/>
    <w:rsid w:val="00016CBF"/>
  </w:style>
  <w:style w:type="paragraph" w:customStyle="1" w:styleId="DCC8BA46BA7E4ECDA35D1E5EC3915082">
    <w:name w:val="DCC8BA46BA7E4ECDA35D1E5EC3915082"/>
    <w:rsid w:val="00016CBF"/>
  </w:style>
  <w:style w:type="paragraph" w:customStyle="1" w:styleId="A6B39C993BEF488BBA8B4AEA2A70AF81">
    <w:name w:val="A6B39C993BEF488BBA8B4AEA2A70AF81"/>
    <w:rsid w:val="00016CBF"/>
  </w:style>
  <w:style w:type="paragraph" w:customStyle="1" w:styleId="1A44EA5034E8464294BB469CEE1B4B83">
    <w:name w:val="1A44EA5034E8464294BB469CEE1B4B83"/>
    <w:rsid w:val="00016CBF"/>
  </w:style>
  <w:style w:type="paragraph" w:customStyle="1" w:styleId="F4599DDAF9AD454F938626553F0C0820">
    <w:name w:val="F4599DDAF9AD454F938626553F0C0820"/>
    <w:rsid w:val="00016CBF"/>
  </w:style>
  <w:style w:type="paragraph" w:customStyle="1" w:styleId="A64371D2D5E345C6B393763945C6F78F">
    <w:name w:val="A64371D2D5E345C6B393763945C6F78F"/>
    <w:rsid w:val="00016CBF"/>
  </w:style>
  <w:style w:type="paragraph" w:customStyle="1" w:styleId="916E289DF1B9444AA6F16D65EE324ED8">
    <w:name w:val="916E289DF1B9444AA6F16D65EE324ED8"/>
    <w:rsid w:val="00016CBF"/>
  </w:style>
  <w:style w:type="paragraph" w:customStyle="1" w:styleId="07F4F799BD6F47D08BF0FF4F7775EF49">
    <w:name w:val="07F4F799BD6F47D08BF0FF4F7775EF49"/>
    <w:rsid w:val="00016CBF"/>
  </w:style>
  <w:style w:type="paragraph" w:customStyle="1" w:styleId="3942D55771494236B16DC1BB925F0B9B">
    <w:name w:val="3942D55771494236B16DC1BB925F0B9B"/>
    <w:rsid w:val="00016CBF"/>
  </w:style>
  <w:style w:type="paragraph" w:customStyle="1" w:styleId="A166D576935647F6B5235A8566C313A9">
    <w:name w:val="A166D576935647F6B5235A8566C313A9"/>
    <w:rsid w:val="00016CBF"/>
  </w:style>
  <w:style w:type="paragraph" w:customStyle="1" w:styleId="405D0DEC2E2744718D119D4C6C85069A">
    <w:name w:val="405D0DEC2E2744718D119D4C6C85069A"/>
    <w:rsid w:val="00016CBF"/>
  </w:style>
  <w:style w:type="paragraph" w:customStyle="1" w:styleId="98889378B86B456C9600B33CDF1CFBA0">
    <w:name w:val="98889378B86B456C9600B33CDF1CFBA0"/>
    <w:rsid w:val="00016CBF"/>
  </w:style>
  <w:style w:type="paragraph" w:customStyle="1" w:styleId="4773FC66C2B4449BA49DCF5B3BC28A4B">
    <w:name w:val="4773FC66C2B4449BA49DCF5B3BC28A4B"/>
    <w:rsid w:val="00016CBF"/>
  </w:style>
  <w:style w:type="paragraph" w:customStyle="1" w:styleId="BDE7CFCE1B2041FBA3990D30ADAA607B">
    <w:name w:val="BDE7CFCE1B2041FBA3990D30ADAA607B"/>
    <w:rsid w:val="00016CBF"/>
  </w:style>
  <w:style w:type="paragraph" w:customStyle="1" w:styleId="893269B1BABB48C99CAE3C99F8F2C290">
    <w:name w:val="893269B1BABB48C99CAE3C99F8F2C290"/>
    <w:rsid w:val="00016CBF"/>
  </w:style>
  <w:style w:type="paragraph" w:customStyle="1" w:styleId="42F47A58D3134EC58DD7E8676DCA87AE">
    <w:name w:val="42F47A58D3134EC58DD7E8676DCA87AE"/>
    <w:rsid w:val="00016CBF"/>
  </w:style>
  <w:style w:type="paragraph" w:customStyle="1" w:styleId="64E63C3331C3410EB0E1260779400124">
    <w:name w:val="64E63C3331C3410EB0E1260779400124"/>
    <w:rsid w:val="00016CBF"/>
  </w:style>
  <w:style w:type="paragraph" w:customStyle="1" w:styleId="1386FB28ADBC4B3A9E57FC945111CF6A">
    <w:name w:val="1386FB28ADBC4B3A9E57FC945111CF6A"/>
    <w:rsid w:val="00016CBF"/>
  </w:style>
  <w:style w:type="paragraph" w:customStyle="1" w:styleId="573DEE9E3FB14550B24050AADFCFBC51">
    <w:name w:val="573DEE9E3FB14550B24050AADFCFBC51"/>
    <w:rsid w:val="00016CBF"/>
  </w:style>
  <w:style w:type="paragraph" w:customStyle="1" w:styleId="6967C79927B14048B54509F1CD1F55D3">
    <w:name w:val="6967C79927B14048B54509F1CD1F55D3"/>
    <w:rsid w:val="00016CBF"/>
  </w:style>
  <w:style w:type="paragraph" w:customStyle="1" w:styleId="3AEFCD0482404DF78D158864074D3914">
    <w:name w:val="3AEFCD0482404DF78D158864074D3914"/>
    <w:rsid w:val="00016CBF"/>
  </w:style>
  <w:style w:type="paragraph" w:customStyle="1" w:styleId="F990E1BF19A5435C8CA17E3747F8EE05">
    <w:name w:val="F990E1BF19A5435C8CA17E3747F8EE05"/>
    <w:rsid w:val="00016CBF"/>
  </w:style>
  <w:style w:type="paragraph" w:customStyle="1" w:styleId="223671D31D6A4E7DBE1B064FF0F20ABA">
    <w:name w:val="223671D31D6A4E7DBE1B064FF0F20ABA"/>
    <w:rsid w:val="00016CBF"/>
  </w:style>
  <w:style w:type="paragraph" w:customStyle="1" w:styleId="5F5CC102B9B74D4493E0331A456B5798">
    <w:name w:val="5F5CC102B9B74D4493E0331A456B5798"/>
    <w:rsid w:val="00016CBF"/>
  </w:style>
  <w:style w:type="paragraph" w:customStyle="1" w:styleId="4511B0E4880146D899675522BDE47E0E">
    <w:name w:val="4511B0E4880146D899675522BDE47E0E"/>
    <w:rsid w:val="00016CBF"/>
  </w:style>
  <w:style w:type="paragraph" w:customStyle="1" w:styleId="5D55920943B74BF4BA309129756BE992">
    <w:name w:val="5D55920943B74BF4BA309129756BE992"/>
    <w:rsid w:val="00016CBF"/>
  </w:style>
  <w:style w:type="paragraph" w:customStyle="1" w:styleId="793424C6ACEC47CCA2542F16478E3187">
    <w:name w:val="793424C6ACEC47CCA2542F16478E3187"/>
    <w:rsid w:val="00016CBF"/>
  </w:style>
  <w:style w:type="paragraph" w:customStyle="1" w:styleId="96E50919FB304632A4E58771824650F4">
    <w:name w:val="96E50919FB304632A4E58771824650F4"/>
    <w:rsid w:val="00016CBF"/>
  </w:style>
  <w:style w:type="paragraph" w:customStyle="1" w:styleId="73C62D95860143B8B89BEBACC73037FE">
    <w:name w:val="73C62D95860143B8B89BEBACC73037FE"/>
    <w:rsid w:val="00016CBF"/>
  </w:style>
  <w:style w:type="paragraph" w:customStyle="1" w:styleId="8745962E6F3A4A558BC6A808C23772AE">
    <w:name w:val="8745962E6F3A4A558BC6A808C23772AE"/>
    <w:rsid w:val="00016CBF"/>
  </w:style>
  <w:style w:type="paragraph" w:customStyle="1" w:styleId="546C67EAF5214E50A745280C5960F261">
    <w:name w:val="546C67EAF5214E50A745280C5960F261"/>
    <w:rsid w:val="00016CBF"/>
  </w:style>
  <w:style w:type="paragraph" w:customStyle="1" w:styleId="ED235442821C4DCDA918E94F5A208450">
    <w:name w:val="ED235442821C4DCDA918E94F5A208450"/>
    <w:rsid w:val="00016CBF"/>
  </w:style>
  <w:style w:type="paragraph" w:customStyle="1" w:styleId="3B5253EB82B14506BCEB00A018AE375C">
    <w:name w:val="3B5253EB82B14506BCEB00A018AE375C"/>
    <w:rsid w:val="00016CBF"/>
  </w:style>
  <w:style w:type="paragraph" w:customStyle="1" w:styleId="AA9B757B1DB847F38793891FA1B183B6">
    <w:name w:val="AA9B757B1DB847F38793891FA1B183B6"/>
    <w:rsid w:val="00016CBF"/>
  </w:style>
  <w:style w:type="paragraph" w:customStyle="1" w:styleId="3370C6D8F18A45CBB7B2B5A7D38A20D9">
    <w:name w:val="3370C6D8F18A45CBB7B2B5A7D38A20D9"/>
    <w:rsid w:val="00016CBF"/>
  </w:style>
  <w:style w:type="paragraph" w:customStyle="1" w:styleId="50287D68751641819B47F9D65FEE196B">
    <w:name w:val="50287D68751641819B47F9D65FEE196B"/>
    <w:rsid w:val="00016CBF"/>
  </w:style>
  <w:style w:type="paragraph" w:customStyle="1" w:styleId="FBB376C042A340D69F5E48A955F289C2">
    <w:name w:val="FBB376C042A340D69F5E48A955F289C2"/>
    <w:rsid w:val="00016CBF"/>
  </w:style>
  <w:style w:type="paragraph" w:customStyle="1" w:styleId="EEB199FD35C2409E9E7B85076837841F">
    <w:name w:val="EEB199FD35C2409E9E7B85076837841F"/>
    <w:rsid w:val="00016CBF"/>
  </w:style>
  <w:style w:type="paragraph" w:customStyle="1" w:styleId="F40A34D99EAE4859B321937453CFEC64">
    <w:name w:val="F40A34D99EAE4859B321937453CFEC64"/>
    <w:rsid w:val="00016CBF"/>
  </w:style>
  <w:style w:type="paragraph" w:customStyle="1" w:styleId="BC9D66FC3EA64928BC851B6935564D0C">
    <w:name w:val="BC9D66FC3EA64928BC851B6935564D0C"/>
    <w:rsid w:val="00016CBF"/>
  </w:style>
  <w:style w:type="paragraph" w:customStyle="1" w:styleId="BE569DC791A542508211A1CA1D2BB7F8">
    <w:name w:val="BE569DC791A542508211A1CA1D2BB7F8"/>
    <w:rsid w:val="00016CBF"/>
  </w:style>
  <w:style w:type="paragraph" w:customStyle="1" w:styleId="EAAB2A559CB64DF7853A4CDB15F25899">
    <w:name w:val="EAAB2A559CB64DF7853A4CDB15F25899"/>
    <w:rsid w:val="00016CBF"/>
  </w:style>
  <w:style w:type="paragraph" w:customStyle="1" w:styleId="81AD747B3F3C4777A5EB1BA93DDBFF95">
    <w:name w:val="81AD747B3F3C4777A5EB1BA93DDBFF95"/>
    <w:rsid w:val="00016CBF"/>
  </w:style>
  <w:style w:type="paragraph" w:customStyle="1" w:styleId="B1D2FD0411DC42C69BC98B10BE873249">
    <w:name w:val="B1D2FD0411DC42C69BC98B10BE873249"/>
    <w:rsid w:val="00016CBF"/>
  </w:style>
  <w:style w:type="paragraph" w:customStyle="1" w:styleId="5790F0C0BA96412EBB0E6BE09CFB4937">
    <w:name w:val="5790F0C0BA96412EBB0E6BE09CFB4937"/>
    <w:rsid w:val="00016CBF"/>
  </w:style>
  <w:style w:type="paragraph" w:customStyle="1" w:styleId="0A080A248E554E97B1FAE28E7AE5B6C9">
    <w:name w:val="0A080A248E554E97B1FAE28E7AE5B6C9"/>
    <w:rsid w:val="00016CBF"/>
  </w:style>
  <w:style w:type="paragraph" w:customStyle="1" w:styleId="E6E932C169044930A8608BC829798296">
    <w:name w:val="E6E932C169044930A8608BC829798296"/>
    <w:rsid w:val="00016CBF"/>
  </w:style>
  <w:style w:type="paragraph" w:customStyle="1" w:styleId="FFC21545FE13451994399CCAD8C2B2B6">
    <w:name w:val="FFC21545FE13451994399CCAD8C2B2B6"/>
    <w:rsid w:val="00016CBF"/>
  </w:style>
  <w:style w:type="paragraph" w:customStyle="1" w:styleId="970AC51C9DB848E3A82F6EA3040B2BC9">
    <w:name w:val="970AC51C9DB848E3A82F6EA3040B2BC9"/>
    <w:rsid w:val="00016CBF"/>
  </w:style>
  <w:style w:type="paragraph" w:customStyle="1" w:styleId="52A7E27CE9EB412FA6A5E8E86F2A7226">
    <w:name w:val="52A7E27CE9EB412FA6A5E8E86F2A7226"/>
    <w:rsid w:val="00016CBF"/>
  </w:style>
  <w:style w:type="paragraph" w:customStyle="1" w:styleId="5A9E169805A1404FA2EFAA9E284CE21F">
    <w:name w:val="5A9E169805A1404FA2EFAA9E284CE21F"/>
    <w:rsid w:val="00016CBF"/>
  </w:style>
  <w:style w:type="paragraph" w:customStyle="1" w:styleId="CD45ECB740C64E56853B98EDB6320E2A">
    <w:name w:val="CD45ECB740C64E56853B98EDB6320E2A"/>
    <w:rsid w:val="00016CBF"/>
  </w:style>
  <w:style w:type="paragraph" w:customStyle="1" w:styleId="A10743E3F45F4F09B670551A001D7C2E">
    <w:name w:val="A10743E3F45F4F09B670551A001D7C2E"/>
    <w:rsid w:val="00016CBF"/>
  </w:style>
  <w:style w:type="paragraph" w:customStyle="1" w:styleId="1D489A4E95FD47468D83810BDFF2C4F2">
    <w:name w:val="1D489A4E95FD47468D83810BDFF2C4F2"/>
    <w:rsid w:val="00016CBF"/>
  </w:style>
  <w:style w:type="paragraph" w:customStyle="1" w:styleId="D19C392A8BC44D008E9D601256704B22">
    <w:name w:val="D19C392A8BC44D008E9D601256704B22"/>
    <w:rsid w:val="00016CBF"/>
  </w:style>
  <w:style w:type="paragraph" w:customStyle="1" w:styleId="CAC2E7DA1B0C4DCF9057EDADB283BE65">
    <w:name w:val="CAC2E7DA1B0C4DCF9057EDADB283BE65"/>
    <w:rsid w:val="00016CBF"/>
  </w:style>
  <w:style w:type="paragraph" w:customStyle="1" w:styleId="FF0AFD7C98214E529A10D7AB3CDB93FA">
    <w:name w:val="FF0AFD7C98214E529A10D7AB3CDB93FA"/>
    <w:rsid w:val="00016CBF"/>
  </w:style>
  <w:style w:type="paragraph" w:customStyle="1" w:styleId="9E8DBBE095414CD695791C2B16DBE57C">
    <w:name w:val="9E8DBBE095414CD695791C2B16DBE57C"/>
    <w:rsid w:val="00016CBF"/>
  </w:style>
  <w:style w:type="paragraph" w:customStyle="1" w:styleId="2298E580786A44C2BB4214D349FBC92F">
    <w:name w:val="2298E580786A44C2BB4214D349FBC92F"/>
    <w:rsid w:val="00016CBF"/>
  </w:style>
  <w:style w:type="paragraph" w:customStyle="1" w:styleId="FF685DA2EDCD4BFFB239DB91C9D730C2">
    <w:name w:val="FF685DA2EDCD4BFFB239DB91C9D730C2"/>
    <w:rsid w:val="00016CBF"/>
  </w:style>
  <w:style w:type="paragraph" w:customStyle="1" w:styleId="ABEF31E91CBA45DEA8BDFFEC174ACDA1">
    <w:name w:val="ABEF31E91CBA45DEA8BDFFEC174ACDA1"/>
    <w:rsid w:val="00016CBF"/>
  </w:style>
  <w:style w:type="paragraph" w:customStyle="1" w:styleId="A6D0D1B8C2054A6C8EF48804550FAF7D">
    <w:name w:val="A6D0D1B8C2054A6C8EF48804550FAF7D"/>
    <w:rsid w:val="00016CBF"/>
  </w:style>
  <w:style w:type="paragraph" w:customStyle="1" w:styleId="A4BE853EC0B54694A80D1ADC5A7F8E6F">
    <w:name w:val="A4BE853EC0B54694A80D1ADC5A7F8E6F"/>
    <w:rsid w:val="00016CBF"/>
  </w:style>
  <w:style w:type="paragraph" w:customStyle="1" w:styleId="9214E9697C53491B83014D685A267619">
    <w:name w:val="9214E9697C53491B83014D685A267619"/>
    <w:rsid w:val="00016CBF"/>
  </w:style>
  <w:style w:type="paragraph" w:customStyle="1" w:styleId="53E088A42E304ECE8A04EE990CBF0A6C">
    <w:name w:val="53E088A42E304ECE8A04EE990CBF0A6C"/>
    <w:rsid w:val="00016CBF"/>
  </w:style>
  <w:style w:type="paragraph" w:customStyle="1" w:styleId="4D6983AE8F2E4916945E6E200EA1D1A4">
    <w:name w:val="4D6983AE8F2E4916945E6E200EA1D1A4"/>
    <w:rsid w:val="00016CBF"/>
  </w:style>
  <w:style w:type="paragraph" w:customStyle="1" w:styleId="D91CDEB6E0484822A2C9AA017CD57980">
    <w:name w:val="D91CDEB6E0484822A2C9AA017CD57980"/>
    <w:rsid w:val="00016CBF"/>
  </w:style>
  <w:style w:type="paragraph" w:customStyle="1" w:styleId="BA88802179934FBF87F732FF0C8AD5ED">
    <w:name w:val="BA88802179934FBF87F732FF0C8AD5ED"/>
    <w:rsid w:val="00016CBF"/>
  </w:style>
  <w:style w:type="paragraph" w:customStyle="1" w:styleId="4A90B8842BBB4C528082072B9C103B2A">
    <w:name w:val="4A90B8842BBB4C528082072B9C103B2A"/>
    <w:rsid w:val="00016CBF"/>
  </w:style>
  <w:style w:type="paragraph" w:customStyle="1" w:styleId="C515F52F2F0E4C8BBC589BAFBA433651">
    <w:name w:val="C515F52F2F0E4C8BBC589BAFBA433651"/>
    <w:rsid w:val="00016CBF"/>
  </w:style>
  <w:style w:type="paragraph" w:customStyle="1" w:styleId="1C5CEA5C96CD4FF59474065E4638F799">
    <w:name w:val="1C5CEA5C96CD4FF59474065E4638F799"/>
    <w:rsid w:val="00016CBF"/>
  </w:style>
  <w:style w:type="paragraph" w:customStyle="1" w:styleId="4835E584314F4F26958BC01233AB59D4">
    <w:name w:val="4835E584314F4F26958BC01233AB59D4"/>
    <w:rsid w:val="00016CBF"/>
  </w:style>
  <w:style w:type="paragraph" w:customStyle="1" w:styleId="5CA7324ED153446EBA2DFE9589D2FAB7">
    <w:name w:val="5CA7324ED153446EBA2DFE9589D2FAB7"/>
    <w:rsid w:val="00016CBF"/>
  </w:style>
  <w:style w:type="paragraph" w:customStyle="1" w:styleId="353FFE80DF4C4ECB88B89232448C3322">
    <w:name w:val="353FFE80DF4C4ECB88B89232448C3322"/>
    <w:rsid w:val="00016CBF"/>
  </w:style>
  <w:style w:type="paragraph" w:customStyle="1" w:styleId="0FBA305C63B544A6AB2DA7DA5952F603">
    <w:name w:val="0FBA305C63B544A6AB2DA7DA5952F603"/>
    <w:rsid w:val="00016CBF"/>
  </w:style>
  <w:style w:type="paragraph" w:customStyle="1" w:styleId="2F638CE3F59C402D9409C6812F656C53">
    <w:name w:val="2F638CE3F59C402D9409C6812F656C53"/>
    <w:rsid w:val="00016CBF"/>
  </w:style>
  <w:style w:type="paragraph" w:customStyle="1" w:styleId="644B7A6292E4417AA62C32E11EF1F02E">
    <w:name w:val="644B7A6292E4417AA62C32E11EF1F02E"/>
    <w:rsid w:val="00016CBF"/>
  </w:style>
  <w:style w:type="paragraph" w:customStyle="1" w:styleId="51A4C450DD5349109659F26EA0C24FFE">
    <w:name w:val="51A4C450DD5349109659F26EA0C24FFE"/>
    <w:rsid w:val="00016CBF"/>
  </w:style>
  <w:style w:type="paragraph" w:customStyle="1" w:styleId="606D64C7A3BB4FAA8C9D2A619209640F">
    <w:name w:val="606D64C7A3BB4FAA8C9D2A619209640F"/>
    <w:rsid w:val="00016CBF"/>
  </w:style>
  <w:style w:type="paragraph" w:customStyle="1" w:styleId="F204C5BAF99346508D419C2CC1D19828">
    <w:name w:val="F204C5BAF99346508D419C2CC1D19828"/>
    <w:rsid w:val="00016CBF"/>
  </w:style>
  <w:style w:type="paragraph" w:customStyle="1" w:styleId="E325DD78E60C4F378C29B3A0D85C18A8">
    <w:name w:val="E325DD78E60C4F378C29B3A0D85C18A8"/>
    <w:rsid w:val="00016CBF"/>
  </w:style>
  <w:style w:type="paragraph" w:customStyle="1" w:styleId="58DAF083BF0149CF9FECE85EFAECA85D">
    <w:name w:val="58DAF083BF0149CF9FECE85EFAECA85D"/>
    <w:rsid w:val="00016CBF"/>
  </w:style>
  <w:style w:type="paragraph" w:customStyle="1" w:styleId="8EAE4D8267EE43F6B29352256462CDA5">
    <w:name w:val="8EAE4D8267EE43F6B29352256462CDA5"/>
    <w:rsid w:val="00016CBF"/>
  </w:style>
  <w:style w:type="paragraph" w:customStyle="1" w:styleId="908E443E98A4458FB008F80F647DA5AA">
    <w:name w:val="908E443E98A4458FB008F80F647DA5AA"/>
    <w:rsid w:val="00016CBF"/>
  </w:style>
  <w:style w:type="paragraph" w:customStyle="1" w:styleId="4FA0A18D215441AD8FF360B7E511F841">
    <w:name w:val="4FA0A18D215441AD8FF360B7E511F841"/>
    <w:rsid w:val="00016CBF"/>
  </w:style>
  <w:style w:type="paragraph" w:customStyle="1" w:styleId="9E95006B7D614643886BAF2E012A12B6">
    <w:name w:val="9E95006B7D614643886BAF2E012A12B6"/>
    <w:rsid w:val="00016CBF"/>
  </w:style>
  <w:style w:type="paragraph" w:customStyle="1" w:styleId="91BC3D1ED59C4BB68EC2D75515377B13">
    <w:name w:val="91BC3D1ED59C4BB68EC2D75515377B13"/>
    <w:rsid w:val="00016CBF"/>
  </w:style>
  <w:style w:type="paragraph" w:customStyle="1" w:styleId="3AA04937D97D4376A15356A4246C25B1">
    <w:name w:val="3AA04937D97D4376A15356A4246C25B1"/>
    <w:rsid w:val="00016CBF"/>
  </w:style>
  <w:style w:type="paragraph" w:customStyle="1" w:styleId="7BF3EC88B46E4507A2923050806994C3">
    <w:name w:val="7BF3EC88B46E4507A2923050806994C3"/>
    <w:rsid w:val="00016CBF"/>
  </w:style>
  <w:style w:type="paragraph" w:customStyle="1" w:styleId="79DD735F4CE6465E92430206487A7DB1">
    <w:name w:val="79DD735F4CE6465E92430206487A7DB1"/>
    <w:rsid w:val="00016CBF"/>
  </w:style>
  <w:style w:type="paragraph" w:customStyle="1" w:styleId="C586869EB4B54237A6EF1506CDF9A1A7">
    <w:name w:val="C586869EB4B54237A6EF1506CDF9A1A7"/>
    <w:rsid w:val="00016CBF"/>
  </w:style>
  <w:style w:type="paragraph" w:customStyle="1" w:styleId="A574266845EA4042AAFD17DE8149B71F">
    <w:name w:val="A574266845EA4042AAFD17DE8149B71F"/>
    <w:rsid w:val="00016CBF"/>
  </w:style>
  <w:style w:type="paragraph" w:customStyle="1" w:styleId="C6A1F95237CA4601A90980D5CF18E590">
    <w:name w:val="C6A1F95237CA4601A90980D5CF18E590"/>
    <w:rsid w:val="00016CBF"/>
  </w:style>
  <w:style w:type="paragraph" w:customStyle="1" w:styleId="385CF21B43F94A488FFE61E126575ADF">
    <w:name w:val="385CF21B43F94A488FFE61E126575ADF"/>
    <w:rsid w:val="00016CBF"/>
  </w:style>
  <w:style w:type="paragraph" w:customStyle="1" w:styleId="F8584C20636E4167B6199DB4A8292990">
    <w:name w:val="F8584C20636E4167B6199DB4A8292990"/>
    <w:rsid w:val="00016CBF"/>
  </w:style>
  <w:style w:type="paragraph" w:customStyle="1" w:styleId="843B8336039D42F780326B4042BBF373">
    <w:name w:val="843B8336039D42F780326B4042BBF373"/>
    <w:rsid w:val="00016CBF"/>
  </w:style>
  <w:style w:type="paragraph" w:customStyle="1" w:styleId="5948F7B6CBC645E09E5A8342B9316011">
    <w:name w:val="5948F7B6CBC645E09E5A8342B9316011"/>
    <w:rsid w:val="00016CBF"/>
  </w:style>
  <w:style w:type="paragraph" w:customStyle="1" w:styleId="219BD90CC7174C428FE007C4E227FF81">
    <w:name w:val="219BD90CC7174C428FE007C4E227FF81"/>
    <w:rsid w:val="00016CBF"/>
  </w:style>
  <w:style w:type="paragraph" w:customStyle="1" w:styleId="D5D7A99FB3FC4FCCB0F469B72E77780D">
    <w:name w:val="D5D7A99FB3FC4FCCB0F469B72E77780D"/>
    <w:rsid w:val="00016CBF"/>
  </w:style>
  <w:style w:type="paragraph" w:customStyle="1" w:styleId="55DC189F6A7A44A6B6F841E37D44C666">
    <w:name w:val="55DC189F6A7A44A6B6F841E37D44C666"/>
    <w:rsid w:val="00016CBF"/>
  </w:style>
  <w:style w:type="paragraph" w:customStyle="1" w:styleId="A0B28A465C7F49169A4EC1F8BD3B25F6">
    <w:name w:val="A0B28A465C7F49169A4EC1F8BD3B25F6"/>
    <w:rsid w:val="00016CBF"/>
  </w:style>
  <w:style w:type="paragraph" w:customStyle="1" w:styleId="1E55A9E2FF844EC690567B9403B62B77">
    <w:name w:val="1E55A9E2FF844EC690567B9403B62B77"/>
    <w:rsid w:val="00016CBF"/>
  </w:style>
  <w:style w:type="paragraph" w:customStyle="1" w:styleId="962C3EFCA08A4181B786BFD485C85933">
    <w:name w:val="962C3EFCA08A4181B786BFD485C85933"/>
    <w:rsid w:val="00016CBF"/>
  </w:style>
  <w:style w:type="paragraph" w:customStyle="1" w:styleId="F18E83EAC6574843B675680635807BF8">
    <w:name w:val="F18E83EAC6574843B675680635807BF8"/>
    <w:rsid w:val="00016CBF"/>
  </w:style>
  <w:style w:type="paragraph" w:customStyle="1" w:styleId="7888CBB32DF94FA7A9FEA9B7692F48F4">
    <w:name w:val="7888CBB32DF94FA7A9FEA9B7692F48F4"/>
    <w:rsid w:val="00016CBF"/>
  </w:style>
  <w:style w:type="paragraph" w:customStyle="1" w:styleId="F8F849FE0D004F17A4604279C1B5702A">
    <w:name w:val="F8F849FE0D004F17A4604279C1B5702A"/>
    <w:rsid w:val="00016CBF"/>
  </w:style>
  <w:style w:type="paragraph" w:customStyle="1" w:styleId="30D88E55CAB34F1592DF39B32F9D842D">
    <w:name w:val="30D88E55CAB34F1592DF39B32F9D842D"/>
    <w:rsid w:val="00016CBF"/>
  </w:style>
  <w:style w:type="paragraph" w:customStyle="1" w:styleId="C39EEF48542A44C9A76C4245956EA1E3">
    <w:name w:val="C39EEF48542A44C9A76C4245956EA1E3"/>
    <w:rsid w:val="00016CBF"/>
  </w:style>
  <w:style w:type="paragraph" w:customStyle="1" w:styleId="B3A0336EA2124D1197DBF6B7F7DF01D6">
    <w:name w:val="B3A0336EA2124D1197DBF6B7F7DF01D6"/>
    <w:rsid w:val="00016CBF"/>
  </w:style>
  <w:style w:type="paragraph" w:customStyle="1" w:styleId="7E550B0B9BD846F98974807923CB789F">
    <w:name w:val="7E550B0B9BD846F98974807923CB789F"/>
    <w:rsid w:val="00016CBF"/>
  </w:style>
  <w:style w:type="paragraph" w:customStyle="1" w:styleId="66F49FDD0D7F4E9D839A443ADE50581A">
    <w:name w:val="66F49FDD0D7F4E9D839A443ADE50581A"/>
    <w:rsid w:val="00016CBF"/>
  </w:style>
  <w:style w:type="paragraph" w:customStyle="1" w:styleId="BE06CCA8D29B4C5F8E0E415304A02F24">
    <w:name w:val="BE06CCA8D29B4C5F8E0E415304A02F24"/>
    <w:rsid w:val="00016CBF"/>
  </w:style>
  <w:style w:type="paragraph" w:customStyle="1" w:styleId="04981BB84CAB4C5C9CD89A1D98902472">
    <w:name w:val="04981BB84CAB4C5C9CD89A1D98902472"/>
    <w:rsid w:val="00016CBF"/>
  </w:style>
  <w:style w:type="paragraph" w:customStyle="1" w:styleId="1BDD34F0BAC94CE28AE8446FDDBA4C92">
    <w:name w:val="1BDD34F0BAC94CE28AE8446FDDBA4C92"/>
    <w:rsid w:val="00016CBF"/>
  </w:style>
  <w:style w:type="paragraph" w:customStyle="1" w:styleId="42D52662999647FDBB78528406C8489B">
    <w:name w:val="42D52662999647FDBB78528406C8489B"/>
    <w:rsid w:val="00016CBF"/>
  </w:style>
  <w:style w:type="paragraph" w:customStyle="1" w:styleId="7B283E1E6EFD4E748B83BDB0235098F3">
    <w:name w:val="7B283E1E6EFD4E748B83BDB0235098F3"/>
    <w:rsid w:val="00016CBF"/>
  </w:style>
  <w:style w:type="paragraph" w:customStyle="1" w:styleId="13FAE791FA734FCBA87D7573E734947C">
    <w:name w:val="13FAE791FA734FCBA87D7573E734947C"/>
    <w:rsid w:val="00016CBF"/>
  </w:style>
  <w:style w:type="paragraph" w:customStyle="1" w:styleId="BF49BDA8970949A291BA368242CEE194">
    <w:name w:val="BF49BDA8970949A291BA368242CEE194"/>
    <w:rsid w:val="00016CBF"/>
  </w:style>
  <w:style w:type="paragraph" w:customStyle="1" w:styleId="1AB1398D1C0A4735B0C7AC6C0A4B0750">
    <w:name w:val="1AB1398D1C0A4735B0C7AC6C0A4B0750"/>
    <w:rsid w:val="00016CBF"/>
  </w:style>
  <w:style w:type="paragraph" w:customStyle="1" w:styleId="1138709405964B6AB344F868CC23509B">
    <w:name w:val="1138709405964B6AB344F868CC23509B"/>
    <w:rsid w:val="00016CBF"/>
  </w:style>
  <w:style w:type="paragraph" w:customStyle="1" w:styleId="1EF0D06266224572AD3E002E65F19BCE">
    <w:name w:val="1EF0D06266224572AD3E002E65F19BCE"/>
    <w:rsid w:val="00016CBF"/>
  </w:style>
  <w:style w:type="paragraph" w:customStyle="1" w:styleId="068C385DFE914B5E8566730644E8CA05">
    <w:name w:val="068C385DFE914B5E8566730644E8CA05"/>
    <w:rsid w:val="00016CBF"/>
  </w:style>
  <w:style w:type="paragraph" w:customStyle="1" w:styleId="D81B8D22181F4D199DE0F92BBB808E16">
    <w:name w:val="D81B8D22181F4D199DE0F92BBB808E16"/>
    <w:rsid w:val="00016CBF"/>
  </w:style>
  <w:style w:type="paragraph" w:customStyle="1" w:styleId="73D4E6931AEC450F99D728E1BA1249BF">
    <w:name w:val="73D4E6931AEC450F99D728E1BA1249BF"/>
    <w:rsid w:val="00016CBF"/>
  </w:style>
  <w:style w:type="paragraph" w:customStyle="1" w:styleId="03EEF52983EC4895A3F4D72D57ADB46D">
    <w:name w:val="03EEF52983EC4895A3F4D72D57ADB46D"/>
    <w:rsid w:val="00016CBF"/>
  </w:style>
  <w:style w:type="paragraph" w:customStyle="1" w:styleId="13121AD8B5E448BDA05BBCB8F58B7BF6">
    <w:name w:val="13121AD8B5E448BDA05BBCB8F58B7BF6"/>
    <w:rsid w:val="00016CBF"/>
  </w:style>
  <w:style w:type="paragraph" w:customStyle="1" w:styleId="C4771E7F410345C499FA5400B2C9F296">
    <w:name w:val="C4771E7F410345C499FA5400B2C9F296"/>
    <w:rsid w:val="00016CBF"/>
  </w:style>
  <w:style w:type="paragraph" w:customStyle="1" w:styleId="DA1A22647C4A4D7393DF1257193CBE51">
    <w:name w:val="DA1A22647C4A4D7393DF1257193CBE51"/>
    <w:rsid w:val="00016CBF"/>
  </w:style>
  <w:style w:type="paragraph" w:customStyle="1" w:styleId="983D703D83AB415BA5572946D338478A">
    <w:name w:val="983D703D83AB415BA5572946D338478A"/>
    <w:rsid w:val="00016CBF"/>
  </w:style>
  <w:style w:type="paragraph" w:customStyle="1" w:styleId="F764EF8C15034539A6E603F8AFDBF2CC">
    <w:name w:val="F764EF8C15034539A6E603F8AFDBF2CC"/>
    <w:rsid w:val="00016CBF"/>
  </w:style>
  <w:style w:type="paragraph" w:customStyle="1" w:styleId="EC9C456F319647AAA5F1B4CF7C311EED">
    <w:name w:val="EC9C456F319647AAA5F1B4CF7C311EED"/>
    <w:rsid w:val="00016CBF"/>
  </w:style>
  <w:style w:type="paragraph" w:customStyle="1" w:styleId="5E7603F274B44B94823504086BA5F927">
    <w:name w:val="5E7603F274B44B94823504086BA5F927"/>
    <w:rsid w:val="00016CBF"/>
  </w:style>
  <w:style w:type="paragraph" w:customStyle="1" w:styleId="F02C4280817E47F2A0F2B3B32B0C7EF3">
    <w:name w:val="F02C4280817E47F2A0F2B3B32B0C7EF3"/>
    <w:rsid w:val="00016CBF"/>
  </w:style>
  <w:style w:type="paragraph" w:customStyle="1" w:styleId="AD71F2F1099E4DCAA6581988B69DB0BD">
    <w:name w:val="AD71F2F1099E4DCAA6581988B69DB0BD"/>
    <w:rsid w:val="00016CBF"/>
  </w:style>
  <w:style w:type="paragraph" w:customStyle="1" w:styleId="6053B49A4FAD4BCAA1A0BEA25C758557">
    <w:name w:val="6053B49A4FAD4BCAA1A0BEA25C758557"/>
    <w:rsid w:val="00016CBF"/>
  </w:style>
  <w:style w:type="paragraph" w:customStyle="1" w:styleId="E1722B3AF5994348A27295A1AF45B83A">
    <w:name w:val="E1722B3AF5994348A27295A1AF45B83A"/>
    <w:rsid w:val="00016CBF"/>
  </w:style>
  <w:style w:type="paragraph" w:customStyle="1" w:styleId="49D3D3C138524EECB766399F1AA04A68">
    <w:name w:val="49D3D3C138524EECB766399F1AA04A68"/>
    <w:rsid w:val="00016CBF"/>
  </w:style>
  <w:style w:type="paragraph" w:customStyle="1" w:styleId="4B732DFA8C85453DB09EDA30ED170229">
    <w:name w:val="4B732DFA8C85453DB09EDA30ED170229"/>
    <w:rsid w:val="00016CBF"/>
  </w:style>
  <w:style w:type="paragraph" w:customStyle="1" w:styleId="5083203C2CE34C399CEE261A6E0B2E70">
    <w:name w:val="5083203C2CE34C399CEE261A6E0B2E70"/>
    <w:rsid w:val="00016CBF"/>
  </w:style>
  <w:style w:type="paragraph" w:customStyle="1" w:styleId="A29CF662D0A3430EBF13A8098ED03529">
    <w:name w:val="A29CF662D0A3430EBF13A8098ED03529"/>
    <w:rsid w:val="00016CBF"/>
  </w:style>
  <w:style w:type="paragraph" w:customStyle="1" w:styleId="4CD8A6AAD03242F09F7AF414BEB5BD1B">
    <w:name w:val="4CD8A6AAD03242F09F7AF414BEB5BD1B"/>
    <w:rsid w:val="00016CBF"/>
  </w:style>
  <w:style w:type="paragraph" w:customStyle="1" w:styleId="DD4AAC34D9DE4BE3AF8A9C1C47799C1D">
    <w:name w:val="DD4AAC34D9DE4BE3AF8A9C1C47799C1D"/>
    <w:rsid w:val="00016CBF"/>
  </w:style>
  <w:style w:type="paragraph" w:customStyle="1" w:styleId="3105DBAC2FDA4F90A08F60C7C8A61EF9">
    <w:name w:val="3105DBAC2FDA4F90A08F60C7C8A61EF9"/>
    <w:rsid w:val="00016CBF"/>
  </w:style>
  <w:style w:type="paragraph" w:customStyle="1" w:styleId="A433FDE644FC493E95E0E4E1597BBB44">
    <w:name w:val="A433FDE644FC493E95E0E4E1597BBB44"/>
    <w:rsid w:val="00016CBF"/>
  </w:style>
  <w:style w:type="paragraph" w:customStyle="1" w:styleId="BF7530944E8044EA90293C5984A00C43">
    <w:name w:val="BF7530944E8044EA90293C5984A00C43"/>
    <w:rsid w:val="00016CBF"/>
  </w:style>
  <w:style w:type="paragraph" w:customStyle="1" w:styleId="80B7A1F950E3440B95BFB5C4DCE332E0">
    <w:name w:val="80B7A1F950E3440B95BFB5C4DCE332E0"/>
    <w:rsid w:val="00016CBF"/>
  </w:style>
  <w:style w:type="paragraph" w:customStyle="1" w:styleId="7067C04620FD401F8670F09EC243E5B6">
    <w:name w:val="7067C04620FD401F8670F09EC243E5B6"/>
    <w:rsid w:val="00016CBF"/>
  </w:style>
  <w:style w:type="paragraph" w:customStyle="1" w:styleId="15DC6BD4D4EF41D284FBF13E79A9FC72">
    <w:name w:val="15DC6BD4D4EF41D284FBF13E79A9FC72"/>
    <w:rsid w:val="00016CBF"/>
  </w:style>
  <w:style w:type="paragraph" w:customStyle="1" w:styleId="26A10D72E9FE4C16B9E4B0D0949B6949">
    <w:name w:val="26A10D72E9FE4C16B9E4B0D0949B6949"/>
    <w:rsid w:val="00016CBF"/>
  </w:style>
  <w:style w:type="paragraph" w:customStyle="1" w:styleId="E7FF24A0CDC94FF49BC1EC9A18D0C4B2">
    <w:name w:val="E7FF24A0CDC94FF49BC1EC9A18D0C4B2"/>
    <w:rsid w:val="00016CBF"/>
  </w:style>
  <w:style w:type="paragraph" w:customStyle="1" w:styleId="416D87B99B0E45D480E4A64CE9509BE1">
    <w:name w:val="416D87B99B0E45D480E4A64CE9509BE1"/>
    <w:rsid w:val="00016CBF"/>
  </w:style>
  <w:style w:type="paragraph" w:customStyle="1" w:styleId="C3CE843F1D1B4B9FB5C8949524FC05ED">
    <w:name w:val="C3CE843F1D1B4B9FB5C8949524FC05ED"/>
    <w:rsid w:val="00016CBF"/>
  </w:style>
  <w:style w:type="paragraph" w:customStyle="1" w:styleId="13C4702A12BE4FDB8B135FC0A7D523A9">
    <w:name w:val="13C4702A12BE4FDB8B135FC0A7D523A9"/>
    <w:rsid w:val="00016CBF"/>
  </w:style>
  <w:style w:type="paragraph" w:customStyle="1" w:styleId="C5E858C4AAF949CF9ED44EF864BC0535">
    <w:name w:val="C5E858C4AAF949CF9ED44EF864BC0535"/>
    <w:rsid w:val="00016CBF"/>
  </w:style>
  <w:style w:type="paragraph" w:customStyle="1" w:styleId="BC197754788D4F79B60573C4A7F1F69C">
    <w:name w:val="BC197754788D4F79B60573C4A7F1F69C"/>
    <w:rsid w:val="00016CBF"/>
  </w:style>
  <w:style w:type="paragraph" w:customStyle="1" w:styleId="DB38546535C3486987FC324EF45520A7">
    <w:name w:val="DB38546535C3486987FC324EF45520A7"/>
    <w:rsid w:val="00016CBF"/>
  </w:style>
  <w:style w:type="paragraph" w:customStyle="1" w:styleId="E04BECC4D6C845FBADF5DA440CD2550B">
    <w:name w:val="E04BECC4D6C845FBADF5DA440CD2550B"/>
    <w:rsid w:val="00016CBF"/>
  </w:style>
  <w:style w:type="paragraph" w:customStyle="1" w:styleId="3C54783C5061436A9253557B570A6AE6">
    <w:name w:val="3C54783C5061436A9253557B570A6AE6"/>
    <w:rsid w:val="00016CBF"/>
  </w:style>
  <w:style w:type="paragraph" w:customStyle="1" w:styleId="4045D3624B8448A1A7ED736258E86BCC">
    <w:name w:val="4045D3624B8448A1A7ED736258E86BCC"/>
    <w:rsid w:val="00016CBF"/>
  </w:style>
  <w:style w:type="paragraph" w:customStyle="1" w:styleId="7CA4BE079A404ADC8A620F869736A39C">
    <w:name w:val="7CA4BE079A404ADC8A620F869736A39C"/>
    <w:rsid w:val="00016CBF"/>
  </w:style>
  <w:style w:type="paragraph" w:customStyle="1" w:styleId="4C6FC8BF37304C108E47EDA435159A62">
    <w:name w:val="4C6FC8BF37304C108E47EDA435159A62"/>
    <w:rsid w:val="00016CBF"/>
  </w:style>
  <w:style w:type="paragraph" w:customStyle="1" w:styleId="3E6C04DA24D24F43AC67E1C35A91077E">
    <w:name w:val="3E6C04DA24D24F43AC67E1C35A91077E"/>
    <w:rsid w:val="00016CBF"/>
  </w:style>
  <w:style w:type="paragraph" w:customStyle="1" w:styleId="428CA04CB9E44717B4E9977815AFCA18">
    <w:name w:val="428CA04CB9E44717B4E9977815AFCA18"/>
    <w:rsid w:val="00016CBF"/>
  </w:style>
  <w:style w:type="paragraph" w:customStyle="1" w:styleId="6F44ADE89DBC4971A0904B8F83697146">
    <w:name w:val="6F44ADE89DBC4971A0904B8F83697146"/>
    <w:rsid w:val="00016CBF"/>
  </w:style>
  <w:style w:type="paragraph" w:customStyle="1" w:styleId="EE8D5A482C044D42920D834BBEEF4FA2">
    <w:name w:val="EE8D5A482C044D42920D834BBEEF4FA2"/>
    <w:rsid w:val="00016CBF"/>
  </w:style>
  <w:style w:type="paragraph" w:customStyle="1" w:styleId="0EEB43EE14D74AD381D0A50EC6D59084">
    <w:name w:val="0EEB43EE14D74AD381D0A50EC6D59084"/>
    <w:rsid w:val="00016CBF"/>
  </w:style>
  <w:style w:type="paragraph" w:customStyle="1" w:styleId="25A7530F7E8348F0AB56D9A576C092F6">
    <w:name w:val="25A7530F7E8348F0AB56D9A576C092F6"/>
    <w:rsid w:val="00016CBF"/>
  </w:style>
  <w:style w:type="paragraph" w:customStyle="1" w:styleId="66D7F08FE02E49E29208592677905BA9">
    <w:name w:val="66D7F08FE02E49E29208592677905BA9"/>
    <w:rsid w:val="00016CBF"/>
  </w:style>
  <w:style w:type="paragraph" w:customStyle="1" w:styleId="16E1F16158F240D49FB95ECFF646306E">
    <w:name w:val="16E1F16158F240D49FB95ECFF646306E"/>
    <w:rsid w:val="00016CBF"/>
  </w:style>
  <w:style w:type="paragraph" w:customStyle="1" w:styleId="03DA5E8C5A1E440E94332DCCAA593086">
    <w:name w:val="03DA5E8C5A1E440E94332DCCAA593086"/>
    <w:rsid w:val="00016CBF"/>
  </w:style>
  <w:style w:type="paragraph" w:customStyle="1" w:styleId="B4D00117B51A405E87E3CB2D483CFA73">
    <w:name w:val="B4D00117B51A405E87E3CB2D483CFA73"/>
    <w:rsid w:val="00016CBF"/>
  </w:style>
  <w:style w:type="paragraph" w:customStyle="1" w:styleId="F74EFE75876945D2AD3E055C00D613C1">
    <w:name w:val="F74EFE75876945D2AD3E055C00D613C1"/>
    <w:rsid w:val="00016CBF"/>
  </w:style>
  <w:style w:type="paragraph" w:customStyle="1" w:styleId="F7ADEC73106247F09B48209F1F0ECADE">
    <w:name w:val="F7ADEC73106247F09B48209F1F0ECADE"/>
    <w:rsid w:val="00016CBF"/>
  </w:style>
  <w:style w:type="paragraph" w:customStyle="1" w:styleId="6235DE0C1DBA451FB9D38A055CD8A990">
    <w:name w:val="6235DE0C1DBA451FB9D38A055CD8A990"/>
    <w:rsid w:val="00016CBF"/>
  </w:style>
  <w:style w:type="paragraph" w:customStyle="1" w:styleId="F8279D2ABA284207BDB9BCF21EAA92EF">
    <w:name w:val="F8279D2ABA284207BDB9BCF21EAA92EF"/>
    <w:rsid w:val="00016CBF"/>
  </w:style>
  <w:style w:type="paragraph" w:customStyle="1" w:styleId="F74624EEA1BC464B8893A969255DEF95">
    <w:name w:val="F74624EEA1BC464B8893A969255DEF95"/>
    <w:rsid w:val="00016CBF"/>
  </w:style>
  <w:style w:type="paragraph" w:customStyle="1" w:styleId="2D1AD1BBB60A49E8A70A9ED18A8470CB">
    <w:name w:val="2D1AD1BBB60A49E8A70A9ED18A8470CB"/>
    <w:rsid w:val="00016CBF"/>
  </w:style>
  <w:style w:type="paragraph" w:customStyle="1" w:styleId="767951AB08B7463AB6A5C9C9F51A3A7B">
    <w:name w:val="767951AB08B7463AB6A5C9C9F51A3A7B"/>
    <w:rsid w:val="00016CBF"/>
  </w:style>
  <w:style w:type="paragraph" w:customStyle="1" w:styleId="BE8B338D674B44D88B43479602D1023E">
    <w:name w:val="BE8B338D674B44D88B43479602D1023E"/>
    <w:rsid w:val="00016CBF"/>
  </w:style>
  <w:style w:type="paragraph" w:customStyle="1" w:styleId="F0BC8589E5DC4BDDB137907B47AF894B">
    <w:name w:val="F0BC8589E5DC4BDDB137907B47AF894B"/>
    <w:rsid w:val="00016CBF"/>
  </w:style>
  <w:style w:type="paragraph" w:customStyle="1" w:styleId="33EB418E99F041618439BFD717AA1E95">
    <w:name w:val="33EB418E99F041618439BFD717AA1E95"/>
    <w:rsid w:val="00016CBF"/>
  </w:style>
  <w:style w:type="paragraph" w:customStyle="1" w:styleId="EC1EC81CD31246628E0BE7E62B7199C6">
    <w:name w:val="EC1EC81CD31246628E0BE7E62B7199C6"/>
    <w:rsid w:val="00016CBF"/>
  </w:style>
  <w:style w:type="paragraph" w:customStyle="1" w:styleId="CF863B3B54A946739850412446ABF18F">
    <w:name w:val="CF863B3B54A946739850412446ABF18F"/>
    <w:rsid w:val="00016CBF"/>
  </w:style>
  <w:style w:type="paragraph" w:customStyle="1" w:styleId="41F9E3C8D93F47D68EFC7CD40CA11C31">
    <w:name w:val="41F9E3C8D93F47D68EFC7CD40CA11C31"/>
    <w:rsid w:val="00016CBF"/>
  </w:style>
  <w:style w:type="paragraph" w:customStyle="1" w:styleId="46D3A47D494B4F77BAD353A5E002F335">
    <w:name w:val="46D3A47D494B4F77BAD353A5E002F335"/>
    <w:rsid w:val="00016CBF"/>
  </w:style>
  <w:style w:type="paragraph" w:customStyle="1" w:styleId="E996FF0079894BF598E920ECA8857A02">
    <w:name w:val="E996FF0079894BF598E920ECA8857A02"/>
    <w:rsid w:val="00016CBF"/>
  </w:style>
  <w:style w:type="paragraph" w:customStyle="1" w:styleId="AB6B4D3E5DE34E9689EDEFEAE9006A32">
    <w:name w:val="AB6B4D3E5DE34E9689EDEFEAE9006A32"/>
    <w:rsid w:val="00016CBF"/>
  </w:style>
  <w:style w:type="paragraph" w:customStyle="1" w:styleId="2F770E9D2CF64E1D832A46942267B332">
    <w:name w:val="2F770E9D2CF64E1D832A46942267B332"/>
    <w:rsid w:val="00016CBF"/>
  </w:style>
  <w:style w:type="paragraph" w:customStyle="1" w:styleId="D17F294D35D842D49D191DCA3AAF541F">
    <w:name w:val="D17F294D35D842D49D191DCA3AAF541F"/>
    <w:rsid w:val="00016CBF"/>
  </w:style>
  <w:style w:type="paragraph" w:customStyle="1" w:styleId="F411DA616D724F5FAD93B2AE16ED8CB2">
    <w:name w:val="F411DA616D724F5FAD93B2AE16ED8CB2"/>
    <w:rsid w:val="00016CBF"/>
  </w:style>
  <w:style w:type="paragraph" w:customStyle="1" w:styleId="982F380F331540C0ACB056BDF00D6D5B">
    <w:name w:val="982F380F331540C0ACB056BDF00D6D5B"/>
    <w:rsid w:val="00016CBF"/>
  </w:style>
  <w:style w:type="paragraph" w:customStyle="1" w:styleId="A13ED89B7CED48308D5B40EC4C05839E">
    <w:name w:val="A13ED89B7CED48308D5B40EC4C05839E"/>
    <w:rsid w:val="00016CBF"/>
  </w:style>
  <w:style w:type="paragraph" w:customStyle="1" w:styleId="4FA2FF04674E445992381D9E2455517C">
    <w:name w:val="4FA2FF04674E445992381D9E2455517C"/>
    <w:rsid w:val="00016CBF"/>
  </w:style>
  <w:style w:type="paragraph" w:customStyle="1" w:styleId="BE40A07A2BF046058FB99608FD3B87BA">
    <w:name w:val="BE40A07A2BF046058FB99608FD3B87BA"/>
    <w:rsid w:val="00016CBF"/>
  </w:style>
  <w:style w:type="paragraph" w:customStyle="1" w:styleId="E7E0309120F440A0982401049F3C8573">
    <w:name w:val="E7E0309120F440A0982401049F3C8573"/>
    <w:rsid w:val="00016CBF"/>
  </w:style>
  <w:style w:type="paragraph" w:customStyle="1" w:styleId="03E419FC35804241BA4B0C71D7FE5C9A">
    <w:name w:val="03E419FC35804241BA4B0C71D7FE5C9A"/>
    <w:rsid w:val="00016CBF"/>
  </w:style>
  <w:style w:type="paragraph" w:customStyle="1" w:styleId="F65EA1C2622D49C5BACB8ADA2D5E5A0B">
    <w:name w:val="F65EA1C2622D49C5BACB8ADA2D5E5A0B"/>
    <w:rsid w:val="00016CBF"/>
  </w:style>
  <w:style w:type="paragraph" w:customStyle="1" w:styleId="362AA8E72ED341E58E091BB8F579B1F0">
    <w:name w:val="362AA8E72ED341E58E091BB8F579B1F0"/>
    <w:rsid w:val="00016CBF"/>
  </w:style>
  <w:style w:type="paragraph" w:customStyle="1" w:styleId="8730F678D70D45958E42A4BCE92C297A">
    <w:name w:val="8730F678D70D45958E42A4BCE92C297A"/>
    <w:rsid w:val="00016CBF"/>
  </w:style>
  <w:style w:type="paragraph" w:customStyle="1" w:styleId="4D9B16FD673E4B8D961BE35378EE3139">
    <w:name w:val="4D9B16FD673E4B8D961BE35378EE3139"/>
    <w:rsid w:val="00016CBF"/>
  </w:style>
  <w:style w:type="paragraph" w:customStyle="1" w:styleId="FCFED429D12146309C62AF4229E005B9">
    <w:name w:val="FCFED429D12146309C62AF4229E005B9"/>
    <w:rsid w:val="00016CBF"/>
  </w:style>
  <w:style w:type="paragraph" w:customStyle="1" w:styleId="D0D6C4602B9F4866AABA4ED61BD0B680">
    <w:name w:val="D0D6C4602B9F4866AABA4ED61BD0B680"/>
    <w:rsid w:val="00016CBF"/>
  </w:style>
  <w:style w:type="paragraph" w:customStyle="1" w:styleId="29580EC8845D4A0085DB720B7B9BC29F">
    <w:name w:val="29580EC8845D4A0085DB720B7B9BC29F"/>
    <w:rsid w:val="00016CBF"/>
  </w:style>
  <w:style w:type="paragraph" w:customStyle="1" w:styleId="70FC10C6FC74408CBD48B4D14BC84F2F">
    <w:name w:val="70FC10C6FC74408CBD48B4D14BC84F2F"/>
    <w:rsid w:val="00016CBF"/>
  </w:style>
  <w:style w:type="paragraph" w:customStyle="1" w:styleId="2402824E9DCA4ED8A1D776D28CA48203">
    <w:name w:val="2402824E9DCA4ED8A1D776D28CA48203"/>
    <w:rsid w:val="00016CBF"/>
  </w:style>
  <w:style w:type="paragraph" w:customStyle="1" w:styleId="FD74E844E92C4F23B210B12D4A814076">
    <w:name w:val="FD74E844E92C4F23B210B12D4A814076"/>
    <w:rsid w:val="00016CBF"/>
  </w:style>
  <w:style w:type="paragraph" w:customStyle="1" w:styleId="7E847094F4034FD0BCFF2E28E20E2B27">
    <w:name w:val="7E847094F4034FD0BCFF2E28E20E2B27"/>
    <w:rsid w:val="00016CBF"/>
  </w:style>
  <w:style w:type="paragraph" w:customStyle="1" w:styleId="317D0EE48BEA459A86AD738CBF0745CB">
    <w:name w:val="317D0EE48BEA459A86AD738CBF0745CB"/>
    <w:rsid w:val="00016CBF"/>
  </w:style>
  <w:style w:type="paragraph" w:customStyle="1" w:styleId="3D9955645DB54B268217D7B96C9624CA">
    <w:name w:val="3D9955645DB54B268217D7B96C9624CA"/>
    <w:rsid w:val="00016CBF"/>
  </w:style>
  <w:style w:type="paragraph" w:customStyle="1" w:styleId="53CA2A857EE64E279715032860400265">
    <w:name w:val="53CA2A857EE64E279715032860400265"/>
    <w:rsid w:val="00016CBF"/>
  </w:style>
  <w:style w:type="paragraph" w:customStyle="1" w:styleId="F0AD13D206A34733B341AED6DCBB119B">
    <w:name w:val="F0AD13D206A34733B341AED6DCBB119B"/>
    <w:rsid w:val="00016CBF"/>
  </w:style>
  <w:style w:type="paragraph" w:customStyle="1" w:styleId="70613E32C6884D6F9A6A969E7ABB303B">
    <w:name w:val="70613E32C6884D6F9A6A969E7ABB303B"/>
    <w:rsid w:val="00016CBF"/>
  </w:style>
  <w:style w:type="paragraph" w:customStyle="1" w:styleId="4467785AF8044A3D9CE3FDABFAFDD6B3">
    <w:name w:val="4467785AF8044A3D9CE3FDABFAFDD6B3"/>
    <w:rsid w:val="00016CBF"/>
  </w:style>
  <w:style w:type="paragraph" w:customStyle="1" w:styleId="ADD472741941490BA86DD56E3A61439D">
    <w:name w:val="ADD472741941490BA86DD56E3A61439D"/>
    <w:rsid w:val="00016CBF"/>
  </w:style>
  <w:style w:type="paragraph" w:customStyle="1" w:styleId="AB64329B519C45FAB3B59317534EC663">
    <w:name w:val="AB64329B519C45FAB3B59317534EC663"/>
    <w:rsid w:val="00016CBF"/>
  </w:style>
  <w:style w:type="paragraph" w:customStyle="1" w:styleId="BE498DF70C7E453989CAF4C0BDC97670">
    <w:name w:val="BE498DF70C7E453989CAF4C0BDC97670"/>
    <w:rsid w:val="00016CBF"/>
  </w:style>
  <w:style w:type="paragraph" w:customStyle="1" w:styleId="FE9A054C27384B6794A9F9C9C8599BF9">
    <w:name w:val="FE9A054C27384B6794A9F9C9C8599BF9"/>
    <w:rsid w:val="00016CBF"/>
  </w:style>
  <w:style w:type="paragraph" w:customStyle="1" w:styleId="8BFA3296B1D84DBDBD69AAEC8CD3978E">
    <w:name w:val="8BFA3296B1D84DBDBD69AAEC8CD3978E"/>
    <w:rsid w:val="00016CBF"/>
  </w:style>
  <w:style w:type="paragraph" w:customStyle="1" w:styleId="B4BDEA81E012400094319298065A2836">
    <w:name w:val="B4BDEA81E012400094319298065A2836"/>
    <w:rsid w:val="00016CBF"/>
  </w:style>
  <w:style w:type="paragraph" w:customStyle="1" w:styleId="B85914EBC0C94E6C86BC97F7941B634B">
    <w:name w:val="B85914EBC0C94E6C86BC97F7941B634B"/>
    <w:rsid w:val="00016CBF"/>
  </w:style>
  <w:style w:type="paragraph" w:customStyle="1" w:styleId="02920F60840341AE8D684E604C36EA79">
    <w:name w:val="02920F60840341AE8D684E604C36EA79"/>
    <w:rsid w:val="00016CBF"/>
  </w:style>
  <w:style w:type="paragraph" w:customStyle="1" w:styleId="5D8331D7430545A9A9ADF4EC2032D6C5">
    <w:name w:val="5D8331D7430545A9A9ADF4EC2032D6C5"/>
    <w:rsid w:val="00016CBF"/>
  </w:style>
  <w:style w:type="paragraph" w:customStyle="1" w:styleId="40215E96AB604776AA6F2B6D998251BA">
    <w:name w:val="40215E96AB604776AA6F2B6D998251BA"/>
    <w:rsid w:val="00016CBF"/>
  </w:style>
  <w:style w:type="paragraph" w:customStyle="1" w:styleId="B2BC67892D1C4D8F9CD1798BF191D35B">
    <w:name w:val="B2BC67892D1C4D8F9CD1798BF191D35B"/>
    <w:rsid w:val="00016CBF"/>
  </w:style>
  <w:style w:type="paragraph" w:customStyle="1" w:styleId="D2849428191B41B99DAC7FA837D7BAB3">
    <w:name w:val="D2849428191B41B99DAC7FA837D7BAB3"/>
    <w:rsid w:val="00016CBF"/>
  </w:style>
  <w:style w:type="paragraph" w:customStyle="1" w:styleId="8042A51523D54566AA87DEED8A8F638F">
    <w:name w:val="8042A51523D54566AA87DEED8A8F638F"/>
    <w:rsid w:val="00016CBF"/>
  </w:style>
  <w:style w:type="paragraph" w:customStyle="1" w:styleId="9382D4D21E4D4CC5A5C80FF8A8592383">
    <w:name w:val="9382D4D21E4D4CC5A5C80FF8A8592383"/>
    <w:rsid w:val="00016CBF"/>
  </w:style>
  <w:style w:type="paragraph" w:customStyle="1" w:styleId="B48080B7FC06447BA4BEA473CA09BF1D">
    <w:name w:val="B48080B7FC06447BA4BEA473CA09BF1D"/>
    <w:rsid w:val="00016CBF"/>
  </w:style>
  <w:style w:type="paragraph" w:customStyle="1" w:styleId="06FBC47CCA9441A79EB112F7E5FF5F22">
    <w:name w:val="06FBC47CCA9441A79EB112F7E5FF5F22"/>
    <w:rsid w:val="00016CBF"/>
  </w:style>
  <w:style w:type="paragraph" w:customStyle="1" w:styleId="1E01EFD2BEFA467E93F841FBF028B5AF">
    <w:name w:val="1E01EFD2BEFA467E93F841FBF028B5AF"/>
    <w:rsid w:val="00016CBF"/>
  </w:style>
  <w:style w:type="paragraph" w:customStyle="1" w:styleId="3B4E3658DBC64E3E9705B3EDB5345B81">
    <w:name w:val="3B4E3658DBC64E3E9705B3EDB5345B81"/>
    <w:rsid w:val="00016CBF"/>
  </w:style>
  <w:style w:type="paragraph" w:customStyle="1" w:styleId="514AA7497D084CAB9BAC46B76CB69CE9">
    <w:name w:val="514AA7497D084CAB9BAC46B76CB69CE9"/>
    <w:rsid w:val="00016CBF"/>
  </w:style>
  <w:style w:type="paragraph" w:customStyle="1" w:styleId="415A69C64DF0449C98F1601F9CEDBBBD">
    <w:name w:val="415A69C64DF0449C98F1601F9CEDBBBD"/>
    <w:rsid w:val="00016CBF"/>
  </w:style>
  <w:style w:type="paragraph" w:customStyle="1" w:styleId="442D80BAB0604902B0D908BEC1727A53">
    <w:name w:val="442D80BAB0604902B0D908BEC1727A53"/>
    <w:rsid w:val="00016CBF"/>
  </w:style>
  <w:style w:type="paragraph" w:customStyle="1" w:styleId="343E8A07B2034F51B3D3536E106E5050">
    <w:name w:val="343E8A07B2034F51B3D3536E106E5050"/>
    <w:rsid w:val="00016CBF"/>
  </w:style>
  <w:style w:type="paragraph" w:customStyle="1" w:styleId="6E2F1E205E7B4D47AA29E1A7F511C9FF">
    <w:name w:val="6E2F1E205E7B4D47AA29E1A7F511C9FF"/>
    <w:rsid w:val="00016CBF"/>
  </w:style>
  <w:style w:type="paragraph" w:customStyle="1" w:styleId="961C6B979E9F4C8D802D2766C50233AD">
    <w:name w:val="961C6B979E9F4C8D802D2766C50233AD"/>
    <w:rsid w:val="00016CBF"/>
  </w:style>
  <w:style w:type="paragraph" w:customStyle="1" w:styleId="C357823650074F1FAC7F6BD5B59EF472">
    <w:name w:val="C357823650074F1FAC7F6BD5B59EF472"/>
    <w:rsid w:val="00016CBF"/>
  </w:style>
  <w:style w:type="paragraph" w:customStyle="1" w:styleId="86475537477A4876B2186CB091DEB593">
    <w:name w:val="86475537477A4876B2186CB091DEB593"/>
    <w:rsid w:val="00016CBF"/>
  </w:style>
  <w:style w:type="paragraph" w:customStyle="1" w:styleId="449AA6B98EF345F5B22CFA3194381214">
    <w:name w:val="449AA6B98EF345F5B22CFA3194381214"/>
    <w:rsid w:val="00016CBF"/>
  </w:style>
  <w:style w:type="paragraph" w:customStyle="1" w:styleId="F3A4F6431A404C0A848BC2CDE0AFD500">
    <w:name w:val="F3A4F6431A404C0A848BC2CDE0AFD500"/>
    <w:rsid w:val="00016CBF"/>
  </w:style>
  <w:style w:type="paragraph" w:customStyle="1" w:styleId="5A87648E150B48ECB4F6A0A9DD0ED530">
    <w:name w:val="5A87648E150B48ECB4F6A0A9DD0ED530"/>
    <w:rsid w:val="00016CBF"/>
  </w:style>
  <w:style w:type="paragraph" w:customStyle="1" w:styleId="D7B60EB4135B4989BD4A97463C66154F">
    <w:name w:val="D7B60EB4135B4989BD4A97463C66154F"/>
    <w:rsid w:val="00016CBF"/>
  </w:style>
  <w:style w:type="paragraph" w:customStyle="1" w:styleId="A649DA2246D24632AA54284DF52BE23C">
    <w:name w:val="A649DA2246D24632AA54284DF52BE23C"/>
    <w:rsid w:val="00016CBF"/>
  </w:style>
  <w:style w:type="paragraph" w:customStyle="1" w:styleId="9336CBA0F9704D98A868771A0814A86C">
    <w:name w:val="9336CBA0F9704D98A868771A0814A86C"/>
    <w:rsid w:val="00016CBF"/>
  </w:style>
  <w:style w:type="paragraph" w:customStyle="1" w:styleId="0551B4908BB640208F92B3AF6BEB9DCB">
    <w:name w:val="0551B4908BB640208F92B3AF6BEB9DCB"/>
    <w:rsid w:val="00016CBF"/>
  </w:style>
  <w:style w:type="paragraph" w:customStyle="1" w:styleId="EBAD78A8AFD243EA9779C5BFCEC1F1D6">
    <w:name w:val="EBAD78A8AFD243EA9779C5BFCEC1F1D6"/>
    <w:rsid w:val="00016CBF"/>
  </w:style>
  <w:style w:type="paragraph" w:customStyle="1" w:styleId="A8A89C708FD44D3A9CFABB2E1E9106EA">
    <w:name w:val="A8A89C708FD44D3A9CFABB2E1E9106EA"/>
    <w:rsid w:val="00016CBF"/>
  </w:style>
  <w:style w:type="paragraph" w:customStyle="1" w:styleId="98971C564864490C87E0E4D8270389B0">
    <w:name w:val="98971C564864490C87E0E4D8270389B0"/>
    <w:rsid w:val="00016CBF"/>
  </w:style>
  <w:style w:type="paragraph" w:customStyle="1" w:styleId="EF471EC5E09341AE831513CA41978734">
    <w:name w:val="EF471EC5E09341AE831513CA41978734"/>
    <w:rsid w:val="00016CBF"/>
  </w:style>
  <w:style w:type="paragraph" w:customStyle="1" w:styleId="8AABC8C47FCF4F7193F4F160CF36926A">
    <w:name w:val="8AABC8C47FCF4F7193F4F160CF36926A"/>
    <w:rsid w:val="00016CBF"/>
  </w:style>
  <w:style w:type="paragraph" w:customStyle="1" w:styleId="526E77A712BC41BF9800964CAA16F059">
    <w:name w:val="526E77A712BC41BF9800964CAA16F059"/>
    <w:rsid w:val="00016CBF"/>
  </w:style>
  <w:style w:type="paragraph" w:customStyle="1" w:styleId="70C0B3718FA5451ABD182A6BA730A78F">
    <w:name w:val="70C0B3718FA5451ABD182A6BA730A78F"/>
    <w:rsid w:val="00016CBF"/>
  </w:style>
  <w:style w:type="paragraph" w:customStyle="1" w:styleId="D32C51CEF55649E3BD5C5C2F50E44DF6">
    <w:name w:val="D32C51CEF55649E3BD5C5C2F50E44DF6"/>
    <w:rsid w:val="00016CBF"/>
  </w:style>
  <w:style w:type="paragraph" w:customStyle="1" w:styleId="C77EB86164A0422E83C58231E6E9A4D0">
    <w:name w:val="C77EB86164A0422E83C58231E6E9A4D0"/>
    <w:rsid w:val="00016CBF"/>
  </w:style>
  <w:style w:type="paragraph" w:customStyle="1" w:styleId="0431058EE8B9450FB9AADAA677958E8E">
    <w:name w:val="0431058EE8B9450FB9AADAA677958E8E"/>
    <w:rsid w:val="00016CBF"/>
  </w:style>
  <w:style w:type="paragraph" w:customStyle="1" w:styleId="28572C790FFE4B36BCE08F81FDBF86DB">
    <w:name w:val="28572C790FFE4B36BCE08F81FDBF86DB"/>
    <w:rsid w:val="00016CBF"/>
  </w:style>
  <w:style w:type="paragraph" w:customStyle="1" w:styleId="A8B6D91BD22D4D87BE8A6FE5A00B1DBE">
    <w:name w:val="A8B6D91BD22D4D87BE8A6FE5A00B1DBE"/>
    <w:rsid w:val="00016CBF"/>
  </w:style>
  <w:style w:type="paragraph" w:customStyle="1" w:styleId="CA9ABE23F582443EAD21579FF0025E1F">
    <w:name w:val="CA9ABE23F582443EAD21579FF0025E1F"/>
    <w:rsid w:val="00016CBF"/>
  </w:style>
  <w:style w:type="paragraph" w:customStyle="1" w:styleId="B72C1A320642468DA65822EC3A65BAA7">
    <w:name w:val="B72C1A320642468DA65822EC3A65BAA7"/>
    <w:rsid w:val="00016CBF"/>
  </w:style>
  <w:style w:type="paragraph" w:customStyle="1" w:styleId="EF626F996034447FBD41F6650DF3A98C">
    <w:name w:val="EF626F996034447FBD41F6650DF3A98C"/>
    <w:rsid w:val="00016CBF"/>
  </w:style>
  <w:style w:type="paragraph" w:customStyle="1" w:styleId="BD16C53610E64D37B35AF27513FD9497">
    <w:name w:val="BD16C53610E64D37B35AF27513FD9497"/>
    <w:rsid w:val="00016CBF"/>
  </w:style>
  <w:style w:type="paragraph" w:customStyle="1" w:styleId="8C9ED65A80EC4DFDB6DC6E3FA48CF47D">
    <w:name w:val="8C9ED65A80EC4DFDB6DC6E3FA48CF47D"/>
    <w:rsid w:val="00016CBF"/>
  </w:style>
  <w:style w:type="paragraph" w:customStyle="1" w:styleId="2147017160A3412C9A876D8AB097A20E">
    <w:name w:val="2147017160A3412C9A876D8AB097A20E"/>
    <w:rsid w:val="00016CBF"/>
  </w:style>
  <w:style w:type="paragraph" w:customStyle="1" w:styleId="241341B9693B45838A136D938497AD7A">
    <w:name w:val="241341B9693B45838A136D938497AD7A"/>
    <w:rsid w:val="00016CBF"/>
  </w:style>
  <w:style w:type="paragraph" w:customStyle="1" w:styleId="DF46809788764736896C98A76191C3E5">
    <w:name w:val="DF46809788764736896C98A76191C3E5"/>
    <w:rsid w:val="00016CBF"/>
  </w:style>
  <w:style w:type="paragraph" w:customStyle="1" w:styleId="1D2812D1074F43C58C5A5581CC040002">
    <w:name w:val="1D2812D1074F43C58C5A5581CC040002"/>
    <w:rsid w:val="00016CBF"/>
  </w:style>
  <w:style w:type="paragraph" w:customStyle="1" w:styleId="E292511DA4BB4C18966FE57D019A56E3">
    <w:name w:val="E292511DA4BB4C18966FE57D019A56E3"/>
    <w:rsid w:val="00016CBF"/>
  </w:style>
  <w:style w:type="paragraph" w:customStyle="1" w:styleId="3CEC78D3B4F64A7788C096C74068C11F">
    <w:name w:val="3CEC78D3B4F64A7788C096C74068C11F"/>
    <w:rsid w:val="00016CBF"/>
  </w:style>
  <w:style w:type="paragraph" w:customStyle="1" w:styleId="F823884B864248A5BD8555DE3671042E">
    <w:name w:val="F823884B864248A5BD8555DE3671042E"/>
    <w:rsid w:val="00016CBF"/>
  </w:style>
  <w:style w:type="paragraph" w:customStyle="1" w:styleId="CF8B11D95A874EA8905CBAACC9AF9992">
    <w:name w:val="CF8B11D95A874EA8905CBAACC9AF9992"/>
    <w:rsid w:val="00016CBF"/>
  </w:style>
  <w:style w:type="paragraph" w:customStyle="1" w:styleId="4309CC5DFED04E8CB24481B4CD3236CB">
    <w:name w:val="4309CC5DFED04E8CB24481B4CD3236CB"/>
    <w:rsid w:val="00016CBF"/>
  </w:style>
  <w:style w:type="paragraph" w:customStyle="1" w:styleId="17CF6E72BED543EF8F2321E3BAAB8813">
    <w:name w:val="17CF6E72BED543EF8F2321E3BAAB8813"/>
    <w:rsid w:val="00016CBF"/>
  </w:style>
  <w:style w:type="paragraph" w:customStyle="1" w:styleId="97C794D05A9B4E838845A0A9F296C628">
    <w:name w:val="97C794D05A9B4E838845A0A9F296C628"/>
    <w:rsid w:val="00016CBF"/>
  </w:style>
  <w:style w:type="paragraph" w:customStyle="1" w:styleId="3CA2A2ED2BCF4ECE9140354595F2BF20">
    <w:name w:val="3CA2A2ED2BCF4ECE9140354595F2BF20"/>
    <w:rsid w:val="00016CBF"/>
  </w:style>
  <w:style w:type="paragraph" w:customStyle="1" w:styleId="DA65A1FCAF4347DBB2962E016C8C4055">
    <w:name w:val="DA65A1FCAF4347DBB2962E016C8C4055"/>
    <w:rsid w:val="00016CBF"/>
  </w:style>
  <w:style w:type="paragraph" w:customStyle="1" w:styleId="B1895EF9C013446F892198C86A5D4A43">
    <w:name w:val="B1895EF9C013446F892198C86A5D4A43"/>
    <w:rsid w:val="00016CBF"/>
  </w:style>
  <w:style w:type="paragraph" w:customStyle="1" w:styleId="C4FC9065B221451886D45007B35ED876">
    <w:name w:val="C4FC9065B221451886D45007B35ED876"/>
    <w:rsid w:val="00016CBF"/>
  </w:style>
  <w:style w:type="paragraph" w:customStyle="1" w:styleId="C462A3F207FD47E394A4D19DEB14D17C">
    <w:name w:val="C462A3F207FD47E394A4D19DEB14D17C"/>
    <w:rsid w:val="00016CBF"/>
  </w:style>
  <w:style w:type="paragraph" w:customStyle="1" w:styleId="9D16AD83F5AC40009F0C25657649DD05">
    <w:name w:val="9D16AD83F5AC40009F0C25657649DD05"/>
    <w:rsid w:val="00016CBF"/>
  </w:style>
  <w:style w:type="paragraph" w:customStyle="1" w:styleId="8975839F6D534388A8C62B071AD68103">
    <w:name w:val="8975839F6D534388A8C62B071AD68103"/>
    <w:rsid w:val="00016CBF"/>
  </w:style>
  <w:style w:type="paragraph" w:customStyle="1" w:styleId="FDB5EFCAEA3249E38742DF78128B3295">
    <w:name w:val="FDB5EFCAEA3249E38742DF78128B3295"/>
    <w:rsid w:val="00016CBF"/>
  </w:style>
  <w:style w:type="paragraph" w:customStyle="1" w:styleId="4243C5C553C84EBF8FAB1D8D151AC5DA">
    <w:name w:val="4243C5C553C84EBF8FAB1D8D151AC5DA"/>
    <w:rsid w:val="00016CBF"/>
  </w:style>
  <w:style w:type="paragraph" w:customStyle="1" w:styleId="2289E42BC4594B6199CBAA2111850C77">
    <w:name w:val="2289E42BC4594B6199CBAA2111850C77"/>
    <w:rsid w:val="00016CBF"/>
  </w:style>
  <w:style w:type="paragraph" w:customStyle="1" w:styleId="DFE97CC0CED24780892846868093BD10">
    <w:name w:val="DFE97CC0CED24780892846868093BD10"/>
    <w:rsid w:val="00016CBF"/>
  </w:style>
  <w:style w:type="paragraph" w:customStyle="1" w:styleId="834DCAD30F0142B89F81A102BBFD810C">
    <w:name w:val="834DCAD30F0142B89F81A102BBFD810C"/>
    <w:rsid w:val="00016CBF"/>
  </w:style>
  <w:style w:type="paragraph" w:customStyle="1" w:styleId="6F6C6581EECE4158BA97573A8D4D6102">
    <w:name w:val="6F6C6581EECE4158BA97573A8D4D6102"/>
    <w:rsid w:val="00016CBF"/>
  </w:style>
  <w:style w:type="paragraph" w:customStyle="1" w:styleId="42E9967AB3874492BC76F1FE494511E1">
    <w:name w:val="42E9967AB3874492BC76F1FE494511E1"/>
    <w:rsid w:val="00016CBF"/>
  </w:style>
  <w:style w:type="paragraph" w:customStyle="1" w:styleId="2EC9FF63BF284E7F8936559C3D3571E5">
    <w:name w:val="2EC9FF63BF284E7F8936559C3D3571E5"/>
    <w:rsid w:val="00016CBF"/>
  </w:style>
  <w:style w:type="paragraph" w:customStyle="1" w:styleId="EF5AAB09599F48B6BE0217CC6FE107C2">
    <w:name w:val="EF5AAB09599F48B6BE0217CC6FE107C2"/>
    <w:rsid w:val="00016CBF"/>
  </w:style>
  <w:style w:type="paragraph" w:customStyle="1" w:styleId="698C6977B74E466CA211C191A0D81F21">
    <w:name w:val="698C6977B74E466CA211C191A0D81F21"/>
    <w:rsid w:val="00016CBF"/>
  </w:style>
  <w:style w:type="paragraph" w:customStyle="1" w:styleId="94B8E71518B94B879A44651DEF19D0C7">
    <w:name w:val="94B8E71518B94B879A44651DEF19D0C7"/>
    <w:rsid w:val="00016CBF"/>
  </w:style>
  <w:style w:type="paragraph" w:customStyle="1" w:styleId="5213875378A643ABB11E8DB1219AAECA">
    <w:name w:val="5213875378A643ABB11E8DB1219AAECA"/>
    <w:rsid w:val="00016CBF"/>
  </w:style>
  <w:style w:type="paragraph" w:customStyle="1" w:styleId="E9F54548D1DB492B9F6DFEFE23836D7E">
    <w:name w:val="E9F54548D1DB492B9F6DFEFE23836D7E"/>
    <w:rsid w:val="00016CBF"/>
  </w:style>
  <w:style w:type="paragraph" w:customStyle="1" w:styleId="41571486E42540E6850EB835972CB31E">
    <w:name w:val="41571486E42540E6850EB835972CB31E"/>
    <w:rsid w:val="00016CBF"/>
  </w:style>
  <w:style w:type="paragraph" w:customStyle="1" w:styleId="67EBDAA32A1443E6BF8782A4EF3DF6D9">
    <w:name w:val="67EBDAA32A1443E6BF8782A4EF3DF6D9"/>
    <w:rsid w:val="00016CBF"/>
  </w:style>
  <w:style w:type="paragraph" w:customStyle="1" w:styleId="AAC7D6CDC8434CEEAE24ACDB33820BEB">
    <w:name w:val="AAC7D6CDC8434CEEAE24ACDB33820BEB"/>
    <w:rsid w:val="00016CBF"/>
  </w:style>
  <w:style w:type="paragraph" w:customStyle="1" w:styleId="D32DB87FE6D3458586C6AAE987FF2631">
    <w:name w:val="D32DB87FE6D3458586C6AAE987FF2631"/>
    <w:rsid w:val="00016CBF"/>
  </w:style>
  <w:style w:type="paragraph" w:customStyle="1" w:styleId="7856DA609DCC467F90D660B540391620">
    <w:name w:val="7856DA609DCC467F90D660B540391620"/>
    <w:rsid w:val="00016CBF"/>
  </w:style>
  <w:style w:type="paragraph" w:customStyle="1" w:styleId="2BA6F895943145F1876B9F2AF39C5F02">
    <w:name w:val="2BA6F895943145F1876B9F2AF39C5F02"/>
    <w:rsid w:val="00016CBF"/>
  </w:style>
  <w:style w:type="paragraph" w:customStyle="1" w:styleId="74D0781B08014BA4840583F6AE767A95">
    <w:name w:val="74D0781B08014BA4840583F6AE767A95"/>
    <w:rsid w:val="00016CBF"/>
  </w:style>
  <w:style w:type="paragraph" w:customStyle="1" w:styleId="F3D41C25D59A4206B5EF238055896CD8">
    <w:name w:val="F3D41C25D59A4206B5EF238055896CD8"/>
    <w:rsid w:val="00016CBF"/>
  </w:style>
  <w:style w:type="paragraph" w:customStyle="1" w:styleId="A1C53D3737A544DB9283B78F33AD8077">
    <w:name w:val="A1C53D3737A544DB9283B78F33AD8077"/>
    <w:rsid w:val="00016CBF"/>
  </w:style>
  <w:style w:type="paragraph" w:customStyle="1" w:styleId="7DC15D1A539146F7BA8714D038F8BB5B">
    <w:name w:val="7DC15D1A539146F7BA8714D038F8BB5B"/>
    <w:rsid w:val="00016CBF"/>
  </w:style>
  <w:style w:type="paragraph" w:customStyle="1" w:styleId="55D2B918F77F4F50A60374E5B81FC98D">
    <w:name w:val="55D2B918F77F4F50A60374E5B81FC98D"/>
    <w:rsid w:val="00016CBF"/>
  </w:style>
  <w:style w:type="paragraph" w:customStyle="1" w:styleId="403A30AE2DFB4EF8A627795B6B965F5A">
    <w:name w:val="403A30AE2DFB4EF8A627795B6B965F5A"/>
    <w:rsid w:val="00016CBF"/>
  </w:style>
  <w:style w:type="paragraph" w:customStyle="1" w:styleId="0C28CC8416764FC4B42EB74F6FF73E39">
    <w:name w:val="0C28CC8416764FC4B42EB74F6FF73E39"/>
    <w:rsid w:val="00016CBF"/>
  </w:style>
  <w:style w:type="paragraph" w:customStyle="1" w:styleId="B551C7E8975541088271F699B0BA132C">
    <w:name w:val="B551C7E8975541088271F699B0BA132C"/>
    <w:rsid w:val="00016CBF"/>
  </w:style>
  <w:style w:type="paragraph" w:customStyle="1" w:styleId="5820CCE72FFD47B1B3714ACA1E3569E5">
    <w:name w:val="5820CCE72FFD47B1B3714ACA1E3569E5"/>
    <w:rsid w:val="00016CBF"/>
  </w:style>
  <w:style w:type="paragraph" w:customStyle="1" w:styleId="5DD73B6F432E4B71BE5CF07B04C23157">
    <w:name w:val="5DD73B6F432E4B71BE5CF07B04C23157"/>
    <w:rsid w:val="00016CBF"/>
  </w:style>
  <w:style w:type="paragraph" w:customStyle="1" w:styleId="1891FA37F0C5463EA2CF9DE7D53DE88B">
    <w:name w:val="1891FA37F0C5463EA2CF9DE7D53DE88B"/>
    <w:rsid w:val="00016CBF"/>
  </w:style>
  <w:style w:type="paragraph" w:customStyle="1" w:styleId="350563F3472B4A72AD6FFA3B88DB40A6">
    <w:name w:val="350563F3472B4A72AD6FFA3B88DB40A6"/>
    <w:rsid w:val="00016CBF"/>
  </w:style>
  <w:style w:type="paragraph" w:customStyle="1" w:styleId="E75EFDC6344D4397924DF31C066F0F3C">
    <w:name w:val="E75EFDC6344D4397924DF31C066F0F3C"/>
    <w:rsid w:val="00016CBF"/>
  </w:style>
  <w:style w:type="paragraph" w:customStyle="1" w:styleId="17573EC0DE4145F9BDB1AF15D4B071F2">
    <w:name w:val="17573EC0DE4145F9BDB1AF15D4B071F2"/>
    <w:rsid w:val="00016CBF"/>
  </w:style>
  <w:style w:type="paragraph" w:customStyle="1" w:styleId="AE1A54D9DC5E4A9BB9CBD93AD506CB79">
    <w:name w:val="AE1A54D9DC5E4A9BB9CBD93AD506CB79"/>
    <w:rsid w:val="00016CBF"/>
  </w:style>
  <w:style w:type="paragraph" w:customStyle="1" w:styleId="BE64537C31CB414A9192BEEB18A3F19B">
    <w:name w:val="BE64537C31CB414A9192BEEB18A3F19B"/>
    <w:rsid w:val="00016CBF"/>
  </w:style>
  <w:style w:type="paragraph" w:customStyle="1" w:styleId="78229BDFA0A04D1BBA8D8E0C0830D876">
    <w:name w:val="78229BDFA0A04D1BBA8D8E0C0830D876"/>
    <w:rsid w:val="00016CBF"/>
  </w:style>
  <w:style w:type="paragraph" w:customStyle="1" w:styleId="35A32F76C14244BE9EA27452E097B3CD">
    <w:name w:val="35A32F76C14244BE9EA27452E097B3CD"/>
    <w:rsid w:val="00016CBF"/>
  </w:style>
  <w:style w:type="paragraph" w:customStyle="1" w:styleId="F79BD128A4B142ABB469F0E4D375EFD2">
    <w:name w:val="F79BD128A4B142ABB469F0E4D375EFD2"/>
    <w:rsid w:val="00016CBF"/>
  </w:style>
  <w:style w:type="paragraph" w:customStyle="1" w:styleId="4656A98C79B64A4284D9DBE64F6E55AA">
    <w:name w:val="4656A98C79B64A4284D9DBE64F6E55AA"/>
    <w:rsid w:val="00016CBF"/>
  </w:style>
  <w:style w:type="paragraph" w:customStyle="1" w:styleId="358C3A4EBBD540EEAFC1D3377FF5ADED">
    <w:name w:val="358C3A4EBBD540EEAFC1D3377FF5ADED"/>
    <w:rsid w:val="00016CBF"/>
  </w:style>
  <w:style w:type="paragraph" w:customStyle="1" w:styleId="230D143CECB34EBAA21964E11BB74CF3">
    <w:name w:val="230D143CECB34EBAA21964E11BB74CF3"/>
    <w:rsid w:val="00016CBF"/>
  </w:style>
  <w:style w:type="paragraph" w:customStyle="1" w:styleId="6E065DF94F45409AB782BC27E05F4FE6">
    <w:name w:val="6E065DF94F45409AB782BC27E05F4FE6"/>
    <w:rsid w:val="00016CBF"/>
  </w:style>
  <w:style w:type="paragraph" w:customStyle="1" w:styleId="B8452187205541C2BA496DDBEEC396AA">
    <w:name w:val="B8452187205541C2BA496DDBEEC396AA"/>
    <w:rsid w:val="00016CBF"/>
  </w:style>
  <w:style w:type="paragraph" w:customStyle="1" w:styleId="17E21D1B3BA74498B02458789E77E6A4">
    <w:name w:val="17E21D1B3BA74498B02458789E77E6A4"/>
    <w:rsid w:val="00016CBF"/>
  </w:style>
  <w:style w:type="paragraph" w:customStyle="1" w:styleId="34A2DBCE8572473E9C486619EBCC7384">
    <w:name w:val="34A2DBCE8572473E9C486619EBCC7384"/>
    <w:rsid w:val="00016CBF"/>
  </w:style>
  <w:style w:type="paragraph" w:customStyle="1" w:styleId="6FE84B8BACFC4877A3AF3BCA381AD099">
    <w:name w:val="6FE84B8BACFC4877A3AF3BCA381AD099"/>
    <w:rsid w:val="00016CBF"/>
  </w:style>
  <w:style w:type="paragraph" w:customStyle="1" w:styleId="55C4C32D12894819913BDD907ECFD316">
    <w:name w:val="55C4C32D12894819913BDD907ECFD316"/>
    <w:rsid w:val="00016CBF"/>
  </w:style>
  <w:style w:type="paragraph" w:customStyle="1" w:styleId="DC6F388BAA3F495F9F68F0C897F9E089">
    <w:name w:val="DC6F388BAA3F495F9F68F0C897F9E089"/>
    <w:rsid w:val="00016CBF"/>
  </w:style>
  <w:style w:type="paragraph" w:customStyle="1" w:styleId="62672C527B05404F978D1E01336C8023">
    <w:name w:val="62672C527B05404F978D1E01336C8023"/>
    <w:rsid w:val="00016CBF"/>
  </w:style>
  <w:style w:type="paragraph" w:customStyle="1" w:styleId="3C1BC6ACBEE1459F82E1761EF7CB38ED">
    <w:name w:val="3C1BC6ACBEE1459F82E1761EF7CB38ED"/>
    <w:rsid w:val="00016CBF"/>
  </w:style>
  <w:style w:type="paragraph" w:customStyle="1" w:styleId="3497592B068042DBAB51E27832E37695">
    <w:name w:val="3497592B068042DBAB51E27832E37695"/>
    <w:rsid w:val="00016CBF"/>
  </w:style>
  <w:style w:type="paragraph" w:customStyle="1" w:styleId="0A1352FBAD154AD386B258BF78D5D52C">
    <w:name w:val="0A1352FBAD154AD386B258BF78D5D52C"/>
    <w:rsid w:val="00016CBF"/>
  </w:style>
  <w:style w:type="paragraph" w:customStyle="1" w:styleId="4D02700DA3CA471BADB8462A7B2EABAF">
    <w:name w:val="4D02700DA3CA471BADB8462A7B2EABAF"/>
    <w:rsid w:val="00016CBF"/>
  </w:style>
  <w:style w:type="paragraph" w:customStyle="1" w:styleId="885CA0B70BCA4F8181483739E2B0439B">
    <w:name w:val="885CA0B70BCA4F8181483739E2B0439B"/>
    <w:rsid w:val="00016CBF"/>
  </w:style>
  <w:style w:type="paragraph" w:customStyle="1" w:styleId="064FDC931AA441689E27B6EA474188FD">
    <w:name w:val="064FDC931AA441689E27B6EA474188FD"/>
    <w:rsid w:val="00016CBF"/>
  </w:style>
  <w:style w:type="paragraph" w:customStyle="1" w:styleId="F10B38964BC44643B1CB80382C435887">
    <w:name w:val="F10B38964BC44643B1CB80382C435887"/>
    <w:rsid w:val="00016CBF"/>
  </w:style>
  <w:style w:type="paragraph" w:customStyle="1" w:styleId="BBA70F4814FC4C288CEF209198C836A1">
    <w:name w:val="BBA70F4814FC4C288CEF209198C836A1"/>
    <w:rsid w:val="00016CBF"/>
  </w:style>
  <w:style w:type="paragraph" w:customStyle="1" w:styleId="27053087CDF149C69E2BF2D549BFCDD1">
    <w:name w:val="27053087CDF149C69E2BF2D549BFCDD1"/>
    <w:rsid w:val="00016CBF"/>
  </w:style>
  <w:style w:type="paragraph" w:customStyle="1" w:styleId="9B197C7FA8A24FB6BE55F7D03F3929A0">
    <w:name w:val="9B197C7FA8A24FB6BE55F7D03F3929A0"/>
    <w:rsid w:val="00016CBF"/>
  </w:style>
  <w:style w:type="paragraph" w:customStyle="1" w:styleId="F694F16775A44009B38B13F581D8588B">
    <w:name w:val="F694F16775A44009B38B13F581D8588B"/>
    <w:rsid w:val="00016CBF"/>
  </w:style>
  <w:style w:type="paragraph" w:customStyle="1" w:styleId="2EB10EAA80644790B38F0D6CBD86B581">
    <w:name w:val="2EB10EAA80644790B38F0D6CBD86B581"/>
    <w:rsid w:val="00016CBF"/>
  </w:style>
  <w:style w:type="paragraph" w:customStyle="1" w:styleId="375EBFF150A045FF9A7335AAC4CCEC43">
    <w:name w:val="375EBFF150A045FF9A7335AAC4CCEC43"/>
    <w:rsid w:val="00016CBF"/>
  </w:style>
  <w:style w:type="paragraph" w:customStyle="1" w:styleId="332078F9A91143F9BF75C7AFD11F958A">
    <w:name w:val="332078F9A91143F9BF75C7AFD11F958A"/>
    <w:rsid w:val="00016CBF"/>
  </w:style>
  <w:style w:type="paragraph" w:customStyle="1" w:styleId="E2D3276899794752979AACB57BB35EE3">
    <w:name w:val="E2D3276899794752979AACB57BB35EE3"/>
    <w:rsid w:val="00016CBF"/>
  </w:style>
  <w:style w:type="paragraph" w:customStyle="1" w:styleId="FC2BDB711DC6406F8AD5780B8905A806">
    <w:name w:val="FC2BDB711DC6406F8AD5780B8905A806"/>
    <w:rsid w:val="00016CBF"/>
  </w:style>
  <w:style w:type="paragraph" w:customStyle="1" w:styleId="F218B9F0D7D547E583765D183973AD3B">
    <w:name w:val="F218B9F0D7D547E583765D183973AD3B"/>
    <w:rsid w:val="00016CBF"/>
  </w:style>
  <w:style w:type="paragraph" w:customStyle="1" w:styleId="54D878920C6F40BBB78569B2A8763784">
    <w:name w:val="54D878920C6F40BBB78569B2A8763784"/>
    <w:rsid w:val="00016CBF"/>
  </w:style>
  <w:style w:type="paragraph" w:customStyle="1" w:styleId="4EC77E02BC8143B7A2F221A612FC461F">
    <w:name w:val="4EC77E02BC8143B7A2F221A612FC461F"/>
    <w:rsid w:val="00016CBF"/>
  </w:style>
  <w:style w:type="paragraph" w:customStyle="1" w:styleId="8204B3C065C94AA49AC297DDD2E62398">
    <w:name w:val="8204B3C065C94AA49AC297DDD2E62398"/>
    <w:rsid w:val="00016CBF"/>
  </w:style>
  <w:style w:type="paragraph" w:customStyle="1" w:styleId="30DEB5EB28EF4B91AA23349CA74B43D3">
    <w:name w:val="30DEB5EB28EF4B91AA23349CA74B43D3"/>
    <w:rsid w:val="00016CBF"/>
  </w:style>
  <w:style w:type="paragraph" w:customStyle="1" w:styleId="065ED06F9821431E903BDD1A7190A254">
    <w:name w:val="065ED06F9821431E903BDD1A7190A254"/>
    <w:rsid w:val="00016CBF"/>
  </w:style>
  <w:style w:type="paragraph" w:customStyle="1" w:styleId="3F902FC988E645CC938EC698AB75602D">
    <w:name w:val="3F902FC988E645CC938EC698AB75602D"/>
    <w:rsid w:val="00016CBF"/>
  </w:style>
  <w:style w:type="paragraph" w:customStyle="1" w:styleId="DC88FFCABCA54A7D90D7850976B28A36">
    <w:name w:val="DC88FFCABCA54A7D90D7850976B28A36"/>
    <w:rsid w:val="00016CBF"/>
  </w:style>
  <w:style w:type="paragraph" w:customStyle="1" w:styleId="5886DD4ECCC64B8F9C7ED6075F863655">
    <w:name w:val="5886DD4ECCC64B8F9C7ED6075F863655"/>
    <w:rsid w:val="00016CBF"/>
  </w:style>
  <w:style w:type="paragraph" w:customStyle="1" w:styleId="FB93875E89DC42ECB6C5BFCABB7141E4">
    <w:name w:val="FB93875E89DC42ECB6C5BFCABB7141E4"/>
    <w:rsid w:val="00016CBF"/>
  </w:style>
  <w:style w:type="paragraph" w:customStyle="1" w:styleId="B595E8079C014185B4045F2758F25E2F">
    <w:name w:val="B595E8079C014185B4045F2758F25E2F"/>
    <w:rsid w:val="00016CBF"/>
  </w:style>
  <w:style w:type="paragraph" w:customStyle="1" w:styleId="AE439D12E35F4A68839ACA1D959DE260">
    <w:name w:val="AE439D12E35F4A68839ACA1D959DE260"/>
    <w:rsid w:val="00016CBF"/>
  </w:style>
  <w:style w:type="paragraph" w:customStyle="1" w:styleId="3F10CDEBD1454E8CA4854540DDCC51DA">
    <w:name w:val="3F10CDEBD1454E8CA4854540DDCC51DA"/>
    <w:rsid w:val="00016CBF"/>
  </w:style>
  <w:style w:type="paragraph" w:customStyle="1" w:styleId="C2B75481B15E478CBE6A7948BA745A2F">
    <w:name w:val="C2B75481B15E478CBE6A7948BA745A2F"/>
    <w:rsid w:val="00016CBF"/>
  </w:style>
  <w:style w:type="paragraph" w:customStyle="1" w:styleId="8E26B8D197C8485EBB84A0CCF8474CF3">
    <w:name w:val="8E26B8D197C8485EBB84A0CCF8474CF3"/>
    <w:rsid w:val="00016CBF"/>
  </w:style>
  <w:style w:type="paragraph" w:customStyle="1" w:styleId="F508F3FC352E43DBAA33008E1EA27128">
    <w:name w:val="F508F3FC352E43DBAA33008E1EA27128"/>
    <w:rsid w:val="00016CBF"/>
  </w:style>
  <w:style w:type="paragraph" w:customStyle="1" w:styleId="43F62483103341448774FF8C6564F375">
    <w:name w:val="43F62483103341448774FF8C6564F375"/>
    <w:rsid w:val="00016CBF"/>
  </w:style>
  <w:style w:type="paragraph" w:customStyle="1" w:styleId="FE13C1EE7D954ADBA2E727CEF1BF13C1">
    <w:name w:val="FE13C1EE7D954ADBA2E727CEF1BF13C1"/>
    <w:rsid w:val="00016CBF"/>
  </w:style>
  <w:style w:type="paragraph" w:customStyle="1" w:styleId="55C9393D63B443F8A6712DA79B56865C">
    <w:name w:val="55C9393D63B443F8A6712DA79B56865C"/>
    <w:rsid w:val="00016CBF"/>
  </w:style>
  <w:style w:type="paragraph" w:customStyle="1" w:styleId="8EFF18B577FB461C8A7228F4B6702E4B">
    <w:name w:val="8EFF18B577FB461C8A7228F4B6702E4B"/>
    <w:rsid w:val="00404D7E"/>
  </w:style>
  <w:style w:type="paragraph" w:customStyle="1" w:styleId="4C483E026B4B4546AC4A65EE7314C6CB">
    <w:name w:val="4C483E026B4B4546AC4A65EE7314C6CB"/>
    <w:rsid w:val="00404D7E"/>
  </w:style>
  <w:style w:type="paragraph" w:customStyle="1" w:styleId="7D869A09D821423F8CE1864B9D33921A">
    <w:name w:val="7D869A09D821423F8CE1864B9D33921A"/>
    <w:rsid w:val="00404D7E"/>
  </w:style>
  <w:style w:type="paragraph" w:customStyle="1" w:styleId="4300953BF0F14B3791746EDB0A0451C3">
    <w:name w:val="4300953BF0F14B3791746EDB0A0451C3"/>
    <w:rsid w:val="00404D7E"/>
  </w:style>
  <w:style w:type="paragraph" w:customStyle="1" w:styleId="93FB1BC4194B4CABA09ACD583E5C236D">
    <w:name w:val="93FB1BC4194B4CABA09ACD583E5C236D"/>
    <w:rsid w:val="00404D7E"/>
  </w:style>
  <w:style w:type="paragraph" w:customStyle="1" w:styleId="29544D95930545BE9C91217D50BA21871">
    <w:name w:val="29544D95930545BE9C91217D50BA21871"/>
    <w:rsid w:val="00404D7E"/>
    <w:pPr>
      <w:spacing w:after="200" w:line="276" w:lineRule="auto"/>
    </w:pPr>
    <w:rPr>
      <w:rFonts w:eastAsiaTheme="minorHAnsi"/>
    </w:rPr>
  </w:style>
  <w:style w:type="paragraph" w:customStyle="1" w:styleId="F680A6C3F3CD443AA8427CBBC3BEF75D1">
    <w:name w:val="F680A6C3F3CD443AA8427CBBC3BEF75D1"/>
    <w:rsid w:val="00404D7E"/>
    <w:pPr>
      <w:spacing w:after="200" w:line="276" w:lineRule="auto"/>
    </w:pPr>
    <w:rPr>
      <w:rFonts w:eastAsiaTheme="minorHAnsi"/>
    </w:rPr>
  </w:style>
  <w:style w:type="paragraph" w:customStyle="1" w:styleId="47B33D1493954686B400ED6DC0F1D4F41">
    <w:name w:val="47B33D1493954686B400ED6DC0F1D4F41"/>
    <w:rsid w:val="00404D7E"/>
    <w:pPr>
      <w:spacing w:after="200" w:line="276" w:lineRule="auto"/>
    </w:pPr>
    <w:rPr>
      <w:rFonts w:eastAsiaTheme="minorHAnsi"/>
    </w:rPr>
  </w:style>
  <w:style w:type="paragraph" w:customStyle="1" w:styleId="94C62F844D544D7BA5002BFFB242EAFA1">
    <w:name w:val="94C62F844D544D7BA5002BFFB242EAFA1"/>
    <w:rsid w:val="00404D7E"/>
    <w:pPr>
      <w:spacing w:after="200" w:line="276" w:lineRule="auto"/>
    </w:pPr>
    <w:rPr>
      <w:rFonts w:eastAsiaTheme="minorHAnsi"/>
    </w:rPr>
  </w:style>
  <w:style w:type="paragraph" w:customStyle="1" w:styleId="26F89ED3200E4DE7BDE6C24031C4AD841">
    <w:name w:val="26F89ED3200E4DE7BDE6C24031C4AD841"/>
    <w:rsid w:val="00404D7E"/>
    <w:pPr>
      <w:spacing w:after="200" w:line="276" w:lineRule="auto"/>
    </w:pPr>
    <w:rPr>
      <w:rFonts w:eastAsiaTheme="minorHAnsi"/>
    </w:rPr>
  </w:style>
  <w:style w:type="paragraph" w:customStyle="1" w:styleId="6004FE84E0F34736A5F16A9CF605BAA91">
    <w:name w:val="6004FE84E0F34736A5F16A9CF605BAA91"/>
    <w:rsid w:val="00404D7E"/>
    <w:pPr>
      <w:spacing w:after="200" w:line="276" w:lineRule="auto"/>
    </w:pPr>
    <w:rPr>
      <w:rFonts w:eastAsiaTheme="minorHAnsi"/>
    </w:rPr>
  </w:style>
  <w:style w:type="paragraph" w:customStyle="1" w:styleId="26BBECC57B944A3CAA7677EDE6FCD9241">
    <w:name w:val="26BBECC57B944A3CAA7677EDE6FCD9241"/>
    <w:rsid w:val="00404D7E"/>
    <w:pPr>
      <w:spacing w:after="200" w:line="276" w:lineRule="auto"/>
    </w:pPr>
    <w:rPr>
      <w:rFonts w:eastAsiaTheme="minorHAnsi"/>
    </w:rPr>
  </w:style>
  <w:style w:type="paragraph" w:customStyle="1" w:styleId="76392F3983AB4727B402D0E5413FFD291">
    <w:name w:val="76392F3983AB4727B402D0E5413FFD291"/>
    <w:rsid w:val="00404D7E"/>
    <w:pPr>
      <w:spacing w:after="200" w:line="276" w:lineRule="auto"/>
    </w:pPr>
    <w:rPr>
      <w:rFonts w:eastAsiaTheme="minorHAnsi"/>
    </w:rPr>
  </w:style>
  <w:style w:type="paragraph" w:customStyle="1" w:styleId="67319DC87A8248F09906A97D72670E021">
    <w:name w:val="67319DC87A8248F09906A97D72670E021"/>
    <w:rsid w:val="00404D7E"/>
    <w:pPr>
      <w:spacing w:after="200" w:line="276" w:lineRule="auto"/>
    </w:pPr>
    <w:rPr>
      <w:rFonts w:eastAsiaTheme="minorHAnsi"/>
    </w:rPr>
  </w:style>
  <w:style w:type="paragraph" w:customStyle="1" w:styleId="3B7AC4EBEF244914911A2BAD0F5D4E531">
    <w:name w:val="3B7AC4EBEF244914911A2BAD0F5D4E531"/>
    <w:rsid w:val="00404D7E"/>
    <w:pPr>
      <w:spacing w:after="200" w:line="276" w:lineRule="auto"/>
    </w:pPr>
    <w:rPr>
      <w:rFonts w:eastAsiaTheme="minorHAnsi"/>
    </w:rPr>
  </w:style>
  <w:style w:type="paragraph" w:customStyle="1" w:styleId="507AB02F748145FCBBC5FB7F26601C5D1">
    <w:name w:val="507AB02F748145FCBBC5FB7F26601C5D1"/>
    <w:rsid w:val="00404D7E"/>
    <w:pPr>
      <w:spacing w:after="200" w:line="276" w:lineRule="auto"/>
    </w:pPr>
    <w:rPr>
      <w:rFonts w:eastAsiaTheme="minorHAnsi"/>
    </w:rPr>
  </w:style>
  <w:style w:type="paragraph" w:customStyle="1" w:styleId="B58230435EBB471CA6BDDE412D0E2E5C1">
    <w:name w:val="B58230435EBB471CA6BDDE412D0E2E5C1"/>
    <w:rsid w:val="00404D7E"/>
    <w:pPr>
      <w:spacing w:after="200" w:line="276" w:lineRule="auto"/>
    </w:pPr>
    <w:rPr>
      <w:rFonts w:eastAsiaTheme="minorHAnsi"/>
    </w:rPr>
  </w:style>
  <w:style w:type="paragraph" w:customStyle="1" w:styleId="091EA18353AE45F1B0F36EB69817B8841">
    <w:name w:val="091EA18353AE45F1B0F36EB69817B8841"/>
    <w:rsid w:val="00404D7E"/>
    <w:pPr>
      <w:spacing w:after="200" w:line="276" w:lineRule="auto"/>
    </w:pPr>
    <w:rPr>
      <w:rFonts w:eastAsiaTheme="minorHAnsi"/>
    </w:rPr>
  </w:style>
  <w:style w:type="paragraph" w:customStyle="1" w:styleId="07B84052AB0A4133BBEA39D8B20D664A1">
    <w:name w:val="07B84052AB0A4133BBEA39D8B20D664A1"/>
    <w:rsid w:val="00404D7E"/>
    <w:pPr>
      <w:spacing w:after="200" w:line="276" w:lineRule="auto"/>
    </w:pPr>
    <w:rPr>
      <w:rFonts w:eastAsiaTheme="minorHAnsi"/>
    </w:rPr>
  </w:style>
  <w:style w:type="paragraph" w:customStyle="1" w:styleId="4C7354D10EA8420EBD4BD3394D61385A1">
    <w:name w:val="4C7354D10EA8420EBD4BD3394D61385A1"/>
    <w:rsid w:val="00404D7E"/>
    <w:pPr>
      <w:spacing w:after="200" w:line="276" w:lineRule="auto"/>
    </w:pPr>
    <w:rPr>
      <w:rFonts w:eastAsiaTheme="minorHAnsi"/>
    </w:rPr>
  </w:style>
  <w:style w:type="paragraph" w:customStyle="1" w:styleId="16E28AE4A95343F1B19019A1EC50B84C1">
    <w:name w:val="16E28AE4A95343F1B19019A1EC50B84C1"/>
    <w:rsid w:val="00404D7E"/>
    <w:pPr>
      <w:spacing w:after="200" w:line="276" w:lineRule="auto"/>
    </w:pPr>
    <w:rPr>
      <w:rFonts w:eastAsiaTheme="minorHAnsi"/>
    </w:rPr>
  </w:style>
  <w:style w:type="paragraph" w:customStyle="1" w:styleId="D5A0BDA0A93F47829AAA3021BE4958481">
    <w:name w:val="D5A0BDA0A93F47829AAA3021BE4958481"/>
    <w:rsid w:val="00404D7E"/>
    <w:pPr>
      <w:spacing w:after="200" w:line="276" w:lineRule="auto"/>
    </w:pPr>
    <w:rPr>
      <w:rFonts w:eastAsiaTheme="minorHAnsi"/>
    </w:rPr>
  </w:style>
  <w:style w:type="paragraph" w:customStyle="1" w:styleId="5E6AB985087B449492CDF6F034BCD4741">
    <w:name w:val="5E6AB985087B449492CDF6F034BCD4741"/>
    <w:rsid w:val="00404D7E"/>
    <w:pPr>
      <w:spacing w:after="200" w:line="276" w:lineRule="auto"/>
    </w:pPr>
    <w:rPr>
      <w:rFonts w:eastAsiaTheme="minorHAnsi"/>
    </w:rPr>
  </w:style>
  <w:style w:type="paragraph" w:customStyle="1" w:styleId="23D8C00472A54B0693F1CE69DCA238161">
    <w:name w:val="23D8C00472A54B0693F1CE69DCA238161"/>
    <w:rsid w:val="00404D7E"/>
    <w:pPr>
      <w:spacing w:after="200" w:line="276" w:lineRule="auto"/>
    </w:pPr>
    <w:rPr>
      <w:rFonts w:eastAsiaTheme="minorHAnsi"/>
    </w:rPr>
  </w:style>
  <w:style w:type="paragraph" w:customStyle="1" w:styleId="C8EC2BE6BEBE42319FE0EF56FAC2A44F1">
    <w:name w:val="C8EC2BE6BEBE42319FE0EF56FAC2A44F1"/>
    <w:rsid w:val="00404D7E"/>
    <w:pPr>
      <w:spacing w:after="200" w:line="276" w:lineRule="auto"/>
    </w:pPr>
    <w:rPr>
      <w:rFonts w:eastAsiaTheme="minorHAnsi"/>
    </w:rPr>
  </w:style>
  <w:style w:type="paragraph" w:customStyle="1" w:styleId="E3643855A23C4135BD9ADAFBF111EEAD9">
    <w:name w:val="E3643855A23C4135BD9ADAFBF111EEAD9"/>
    <w:rsid w:val="00404D7E"/>
    <w:pPr>
      <w:spacing w:after="200" w:line="276" w:lineRule="auto"/>
    </w:pPr>
    <w:rPr>
      <w:rFonts w:eastAsiaTheme="minorHAnsi"/>
    </w:rPr>
  </w:style>
  <w:style w:type="paragraph" w:customStyle="1" w:styleId="7D869A09D821423F8CE1864B9D33921A1">
    <w:name w:val="7D869A09D821423F8CE1864B9D33921A1"/>
    <w:rsid w:val="00404D7E"/>
    <w:pPr>
      <w:spacing w:after="200" w:line="276" w:lineRule="auto"/>
    </w:pPr>
    <w:rPr>
      <w:rFonts w:eastAsiaTheme="minorHAnsi"/>
    </w:rPr>
  </w:style>
  <w:style w:type="paragraph" w:customStyle="1" w:styleId="FABC6BF3EC6E4A28811D9844C15395D58">
    <w:name w:val="FABC6BF3EC6E4A28811D9844C15395D58"/>
    <w:rsid w:val="00404D7E"/>
    <w:pPr>
      <w:spacing w:after="200" w:line="276" w:lineRule="auto"/>
    </w:pPr>
    <w:rPr>
      <w:rFonts w:eastAsiaTheme="minorHAnsi"/>
    </w:rPr>
  </w:style>
  <w:style w:type="paragraph" w:customStyle="1" w:styleId="4C483E026B4B4546AC4A65EE7314C6CB1">
    <w:name w:val="4C483E026B4B4546AC4A65EE7314C6CB1"/>
    <w:rsid w:val="00404D7E"/>
    <w:pPr>
      <w:spacing w:after="200" w:line="276" w:lineRule="auto"/>
    </w:pPr>
    <w:rPr>
      <w:rFonts w:eastAsiaTheme="minorHAnsi"/>
    </w:rPr>
  </w:style>
  <w:style w:type="paragraph" w:customStyle="1" w:styleId="126A24878553415ABE3DF6403CACEE758">
    <w:name w:val="126A24878553415ABE3DF6403CACEE758"/>
    <w:rsid w:val="00404D7E"/>
    <w:pPr>
      <w:spacing w:after="200" w:line="276" w:lineRule="auto"/>
    </w:pPr>
    <w:rPr>
      <w:rFonts w:eastAsiaTheme="minorHAnsi"/>
    </w:rPr>
  </w:style>
  <w:style w:type="paragraph" w:customStyle="1" w:styleId="353E66D200A8422A8C82565B2141BFFF5">
    <w:name w:val="353E66D200A8422A8C82565B2141BFFF5"/>
    <w:rsid w:val="00404D7E"/>
    <w:pPr>
      <w:spacing w:after="200" w:line="276" w:lineRule="auto"/>
    </w:pPr>
    <w:rPr>
      <w:rFonts w:eastAsiaTheme="minorHAnsi"/>
    </w:rPr>
  </w:style>
  <w:style w:type="paragraph" w:customStyle="1" w:styleId="1D3E836A65E74849B7C0EC894B1AA5DC8">
    <w:name w:val="1D3E836A65E74849B7C0EC894B1AA5DC8"/>
    <w:rsid w:val="00404D7E"/>
    <w:pPr>
      <w:spacing w:after="200" w:line="276" w:lineRule="auto"/>
    </w:pPr>
    <w:rPr>
      <w:rFonts w:eastAsiaTheme="minorHAnsi"/>
    </w:rPr>
  </w:style>
  <w:style w:type="paragraph" w:customStyle="1" w:styleId="A1A82A7C13C142658CBF72610BBF4CA15">
    <w:name w:val="A1A82A7C13C142658CBF72610BBF4CA15"/>
    <w:rsid w:val="00404D7E"/>
    <w:pPr>
      <w:spacing w:after="200" w:line="276" w:lineRule="auto"/>
    </w:pPr>
    <w:rPr>
      <w:rFonts w:eastAsiaTheme="minorHAnsi"/>
    </w:rPr>
  </w:style>
  <w:style w:type="paragraph" w:customStyle="1" w:styleId="B47A617C22024FFD851A4832560D30BE8">
    <w:name w:val="B47A617C22024FFD851A4832560D30BE8"/>
    <w:rsid w:val="00404D7E"/>
    <w:pPr>
      <w:spacing w:after="200" w:line="276" w:lineRule="auto"/>
    </w:pPr>
    <w:rPr>
      <w:rFonts w:eastAsiaTheme="minorHAnsi"/>
    </w:rPr>
  </w:style>
  <w:style w:type="paragraph" w:customStyle="1" w:styleId="8EFF18B577FB461C8A7228F4B6702E4B1">
    <w:name w:val="8EFF18B577FB461C8A7228F4B6702E4B1"/>
    <w:rsid w:val="00404D7E"/>
    <w:pPr>
      <w:spacing w:after="200" w:line="276" w:lineRule="auto"/>
    </w:pPr>
    <w:rPr>
      <w:rFonts w:eastAsiaTheme="minorHAnsi"/>
    </w:rPr>
  </w:style>
  <w:style w:type="paragraph" w:customStyle="1" w:styleId="754BC07E306D4DC9BE1585975A5538B51">
    <w:name w:val="754BC07E306D4DC9BE1585975A5538B51"/>
    <w:rsid w:val="00404D7E"/>
    <w:pPr>
      <w:spacing w:after="200" w:line="276" w:lineRule="auto"/>
    </w:pPr>
    <w:rPr>
      <w:rFonts w:eastAsiaTheme="minorHAnsi"/>
    </w:rPr>
  </w:style>
  <w:style w:type="paragraph" w:customStyle="1" w:styleId="3C8E2CCA764146C9BCF5BB5BF2D38CB01">
    <w:name w:val="3C8E2CCA764146C9BCF5BB5BF2D38CB01"/>
    <w:rsid w:val="00404D7E"/>
    <w:pPr>
      <w:spacing w:after="200" w:line="276" w:lineRule="auto"/>
    </w:pPr>
    <w:rPr>
      <w:rFonts w:eastAsiaTheme="minorHAnsi"/>
    </w:rPr>
  </w:style>
  <w:style w:type="paragraph" w:customStyle="1" w:styleId="E2E0709A491B4C0289F0A10F5CA3DC4E1">
    <w:name w:val="E2E0709A491B4C0289F0A10F5CA3DC4E1"/>
    <w:rsid w:val="00404D7E"/>
    <w:pPr>
      <w:spacing w:after="200" w:line="276" w:lineRule="auto"/>
    </w:pPr>
    <w:rPr>
      <w:rFonts w:eastAsiaTheme="minorHAnsi"/>
    </w:rPr>
  </w:style>
  <w:style w:type="paragraph" w:customStyle="1" w:styleId="17F9350263CE4D06B69BAF828573B7601">
    <w:name w:val="17F9350263CE4D06B69BAF828573B7601"/>
    <w:rsid w:val="00404D7E"/>
    <w:pPr>
      <w:spacing w:after="200" w:line="276" w:lineRule="auto"/>
    </w:pPr>
    <w:rPr>
      <w:rFonts w:eastAsiaTheme="minorHAnsi"/>
    </w:rPr>
  </w:style>
  <w:style w:type="paragraph" w:customStyle="1" w:styleId="214A520BCE2942A4986B22C125BA25B51">
    <w:name w:val="214A520BCE2942A4986B22C125BA25B51"/>
    <w:rsid w:val="00404D7E"/>
    <w:pPr>
      <w:spacing w:after="200" w:line="276" w:lineRule="auto"/>
    </w:pPr>
    <w:rPr>
      <w:rFonts w:eastAsiaTheme="minorHAnsi"/>
    </w:rPr>
  </w:style>
  <w:style w:type="paragraph" w:customStyle="1" w:styleId="B1D2FD0411DC42C69BC98B10BE8732491">
    <w:name w:val="B1D2FD0411DC42C69BC98B10BE8732491"/>
    <w:rsid w:val="00404D7E"/>
    <w:pPr>
      <w:spacing w:after="200" w:line="276" w:lineRule="auto"/>
    </w:pPr>
    <w:rPr>
      <w:rFonts w:eastAsiaTheme="minorHAnsi"/>
    </w:rPr>
  </w:style>
  <w:style w:type="paragraph" w:customStyle="1" w:styleId="415A69C64DF0449C98F1601F9CEDBBBD1">
    <w:name w:val="415A69C64DF0449C98F1601F9CEDBBBD1"/>
    <w:rsid w:val="00404D7E"/>
    <w:pPr>
      <w:spacing w:after="200" w:line="276" w:lineRule="auto"/>
    </w:pPr>
    <w:rPr>
      <w:rFonts w:eastAsiaTheme="minorHAnsi"/>
    </w:rPr>
  </w:style>
  <w:style w:type="paragraph" w:customStyle="1" w:styleId="442D80BAB0604902B0D908BEC1727A531">
    <w:name w:val="442D80BAB0604902B0D908BEC1727A531"/>
    <w:rsid w:val="00404D7E"/>
    <w:pPr>
      <w:spacing w:after="200" w:line="276" w:lineRule="auto"/>
    </w:pPr>
    <w:rPr>
      <w:rFonts w:eastAsiaTheme="minorHAnsi"/>
    </w:rPr>
  </w:style>
  <w:style w:type="paragraph" w:customStyle="1" w:styleId="86475537477A4876B2186CB091DEB5931">
    <w:name w:val="86475537477A4876B2186CB091DEB5931"/>
    <w:rsid w:val="00404D7E"/>
    <w:pPr>
      <w:spacing w:after="200" w:line="276" w:lineRule="auto"/>
    </w:pPr>
    <w:rPr>
      <w:rFonts w:eastAsiaTheme="minorHAnsi"/>
    </w:rPr>
  </w:style>
  <w:style w:type="paragraph" w:customStyle="1" w:styleId="449AA6B98EF345F5B22CFA31943812141">
    <w:name w:val="449AA6B98EF345F5B22CFA31943812141"/>
    <w:rsid w:val="00404D7E"/>
    <w:pPr>
      <w:spacing w:after="200" w:line="276" w:lineRule="auto"/>
    </w:pPr>
    <w:rPr>
      <w:rFonts w:eastAsiaTheme="minorHAnsi"/>
    </w:rPr>
  </w:style>
  <w:style w:type="paragraph" w:customStyle="1" w:styleId="F3A4F6431A404C0A848BC2CDE0AFD5001">
    <w:name w:val="F3A4F6431A404C0A848BC2CDE0AFD5001"/>
    <w:rsid w:val="00404D7E"/>
    <w:pPr>
      <w:spacing w:after="200" w:line="276" w:lineRule="auto"/>
    </w:pPr>
    <w:rPr>
      <w:rFonts w:eastAsiaTheme="minorHAnsi"/>
    </w:rPr>
  </w:style>
  <w:style w:type="paragraph" w:customStyle="1" w:styleId="D1D7CBD100B14EDA8F099F5F19A92DC01">
    <w:name w:val="D1D7CBD100B14EDA8F099F5F19A92DC01"/>
    <w:rsid w:val="00404D7E"/>
    <w:pPr>
      <w:spacing w:after="200" w:line="276" w:lineRule="auto"/>
    </w:pPr>
    <w:rPr>
      <w:rFonts w:eastAsiaTheme="minorHAnsi"/>
    </w:rPr>
  </w:style>
  <w:style w:type="paragraph" w:customStyle="1" w:styleId="4300953BF0F14B3791746EDB0A0451C31">
    <w:name w:val="4300953BF0F14B3791746EDB0A0451C31"/>
    <w:rsid w:val="00404D7E"/>
    <w:pPr>
      <w:spacing w:after="200" w:line="276" w:lineRule="auto"/>
    </w:pPr>
    <w:rPr>
      <w:rFonts w:eastAsiaTheme="minorHAnsi"/>
    </w:rPr>
  </w:style>
  <w:style w:type="paragraph" w:customStyle="1" w:styleId="484F010D23954B40B7946700C216321C1">
    <w:name w:val="484F010D23954B40B7946700C216321C1"/>
    <w:rsid w:val="00404D7E"/>
    <w:pPr>
      <w:spacing w:after="200" w:line="276" w:lineRule="auto"/>
    </w:pPr>
    <w:rPr>
      <w:rFonts w:eastAsiaTheme="minorHAnsi"/>
    </w:rPr>
  </w:style>
  <w:style w:type="paragraph" w:customStyle="1" w:styleId="93FB1BC4194B4CABA09ACD583E5C236D1">
    <w:name w:val="93FB1BC4194B4CABA09ACD583E5C236D1"/>
    <w:rsid w:val="00404D7E"/>
    <w:pPr>
      <w:spacing w:after="200" w:line="276" w:lineRule="auto"/>
    </w:pPr>
    <w:rPr>
      <w:rFonts w:eastAsiaTheme="minorHAnsi"/>
    </w:rPr>
  </w:style>
  <w:style w:type="paragraph" w:customStyle="1" w:styleId="1505BE940B6E4F36B088C9A15A6A60031">
    <w:name w:val="1505BE940B6E4F36B088C9A15A6A60031"/>
    <w:rsid w:val="00404D7E"/>
    <w:pPr>
      <w:spacing w:after="200" w:line="276" w:lineRule="auto"/>
    </w:pPr>
    <w:rPr>
      <w:rFonts w:eastAsiaTheme="minorHAnsi"/>
    </w:rPr>
  </w:style>
  <w:style w:type="paragraph" w:customStyle="1" w:styleId="E49863C52B1940AB8744552298D4E4911">
    <w:name w:val="E49863C52B1940AB8744552298D4E4911"/>
    <w:rsid w:val="00404D7E"/>
    <w:pPr>
      <w:spacing w:after="200" w:line="276" w:lineRule="auto"/>
    </w:pPr>
    <w:rPr>
      <w:rFonts w:eastAsiaTheme="minorHAnsi"/>
    </w:rPr>
  </w:style>
  <w:style w:type="paragraph" w:customStyle="1" w:styleId="C95486058DAC4F40B95DA270E23A874A1">
    <w:name w:val="C95486058DAC4F40B95DA270E23A874A1"/>
    <w:rsid w:val="00404D7E"/>
    <w:pPr>
      <w:spacing w:after="200" w:line="276" w:lineRule="auto"/>
    </w:pPr>
    <w:rPr>
      <w:rFonts w:eastAsiaTheme="minorHAnsi"/>
    </w:rPr>
  </w:style>
  <w:style w:type="paragraph" w:customStyle="1" w:styleId="58DFD8449F074487A4800A3D9B02C8DE1">
    <w:name w:val="58DFD8449F074487A4800A3D9B02C8DE1"/>
    <w:rsid w:val="00404D7E"/>
    <w:pPr>
      <w:spacing w:after="200" w:line="276" w:lineRule="auto"/>
    </w:pPr>
    <w:rPr>
      <w:rFonts w:eastAsiaTheme="minorHAnsi"/>
    </w:rPr>
  </w:style>
  <w:style w:type="paragraph" w:customStyle="1" w:styleId="0E61B70595F84FFAA2A6F70A1C245B191">
    <w:name w:val="0E61B70595F84FFAA2A6F70A1C245B191"/>
    <w:rsid w:val="00404D7E"/>
    <w:pPr>
      <w:spacing w:after="200" w:line="276" w:lineRule="auto"/>
    </w:pPr>
    <w:rPr>
      <w:rFonts w:eastAsiaTheme="minorHAnsi"/>
    </w:rPr>
  </w:style>
  <w:style w:type="paragraph" w:customStyle="1" w:styleId="0996E40DE8164683A62C179BE066FD991">
    <w:name w:val="0996E40DE8164683A62C179BE066FD991"/>
    <w:rsid w:val="00404D7E"/>
    <w:pPr>
      <w:spacing w:after="200" w:line="276" w:lineRule="auto"/>
    </w:pPr>
    <w:rPr>
      <w:rFonts w:eastAsiaTheme="minorHAnsi"/>
    </w:rPr>
  </w:style>
  <w:style w:type="paragraph" w:customStyle="1" w:styleId="9BE6F03E3F6B4142990D9B74B84918F51">
    <w:name w:val="9BE6F03E3F6B4142990D9B74B84918F51"/>
    <w:rsid w:val="00404D7E"/>
    <w:pPr>
      <w:spacing w:after="200" w:line="276" w:lineRule="auto"/>
    </w:pPr>
    <w:rPr>
      <w:rFonts w:eastAsiaTheme="minorHAnsi"/>
    </w:rPr>
  </w:style>
  <w:style w:type="paragraph" w:customStyle="1" w:styleId="4D6983AE8F2E4916945E6E200EA1D1A41">
    <w:name w:val="4D6983AE8F2E4916945E6E200EA1D1A41"/>
    <w:rsid w:val="00404D7E"/>
    <w:pPr>
      <w:spacing w:after="200" w:line="276" w:lineRule="auto"/>
    </w:pPr>
    <w:rPr>
      <w:rFonts w:eastAsiaTheme="minorHAnsi"/>
    </w:rPr>
  </w:style>
  <w:style w:type="paragraph" w:customStyle="1" w:styleId="D91CDEB6E0484822A2C9AA017CD579801">
    <w:name w:val="D91CDEB6E0484822A2C9AA017CD579801"/>
    <w:rsid w:val="00404D7E"/>
    <w:pPr>
      <w:spacing w:after="200" w:line="276" w:lineRule="auto"/>
    </w:pPr>
    <w:rPr>
      <w:rFonts w:eastAsiaTheme="minorHAnsi"/>
    </w:rPr>
  </w:style>
  <w:style w:type="paragraph" w:customStyle="1" w:styleId="BA88802179934FBF87F732FF0C8AD5ED1">
    <w:name w:val="BA88802179934FBF87F732FF0C8AD5ED1"/>
    <w:rsid w:val="00404D7E"/>
    <w:pPr>
      <w:spacing w:after="200" w:line="276" w:lineRule="auto"/>
    </w:pPr>
    <w:rPr>
      <w:rFonts w:eastAsiaTheme="minorHAnsi"/>
    </w:rPr>
  </w:style>
  <w:style w:type="paragraph" w:customStyle="1" w:styleId="4A90B8842BBB4C528082072B9C103B2A1">
    <w:name w:val="4A90B8842BBB4C528082072B9C103B2A1"/>
    <w:rsid w:val="00404D7E"/>
    <w:pPr>
      <w:spacing w:after="200" w:line="276" w:lineRule="auto"/>
    </w:pPr>
    <w:rPr>
      <w:rFonts w:eastAsiaTheme="minorHAnsi"/>
    </w:rPr>
  </w:style>
  <w:style w:type="paragraph" w:customStyle="1" w:styleId="C515F52F2F0E4C8BBC589BAFBA4336511">
    <w:name w:val="C515F52F2F0E4C8BBC589BAFBA4336511"/>
    <w:rsid w:val="00404D7E"/>
    <w:pPr>
      <w:spacing w:after="200" w:line="276" w:lineRule="auto"/>
    </w:pPr>
    <w:rPr>
      <w:rFonts w:eastAsiaTheme="minorHAnsi"/>
    </w:rPr>
  </w:style>
  <w:style w:type="paragraph" w:customStyle="1" w:styleId="1C5CEA5C96CD4FF59474065E4638F7991">
    <w:name w:val="1C5CEA5C96CD4FF59474065E4638F7991"/>
    <w:rsid w:val="00404D7E"/>
    <w:pPr>
      <w:spacing w:after="200" w:line="276" w:lineRule="auto"/>
    </w:pPr>
    <w:rPr>
      <w:rFonts w:eastAsiaTheme="minorHAnsi"/>
    </w:rPr>
  </w:style>
  <w:style w:type="paragraph" w:customStyle="1" w:styleId="4835E584314F4F26958BC01233AB59D41">
    <w:name w:val="4835E584314F4F26958BC01233AB59D41"/>
    <w:rsid w:val="00404D7E"/>
    <w:pPr>
      <w:spacing w:after="200" w:line="276" w:lineRule="auto"/>
    </w:pPr>
    <w:rPr>
      <w:rFonts w:eastAsiaTheme="minorHAnsi"/>
    </w:rPr>
  </w:style>
  <w:style w:type="paragraph" w:customStyle="1" w:styleId="5CA7324ED153446EBA2DFE9589D2FAB71">
    <w:name w:val="5CA7324ED153446EBA2DFE9589D2FAB71"/>
    <w:rsid w:val="00404D7E"/>
    <w:pPr>
      <w:spacing w:after="200" w:line="276" w:lineRule="auto"/>
    </w:pPr>
    <w:rPr>
      <w:rFonts w:eastAsiaTheme="minorHAnsi"/>
    </w:rPr>
  </w:style>
  <w:style w:type="paragraph" w:customStyle="1" w:styleId="353FFE80DF4C4ECB88B89232448C33221">
    <w:name w:val="353FFE80DF4C4ECB88B89232448C33221"/>
    <w:rsid w:val="00404D7E"/>
    <w:pPr>
      <w:spacing w:after="200" w:line="276" w:lineRule="auto"/>
    </w:pPr>
    <w:rPr>
      <w:rFonts w:eastAsiaTheme="minorHAnsi"/>
    </w:rPr>
  </w:style>
  <w:style w:type="paragraph" w:customStyle="1" w:styleId="0FBA305C63B544A6AB2DA7DA5952F6031">
    <w:name w:val="0FBA305C63B544A6AB2DA7DA5952F6031"/>
    <w:rsid w:val="00404D7E"/>
    <w:pPr>
      <w:spacing w:after="200" w:line="276" w:lineRule="auto"/>
    </w:pPr>
    <w:rPr>
      <w:rFonts w:eastAsiaTheme="minorHAnsi"/>
    </w:rPr>
  </w:style>
  <w:style w:type="paragraph" w:customStyle="1" w:styleId="2F638CE3F59C402D9409C6812F656C531">
    <w:name w:val="2F638CE3F59C402D9409C6812F656C531"/>
    <w:rsid w:val="00404D7E"/>
    <w:pPr>
      <w:spacing w:after="200" w:line="276" w:lineRule="auto"/>
    </w:pPr>
    <w:rPr>
      <w:rFonts w:eastAsiaTheme="minorHAnsi"/>
    </w:rPr>
  </w:style>
  <w:style w:type="paragraph" w:customStyle="1" w:styleId="644B7A6292E4417AA62C32E11EF1F02E1">
    <w:name w:val="644B7A6292E4417AA62C32E11EF1F02E1"/>
    <w:rsid w:val="00404D7E"/>
    <w:pPr>
      <w:spacing w:after="200" w:line="276" w:lineRule="auto"/>
    </w:pPr>
    <w:rPr>
      <w:rFonts w:eastAsiaTheme="minorHAnsi"/>
    </w:rPr>
  </w:style>
  <w:style w:type="paragraph" w:customStyle="1" w:styleId="51A4C450DD5349109659F26EA0C24FFE1">
    <w:name w:val="51A4C450DD5349109659F26EA0C24FFE1"/>
    <w:rsid w:val="00404D7E"/>
    <w:pPr>
      <w:spacing w:after="200" w:line="276" w:lineRule="auto"/>
    </w:pPr>
    <w:rPr>
      <w:rFonts w:eastAsiaTheme="minorHAnsi"/>
    </w:rPr>
  </w:style>
  <w:style w:type="paragraph" w:customStyle="1" w:styleId="606D64C7A3BB4FAA8C9D2A619209640F1">
    <w:name w:val="606D64C7A3BB4FAA8C9D2A619209640F1"/>
    <w:rsid w:val="00404D7E"/>
    <w:pPr>
      <w:spacing w:after="200" w:line="276" w:lineRule="auto"/>
    </w:pPr>
    <w:rPr>
      <w:rFonts w:eastAsiaTheme="minorHAnsi"/>
    </w:rPr>
  </w:style>
  <w:style w:type="paragraph" w:customStyle="1" w:styleId="55DC189F6A7A44A6B6F841E37D44C6661">
    <w:name w:val="55DC189F6A7A44A6B6F841E37D44C6661"/>
    <w:rsid w:val="00404D7E"/>
    <w:pPr>
      <w:spacing w:after="200" w:line="276" w:lineRule="auto"/>
    </w:pPr>
    <w:rPr>
      <w:rFonts w:eastAsiaTheme="minorHAnsi"/>
    </w:rPr>
  </w:style>
  <w:style w:type="paragraph" w:customStyle="1" w:styleId="A0B28A465C7F49169A4EC1F8BD3B25F61">
    <w:name w:val="A0B28A465C7F49169A4EC1F8BD3B25F61"/>
    <w:rsid w:val="00404D7E"/>
    <w:pPr>
      <w:spacing w:after="200" w:line="276" w:lineRule="auto"/>
    </w:pPr>
    <w:rPr>
      <w:rFonts w:eastAsiaTheme="minorHAnsi"/>
    </w:rPr>
  </w:style>
  <w:style w:type="paragraph" w:customStyle="1" w:styleId="1E55A9E2FF844EC690567B9403B62B771">
    <w:name w:val="1E55A9E2FF844EC690567B9403B62B771"/>
    <w:rsid w:val="00404D7E"/>
    <w:pPr>
      <w:spacing w:after="200" w:line="276" w:lineRule="auto"/>
    </w:pPr>
    <w:rPr>
      <w:rFonts w:eastAsiaTheme="minorHAnsi"/>
    </w:rPr>
  </w:style>
  <w:style w:type="paragraph" w:customStyle="1" w:styleId="962C3EFCA08A4181B786BFD485C859331">
    <w:name w:val="962C3EFCA08A4181B786BFD485C859331"/>
    <w:rsid w:val="00404D7E"/>
    <w:pPr>
      <w:spacing w:after="200" w:line="276" w:lineRule="auto"/>
    </w:pPr>
    <w:rPr>
      <w:rFonts w:eastAsiaTheme="minorHAnsi"/>
    </w:rPr>
  </w:style>
  <w:style w:type="paragraph" w:customStyle="1" w:styleId="F18E83EAC6574843B675680635807BF81">
    <w:name w:val="F18E83EAC6574843B675680635807BF81"/>
    <w:rsid w:val="00404D7E"/>
    <w:pPr>
      <w:spacing w:after="200" w:line="276" w:lineRule="auto"/>
    </w:pPr>
    <w:rPr>
      <w:rFonts w:eastAsiaTheme="minorHAnsi"/>
    </w:rPr>
  </w:style>
  <w:style w:type="paragraph" w:customStyle="1" w:styleId="7888CBB32DF94FA7A9FEA9B7692F48F41">
    <w:name w:val="7888CBB32DF94FA7A9FEA9B7692F48F41"/>
    <w:rsid w:val="00404D7E"/>
    <w:pPr>
      <w:spacing w:after="200" w:line="276" w:lineRule="auto"/>
    </w:pPr>
    <w:rPr>
      <w:rFonts w:eastAsiaTheme="minorHAnsi"/>
    </w:rPr>
  </w:style>
  <w:style w:type="paragraph" w:customStyle="1" w:styleId="F8F849FE0D004F17A4604279C1B5702A1">
    <w:name w:val="F8F849FE0D004F17A4604279C1B5702A1"/>
    <w:rsid w:val="00404D7E"/>
    <w:pPr>
      <w:spacing w:after="200" w:line="276" w:lineRule="auto"/>
    </w:pPr>
    <w:rPr>
      <w:rFonts w:eastAsiaTheme="minorHAnsi"/>
    </w:rPr>
  </w:style>
  <w:style w:type="paragraph" w:customStyle="1" w:styleId="30D88E55CAB34F1592DF39B32F9D842D1">
    <w:name w:val="30D88E55CAB34F1592DF39B32F9D842D1"/>
    <w:rsid w:val="00404D7E"/>
    <w:pPr>
      <w:spacing w:after="200" w:line="276" w:lineRule="auto"/>
    </w:pPr>
    <w:rPr>
      <w:rFonts w:eastAsiaTheme="minorHAnsi"/>
    </w:rPr>
  </w:style>
  <w:style w:type="paragraph" w:customStyle="1" w:styleId="C39EEF48542A44C9A76C4245956EA1E31">
    <w:name w:val="C39EEF48542A44C9A76C4245956EA1E31"/>
    <w:rsid w:val="00404D7E"/>
    <w:pPr>
      <w:spacing w:after="200" w:line="276" w:lineRule="auto"/>
    </w:pPr>
    <w:rPr>
      <w:rFonts w:eastAsiaTheme="minorHAnsi"/>
    </w:rPr>
  </w:style>
  <w:style w:type="paragraph" w:customStyle="1" w:styleId="428CA04CB9E44717B4E9977815AFCA181">
    <w:name w:val="428CA04CB9E44717B4E9977815AFCA181"/>
    <w:rsid w:val="00404D7E"/>
    <w:pPr>
      <w:spacing w:after="200" w:line="276" w:lineRule="auto"/>
    </w:pPr>
    <w:rPr>
      <w:rFonts w:eastAsiaTheme="minorHAnsi"/>
    </w:rPr>
  </w:style>
  <w:style w:type="paragraph" w:customStyle="1" w:styleId="4CD8A6AAD03242F09F7AF414BEB5BD1B1">
    <w:name w:val="4CD8A6AAD03242F09F7AF414BEB5BD1B1"/>
    <w:rsid w:val="00404D7E"/>
    <w:pPr>
      <w:spacing w:after="200" w:line="276" w:lineRule="auto"/>
    </w:pPr>
    <w:rPr>
      <w:rFonts w:eastAsiaTheme="minorHAnsi"/>
    </w:rPr>
  </w:style>
  <w:style w:type="paragraph" w:customStyle="1" w:styleId="7CA4BE079A404ADC8A620F869736A39C1">
    <w:name w:val="7CA4BE079A404ADC8A620F869736A39C1"/>
    <w:rsid w:val="00404D7E"/>
    <w:pPr>
      <w:spacing w:after="200" w:line="276" w:lineRule="auto"/>
    </w:pPr>
    <w:rPr>
      <w:rFonts w:eastAsiaTheme="minorHAnsi"/>
    </w:rPr>
  </w:style>
  <w:style w:type="paragraph" w:customStyle="1" w:styleId="4C6FC8BF37304C108E47EDA435159A621">
    <w:name w:val="4C6FC8BF37304C108E47EDA435159A621"/>
    <w:rsid w:val="00404D7E"/>
    <w:pPr>
      <w:spacing w:after="200" w:line="276" w:lineRule="auto"/>
    </w:pPr>
    <w:rPr>
      <w:rFonts w:eastAsiaTheme="minorHAnsi"/>
    </w:rPr>
  </w:style>
  <w:style w:type="paragraph" w:customStyle="1" w:styleId="3E6C04DA24D24F43AC67E1C35A91077E1">
    <w:name w:val="3E6C04DA24D24F43AC67E1C35A91077E1"/>
    <w:rsid w:val="00404D7E"/>
    <w:pPr>
      <w:spacing w:after="200" w:line="276" w:lineRule="auto"/>
    </w:pPr>
    <w:rPr>
      <w:rFonts w:eastAsiaTheme="minorHAnsi"/>
    </w:rPr>
  </w:style>
  <w:style w:type="paragraph" w:customStyle="1" w:styleId="0BDEE5BE41BE4A8CBFE9F987215F007A1">
    <w:name w:val="0BDEE5BE41BE4A8CBFE9F987215F007A1"/>
    <w:rsid w:val="00404D7E"/>
    <w:pPr>
      <w:spacing w:after="200" w:line="276" w:lineRule="auto"/>
    </w:pPr>
    <w:rPr>
      <w:rFonts w:eastAsiaTheme="minorHAnsi"/>
    </w:rPr>
  </w:style>
  <w:style w:type="paragraph" w:customStyle="1" w:styleId="8BC6609342C740AFA337D5E84CFA86FD1">
    <w:name w:val="8BC6609342C740AFA337D5E84CFA86FD1"/>
    <w:rsid w:val="00404D7E"/>
    <w:pPr>
      <w:spacing w:after="200" w:line="276" w:lineRule="auto"/>
    </w:pPr>
    <w:rPr>
      <w:rFonts w:eastAsiaTheme="minorHAnsi"/>
    </w:rPr>
  </w:style>
  <w:style w:type="paragraph" w:customStyle="1" w:styleId="FCFED429D12146309C62AF4229E005B91">
    <w:name w:val="FCFED429D12146309C62AF4229E005B91"/>
    <w:rsid w:val="00404D7E"/>
    <w:pPr>
      <w:spacing w:after="200" w:line="276" w:lineRule="auto"/>
    </w:pPr>
    <w:rPr>
      <w:rFonts w:eastAsiaTheme="minorHAnsi"/>
    </w:rPr>
  </w:style>
  <w:style w:type="paragraph" w:customStyle="1" w:styleId="D0D6C4602B9F4866AABA4ED61BD0B6801">
    <w:name w:val="D0D6C4602B9F4866AABA4ED61BD0B6801"/>
    <w:rsid w:val="00404D7E"/>
    <w:pPr>
      <w:spacing w:after="200" w:line="276" w:lineRule="auto"/>
    </w:pPr>
    <w:rPr>
      <w:rFonts w:eastAsiaTheme="minorHAnsi"/>
    </w:rPr>
  </w:style>
  <w:style w:type="paragraph" w:customStyle="1" w:styleId="29580EC8845D4A0085DB720B7B9BC29F1">
    <w:name w:val="29580EC8845D4A0085DB720B7B9BC29F1"/>
    <w:rsid w:val="00404D7E"/>
    <w:pPr>
      <w:spacing w:after="200" w:line="276" w:lineRule="auto"/>
    </w:pPr>
    <w:rPr>
      <w:rFonts w:eastAsiaTheme="minorHAnsi"/>
    </w:rPr>
  </w:style>
  <w:style w:type="paragraph" w:customStyle="1" w:styleId="70FC10C6FC74408CBD48B4D14BC84F2F1">
    <w:name w:val="70FC10C6FC74408CBD48B4D14BC84F2F1"/>
    <w:rsid w:val="00404D7E"/>
    <w:pPr>
      <w:spacing w:after="200" w:line="276" w:lineRule="auto"/>
    </w:pPr>
    <w:rPr>
      <w:rFonts w:eastAsiaTheme="minorHAnsi"/>
    </w:rPr>
  </w:style>
  <w:style w:type="paragraph" w:customStyle="1" w:styleId="2402824E9DCA4ED8A1D776D28CA482031">
    <w:name w:val="2402824E9DCA4ED8A1D776D28CA482031"/>
    <w:rsid w:val="00404D7E"/>
    <w:pPr>
      <w:spacing w:after="200" w:line="276" w:lineRule="auto"/>
    </w:pPr>
    <w:rPr>
      <w:rFonts w:eastAsiaTheme="minorHAnsi"/>
    </w:rPr>
  </w:style>
  <w:style w:type="paragraph" w:customStyle="1" w:styleId="FD74E844E92C4F23B210B12D4A8140761">
    <w:name w:val="FD74E844E92C4F23B210B12D4A8140761"/>
    <w:rsid w:val="00404D7E"/>
    <w:pPr>
      <w:spacing w:after="200" w:line="276" w:lineRule="auto"/>
    </w:pPr>
    <w:rPr>
      <w:rFonts w:eastAsiaTheme="minorHAnsi"/>
    </w:rPr>
  </w:style>
  <w:style w:type="paragraph" w:customStyle="1" w:styleId="7E847094F4034FD0BCFF2E28E20E2B271">
    <w:name w:val="7E847094F4034FD0BCFF2E28E20E2B271"/>
    <w:rsid w:val="00404D7E"/>
    <w:pPr>
      <w:spacing w:after="200" w:line="276" w:lineRule="auto"/>
    </w:pPr>
    <w:rPr>
      <w:rFonts w:eastAsiaTheme="minorHAnsi"/>
    </w:rPr>
  </w:style>
  <w:style w:type="paragraph" w:customStyle="1" w:styleId="317D0EE48BEA459A86AD738CBF0745CB1">
    <w:name w:val="317D0EE48BEA459A86AD738CBF0745CB1"/>
    <w:rsid w:val="00404D7E"/>
    <w:pPr>
      <w:spacing w:after="200" w:line="276" w:lineRule="auto"/>
    </w:pPr>
    <w:rPr>
      <w:rFonts w:eastAsiaTheme="minorHAnsi"/>
    </w:rPr>
  </w:style>
  <w:style w:type="paragraph" w:customStyle="1" w:styleId="3D9955645DB54B268217D7B96C9624CA1">
    <w:name w:val="3D9955645DB54B268217D7B96C9624CA1"/>
    <w:rsid w:val="00404D7E"/>
    <w:pPr>
      <w:spacing w:after="200" w:line="276" w:lineRule="auto"/>
    </w:pPr>
    <w:rPr>
      <w:rFonts w:eastAsiaTheme="minorHAnsi"/>
    </w:rPr>
  </w:style>
  <w:style w:type="paragraph" w:customStyle="1" w:styleId="53CA2A857EE64E2797150328604002651">
    <w:name w:val="53CA2A857EE64E2797150328604002651"/>
    <w:rsid w:val="00404D7E"/>
    <w:pPr>
      <w:spacing w:after="200" w:line="276" w:lineRule="auto"/>
    </w:pPr>
    <w:rPr>
      <w:rFonts w:eastAsiaTheme="minorHAnsi"/>
    </w:rPr>
  </w:style>
  <w:style w:type="paragraph" w:customStyle="1" w:styleId="FE9A054C27384B6794A9F9C9C8599BF91">
    <w:name w:val="FE9A054C27384B6794A9F9C9C8599BF91"/>
    <w:rsid w:val="00404D7E"/>
    <w:pPr>
      <w:spacing w:after="200" w:line="276" w:lineRule="auto"/>
    </w:pPr>
    <w:rPr>
      <w:rFonts w:eastAsiaTheme="minorHAnsi"/>
    </w:rPr>
  </w:style>
  <w:style w:type="paragraph" w:customStyle="1" w:styleId="8BFA3296B1D84DBDBD69AAEC8CD3978E1">
    <w:name w:val="8BFA3296B1D84DBDBD69AAEC8CD3978E1"/>
    <w:rsid w:val="00404D7E"/>
    <w:pPr>
      <w:spacing w:after="200" w:line="276" w:lineRule="auto"/>
    </w:pPr>
    <w:rPr>
      <w:rFonts w:eastAsiaTheme="minorHAnsi"/>
    </w:rPr>
  </w:style>
  <w:style w:type="paragraph" w:customStyle="1" w:styleId="B4BDEA81E012400094319298065A28361">
    <w:name w:val="B4BDEA81E012400094319298065A28361"/>
    <w:rsid w:val="00404D7E"/>
    <w:pPr>
      <w:spacing w:after="200" w:line="276" w:lineRule="auto"/>
    </w:pPr>
    <w:rPr>
      <w:rFonts w:eastAsiaTheme="minorHAnsi"/>
    </w:rPr>
  </w:style>
  <w:style w:type="paragraph" w:customStyle="1" w:styleId="00B9B9C0C4044434BAB8A6F67E1E6F581">
    <w:name w:val="00B9B9C0C4044434BAB8A6F67E1E6F581"/>
    <w:rsid w:val="00404D7E"/>
    <w:pPr>
      <w:spacing w:after="200" w:line="276" w:lineRule="auto"/>
    </w:pPr>
    <w:rPr>
      <w:rFonts w:eastAsiaTheme="minorHAnsi"/>
    </w:rPr>
  </w:style>
  <w:style w:type="paragraph" w:customStyle="1" w:styleId="3AB918F3786941C595683AB204FD0BF61">
    <w:name w:val="3AB918F3786941C595683AB204FD0BF61"/>
    <w:rsid w:val="00404D7E"/>
    <w:pPr>
      <w:spacing w:after="200" w:line="276" w:lineRule="auto"/>
    </w:pPr>
    <w:rPr>
      <w:rFonts w:eastAsiaTheme="minorHAnsi"/>
    </w:rPr>
  </w:style>
  <w:style w:type="paragraph" w:customStyle="1" w:styleId="CA9ABE23F582443EAD21579FF0025E1F1">
    <w:name w:val="CA9ABE23F582443EAD21579FF0025E1F1"/>
    <w:rsid w:val="00404D7E"/>
    <w:pPr>
      <w:spacing w:after="200" w:line="276" w:lineRule="auto"/>
    </w:pPr>
    <w:rPr>
      <w:rFonts w:eastAsiaTheme="minorHAnsi"/>
    </w:rPr>
  </w:style>
  <w:style w:type="paragraph" w:customStyle="1" w:styleId="B72C1A320642468DA65822EC3A65BAA71">
    <w:name w:val="B72C1A320642468DA65822EC3A65BAA71"/>
    <w:rsid w:val="00404D7E"/>
    <w:pPr>
      <w:spacing w:after="200" w:line="276" w:lineRule="auto"/>
    </w:pPr>
    <w:rPr>
      <w:rFonts w:eastAsiaTheme="minorHAnsi"/>
    </w:rPr>
  </w:style>
  <w:style w:type="paragraph" w:customStyle="1" w:styleId="EF626F996034447FBD41F6650DF3A98C1">
    <w:name w:val="EF626F996034447FBD41F6650DF3A98C1"/>
    <w:rsid w:val="00404D7E"/>
    <w:pPr>
      <w:spacing w:after="200" w:line="276" w:lineRule="auto"/>
    </w:pPr>
    <w:rPr>
      <w:rFonts w:eastAsiaTheme="minorHAnsi"/>
    </w:rPr>
  </w:style>
  <w:style w:type="paragraph" w:customStyle="1" w:styleId="BD16C53610E64D37B35AF27513FD94971">
    <w:name w:val="BD16C53610E64D37B35AF27513FD94971"/>
    <w:rsid w:val="00404D7E"/>
    <w:pPr>
      <w:spacing w:after="200" w:line="276" w:lineRule="auto"/>
    </w:pPr>
    <w:rPr>
      <w:rFonts w:eastAsiaTheme="minorHAnsi"/>
    </w:rPr>
  </w:style>
  <w:style w:type="paragraph" w:customStyle="1" w:styleId="8C9ED65A80EC4DFDB6DC6E3FA48CF47D1">
    <w:name w:val="8C9ED65A80EC4DFDB6DC6E3FA48CF47D1"/>
    <w:rsid w:val="00404D7E"/>
    <w:pPr>
      <w:spacing w:after="200" w:line="276" w:lineRule="auto"/>
    </w:pPr>
    <w:rPr>
      <w:rFonts w:eastAsiaTheme="minorHAnsi"/>
    </w:rPr>
  </w:style>
  <w:style w:type="paragraph" w:customStyle="1" w:styleId="2147017160A3412C9A876D8AB097A20E1">
    <w:name w:val="2147017160A3412C9A876D8AB097A20E1"/>
    <w:rsid w:val="00404D7E"/>
    <w:pPr>
      <w:spacing w:after="200" w:line="276" w:lineRule="auto"/>
    </w:pPr>
    <w:rPr>
      <w:rFonts w:eastAsiaTheme="minorHAnsi"/>
    </w:rPr>
  </w:style>
  <w:style w:type="paragraph" w:customStyle="1" w:styleId="BE64537C31CB414A9192BEEB18A3F19B1">
    <w:name w:val="BE64537C31CB414A9192BEEB18A3F19B1"/>
    <w:rsid w:val="00404D7E"/>
    <w:pPr>
      <w:spacing w:after="200" w:line="276" w:lineRule="auto"/>
    </w:pPr>
    <w:rPr>
      <w:rFonts w:eastAsiaTheme="minorHAnsi"/>
    </w:rPr>
  </w:style>
  <w:style w:type="paragraph" w:customStyle="1" w:styleId="78229BDFA0A04D1BBA8D8E0C0830D8761">
    <w:name w:val="78229BDFA0A04D1BBA8D8E0C0830D8761"/>
    <w:rsid w:val="00404D7E"/>
    <w:pPr>
      <w:spacing w:after="200" w:line="276" w:lineRule="auto"/>
    </w:pPr>
    <w:rPr>
      <w:rFonts w:eastAsiaTheme="minorHAnsi"/>
    </w:rPr>
  </w:style>
  <w:style w:type="paragraph" w:customStyle="1" w:styleId="2EB10EAA80644790B38F0D6CBD86B5811">
    <w:name w:val="2EB10EAA80644790B38F0D6CBD86B5811"/>
    <w:rsid w:val="00404D7E"/>
    <w:pPr>
      <w:spacing w:after="200" w:line="276" w:lineRule="auto"/>
    </w:pPr>
    <w:rPr>
      <w:rFonts w:eastAsiaTheme="minorHAnsi"/>
    </w:rPr>
  </w:style>
  <w:style w:type="paragraph" w:customStyle="1" w:styleId="375EBFF150A045FF9A7335AAC4CCEC431">
    <w:name w:val="375EBFF150A045FF9A7335AAC4CCEC431"/>
    <w:rsid w:val="00404D7E"/>
    <w:pPr>
      <w:spacing w:after="200" w:line="276" w:lineRule="auto"/>
    </w:pPr>
    <w:rPr>
      <w:rFonts w:eastAsiaTheme="minorHAnsi"/>
    </w:rPr>
  </w:style>
  <w:style w:type="paragraph" w:customStyle="1" w:styleId="332078F9A91143F9BF75C7AFD11F958A1">
    <w:name w:val="332078F9A91143F9BF75C7AFD11F958A1"/>
    <w:rsid w:val="00404D7E"/>
    <w:pPr>
      <w:spacing w:after="200" w:line="276" w:lineRule="auto"/>
    </w:pPr>
    <w:rPr>
      <w:rFonts w:eastAsiaTheme="minorHAnsi"/>
    </w:rPr>
  </w:style>
  <w:style w:type="paragraph" w:customStyle="1" w:styleId="E2D3276899794752979AACB57BB35EE31">
    <w:name w:val="E2D3276899794752979AACB57BB35EE31"/>
    <w:rsid w:val="00404D7E"/>
    <w:pPr>
      <w:spacing w:after="200" w:line="276" w:lineRule="auto"/>
    </w:pPr>
    <w:rPr>
      <w:rFonts w:eastAsiaTheme="minorHAnsi"/>
    </w:rPr>
  </w:style>
  <w:style w:type="paragraph" w:customStyle="1" w:styleId="FC2BDB711DC6406F8AD5780B8905A8061">
    <w:name w:val="FC2BDB711DC6406F8AD5780B8905A8061"/>
    <w:rsid w:val="00404D7E"/>
    <w:pPr>
      <w:spacing w:after="200" w:line="276" w:lineRule="auto"/>
    </w:pPr>
    <w:rPr>
      <w:rFonts w:eastAsiaTheme="minorHAnsi"/>
    </w:rPr>
  </w:style>
  <w:style w:type="paragraph" w:customStyle="1" w:styleId="F218B9F0D7D547E583765D183973AD3B1">
    <w:name w:val="F218B9F0D7D547E583765D183973AD3B1"/>
    <w:rsid w:val="00404D7E"/>
    <w:pPr>
      <w:spacing w:after="200" w:line="276" w:lineRule="auto"/>
    </w:pPr>
    <w:rPr>
      <w:rFonts w:eastAsiaTheme="minorHAnsi"/>
    </w:rPr>
  </w:style>
  <w:style w:type="paragraph" w:customStyle="1" w:styleId="43F62483103341448774FF8C6564F3751">
    <w:name w:val="43F62483103341448774FF8C6564F3751"/>
    <w:rsid w:val="00404D7E"/>
    <w:pPr>
      <w:spacing w:after="200" w:line="276" w:lineRule="auto"/>
    </w:pPr>
    <w:rPr>
      <w:rFonts w:eastAsiaTheme="minorHAnsi"/>
    </w:rPr>
  </w:style>
  <w:style w:type="paragraph" w:customStyle="1" w:styleId="FE13C1EE7D954ADBA2E727CEF1BF13C11">
    <w:name w:val="FE13C1EE7D954ADBA2E727CEF1BF13C11"/>
    <w:rsid w:val="00404D7E"/>
    <w:pPr>
      <w:spacing w:after="200" w:line="276" w:lineRule="auto"/>
    </w:pPr>
    <w:rPr>
      <w:rFonts w:eastAsiaTheme="minorHAnsi"/>
    </w:rPr>
  </w:style>
  <w:style w:type="paragraph" w:customStyle="1" w:styleId="55C9393D63B443F8A6712DA79B56865C1">
    <w:name w:val="55C9393D63B443F8A6712DA79B56865C1"/>
    <w:rsid w:val="00404D7E"/>
    <w:pPr>
      <w:spacing w:after="200" w:line="276" w:lineRule="auto"/>
    </w:pPr>
    <w:rPr>
      <w:rFonts w:eastAsiaTheme="minorHAnsi"/>
    </w:rPr>
  </w:style>
  <w:style w:type="paragraph" w:customStyle="1" w:styleId="DC759B8A0EA44299B88E96AE31F4C9E21">
    <w:name w:val="DC759B8A0EA44299B88E96AE31F4C9E21"/>
    <w:rsid w:val="00404D7E"/>
    <w:pPr>
      <w:spacing w:after="200" w:line="276" w:lineRule="auto"/>
    </w:pPr>
    <w:rPr>
      <w:rFonts w:eastAsiaTheme="minorHAnsi"/>
    </w:rPr>
  </w:style>
  <w:style w:type="paragraph" w:customStyle="1" w:styleId="57B5F96CD1CC4480B24F35749EE903791">
    <w:name w:val="57B5F96CD1CC4480B24F35749EE903791"/>
    <w:rsid w:val="00404D7E"/>
    <w:pPr>
      <w:spacing w:after="200" w:line="276" w:lineRule="auto"/>
    </w:pPr>
    <w:rPr>
      <w:rFonts w:eastAsiaTheme="minorHAnsi"/>
    </w:rPr>
  </w:style>
  <w:style w:type="paragraph" w:customStyle="1" w:styleId="EBB3881AD4FF4C6487F898704C2753C6">
    <w:name w:val="EBB3881AD4FF4C6487F898704C2753C6"/>
    <w:rsid w:val="00404D7E"/>
  </w:style>
  <w:style w:type="paragraph" w:customStyle="1" w:styleId="1F764488322C434F9D583E48E230DC3D">
    <w:name w:val="1F764488322C434F9D583E48E230DC3D"/>
    <w:rsid w:val="00404D7E"/>
  </w:style>
  <w:style w:type="paragraph" w:customStyle="1" w:styleId="2D07837C31B344CA91C64DCC7B297EFC">
    <w:name w:val="2D07837C31B344CA91C64DCC7B297EFC"/>
    <w:rsid w:val="00404D7E"/>
  </w:style>
  <w:style w:type="paragraph" w:customStyle="1" w:styleId="B76E8BDA6B824F79B177826EF5C0AA42">
    <w:name w:val="B76E8BDA6B824F79B177826EF5C0AA42"/>
    <w:rsid w:val="00404D7E"/>
  </w:style>
  <w:style w:type="paragraph" w:customStyle="1" w:styleId="929D2A2CBC584AED9C53E382F1C46B88">
    <w:name w:val="929D2A2CBC584AED9C53E382F1C46B88"/>
    <w:rsid w:val="00404D7E"/>
  </w:style>
  <w:style w:type="paragraph" w:customStyle="1" w:styleId="606ED7990ACE4ECC868186DB81FFECE4">
    <w:name w:val="606ED7990ACE4ECC868186DB81FFECE4"/>
    <w:rsid w:val="00404D7E"/>
  </w:style>
  <w:style w:type="paragraph" w:customStyle="1" w:styleId="4F2B56AD731541169DB4D891933D587D">
    <w:name w:val="4F2B56AD731541169DB4D891933D587D"/>
    <w:rsid w:val="00404D7E"/>
  </w:style>
  <w:style w:type="paragraph" w:customStyle="1" w:styleId="3EC9AC88EA4347099C79A6D7CA83B62D">
    <w:name w:val="3EC9AC88EA4347099C79A6D7CA83B62D"/>
    <w:rsid w:val="00404D7E"/>
  </w:style>
  <w:style w:type="paragraph" w:customStyle="1" w:styleId="3162483A303A400283481D0160A1D23C">
    <w:name w:val="3162483A303A400283481D0160A1D23C"/>
    <w:rsid w:val="00404D7E"/>
  </w:style>
  <w:style w:type="paragraph" w:customStyle="1" w:styleId="750EFE6DE9A24133B6A168515C514FB6">
    <w:name w:val="750EFE6DE9A24133B6A168515C514FB6"/>
    <w:rsid w:val="00404D7E"/>
  </w:style>
  <w:style w:type="paragraph" w:customStyle="1" w:styleId="DFA1281E90334BFDB5E4F5BEEFEEDEF1">
    <w:name w:val="DFA1281E90334BFDB5E4F5BEEFEEDEF1"/>
    <w:rsid w:val="00404D7E"/>
  </w:style>
  <w:style w:type="paragraph" w:customStyle="1" w:styleId="D007E3B784D04D589F4D33C9B1A5EF06">
    <w:name w:val="D007E3B784D04D589F4D33C9B1A5EF06"/>
    <w:rsid w:val="000233E8"/>
  </w:style>
  <w:style w:type="paragraph" w:customStyle="1" w:styleId="7F632354B65B4A648620DE81558BDB00">
    <w:name w:val="7F632354B65B4A648620DE81558BDB00"/>
    <w:rsid w:val="000233E8"/>
  </w:style>
  <w:style w:type="paragraph" w:customStyle="1" w:styleId="AB8D1DFEAE874EC6892105E15E77F256">
    <w:name w:val="AB8D1DFEAE874EC6892105E15E77F256"/>
    <w:rsid w:val="000233E8"/>
  </w:style>
  <w:style w:type="paragraph" w:customStyle="1" w:styleId="75FCE3A653C0478BA4593FE29B13B2A9">
    <w:name w:val="75FCE3A653C0478BA4593FE29B13B2A9"/>
    <w:rsid w:val="000233E8"/>
  </w:style>
  <w:style w:type="paragraph" w:customStyle="1" w:styleId="9A8A98849A5F41E89B3E9BDD384C9D87">
    <w:name w:val="9A8A98849A5F41E89B3E9BDD384C9D87"/>
    <w:rsid w:val="000233E8"/>
  </w:style>
  <w:style w:type="paragraph" w:customStyle="1" w:styleId="A115B482665B4B649E0D5B78865E1111">
    <w:name w:val="A115B482665B4B649E0D5B78865E1111"/>
    <w:rsid w:val="000233E8"/>
  </w:style>
  <w:style w:type="paragraph" w:customStyle="1" w:styleId="2679844EA56D43399CCD042C82490381">
    <w:name w:val="2679844EA56D43399CCD042C82490381"/>
    <w:rsid w:val="000233E8"/>
  </w:style>
  <w:style w:type="paragraph" w:customStyle="1" w:styleId="8EA771D1A18246228487CBBB425E78D9">
    <w:name w:val="8EA771D1A18246228487CBBB425E78D9"/>
    <w:rsid w:val="000233E8"/>
  </w:style>
  <w:style w:type="paragraph" w:customStyle="1" w:styleId="95B2BEBE082A49BAB219CE6C03133F64">
    <w:name w:val="95B2BEBE082A49BAB219CE6C03133F64"/>
    <w:rsid w:val="000233E8"/>
  </w:style>
  <w:style w:type="paragraph" w:customStyle="1" w:styleId="ECF7C30F9C9A4C358519A9C656F5C697">
    <w:name w:val="ECF7C30F9C9A4C358519A9C656F5C697"/>
    <w:rsid w:val="000233E8"/>
  </w:style>
  <w:style w:type="paragraph" w:customStyle="1" w:styleId="2AB061813DB143EDB7CEA661C5F8045E">
    <w:name w:val="2AB061813DB143EDB7CEA661C5F8045E"/>
    <w:rsid w:val="000233E8"/>
  </w:style>
  <w:style w:type="paragraph" w:customStyle="1" w:styleId="0AAB2D18355B4005B6EAEFE4EE06B8E8">
    <w:name w:val="0AAB2D18355B4005B6EAEFE4EE06B8E8"/>
    <w:rsid w:val="000233E8"/>
  </w:style>
  <w:style w:type="paragraph" w:customStyle="1" w:styleId="A4731273458B4C4291BB92978BB55792">
    <w:name w:val="A4731273458B4C4291BB92978BB55792"/>
    <w:rsid w:val="000233E8"/>
  </w:style>
  <w:style w:type="paragraph" w:customStyle="1" w:styleId="B471EEA62DD64C4DAEA72EF96488540C">
    <w:name w:val="B471EEA62DD64C4DAEA72EF96488540C"/>
    <w:rsid w:val="000233E8"/>
  </w:style>
  <w:style w:type="paragraph" w:customStyle="1" w:styleId="69425B90BBC64D4AA4333100D516CA03">
    <w:name w:val="69425B90BBC64D4AA4333100D516CA03"/>
    <w:rsid w:val="000233E8"/>
  </w:style>
  <w:style w:type="paragraph" w:customStyle="1" w:styleId="F75171FB32D9486B94FF6194E16C6608">
    <w:name w:val="F75171FB32D9486B94FF6194E16C6608"/>
    <w:rsid w:val="000233E8"/>
  </w:style>
  <w:style w:type="paragraph" w:customStyle="1" w:styleId="9ED682C2FCE5457F8227221BD86D89B2">
    <w:name w:val="9ED682C2FCE5457F8227221BD86D89B2"/>
    <w:rsid w:val="000233E8"/>
  </w:style>
  <w:style w:type="paragraph" w:customStyle="1" w:styleId="D4BE14FF0E55402C89730782008FCFF7">
    <w:name w:val="D4BE14FF0E55402C89730782008FCFF7"/>
    <w:rsid w:val="000233E8"/>
  </w:style>
  <w:style w:type="paragraph" w:customStyle="1" w:styleId="FFE34B3714684F20ACE3E8B53D94A157">
    <w:name w:val="FFE34B3714684F20ACE3E8B53D94A157"/>
    <w:rsid w:val="000233E8"/>
  </w:style>
  <w:style w:type="paragraph" w:customStyle="1" w:styleId="66C23880B0D1483E9A3CC116D5EA4F04">
    <w:name w:val="66C23880B0D1483E9A3CC116D5EA4F04"/>
    <w:rsid w:val="000233E8"/>
  </w:style>
  <w:style w:type="paragraph" w:customStyle="1" w:styleId="7FB125462ACC46398E18B293BA0C679D">
    <w:name w:val="7FB125462ACC46398E18B293BA0C679D"/>
    <w:rsid w:val="00133DB2"/>
  </w:style>
  <w:style w:type="paragraph" w:customStyle="1" w:styleId="E2D4D61FAD1249029F29F491360FBDFB">
    <w:name w:val="E2D4D61FAD1249029F29F491360FBDFB"/>
    <w:rsid w:val="00133DB2"/>
  </w:style>
  <w:style w:type="paragraph" w:customStyle="1" w:styleId="8CBCCCB4F29B42F19E7C291333B9F8CC">
    <w:name w:val="8CBCCCB4F29B42F19E7C291333B9F8CC"/>
    <w:rsid w:val="00133DB2"/>
  </w:style>
  <w:style w:type="paragraph" w:customStyle="1" w:styleId="36B8D950F5E0406F9226D422988CAD88">
    <w:name w:val="36B8D950F5E0406F9226D422988CAD88"/>
    <w:rsid w:val="00133DB2"/>
  </w:style>
  <w:style w:type="paragraph" w:customStyle="1" w:styleId="DBC97E45BAD74ABA95E2DDCEDCBC2B7F">
    <w:name w:val="DBC97E45BAD74ABA95E2DDCEDCBC2B7F"/>
    <w:rsid w:val="00133DB2"/>
  </w:style>
  <w:style w:type="paragraph" w:customStyle="1" w:styleId="9F9D5866A84A4F08BBCC390B5A42AECD">
    <w:name w:val="9F9D5866A84A4F08BBCC390B5A42AECD"/>
    <w:rsid w:val="00133DB2"/>
  </w:style>
  <w:style w:type="paragraph" w:customStyle="1" w:styleId="D4F0436E28C44B24914ACDEEC5B14A50">
    <w:name w:val="D4F0436E28C44B24914ACDEEC5B14A50"/>
    <w:rsid w:val="00133DB2"/>
  </w:style>
  <w:style w:type="paragraph" w:customStyle="1" w:styleId="D256C4C6F1734EAA891194B6F0A261B7">
    <w:name w:val="D256C4C6F1734EAA891194B6F0A261B7"/>
    <w:rsid w:val="00133DB2"/>
  </w:style>
  <w:style w:type="paragraph" w:customStyle="1" w:styleId="59F1EA61CA644FE5A022B2DC2AA686CA">
    <w:name w:val="59F1EA61CA644FE5A022B2DC2AA686CA"/>
    <w:rsid w:val="00133DB2"/>
  </w:style>
  <w:style w:type="paragraph" w:customStyle="1" w:styleId="95C118F48BA84E79AF3ABEE9A5F0F5DD">
    <w:name w:val="95C118F48BA84E79AF3ABEE9A5F0F5DD"/>
    <w:rsid w:val="00133DB2"/>
  </w:style>
  <w:style w:type="paragraph" w:customStyle="1" w:styleId="9CA3C3941F6145518A4D684F7D15670E">
    <w:name w:val="9CA3C3941F6145518A4D684F7D15670E"/>
    <w:rsid w:val="00133DB2"/>
  </w:style>
  <w:style w:type="paragraph" w:customStyle="1" w:styleId="52DA837C645D4A0EADB56878968C15A9">
    <w:name w:val="52DA837C645D4A0EADB56878968C15A9"/>
    <w:rsid w:val="00133DB2"/>
  </w:style>
  <w:style w:type="paragraph" w:customStyle="1" w:styleId="D11A333CD4C84048A6DEC20CFFDDC34F">
    <w:name w:val="D11A333CD4C84048A6DEC20CFFDDC34F"/>
    <w:rsid w:val="00133DB2"/>
  </w:style>
  <w:style w:type="paragraph" w:customStyle="1" w:styleId="15C1BB4304AB48F593C3FF9D0267918D">
    <w:name w:val="15C1BB4304AB48F593C3FF9D0267918D"/>
    <w:rsid w:val="00133DB2"/>
  </w:style>
  <w:style w:type="paragraph" w:customStyle="1" w:styleId="9FCC511D738043EC98280D5E699BFE09">
    <w:name w:val="9FCC511D738043EC98280D5E699BFE09"/>
    <w:rsid w:val="00133DB2"/>
  </w:style>
  <w:style w:type="paragraph" w:customStyle="1" w:styleId="9474CC9695B347AAA4C03FDA00D90562">
    <w:name w:val="9474CC9695B347AAA4C03FDA00D90562"/>
    <w:rsid w:val="00133DB2"/>
  </w:style>
  <w:style w:type="paragraph" w:customStyle="1" w:styleId="6C57244EAECA4F23A55920B07A80F2BD">
    <w:name w:val="6C57244EAECA4F23A55920B07A80F2BD"/>
    <w:rsid w:val="00133DB2"/>
  </w:style>
  <w:style w:type="paragraph" w:customStyle="1" w:styleId="36B6DB3C11BF485EA18FF5BB4ED8800B">
    <w:name w:val="36B6DB3C11BF485EA18FF5BB4ED8800B"/>
    <w:rsid w:val="00133DB2"/>
  </w:style>
  <w:style w:type="paragraph" w:customStyle="1" w:styleId="5BC2BA3B700B4F379706EAB88701B793">
    <w:name w:val="5BC2BA3B700B4F379706EAB88701B793"/>
    <w:rsid w:val="00133DB2"/>
  </w:style>
  <w:style w:type="paragraph" w:customStyle="1" w:styleId="D283DC1BE25B4313BFD952714537829A">
    <w:name w:val="D283DC1BE25B4313BFD952714537829A"/>
    <w:rsid w:val="00133DB2"/>
  </w:style>
  <w:style w:type="paragraph" w:customStyle="1" w:styleId="ABAF5669F2DD4760B6138A425EB605B0">
    <w:name w:val="ABAF5669F2DD4760B6138A425EB605B0"/>
    <w:rsid w:val="00133DB2"/>
  </w:style>
  <w:style w:type="paragraph" w:customStyle="1" w:styleId="7E0861C37FF24FAFB90228D208827C4E">
    <w:name w:val="7E0861C37FF24FAFB90228D208827C4E"/>
    <w:rsid w:val="00133DB2"/>
  </w:style>
  <w:style w:type="paragraph" w:customStyle="1" w:styleId="54EB43C00ED647FE995035FEBAB53820">
    <w:name w:val="54EB43C00ED647FE995035FEBAB53820"/>
    <w:rsid w:val="00133DB2"/>
  </w:style>
  <w:style w:type="paragraph" w:customStyle="1" w:styleId="D13A76D234A5415CB48F2AF00339AFB5">
    <w:name w:val="D13A76D234A5415CB48F2AF00339AFB5"/>
    <w:rsid w:val="00133DB2"/>
  </w:style>
  <w:style w:type="paragraph" w:customStyle="1" w:styleId="F56AD80408AA4D43966876D481E98ABE">
    <w:name w:val="F56AD80408AA4D43966876D481E98ABE"/>
    <w:rsid w:val="00133DB2"/>
  </w:style>
  <w:style w:type="paragraph" w:customStyle="1" w:styleId="0DBE866EE39943C5BCB512B2B2931CEB">
    <w:name w:val="0DBE866EE39943C5BCB512B2B2931CEB"/>
    <w:rsid w:val="00133DB2"/>
  </w:style>
  <w:style w:type="paragraph" w:customStyle="1" w:styleId="382319EDCC6246D0B260AC4F0ADA4525">
    <w:name w:val="382319EDCC6246D0B260AC4F0ADA4525"/>
    <w:rsid w:val="00133DB2"/>
  </w:style>
  <w:style w:type="paragraph" w:customStyle="1" w:styleId="858C0D6ACA7544ED844C888687677602">
    <w:name w:val="858C0D6ACA7544ED844C888687677602"/>
    <w:rsid w:val="00133DB2"/>
  </w:style>
  <w:style w:type="paragraph" w:customStyle="1" w:styleId="243284F0828C49B79022B0E3376C1BC3">
    <w:name w:val="243284F0828C49B79022B0E3376C1BC3"/>
    <w:rsid w:val="00133DB2"/>
  </w:style>
  <w:style w:type="paragraph" w:customStyle="1" w:styleId="885ED80376C040D48A6F2B18FC99D3EF">
    <w:name w:val="885ED80376C040D48A6F2B18FC99D3EF"/>
    <w:rsid w:val="00133DB2"/>
  </w:style>
  <w:style w:type="paragraph" w:customStyle="1" w:styleId="A3FA55FF5C574043941F54DC40BF41CE">
    <w:name w:val="A3FA55FF5C574043941F54DC40BF41CE"/>
    <w:rsid w:val="00133DB2"/>
  </w:style>
  <w:style w:type="paragraph" w:customStyle="1" w:styleId="685D57D8EEE542D6B869C527944D36BE">
    <w:name w:val="685D57D8EEE542D6B869C527944D36BE"/>
    <w:rsid w:val="00133DB2"/>
  </w:style>
  <w:style w:type="paragraph" w:customStyle="1" w:styleId="3535C9E771EA418083A808ECFEFE567D">
    <w:name w:val="3535C9E771EA418083A808ECFEFE567D"/>
    <w:rsid w:val="00133DB2"/>
  </w:style>
  <w:style w:type="paragraph" w:customStyle="1" w:styleId="D1A386E44ECE44328889F3009BC0EEDE">
    <w:name w:val="D1A386E44ECE44328889F3009BC0EEDE"/>
    <w:rsid w:val="00133DB2"/>
  </w:style>
  <w:style w:type="paragraph" w:customStyle="1" w:styleId="CB036D63C4474698BBFD75097A6C87B2">
    <w:name w:val="CB036D63C4474698BBFD75097A6C87B2"/>
    <w:rsid w:val="00133DB2"/>
  </w:style>
  <w:style w:type="paragraph" w:customStyle="1" w:styleId="D70130BBE87049889EDC21C329A4B3F8">
    <w:name w:val="D70130BBE87049889EDC21C329A4B3F8"/>
    <w:rsid w:val="00133DB2"/>
  </w:style>
  <w:style w:type="paragraph" w:customStyle="1" w:styleId="307E98A1836144A1BA03BD1C43BFD59A">
    <w:name w:val="307E98A1836144A1BA03BD1C43BFD59A"/>
    <w:rsid w:val="00133DB2"/>
  </w:style>
  <w:style w:type="paragraph" w:customStyle="1" w:styleId="78343C98B3C2461480310D4E6EAA6F89">
    <w:name w:val="78343C98B3C2461480310D4E6EAA6F89"/>
    <w:rsid w:val="00133DB2"/>
  </w:style>
  <w:style w:type="paragraph" w:customStyle="1" w:styleId="FB0F2704B3214AA48F93F76B19833DF1">
    <w:name w:val="FB0F2704B3214AA48F93F76B19833DF1"/>
    <w:rsid w:val="00133DB2"/>
  </w:style>
  <w:style w:type="paragraph" w:customStyle="1" w:styleId="1B3DAD52DBD14539BB6886096C23DFF9">
    <w:name w:val="1B3DAD52DBD14539BB6886096C23DFF9"/>
    <w:rsid w:val="00133DB2"/>
  </w:style>
  <w:style w:type="paragraph" w:customStyle="1" w:styleId="B641FB5F8FE843D58BF1255F79AF054A">
    <w:name w:val="B641FB5F8FE843D58BF1255F79AF054A"/>
    <w:rsid w:val="00133DB2"/>
  </w:style>
  <w:style w:type="paragraph" w:customStyle="1" w:styleId="88CAC8037EEA42A088D98F24C12DC13E">
    <w:name w:val="88CAC8037EEA42A088D98F24C12DC13E"/>
    <w:rsid w:val="00133DB2"/>
  </w:style>
  <w:style w:type="paragraph" w:customStyle="1" w:styleId="2E0814C6D15D42DBB288203BFBB36638">
    <w:name w:val="2E0814C6D15D42DBB288203BFBB36638"/>
    <w:rsid w:val="00133DB2"/>
  </w:style>
  <w:style w:type="paragraph" w:customStyle="1" w:styleId="0FCF6DAE829042A8A6D89EBA9B86DEA6">
    <w:name w:val="0FCF6DAE829042A8A6D89EBA9B86DEA6"/>
    <w:rsid w:val="00133DB2"/>
  </w:style>
  <w:style w:type="paragraph" w:customStyle="1" w:styleId="A9C33AB816974390A1BEDA8993B0380E">
    <w:name w:val="A9C33AB816974390A1BEDA8993B0380E"/>
    <w:rsid w:val="00133DB2"/>
  </w:style>
  <w:style w:type="paragraph" w:customStyle="1" w:styleId="865DC873988C40EE858295C35019964B">
    <w:name w:val="865DC873988C40EE858295C35019964B"/>
    <w:rsid w:val="00133DB2"/>
  </w:style>
  <w:style w:type="paragraph" w:customStyle="1" w:styleId="AE40A8A2E866454899C140D2B7203B01">
    <w:name w:val="AE40A8A2E866454899C140D2B7203B01"/>
    <w:rsid w:val="00133DB2"/>
  </w:style>
  <w:style w:type="paragraph" w:customStyle="1" w:styleId="FCB7921EB201410C98C28939BDB02814">
    <w:name w:val="FCB7921EB201410C98C28939BDB02814"/>
    <w:rsid w:val="00133DB2"/>
  </w:style>
  <w:style w:type="paragraph" w:customStyle="1" w:styleId="4DC78096803549DDBFE0B528F9205811">
    <w:name w:val="4DC78096803549DDBFE0B528F9205811"/>
    <w:rsid w:val="00133DB2"/>
  </w:style>
  <w:style w:type="paragraph" w:customStyle="1" w:styleId="2349B9550B974455AE4294F9C53DC34F">
    <w:name w:val="2349B9550B974455AE4294F9C53DC34F"/>
    <w:rsid w:val="00133DB2"/>
  </w:style>
  <w:style w:type="paragraph" w:customStyle="1" w:styleId="1B385A96AAAF43BA8CE6576C2CF6E31D">
    <w:name w:val="1B385A96AAAF43BA8CE6576C2CF6E31D"/>
    <w:rsid w:val="00133DB2"/>
  </w:style>
  <w:style w:type="paragraph" w:customStyle="1" w:styleId="E6A0FF19E26C4EB8BB8D8077F8EE216B">
    <w:name w:val="E6A0FF19E26C4EB8BB8D8077F8EE216B"/>
    <w:rsid w:val="00133DB2"/>
  </w:style>
  <w:style w:type="paragraph" w:customStyle="1" w:styleId="DD1DBF6E59854C798CFB7EDCEB7B7C42">
    <w:name w:val="DD1DBF6E59854C798CFB7EDCEB7B7C42"/>
    <w:rsid w:val="00133DB2"/>
  </w:style>
  <w:style w:type="paragraph" w:customStyle="1" w:styleId="B43BE32343A34876BD0AEE7490E57F35">
    <w:name w:val="B43BE32343A34876BD0AEE7490E57F35"/>
    <w:rsid w:val="00133DB2"/>
  </w:style>
  <w:style w:type="paragraph" w:customStyle="1" w:styleId="228B5F9F61464D12B9155E3EE90B966C">
    <w:name w:val="228B5F9F61464D12B9155E3EE90B966C"/>
    <w:rsid w:val="00133DB2"/>
  </w:style>
  <w:style w:type="paragraph" w:customStyle="1" w:styleId="3141B8DDAA0A4415B805BA075EEA5787">
    <w:name w:val="3141B8DDAA0A4415B805BA075EEA5787"/>
    <w:rsid w:val="00133DB2"/>
  </w:style>
  <w:style w:type="paragraph" w:customStyle="1" w:styleId="23874EBFB8C142BD8CB85A251627292B">
    <w:name w:val="23874EBFB8C142BD8CB85A251627292B"/>
    <w:rsid w:val="00133DB2"/>
  </w:style>
  <w:style w:type="paragraph" w:customStyle="1" w:styleId="6EC722E8FC664828B2E9FD33FA4C3C40">
    <w:name w:val="6EC722E8FC664828B2E9FD33FA4C3C40"/>
    <w:rsid w:val="00133DB2"/>
  </w:style>
  <w:style w:type="paragraph" w:customStyle="1" w:styleId="870D3882230A4D79914165880B7F6593">
    <w:name w:val="870D3882230A4D79914165880B7F6593"/>
    <w:rsid w:val="00133DB2"/>
  </w:style>
  <w:style w:type="paragraph" w:customStyle="1" w:styleId="313A6D0CCBB34200A6EA5A656F7B0621">
    <w:name w:val="313A6D0CCBB34200A6EA5A656F7B0621"/>
    <w:rsid w:val="00133DB2"/>
  </w:style>
  <w:style w:type="paragraph" w:customStyle="1" w:styleId="C56C7A54D3F74879B64B7DC4B3409351">
    <w:name w:val="C56C7A54D3F74879B64B7DC4B3409351"/>
    <w:rsid w:val="00133DB2"/>
  </w:style>
  <w:style w:type="paragraph" w:customStyle="1" w:styleId="9D5379E45530451EA0FF992935E43389">
    <w:name w:val="9D5379E45530451EA0FF992935E43389"/>
    <w:rsid w:val="00133DB2"/>
  </w:style>
  <w:style w:type="paragraph" w:customStyle="1" w:styleId="7E8254633A484B919889807EADFC6250">
    <w:name w:val="7E8254633A484B919889807EADFC6250"/>
    <w:rsid w:val="00133DB2"/>
  </w:style>
  <w:style w:type="paragraph" w:customStyle="1" w:styleId="74BDDD1E3D1F4C0D939080B5E5304596">
    <w:name w:val="74BDDD1E3D1F4C0D939080B5E5304596"/>
    <w:rsid w:val="00133DB2"/>
  </w:style>
  <w:style w:type="paragraph" w:customStyle="1" w:styleId="325DB486BCF9436085EEAA8C6B1FF5D2">
    <w:name w:val="325DB486BCF9436085EEAA8C6B1FF5D2"/>
    <w:rsid w:val="00133DB2"/>
  </w:style>
  <w:style w:type="paragraph" w:customStyle="1" w:styleId="C8022D853E624EF8B9ED5DCC91C24F27">
    <w:name w:val="C8022D853E624EF8B9ED5DCC91C24F27"/>
    <w:rsid w:val="00133DB2"/>
  </w:style>
  <w:style w:type="paragraph" w:customStyle="1" w:styleId="A8CD598FA0C446A1A2A1EE849047058D">
    <w:name w:val="A8CD598FA0C446A1A2A1EE849047058D"/>
    <w:rsid w:val="00133DB2"/>
  </w:style>
  <w:style w:type="paragraph" w:customStyle="1" w:styleId="142B2229A796400CA808B3B19C9C354A">
    <w:name w:val="142B2229A796400CA808B3B19C9C354A"/>
    <w:rsid w:val="00133DB2"/>
  </w:style>
  <w:style w:type="paragraph" w:customStyle="1" w:styleId="DD8DB29BBED245D08206087DA5946E40">
    <w:name w:val="DD8DB29BBED245D08206087DA5946E40"/>
    <w:rsid w:val="00133DB2"/>
  </w:style>
  <w:style w:type="paragraph" w:customStyle="1" w:styleId="24F663EBEBF2455280D9FF3EE1AE2339">
    <w:name w:val="24F663EBEBF2455280D9FF3EE1AE2339"/>
    <w:rsid w:val="00133DB2"/>
  </w:style>
  <w:style w:type="paragraph" w:customStyle="1" w:styleId="13F4F62DDE9E4E6D9DD0D2C554CC740C">
    <w:name w:val="13F4F62DDE9E4E6D9DD0D2C554CC740C"/>
    <w:rsid w:val="00133DB2"/>
  </w:style>
  <w:style w:type="paragraph" w:customStyle="1" w:styleId="DB43477A387741908F323D64DE6C5DF8">
    <w:name w:val="DB43477A387741908F323D64DE6C5DF8"/>
    <w:rsid w:val="00133DB2"/>
  </w:style>
  <w:style w:type="paragraph" w:customStyle="1" w:styleId="CAF2F21C33044B0FA5EB1D244F657609">
    <w:name w:val="CAF2F21C33044B0FA5EB1D244F657609"/>
    <w:rsid w:val="00133DB2"/>
  </w:style>
  <w:style w:type="paragraph" w:customStyle="1" w:styleId="6B309836094240958CD5275CEA0F14DE">
    <w:name w:val="6B309836094240958CD5275CEA0F14DE"/>
    <w:rsid w:val="00133DB2"/>
  </w:style>
  <w:style w:type="paragraph" w:customStyle="1" w:styleId="FAC027496A884718AC40DA573D74EF1F">
    <w:name w:val="FAC027496A884718AC40DA573D74EF1F"/>
    <w:rsid w:val="00133DB2"/>
  </w:style>
  <w:style w:type="paragraph" w:customStyle="1" w:styleId="C93CE23EA44D4E98BAD7CAAB13395B81">
    <w:name w:val="C93CE23EA44D4E98BAD7CAAB13395B81"/>
    <w:rsid w:val="00133DB2"/>
  </w:style>
  <w:style w:type="paragraph" w:customStyle="1" w:styleId="67FD4FC0EF4F498DA5DAF6B08ED4E1C4">
    <w:name w:val="67FD4FC0EF4F498DA5DAF6B08ED4E1C4"/>
    <w:rsid w:val="00133D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842BE8-8A7C-4385-B65E-8C5ADF067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0</Pages>
  <Words>2693</Words>
  <Characters>15352</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NBEC/NWOCA</Company>
  <LinksUpToDate>false</LinksUpToDate>
  <CharactersWithSpaces>1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Moye</dc:creator>
  <cp:lastModifiedBy>Natalie Miller</cp:lastModifiedBy>
  <cp:revision>10</cp:revision>
  <cp:lastPrinted>2018-02-28T18:43:00Z</cp:lastPrinted>
  <dcterms:created xsi:type="dcterms:W3CDTF">2023-01-09T15:21:00Z</dcterms:created>
  <dcterms:modified xsi:type="dcterms:W3CDTF">2024-02-13T18:06:00Z</dcterms:modified>
</cp:coreProperties>
</file>